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CFE71EF" w14:textId="272DB01C" w:rsidR="002D31A1" w:rsidRPr="001D518B" w:rsidRDefault="006E1572" w:rsidP="00C16828">
      <w:pPr>
        <w:snapToGrid w:val="0"/>
        <w:rPr>
          <w:rFonts w:ascii="Times New Roman" w:hAnsi="Times New Roman"/>
          <w:color w:val="000000" w:themeColor="text1"/>
          <w:sz w:val="24"/>
        </w:rPr>
      </w:pPr>
      <w:r w:rsidRPr="001D518B">
        <w:rPr>
          <w:rFonts w:ascii="Times New Roman" w:hAnsi="Times New Roman"/>
          <w:color w:val="000000" w:themeColor="text1"/>
          <w:sz w:val="24"/>
        </w:rPr>
        <w:t>T</w:t>
      </w:r>
      <w:r w:rsidR="002348FF" w:rsidRPr="001D518B">
        <w:rPr>
          <w:rFonts w:ascii="Times New Roman" w:hAnsi="Times New Roman"/>
          <w:color w:val="000000" w:themeColor="text1"/>
          <w:sz w:val="24"/>
        </w:rPr>
        <w:t xml:space="preserve">able S1. </w:t>
      </w:r>
      <w:proofErr w:type="gramStart"/>
      <w:r w:rsidR="002348FF" w:rsidRPr="001D518B">
        <w:rPr>
          <w:rFonts w:ascii="Times New Roman" w:hAnsi="Times New Roman"/>
          <w:color w:val="000000" w:themeColor="text1"/>
          <w:sz w:val="24"/>
        </w:rPr>
        <w:t>Distributions of dioxin-like congeners in maternal blood (</w:t>
      </w:r>
      <w:proofErr w:type="spellStart"/>
      <w:r w:rsidR="002348FF" w:rsidRPr="001D518B">
        <w:rPr>
          <w:rFonts w:ascii="Times New Roman" w:hAnsi="Times New Roman"/>
          <w:color w:val="000000" w:themeColor="text1"/>
          <w:sz w:val="24"/>
        </w:rPr>
        <w:t>pg</w:t>
      </w:r>
      <w:proofErr w:type="spellEnd"/>
      <w:r w:rsidR="002348FF" w:rsidRPr="001D518B">
        <w:rPr>
          <w:rFonts w:ascii="Times New Roman" w:hAnsi="Times New Roman"/>
          <w:color w:val="000000" w:themeColor="text1"/>
          <w:sz w:val="24"/>
        </w:rPr>
        <w:t>/g lipids).</w:t>
      </w:r>
      <w:proofErr w:type="gramEnd"/>
    </w:p>
    <w:tbl>
      <w:tblPr>
        <w:tblpPr w:leftFromText="142" w:rightFromText="142" w:horzAnchor="margin" w:tblpY="401"/>
        <w:tblW w:w="10836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3004"/>
        <w:gridCol w:w="1064"/>
        <w:gridCol w:w="1059"/>
        <w:gridCol w:w="1068"/>
        <w:gridCol w:w="2030"/>
        <w:gridCol w:w="353"/>
        <w:gridCol w:w="2258"/>
      </w:tblGrid>
      <w:tr w:rsidR="001D518B" w:rsidRPr="001D518B" w14:paraId="619C0F54" w14:textId="77777777" w:rsidTr="00EE4156">
        <w:trPr>
          <w:trHeight w:val="232"/>
        </w:trPr>
        <w:tc>
          <w:tcPr>
            <w:tcW w:w="3004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68659365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Dioxin-like congener</w:t>
            </w:r>
          </w:p>
        </w:tc>
        <w:tc>
          <w:tcPr>
            <w:tcW w:w="1064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D48507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 xml:space="preserve">Detection 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001045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 xml:space="preserve">Detection </w:t>
            </w:r>
          </w:p>
        </w:tc>
        <w:tc>
          <w:tcPr>
            <w:tcW w:w="993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747CFFC7" w14:textId="070DEE19" w:rsidR="00EE4156" w:rsidRPr="001D518B" w:rsidRDefault="00561F68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 w:hint="eastAsia"/>
                <w:color w:val="000000" w:themeColor="text1"/>
                <w:kern w:val="0"/>
                <w:sz w:val="18"/>
                <w:szCs w:val="18"/>
              </w:rPr>
              <w:t>T</w:t>
            </w: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oxic equivalency factor</w:t>
            </w:r>
          </w:p>
        </w:tc>
        <w:tc>
          <w:tcPr>
            <w:tcW w:w="203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6D77E4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Male (n = 85)</w:t>
            </w:r>
          </w:p>
        </w:tc>
        <w:tc>
          <w:tcPr>
            <w:tcW w:w="353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D56BE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明朝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明朝" w:hAnsi="Times New Roman" w:hint="eastAsia"/>
                <w:color w:val="000000" w:themeColor="text1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2258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15AD09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Female (n = 98)</w:t>
            </w:r>
          </w:p>
        </w:tc>
      </w:tr>
      <w:tr w:rsidR="001D518B" w:rsidRPr="001D518B" w14:paraId="14D1E49D" w14:textId="77777777" w:rsidTr="00EE4156">
        <w:trPr>
          <w:trHeight w:val="453"/>
        </w:trPr>
        <w:tc>
          <w:tcPr>
            <w:tcW w:w="3004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3B04FA49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106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9028428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limit (</w:t>
            </w:r>
            <w:proofErr w:type="spellStart"/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pg</w:t>
            </w:r>
            <w:proofErr w:type="spellEnd"/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/g lipid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094D0DF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proofErr w:type="gramStart"/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rate</w:t>
            </w:r>
            <w:proofErr w:type="gramEnd"/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 xml:space="preserve"> (%)</w:t>
            </w:r>
          </w:p>
        </w:tc>
        <w:tc>
          <w:tcPr>
            <w:tcW w:w="993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681DA26C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203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ECF7E7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Median (IQR)</w:t>
            </w:r>
          </w:p>
        </w:tc>
        <w:tc>
          <w:tcPr>
            <w:tcW w:w="35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EF4916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明朝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明朝" w:hAnsi="Times New Roman" w:hint="eastAsia"/>
                <w:color w:val="000000" w:themeColor="text1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225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D3A79C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Median (IQR)</w:t>
            </w:r>
          </w:p>
        </w:tc>
      </w:tr>
      <w:tr w:rsidR="001D518B" w:rsidRPr="001D518B" w14:paraId="7F6FB204" w14:textId="77777777" w:rsidTr="00EE4156">
        <w:trPr>
          <w:trHeight w:val="221"/>
        </w:trPr>
        <w:tc>
          <w:tcPr>
            <w:tcW w:w="3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C25D0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2,3,7,8-TCDD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3810B" w14:textId="77777777" w:rsidR="00EE4156" w:rsidRPr="001D518B" w:rsidRDefault="00EE4156" w:rsidP="00EE4156">
            <w:pPr>
              <w:widowControl/>
              <w:spacing w:line="240" w:lineRule="exact"/>
              <w:jc w:val="righ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FA4CB9" w14:textId="77777777" w:rsidR="00EE4156" w:rsidRPr="001D518B" w:rsidRDefault="00EE4156" w:rsidP="00EE4156">
            <w:pPr>
              <w:widowControl/>
              <w:spacing w:line="240" w:lineRule="exact"/>
              <w:jc w:val="righ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46.8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E4B37" w14:textId="77777777" w:rsidR="00EE4156" w:rsidRPr="001D518B" w:rsidRDefault="00EE4156" w:rsidP="00EE4156">
            <w:pPr>
              <w:widowControl/>
              <w:spacing w:line="240" w:lineRule="exact"/>
              <w:jc w:val="righ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1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88068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ND (ND, 1.28)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2E056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2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512D2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ND (ND, 1.30)</w:t>
            </w:r>
          </w:p>
        </w:tc>
      </w:tr>
      <w:tr w:rsidR="001D518B" w:rsidRPr="001D518B" w14:paraId="4EAD35ED" w14:textId="77777777" w:rsidTr="00EE4156">
        <w:trPr>
          <w:trHeight w:val="221"/>
        </w:trPr>
        <w:tc>
          <w:tcPr>
            <w:tcW w:w="3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D3857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1,2,3,7,8-Penta-CDD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7493B" w14:textId="77777777" w:rsidR="00EE4156" w:rsidRPr="001D518B" w:rsidRDefault="00EE4156" w:rsidP="00EE4156">
            <w:pPr>
              <w:widowControl/>
              <w:spacing w:line="240" w:lineRule="exact"/>
              <w:jc w:val="righ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013E5D" w14:textId="77777777" w:rsidR="00EE4156" w:rsidRPr="001D518B" w:rsidRDefault="00EE4156" w:rsidP="00EE4156">
            <w:pPr>
              <w:widowControl/>
              <w:spacing w:line="240" w:lineRule="exact"/>
              <w:jc w:val="righ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98.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25F22" w14:textId="77777777" w:rsidR="00EE4156" w:rsidRPr="001D518B" w:rsidRDefault="00EE4156" w:rsidP="00EE4156">
            <w:pPr>
              <w:widowControl/>
              <w:spacing w:line="240" w:lineRule="exact"/>
              <w:jc w:val="righ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1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C8842C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4.09 (3.16, 5.24)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3909B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2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F77A1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3.92 (2.63, 4.81)</w:t>
            </w:r>
          </w:p>
        </w:tc>
      </w:tr>
      <w:tr w:rsidR="001D518B" w:rsidRPr="001D518B" w14:paraId="63A0306A" w14:textId="77777777" w:rsidTr="00EE4156">
        <w:trPr>
          <w:trHeight w:val="221"/>
        </w:trPr>
        <w:tc>
          <w:tcPr>
            <w:tcW w:w="3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FAA827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1,2,3,4,7,8-Hexa-CDD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1BEF3" w14:textId="77777777" w:rsidR="00EE4156" w:rsidRPr="001D518B" w:rsidRDefault="00EE4156" w:rsidP="00EE4156">
            <w:pPr>
              <w:widowControl/>
              <w:spacing w:line="240" w:lineRule="exact"/>
              <w:jc w:val="righ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D767DD" w14:textId="77777777" w:rsidR="00EE4156" w:rsidRPr="001D518B" w:rsidRDefault="00EE4156" w:rsidP="00EE4156">
            <w:pPr>
              <w:widowControl/>
              <w:spacing w:line="240" w:lineRule="exact"/>
              <w:jc w:val="righ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41.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85F3A" w14:textId="77777777" w:rsidR="00EE4156" w:rsidRPr="001D518B" w:rsidRDefault="00EE4156" w:rsidP="00EE4156">
            <w:pPr>
              <w:widowControl/>
              <w:spacing w:line="240" w:lineRule="exact"/>
              <w:jc w:val="righ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0.1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A1B06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ND (ND, 2.54)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B7ED6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2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DA06C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ND (ND, 2.19)</w:t>
            </w:r>
          </w:p>
        </w:tc>
      </w:tr>
      <w:tr w:rsidR="001D518B" w:rsidRPr="001D518B" w14:paraId="20979990" w14:textId="77777777" w:rsidTr="00EE4156">
        <w:trPr>
          <w:trHeight w:val="221"/>
        </w:trPr>
        <w:tc>
          <w:tcPr>
            <w:tcW w:w="3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E42E7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1,2,3,6,7,8-Hexa-CDD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95D15" w14:textId="77777777" w:rsidR="00EE4156" w:rsidRPr="001D518B" w:rsidRDefault="00EE4156" w:rsidP="00EE4156">
            <w:pPr>
              <w:widowControl/>
              <w:spacing w:line="240" w:lineRule="exact"/>
              <w:jc w:val="righ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4494D7" w14:textId="77777777" w:rsidR="00EE4156" w:rsidRPr="001D518B" w:rsidRDefault="00EE4156" w:rsidP="00EE4156">
            <w:pPr>
              <w:widowControl/>
              <w:spacing w:line="240" w:lineRule="exact"/>
              <w:jc w:val="righ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10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EEE5F" w14:textId="77777777" w:rsidR="00EE4156" w:rsidRPr="001D518B" w:rsidRDefault="00EE4156" w:rsidP="00EE4156">
            <w:pPr>
              <w:widowControl/>
              <w:spacing w:line="240" w:lineRule="exact"/>
              <w:jc w:val="righ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0.1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B8C6D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14.4 (9.78, 18.6)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70A3D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2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09B6E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13.0 (9.86, 16.7)</w:t>
            </w:r>
          </w:p>
        </w:tc>
      </w:tr>
      <w:tr w:rsidR="001D518B" w:rsidRPr="001D518B" w14:paraId="07515ECF" w14:textId="77777777" w:rsidTr="00EE4156">
        <w:trPr>
          <w:trHeight w:val="221"/>
        </w:trPr>
        <w:tc>
          <w:tcPr>
            <w:tcW w:w="3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AF18A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1,2,3,7,8,9-Hexa-CDD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13F3B" w14:textId="77777777" w:rsidR="00EE4156" w:rsidRPr="001D518B" w:rsidRDefault="00EE4156" w:rsidP="00EE4156">
            <w:pPr>
              <w:widowControl/>
              <w:spacing w:line="240" w:lineRule="exact"/>
              <w:jc w:val="righ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239D43" w14:textId="77777777" w:rsidR="00EE4156" w:rsidRPr="001D518B" w:rsidRDefault="00EE4156" w:rsidP="00EE4156">
            <w:pPr>
              <w:widowControl/>
              <w:spacing w:line="240" w:lineRule="exact"/>
              <w:jc w:val="righ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55.9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50396" w14:textId="77777777" w:rsidR="00EE4156" w:rsidRPr="001D518B" w:rsidRDefault="00EE4156" w:rsidP="00EE4156">
            <w:pPr>
              <w:widowControl/>
              <w:spacing w:line="240" w:lineRule="exact"/>
              <w:jc w:val="righ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0.1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748DC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2.25 (ND, 3.07)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3290A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2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A4E0E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2.21 (ND, 3.02)</w:t>
            </w:r>
          </w:p>
        </w:tc>
      </w:tr>
      <w:tr w:rsidR="001D518B" w:rsidRPr="001D518B" w14:paraId="401C635D" w14:textId="77777777" w:rsidTr="00EE4156">
        <w:trPr>
          <w:trHeight w:val="221"/>
        </w:trPr>
        <w:tc>
          <w:tcPr>
            <w:tcW w:w="3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ED815" w14:textId="62836F2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1,2,3,4,6,7,8-</w:t>
            </w:r>
            <w:r w:rsidR="00F64F47"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Hepta</w:t>
            </w: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-CDD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46FE6" w14:textId="77777777" w:rsidR="00EE4156" w:rsidRPr="001D518B" w:rsidRDefault="00EE4156" w:rsidP="00EE4156">
            <w:pPr>
              <w:widowControl/>
              <w:spacing w:line="240" w:lineRule="exact"/>
              <w:jc w:val="righ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65B553" w14:textId="77777777" w:rsidR="00EE4156" w:rsidRPr="001D518B" w:rsidRDefault="00EE4156" w:rsidP="00EE4156">
            <w:pPr>
              <w:widowControl/>
              <w:spacing w:line="240" w:lineRule="exact"/>
              <w:jc w:val="righ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10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A2B23" w14:textId="77777777" w:rsidR="00EE4156" w:rsidRPr="001D518B" w:rsidRDefault="00EE4156" w:rsidP="00EE4156">
            <w:pPr>
              <w:widowControl/>
              <w:spacing w:line="240" w:lineRule="exact"/>
              <w:jc w:val="righ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0.01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85AC77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23.7 (19.8, 33.2)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62766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2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2498D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24.6 (20.3, 30.8)</w:t>
            </w:r>
          </w:p>
        </w:tc>
      </w:tr>
      <w:tr w:rsidR="001D518B" w:rsidRPr="001D518B" w14:paraId="4E9EC1A9" w14:textId="77777777" w:rsidTr="00EE4156">
        <w:trPr>
          <w:trHeight w:val="221"/>
        </w:trPr>
        <w:tc>
          <w:tcPr>
            <w:tcW w:w="3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CC905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OCDD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87D51" w14:textId="77777777" w:rsidR="00EE4156" w:rsidRPr="001D518B" w:rsidRDefault="00EE4156" w:rsidP="00EE4156">
            <w:pPr>
              <w:widowControl/>
              <w:spacing w:line="240" w:lineRule="exact"/>
              <w:jc w:val="righ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CC3E41" w14:textId="77777777" w:rsidR="00EE4156" w:rsidRPr="001D518B" w:rsidRDefault="00EE4156" w:rsidP="00EE4156">
            <w:pPr>
              <w:widowControl/>
              <w:spacing w:line="240" w:lineRule="exact"/>
              <w:jc w:val="righ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10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D1570" w14:textId="77777777" w:rsidR="00EE4156" w:rsidRPr="001D518B" w:rsidRDefault="00EE4156" w:rsidP="00EE4156">
            <w:pPr>
              <w:widowControl/>
              <w:spacing w:line="240" w:lineRule="exact"/>
              <w:jc w:val="righ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0.0003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C2AA6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432 (352, 583)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D0EA7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2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57E952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411 (352, 579)</w:t>
            </w:r>
          </w:p>
        </w:tc>
      </w:tr>
      <w:tr w:rsidR="001D518B" w:rsidRPr="001D518B" w14:paraId="3E684E7B" w14:textId="77777777" w:rsidTr="00EE4156">
        <w:trPr>
          <w:trHeight w:val="221"/>
        </w:trPr>
        <w:tc>
          <w:tcPr>
            <w:tcW w:w="3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84630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2,3,7,8-TCDF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97875" w14:textId="77777777" w:rsidR="00EE4156" w:rsidRPr="001D518B" w:rsidRDefault="00EE4156" w:rsidP="00EE4156">
            <w:pPr>
              <w:widowControl/>
              <w:spacing w:line="240" w:lineRule="exact"/>
              <w:jc w:val="righ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FECBE4" w14:textId="77777777" w:rsidR="00EE4156" w:rsidRPr="001D518B" w:rsidRDefault="00EE4156" w:rsidP="00EE4156">
            <w:pPr>
              <w:widowControl/>
              <w:spacing w:line="240" w:lineRule="exact"/>
              <w:jc w:val="righ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23.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0A3D3" w14:textId="77777777" w:rsidR="00EE4156" w:rsidRPr="001D518B" w:rsidRDefault="00EE4156" w:rsidP="00EE4156">
            <w:pPr>
              <w:widowControl/>
              <w:spacing w:line="240" w:lineRule="exact"/>
              <w:jc w:val="righ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0.1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99FC2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ND (ND, 1.12)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2A19B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2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AE7FC4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ND (ND, 0.63)</w:t>
            </w:r>
          </w:p>
        </w:tc>
      </w:tr>
      <w:tr w:rsidR="001D518B" w:rsidRPr="001D518B" w14:paraId="44C3BFB2" w14:textId="77777777" w:rsidTr="00EE4156">
        <w:trPr>
          <w:trHeight w:val="221"/>
        </w:trPr>
        <w:tc>
          <w:tcPr>
            <w:tcW w:w="3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979B13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1,2,3,7,8-Penta-CDF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25124D" w14:textId="77777777" w:rsidR="00EE4156" w:rsidRPr="001D518B" w:rsidRDefault="00EE4156" w:rsidP="00EE4156">
            <w:pPr>
              <w:widowControl/>
              <w:spacing w:line="240" w:lineRule="exact"/>
              <w:jc w:val="righ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3BEB1E" w14:textId="77777777" w:rsidR="00EE4156" w:rsidRPr="001D518B" w:rsidRDefault="00EE4156" w:rsidP="00EE4156">
            <w:pPr>
              <w:widowControl/>
              <w:spacing w:line="240" w:lineRule="exact"/>
              <w:jc w:val="righ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8.4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79AE3" w14:textId="77777777" w:rsidR="00EE4156" w:rsidRPr="001D518B" w:rsidRDefault="00EE4156" w:rsidP="00EE4156">
            <w:pPr>
              <w:widowControl/>
              <w:spacing w:line="240" w:lineRule="exact"/>
              <w:jc w:val="righ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0.03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BDF11F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ND (ND, ND)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81971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2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54BC2C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ND (ND, ND)</w:t>
            </w:r>
          </w:p>
        </w:tc>
      </w:tr>
      <w:tr w:rsidR="001D518B" w:rsidRPr="001D518B" w14:paraId="41C25ED0" w14:textId="77777777" w:rsidTr="00EE4156">
        <w:trPr>
          <w:trHeight w:val="221"/>
        </w:trPr>
        <w:tc>
          <w:tcPr>
            <w:tcW w:w="3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DF618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2,3,4,7,8-Penta-CDF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6B5CF" w14:textId="77777777" w:rsidR="00EE4156" w:rsidRPr="001D518B" w:rsidRDefault="00EE4156" w:rsidP="00EE4156">
            <w:pPr>
              <w:widowControl/>
              <w:spacing w:line="240" w:lineRule="exact"/>
              <w:jc w:val="righ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A99DCA" w14:textId="77777777" w:rsidR="00EE4156" w:rsidRPr="001D518B" w:rsidRDefault="00EE4156" w:rsidP="00EE4156">
            <w:pPr>
              <w:widowControl/>
              <w:spacing w:line="240" w:lineRule="exact"/>
              <w:jc w:val="righ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99.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73530" w14:textId="77777777" w:rsidR="00EE4156" w:rsidRPr="001D518B" w:rsidRDefault="00EE4156" w:rsidP="00EE4156">
            <w:pPr>
              <w:widowControl/>
              <w:spacing w:line="240" w:lineRule="exact"/>
              <w:jc w:val="righ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0.3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02E01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5.90 (4.34, 7.30)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1C5B7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2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ABFF0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5.66 (4.11, 6.84)</w:t>
            </w:r>
          </w:p>
        </w:tc>
      </w:tr>
      <w:tr w:rsidR="001D518B" w:rsidRPr="001D518B" w14:paraId="701CB71F" w14:textId="77777777" w:rsidTr="00EE4156">
        <w:trPr>
          <w:trHeight w:val="221"/>
        </w:trPr>
        <w:tc>
          <w:tcPr>
            <w:tcW w:w="3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C1885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1,2,3,4,7,8-Hexa-CDF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580AE" w14:textId="77777777" w:rsidR="00EE4156" w:rsidRPr="001D518B" w:rsidRDefault="00EE4156" w:rsidP="00EE4156">
            <w:pPr>
              <w:widowControl/>
              <w:spacing w:line="240" w:lineRule="exact"/>
              <w:jc w:val="righ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266F4C" w14:textId="77777777" w:rsidR="00EE4156" w:rsidRPr="001D518B" w:rsidRDefault="00EE4156" w:rsidP="00EE4156">
            <w:pPr>
              <w:widowControl/>
              <w:spacing w:line="240" w:lineRule="exact"/>
              <w:jc w:val="righ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6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89983" w14:textId="77777777" w:rsidR="00EE4156" w:rsidRPr="001D518B" w:rsidRDefault="00EE4156" w:rsidP="00EE4156">
            <w:pPr>
              <w:widowControl/>
              <w:spacing w:line="240" w:lineRule="exact"/>
              <w:jc w:val="righ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0.1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62DCE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2.41 (ND, 3.29)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7EB04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2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FAE41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2.41 (ND, 2.91)</w:t>
            </w:r>
          </w:p>
        </w:tc>
      </w:tr>
      <w:tr w:rsidR="001D518B" w:rsidRPr="001D518B" w14:paraId="5DFEAAE7" w14:textId="77777777" w:rsidTr="00EE4156">
        <w:trPr>
          <w:trHeight w:val="221"/>
        </w:trPr>
        <w:tc>
          <w:tcPr>
            <w:tcW w:w="3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A135B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1,2,3,6,7,8-Hexa-CDF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53D89" w14:textId="77777777" w:rsidR="00EE4156" w:rsidRPr="001D518B" w:rsidRDefault="00EE4156" w:rsidP="00EE4156">
            <w:pPr>
              <w:widowControl/>
              <w:spacing w:line="240" w:lineRule="exact"/>
              <w:jc w:val="righ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068270" w14:textId="77777777" w:rsidR="00EE4156" w:rsidRPr="001D518B" w:rsidRDefault="00EE4156" w:rsidP="00EE4156">
            <w:pPr>
              <w:widowControl/>
              <w:spacing w:line="240" w:lineRule="exact"/>
              <w:jc w:val="righ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71.5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C70271" w14:textId="77777777" w:rsidR="00EE4156" w:rsidRPr="001D518B" w:rsidRDefault="00EE4156" w:rsidP="00EE4156">
            <w:pPr>
              <w:widowControl/>
              <w:spacing w:line="240" w:lineRule="exact"/>
              <w:jc w:val="righ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0.1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5775A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2.69 (2.17, 4.07)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08A6A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2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BAF2BA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2.54 (ND, 3.52)</w:t>
            </w:r>
          </w:p>
        </w:tc>
      </w:tr>
      <w:tr w:rsidR="001D518B" w:rsidRPr="001D518B" w14:paraId="57F02E83" w14:textId="77777777" w:rsidTr="00EE4156">
        <w:trPr>
          <w:trHeight w:val="221"/>
        </w:trPr>
        <w:tc>
          <w:tcPr>
            <w:tcW w:w="3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F37E3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2,3,4,6,7,8-Hexa-CDF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FBC62" w14:textId="77777777" w:rsidR="00EE4156" w:rsidRPr="001D518B" w:rsidRDefault="00EE4156" w:rsidP="00EE4156">
            <w:pPr>
              <w:widowControl/>
              <w:spacing w:line="240" w:lineRule="exact"/>
              <w:jc w:val="righ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2AC8EF" w14:textId="77777777" w:rsidR="00EE4156" w:rsidRPr="001D518B" w:rsidRDefault="00EE4156" w:rsidP="00EE4156">
            <w:pPr>
              <w:widowControl/>
              <w:spacing w:line="240" w:lineRule="exact"/>
              <w:jc w:val="righ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4.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B1751" w14:textId="77777777" w:rsidR="00EE4156" w:rsidRPr="001D518B" w:rsidRDefault="00EE4156" w:rsidP="00EE4156">
            <w:pPr>
              <w:widowControl/>
              <w:spacing w:line="240" w:lineRule="exact"/>
              <w:jc w:val="righ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0.1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A7BDB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ND (ND, ND)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1E6868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2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98548A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ND (ND, ND)</w:t>
            </w:r>
          </w:p>
        </w:tc>
      </w:tr>
      <w:tr w:rsidR="001D518B" w:rsidRPr="001D518B" w14:paraId="7C980C30" w14:textId="77777777" w:rsidTr="00EE4156">
        <w:trPr>
          <w:trHeight w:val="221"/>
        </w:trPr>
        <w:tc>
          <w:tcPr>
            <w:tcW w:w="3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54583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1,2,3,7,8,9-Hexa-CDF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877F8" w14:textId="77777777" w:rsidR="00EE4156" w:rsidRPr="001D518B" w:rsidRDefault="00EE4156" w:rsidP="00EE4156">
            <w:pPr>
              <w:widowControl/>
              <w:spacing w:line="240" w:lineRule="exact"/>
              <w:jc w:val="righ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DF6CF1" w14:textId="77777777" w:rsidR="00EE4156" w:rsidRPr="001D518B" w:rsidRDefault="00EE4156" w:rsidP="00EE4156">
            <w:pPr>
              <w:widowControl/>
              <w:spacing w:line="240" w:lineRule="exact"/>
              <w:jc w:val="righ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3192A" w14:textId="77777777" w:rsidR="00EE4156" w:rsidRPr="001D518B" w:rsidRDefault="00EE4156" w:rsidP="00EE4156">
            <w:pPr>
              <w:widowControl/>
              <w:spacing w:line="240" w:lineRule="exact"/>
              <w:jc w:val="righ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0.1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94243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ND (ND, ND)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FF4A9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2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59B596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ND (ND, ND)</w:t>
            </w:r>
          </w:p>
        </w:tc>
      </w:tr>
      <w:tr w:rsidR="001D518B" w:rsidRPr="001D518B" w14:paraId="02DF9D5F" w14:textId="77777777" w:rsidTr="00EE4156">
        <w:trPr>
          <w:trHeight w:val="221"/>
        </w:trPr>
        <w:tc>
          <w:tcPr>
            <w:tcW w:w="3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189654" w14:textId="674C15F0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1,2,3,4,6,7,8-</w:t>
            </w:r>
            <w:r w:rsidR="00F64F47"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Hepta</w:t>
            </w: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-CDF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C0F52" w14:textId="77777777" w:rsidR="00EE4156" w:rsidRPr="001D518B" w:rsidRDefault="00EE4156" w:rsidP="00EE4156">
            <w:pPr>
              <w:widowControl/>
              <w:spacing w:line="240" w:lineRule="exact"/>
              <w:jc w:val="righ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F4B1E7" w14:textId="77777777" w:rsidR="00EE4156" w:rsidRPr="001D518B" w:rsidRDefault="00EE4156" w:rsidP="00EE4156">
            <w:pPr>
              <w:widowControl/>
              <w:spacing w:line="240" w:lineRule="exact"/>
              <w:jc w:val="righ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65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9C12A" w14:textId="77777777" w:rsidR="00EE4156" w:rsidRPr="001D518B" w:rsidRDefault="00EE4156" w:rsidP="00EE4156">
            <w:pPr>
              <w:widowControl/>
              <w:spacing w:line="240" w:lineRule="exact"/>
              <w:jc w:val="righ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0.01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41E5B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2.61 (ND, 3.47)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D6871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2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C99A7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2.30 (ND, 3.11)</w:t>
            </w:r>
          </w:p>
        </w:tc>
      </w:tr>
      <w:tr w:rsidR="001D518B" w:rsidRPr="001D518B" w14:paraId="1EAAD0D4" w14:textId="77777777" w:rsidTr="00EE4156">
        <w:trPr>
          <w:trHeight w:val="221"/>
        </w:trPr>
        <w:tc>
          <w:tcPr>
            <w:tcW w:w="3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5092C" w14:textId="6CF2922B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1,2,3,4,7,8,9-</w:t>
            </w:r>
            <w:r w:rsidR="00F64F47"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Hepta</w:t>
            </w: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-CDF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DB7A6" w14:textId="77777777" w:rsidR="00EE4156" w:rsidRPr="001D518B" w:rsidRDefault="00EE4156" w:rsidP="00EE4156">
            <w:pPr>
              <w:widowControl/>
              <w:spacing w:line="240" w:lineRule="exact"/>
              <w:jc w:val="righ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5B43E8" w14:textId="77777777" w:rsidR="00EE4156" w:rsidRPr="001D518B" w:rsidRDefault="00EE4156" w:rsidP="00EE4156">
            <w:pPr>
              <w:widowControl/>
              <w:spacing w:line="240" w:lineRule="exact"/>
              <w:jc w:val="righ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0.4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8E4A3" w14:textId="77777777" w:rsidR="00EE4156" w:rsidRPr="001D518B" w:rsidRDefault="00EE4156" w:rsidP="00EE4156">
            <w:pPr>
              <w:widowControl/>
              <w:spacing w:line="240" w:lineRule="exact"/>
              <w:jc w:val="righ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0.01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81463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ND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2E545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2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12509A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ND</w:t>
            </w:r>
          </w:p>
        </w:tc>
      </w:tr>
      <w:tr w:rsidR="001D518B" w:rsidRPr="001D518B" w14:paraId="75DC6122" w14:textId="77777777" w:rsidTr="00EE4156">
        <w:trPr>
          <w:trHeight w:val="221"/>
        </w:trPr>
        <w:tc>
          <w:tcPr>
            <w:tcW w:w="3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A274A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OCDF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2064A" w14:textId="77777777" w:rsidR="00EE4156" w:rsidRPr="001D518B" w:rsidRDefault="00EE4156" w:rsidP="00EE4156">
            <w:pPr>
              <w:widowControl/>
              <w:spacing w:line="240" w:lineRule="exact"/>
              <w:jc w:val="righ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983EDD" w14:textId="77777777" w:rsidR="00EE4156" w:rsidRPr="001D518B" w:rsidRDefault="00EE4156" w:rsidP="00EE4156">
            <w:pPr>
              <w:widowControl/>
              <w:spacing w:line="240" w:lineRule="exact"/>
              <w:jc w:val="righ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1.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B09965" w14:textId="77777777" w:rsidR="00EE4156" w:rsidRPr="001D518B" w:rsidRDefault="00EE4156" w:rsidP="00EE4156">
            <w:pPr>
              <w:widowControl/>
              <w:spacing w:line="240" w:lineRule="exact"/>
              <w:jc w:val="righ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0.0003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9B439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ND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83C434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2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ABC08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ND</w:t>
            </w:r>
          </w:p>
        </w:tc>
      </w:tr>
      <w:tr w:rsidR="001D518B" w:rsidRPr="001D518B" w14:paraId="12B4C65D" w14:textId="77777777" w:rsidTr="00EE4156">
        <w:trPr>
          <w:trHeight w:val="221"/>
        </w:trPr>
        <w:tc>
          <w:tcPr>
            <w:tcW w:w="3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75A94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344'5-TCB (#81)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A91BE" w14:textId="77777777" w:rsidR="00EE4156" w:rsidRPr="001D518B" w:rsidRDefault="00EE4156" w:rsidP="00EE4156">
            <w:pPr>
              <w:widowControl/>
              <w:spacing w:line="240" w:lineRule="exact"/>
              <w:jc w:val="righ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1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A605C8" w14:textId="77777777" w:rsidR="00EE4156" w:rsidRPr="001D518B" w:rsidRDefault="00EE4156" w:rsidP="00EE4156">
            <w:pPr>
              <w:widowControl/>
              <w:spacing w:line="240" w:lineRule="exact"/>
              <w:jc w:val="righ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8A8BE" w14:textId="77777777" w:rsidR="00EE4156" w:rsidRPr="001D518B" w:rsidRDefault="00EE4156" w:rsidP="00EE4156">
            <w:pPr>
              <w:widowControl/>
              <w:spacing w:line="240" w:lineRule="exact"/>
              <w:jc w:val="righ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0.0003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E47C1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ND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3A2EF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2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E9346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ND</w:t>
            </w:r>
          </w:p>
        </w:tc>
      </w:tr>
      <w:tr w:rsidR="001D518B" w:rsidRPr="001D518B" w14:paraId="7A6E97FB" w14:textId="77777777" w:rsidTr="00EE4156">
        <w:trPr>
          <w:trHeight w:val="221"/>
        </w:trPr>
        <w:tc>
          <w:tcPr>
            <w:tcW w:w="3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AA0C6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33'44'-TCB (#PCB 77)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68E3E" w14:textId="77777777" w:rsidR="00EE4156" w:rsidRPr="001D518B" w:rsidRDefault="00EE4156" w:rsidP="00EE4156">
            <w:pPr>
              <w:widowControl/>
              <w:spacing w:line="240" w:lineRule="exact"/>
              <w:jc w:val="righ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1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6BB0D8" w14:textId="77777777" w:rsidR="00EE4156" w:rsidRPr="001D518B" w:rsidRDefault="00EE4156" w:rsidP="00EE4156">
            <w:pPr>
              <w:widowControl/>
              <w:spacing w:line="240" w:lineRule="exact"/>
              <w:jc w:val="righ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68.8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C43E2" w14:textId="77777777" w:rsidR="00EE4156" w:rsidRPr="001D518B" w:rsidRDefault="00EE4156" w:rsidP="00EE4156">
            <w:pPr>
              <w:widowControl/>
              <w:spacing w:line="240" w:lineRule="exact"/>
              <w:jc w:val="righ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0.0001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500C7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12.0 (10.1, 15.0)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ABBDAB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2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9807C4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11.7 (ND, 14.7)</w:t>
            </w:r>
          </w:p>
        </w:tc>
      </w:tr>
      <w:tr w:rsidR="001D518B" w:rsidRPr="001D518B" w14:paraId="2FC120CE" w14:textId="77777777" w:rsidTr="00EE4156">
        <w:trPr>
          <w:trHeight w:val="221"/>
        </w:trPr>
        <w:tc>
          <w:tcPr>
            <w:tcW w:w="3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977B5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33'44'5-Penta-CB (#126)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260F3" w14:textId="77777777" w:rsidR="00EE4156" w:rsidRPr="001D518B" w:rsidRDefault="00EE4156" w:rsidP="00EE4156">
            <w:pPr>
              <w:widowControl/>
              <w:spacing w:line="240" w:lineRule="exact"/>
              <w:jc w:val="righ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1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4E3068" w14:textId="77777777" w:rsidR="00EE4156" w:rsidRPr="001D518B" w:rsidRDefault="00EE4156" w:rsidP="00EE4156">
            <w:pPr>
              <w:widowControl/>
              <w:spacing w:line="240" w:lineRule="exact"/>
              <w:jc w:val="righ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97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3CF6F" w14:textId="77777777" w:rsidR="00EE4156" w:rsidRPr="001D518B" w:rsidRDefault="00EE4156" w:rsidP="00EE4156">
            <w:pPr>
              <w:widowControl/>
              <w:spacing w:line="240" w:lineRule="exact"/>
              <w:jc w:val="righ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0.1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9C45E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35.8 (25.1, 47.2)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F2B56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2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E25E9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32.3 (20.7, 53.8)</w:t>
            </w:r>
          </w:p>
        </w:tc>
      </w:tr>
      <w:tr w:rsidR="001D518B" w:rsidRPr="001D518B" w14:paraId="53A24735" w14:textId="77777777" w:rsidTr="00EE4156">
        <w:trPr>
          <w:trHeight w:val="221"/>
        </w:trPr>
        <w:tc>
          <w:tcPr>
            <w:tcW w:w="3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44B6A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33'44'55'-Hexa-CB (#169)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DED68" w14:textId="77777777" w:rsidR="00EE4156" w:rsidRPr="001D518B" w:rsidRDefault="00EE4156" w:rsidP="00EE4156">
            <w:pPr>
              <w:widowControl/>
              <w:spacing w:line="240" w:lineRule="exact"/>
              <w:jc w:val="righ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1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A9AF10" w14:textId="77777777" w:rsidR="00EE4156" w:rsidRPr="001D518B" w:rsidRDefault="00EE4156" w:rsidP="00EE4156">
            <w:pPr>
              <w:widowControl/>
              <w:spacing w:line="240" w:lineRule="exact"/>
              <w:jc w:val="righ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94.7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DAB17" w14:textId="77777777" w:rsidR="00EE4156" w:rsidRPr="001D518B" w:rsidRDefault="00EE4156" w:rsidP="00EE4156">
            <w:pPr>
              <w:widowControl/>
              <w:spacing w:line="240" w:lineRule="exact"/>
              <w:jc w:val="righ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0.03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8966A0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25.4 (18.9, 32.1)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2D6BA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2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465CE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23.3 (15.5, 31.2)</w:t>
            </w:r>
          </w:p>
        </w:tc>
      </w:tr>
      <w:tr w:rsidR="001D518B" w:rsidRPr="001D518B" w14:paraId="79914738" w14:textId="77777777" w:rsidTr="00EE4156">
        <w:trPr>
          <w:trHeight w:val="221"/>
        </w:trPr>
        <w:tc>
          <w:tcPr>
            <w:tcW w:w="3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29F03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2’344’5-Penta-CB (#123)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AF8FF" w14:textId="77777777" w:rsidR="00EE4156" w:rsidRPr="001D518B" w:rsidRDefault="00EE4156" w:rsidP="00EE4156">
            <w:pPr>
              <w:widowControl/>
              <w:spacing w:line="240" w:lineRule="exact"/>
              <w:jc w:val="righ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1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5F56B5" w14:textId="77777777" w:rsidR="00EE4156" w:rsidRPr="001D518B" w:rsidRDefault="00EE4156" w:rsidP="00EE4156">
            <w:pPr>
              <w:widowControl/>
              <w:spacing w:line="240" w:lineRule="exact"/>
              <w:jc w:val="righ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99.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E3233" w14:textId="77777777" w:rsidR="00EE4156" w:rsidRPr="001D518B" w:rsidRDefault="00EE4156" w:rsidP="00EE4156">
            <w:pPr>
              <w:widowControl/>
              <w:spacing w:line="240" w:lineRule="exact"/>
              <w:jc w:val="righ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0.00003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89D34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119 (87.0, 161)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3A316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2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482F9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104 (69.6, 165)</w:t>
            </w:r>
          </w:p>
        </w:tc>
      </w:tr>
      <w:tr w:rsidR="001D518B" w:rsidRPr="001D518B" w14:paraId="044ACC53" w14:textId="77777777" w:rsidTr="00EE4156">
        <w:trPr>
          <w:trHeight w:val="221"/>
        </w:trPr>
        <w:tc>
          <w:tcPr>
            <w:tcW w:w="3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63B76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23'44'5-Penta-CB (#118)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3F95B" w14:textId="77777777" w:rsidR="00EE4156" w:rsidRPr="001D518B" w:rsidRDefault="00EE4156" w:rsidP="00EE4156">
            <w:pPr>
              <w:widowControl/>
              <w:spacing w:line="240" w:lineRule="exact"/>
              <w:jc w:val="righ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1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81E996" w14:textId="77777777" w:rsidR="00EE4156" w:rsidRPr="001D518B" w:rsidRDefault="00EE4156" w:rsidP="00EE4156">
            <w:pPr>
              <w:widowControl/>
              <w:spacing w:line="240" w:lineRule="exact"/>
              <w:jc w:val="righ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10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AC495" w14:textId="77777777" w:rsidR="00EE4156" w:rsidRPr="001D518B" w:rsidRDefault="00EE4156" w:rsidP="00EE4156">
            <w:pPr>
              <w:widowControl/>
              <w:spacing w:line="240" w:lineRule="exact"/>
              <w:jc w:val="righ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0.00003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45E98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6396 (4196, 8334)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DDE96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2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C0F384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5665 (4090, 9296)</w:t>
            </w:r>
          </w:p>
        </w:tc>
      </w:tr>
      <w:tr w:rsidR="001D518B" w:rsidRPr="001D518B" w14:paraId="20D3132A" w14:textId="77777777" w:rsidTr="00EE4156">
        <w:trPr>
          <w:trHeight w:val="221"/>
        </w:trPr>
        <w:tc>
          <w:tcPr>
            <w:tcW w:w="3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8D3690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2344'5-Penta-CB (#114)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304CE" w14:textId="77777777" w:rsidR="00EE4156" w:rsidRPr="001D518B" w:rsidRDefault="00EE4156" w:rsidP="00EE4156">
            <w:pPr>
              <w:widowControl/>
              <w:spacing w:line="240" w:lineRule="exact"/>
              <w:jc w:val="righ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1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8C5283" w14:textId="77777777" w:rsidR="00EE4156" w:rsidRPr="001D518B" w:rsidRDefault="00EE4156" w:rsidP="00EE4156">
            <w:pPr>
              <w:widowControl/>
              <w:spacing w:line="240" w:lineRule="exact"/>
              <w:jc w:val="righ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99.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65935" w14:textId="77777777" w:rsidR="00EE4156" w:rsidRPr="001D518B" w:rsidRDefault="00EE4156" w:rsidP="00EE4156">
            <w:pPr>
              <w:widowControl/>
              <w:spacing w:line="240" w:lineRule="exact"/>
              <w:jc w:val="righ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0.00003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93C91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357 (276, 490)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55952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2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0860A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366 (226, 503)</w:t>
            </w:r>
          </w:p>
        </w:tc>
      </w:tr>
      <w:tr w:rsidR="001D518B" w:rsidRPr="001D518B" w14:paraId="39BD97FC" w14:textId="77777777" w:rsidTr="00EE4156">
        <w:trPr>
          <w:trHeight w:val="221"/>
        </w:trPr>
        <w:tc>
          <w:tcPr>
            <w:tcW w:w="3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2EA74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233'44'-Penta-CB (#105)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3946D3" w14:textId="77777777" w:rsidR="00EE4156" w:rsidRPr="001D518B" w:rsidRDefault="00EE4156" w:rsidP="00EE4156">
            <w:pPr>
              <w:widowControl/>
              <w:spacing w:line="240" w:lineRule="exact"/>
              <w:jc w:val="righ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1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5EC899" w14:textId="77777777" w:rsidR="00EE4156" w:rsidRPr="001D518B" w:rsidRDefault="00EE4156" w:rsidP="00EE4156">
            <w:pPr>
              <w:widowControl/>
              <w:spacing w:line="240" w:lineRule="exact"/>
              <w:jc w:val="righ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10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2550B" w14:textId="77777777" w:rsidR="00EE4156" w:rsidRPr="001D518B" w:rsidRDefault="00EE4156" w:rsidP="00EE4156">
            <w:pPr>
              <w:widowControl/>
              <w:spacing w:line="240" w:lineRule="exact"/>
              <w:jc w:val="righ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0.00003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5816E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1505 (1061, 2182)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32B29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2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B8157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1382 (1000, 2263)</w:t>
            </w:r>
          </w:p>
        </w:tc>
      </w:tr>
      <w:tr w:rsidR="001D518B" w:rsidRPr="001D518B" w14:paraId="2A6E414B" w14:textId="77777777" w:rsidTr="00EE4156">
        <w:trPr>
          <w:trHeight w:val="221"/>
        </w:trPr>
        <w:tc>
          <w:tcPr>
            <w:tcW w:w="3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C6CEC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23'44'55'-Hexa-CB (#167)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B736C" w14:textId="77777777" w:rsidR="00EE4156" w:rsidRPr="001D518B" w:rsidRDefault="00EE4156" w:rsidP="00EE4156">
            <w:pPr>
              <w:widowControl/>
              <w:spacing w:line="240" w:lineRule="exact"/>
              <w:jc w:val="righ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1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37E055" w14:textId="77777777" w:rsidR="00EE4156" w:rsidRPr="001D518B" w:rsidRDefault="00EE4156" w:rsidP="00EE4156">
            <w:pPr>
              <w:widowControl/>
              <w:spacing w:line="240" w:lineRule="exact"/>
              <w:jc w:val="righ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10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5FE83" w14:textId="77777777" w:rsidR="00EE4156" w:rsidRPr="001D518B" w:rsidRDefault="00EE4156" w:rsidP="00EE4156">
            <w:pPr>
              <w:widowControl/>
              <w:spacing w:line="240" w:lineRule="exact"/>
              <w:jc w:val="righ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0.00003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1B511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778 (514, 1005)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C1FF9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2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36248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711 (484, 986)</w:t>
            </w:r>
          </w:p>
        </w:tc>
      </w:tr>
      <w:tr w:rsidR="001D518B" w:rsidRPr="001D518B" w14:paraId="405048D9" w14:textId="77777777" w:rsidTr="00EE4156">
        <w:trPr>
          <w:trHeight w:val="221"/>
        </w:trPr>
        <w:tc>
          <w:tcPr>
            <w:tcW w:w="3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BAB9E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233'44'5-Hexa-CB (#156)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3B047" w14:textId="77777777" w:rsidR="00EE4156" w:rsidRPr="001D518B" w:rsidRDefault="00EE4156" w:rsidP="00EE4156">
            <w:pPr>
              <w:widowControl/>
              <w:spacing w:line="240" w:lineRule="exact"/>
              <w:jc w:val="righ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1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0E7280" w14:textId="77777777" w:rsidR="00EE4156" w:rsidRPr="001D518B" w:rsidRDefault="00EE4156" w:rsidP="00EE4156">
            <w:pPr>
              <w:widowControl/>
              <w:spacing w:line="240" w:lineRule="exact"/>
              <w:jc w:val="righ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10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B891D" w14:textId="77777777" w:rsidR="00EE4156" w:rsidRPr="001D518B" w:rsidRDefault="00EE4156" w:rsidP="00EE4156">
            <w:pPr>
              <w:widowControl/>
              <w:spacing w:line="240" w:lineRule="exact"/>
              <w:jc w:val="righ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0.00003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81DF6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2045 (1408, 2918)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024CF1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2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4EAD05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1915 (1312, 2590)</w:t>
            </w:r>
          </w:p>
        </w:tc>
      </w:tr>
      <w:tr w:rsidR="001D518B" w:rsidRPr="001D518B" w14:paraId="5B4BBD0A" w14:textId="77777777" w:rsidTr="00EE4156">
        <w:trPr>
          <w:trHeight w:val="221"/>
        </w:trPr>
        <w:tc>
          <w:tcPr>
            <w:tcW w:w="3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770DD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233'44'5'-Hexa-CB (#157)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81CBCB" w14:textId="77777777" w:rsidR="00EE4156" w:rsidRPr="001D518B" w:rsidRDefault="00EE4156" w:rsidP="00EE4156">
            <w:pPr>
              <w:widowControl/>
              <w:spacing w:line="240" w:lineRule="exact"/>
              <w:jc w:val="righ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1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73E7BD" w14:textId="77777777" w:rsidR="00EE4156" w:rsidRPr="001D518B" w:rsidRDefault="00EE4156" w:rsidP="00EE4156">
            <w:pPr>
              <w:widowControl/>
              <w:spacing w:line="240" w:lineRule="exact"/>
              <w:jc w:val="righ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10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E11F4" w14:textId="77777777" w:rsidR="00EE4156" w:rsidRPr="001D518B" w:rsidRDefault="00EE4156" w:rsidP="00EE4156">
            <w:pPr>
              <w:widowControl/>
              <w:spacing w:line="240" w:lineRule="exact"/>
              <w:jc w:val="righ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0.00003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3A4BE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484 (344, 702)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3E476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2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08219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468 (353, 655)</w:t>
            </w:r>
          </w:p>
        </w:tc>
      </w:tr>
      <w:tr w:rsidR="001D518B" w:rsidRPr="001D518B" w14:paraId="10015C09" w14:textId="77777777" w:rsidTr="00EE4156">
        <w:trPr>
          <w:trHeight w:val="232"/>
        </w:trPr>
        <w:tc>
          <w:tcPr>
            <w:tcW w:w="300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A01F2C" w14:textId="30DE70BC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233'44'55'-</w:t>
            </w:r>
            <w:r w:rsidR="00F64F47"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Hepta</w:t>
            </w: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-CB (#189)</w:t>
            </w:r>
          </w:p>
        </w:tc>
        <w:tc>
          <w:tcPr>
            <w:tcW w:w="106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D89C19" w14:textId="77777777" w:rsidR="00EE4156" w:rsidRPr="001D518B" w:rsidRDefault="00EE4156" w:rsidP="00EE4156">
            <w:pPr>
              <w:widowControl/>
              <w:spacing w:line="240" w:lineRule="exact"/>
              <w:jc w:val="righ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1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0E93F02" w14:textId="77777777" w:rsidR="00EE4156" w:rsidRPr="001D518B" w:rsidRDefault="00EE4156" w:rsidP="00EE4156">
            <w:pPr>
              <w:widowControl/>
              <w:spacing w:line="240" w:lineRule="exact"/>
              <w:jc w:val="righ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10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22CDA0" w14:textId="77777777" w:rsidR="00EE4156" w:rsidRPr="001D518B" w:rsidRDefault="00EE4156" w:rsidP="00EE4156">
            <w:pPr>
              <w:widowControl/>
              <w:spacing w:line="240" w:lineRule="exact"/>
              <w:jc w:val="righ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0.00003</w:t>
            </w:r>
          </w:p>
        </w:tc>
        <w:tc>
          <w:tcPr>
            <w:tcW w:w="203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3738CF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235 (174, 335)</w:t>
            </w:r>
          </w:p>
        </w:tc>
        <w:tc>
          <w:tcPr>
            <w:tcW w:w="35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8B3FB1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明朝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明朝" w:hAnsi="Times New Roman" w:hint="eastAsia"/>
                <w:color w:val="000000" w:themeColor="text1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225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174D67" w14:textId="77777777" w:rsidR="00EE4156" w:rsidRPr="001D518B" w:rsidRDefault="00EE4156" w:rsidP="00EE4156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8"/>
                <w:szCs w:val="18"/>
              </w:rPr>
              <w:t>237 (171, 334)</w:t>
            </w:r>
          </w:p>
        </w:tc>
      </w:tr>
    </w:tbl>
    <w:p w14:paraId="1F34832A" w14:textId="5ACEBF46" w:rsidR="002D31A1" w:rsidRPr="001D518B" w:rsidRDefault="002D31A1" w:rsidP="00C16828">
      <w:pPr>
        <w:snapToGrid w:val="0"/>
        <w:rPr>
          <w:rFonts w:ascii="Times New Roman" w:hAnsi="Times New Roman"/>
          <w:color w:val="000000" w:themeColor="text1"/>
          <w:sz w:val="24"/>
        </w:rPr>
      </w:pPr>
    </w:p>
    <w:p w14:paraId="3C989715" w14:textId="75EF3488" w:rsidR="00C10AA3" w:rsidRPr="001D518B" w:rsidRDefault="00C10AA3" w:rsidP="00C10AA3">
      <w:pPr>
        <w:snapToGrid w:val="0"/>
        <w:rPr>
          <w:rFonts w:ascii="Times New Roman" w:hAnsi="Times New Roman"/>
          <w:color w:val="000000" w:themeColor="text1"/>
          <w:sz w:val="16"/>
          <w:szCs w:val="16"/>
        </w:rPr>
      </w:pPr>
      <w:r w:rsidRPr="001D518B">
        <w:rPr>
          <w:rFonts w:ascii="Times New Roman" w:hAnsi="Times New Roman"/>
          <w:color w:val="000000" w:themeColor="text1"/>
          <w:sz w:val="16"/>
          <w:szCs w:val="16"/>
        </w:rPr>
        <w:br w:type="page"/>
      </w:r>
      <w:r w:rsidRPr="001D518B">
        <w:rPr>
          <w:rFonts w:ascii="Times New Roman" w:hAnsi="Times New Roman"/>
          <w:color w:val="000000" w:themeColor="text1"/>
          <w:sz w:val="16"/>
          <w:szCs w:val="16"/>
        </w:rPr>
        <w:lastRenderedPageBreak/>
        <w:t xml:space="preserve">Table S2. Maternal and infant characteristics in relation to maternal </w:t>
      </w:r>
      <w:r w:rsidR="003E0D92" w:rsidRPr="001D518B">
        <w:rPr>
          <w:rFonts w:ascii="Times New Roman" w:hAnsi="Times New Roman"/>
          <w:color w:val="000000" w:themeColor="text1"/>
          <w:sz w:val="16"/>
          <w:szCs w:val="16"/>
        </w:rPr>
        <w:t>dioxin-like compounds</w:t>
      </w:r>
      <w:r w:rsidR="003E0D92" w:rsidRPr="001D518B">
        <w:rPr>
          <w:rFonts w:ascii="Times New Roman" w:hAnsi="Times New Roman" w:hint="eastAsia"/>
          <w:color w:val="000000" w:themeColor="text1"/>
          <w:sz w:val="16"/>
          <w:szCs w:val="16"/>
        </w:rPr>
        <w:t xml:space="preserve"> (</w:t>
      </w:r>
      <w:r w:rsidRPr="001D518B">
        <w:rPr>
          <w:rFonts w:ascii="Times New Roman" w:hAnsi="Times New Roman"/>
          <w:color w:val="000000" w:themeColor="text1"/>
          <w:sz w:val="16"/>
          <w:szCs w:val="16"/>
        </w:rPr>
        <w:t>DLCs</w:t>
      </w:r>
      <w:r w:rsidR="003E0D92" w:rsidRPr="001D518B">
        <w:rPr>
          <w:rFonts w:ascii="Times New Roman" w:hAnsi="Times New Roman" w:hint="eastAsia"/>
          <w:color w:val="000000" w:themeColor="text1"/>
          <w:sz w:val="16"/>
          <w:szCs w:val="16"/>
        </w:rPr>
        <w:t>)</w:t>
      </w:r>
      <w:r w:rsidRPr="001D518B">
        <w:rPr>
          <w:rFonts w:ascii="Times New Roman" w:hAnsi="Times New Roman"/>
          <w:color w:val="000000" w:themeColor="text1"/>
          <w:sz w:val="16"/>
          <w:szCs w:val="16"/>
        </w:rPr>
        <w:t xml:space="preserve"> and cord hormones (n = 183).</w:t>
      </w:r>
    </w:p>
    <w:tbl>
      <w:tblPr>
        <w:tblW w:w="11978" w:type="dxa"/>
        <w:tblInd w:w="84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980"/>
        <w:gridCol w:w="204"/>
        <w:gridCol w:w="718"/>
        <w:gridCol w:w="1425"/>
        <w:gridCol w:w="204"/>
        <w:gridCol w:w="612"/>
        <w:gridCol w:w="1225"/>
        <w:gridCol w:w="204"/>
        <w:gridCol w:w="772"/>
        <w:gridCol w:w="1425"/>
        <w:gridCol w:w="204"/>
        <w:gridCol w:w="692"/>
        <w:gridCol w:w="1313"/>
      </w:tblGrid>
      <w:tr w:rsidR="001D518B" w:rsidRPr="001D518B" w14:paraId="1A966B0F" w14:textId="77777777" w:rsidTr="00C10AA3">
        <w:trPr>
          <w:trHeight w:val="131"/>
        </w:trPr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8DCA4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Characteristic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55B84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 w:hint="eastAsia"/>
                <w:color w:val="000000" w:themeColor="text1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74ABEC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Total DLCs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455D3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 w:hint="eastAsia"/>
                <w:color w:val="000000" w:themeColor="text1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8D585F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Progesterone (ng/mL)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3EA62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 w:hint="eastAsia"/>
                <w:color w:val="000000" w:themeColor="text1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C3A272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E2 (ng/mL)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BB805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 w:hint="eastAsia"/>
                <w:color w:val="000000" w:themeColor="text1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2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0F7207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T (</w:t>
            </w:r>
            <w:proofErr w:type="spellStart"/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pg</w:t>
            </w:r>
            <w:proofErr w:type="spellEnd"/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/mL)</w:t>
            </w:r>
          </w:p>
        </w:tc>
      </w:tr>
      <w:tr w:rsidR="001D518B" w:rsidRPr="001D518B" w14:paraId="55BCBCBC" w14:textId="77777777" w:rsidTr="00C10AA3">
        <w:trPr>
          <w:trHeight w:val="214"/>
        </w:trPr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95E350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 w:hint="eastAsia"/>
                <w:color w:val="000000" w:themeColor="text1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3E24C3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 w:hint="eastAsia"/>
                <w:color w:val="000000" w:themeColor="text1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154F97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r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9B2C58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 Median (IQR)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0119AB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 w:hint="eastAsia"/>
                <w:color w:val="000000" w:themeColor="text1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42659A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r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408C6E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 Median (IQR)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58165F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 w:hint="eastAsia"/>
                <w:color w:val="000000" w:themeColor="text1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5F467B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r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1F9BD9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 Median (IQR)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AAB265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 w:hint="eastAsia"/>
                <w:color w:val="000000" w:themeColor="text1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8A8902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r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B6F409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 Median (IQR)</w:t>
            </w:r>
          </w:p>
        </w:tc>
      </w:tr>
      <w:tr w:rsidR="001D518B" w:rsidRPr="001D518B" w14:paraId="0659B173" w14:textId="77777777" w:rsidTr="00C10AA3">
        <w:trPr>
          <w:trHeight w:val="3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14C5E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Maternal characteristic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B8457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1107C7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40EAD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3AADC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E939C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1B1C4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DB432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6D614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F9708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1D89D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BFB62E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BCF6EC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</w:tr>
      <w:tr w:rsidR="001D518B" w:rsidRPr="001D518B" w14:paraId="76E5FAC4" w14:textId="77777777" w:rsidTr="00C10AA3">
        <w:trPr>
          <w:trHeight w:val="18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949F7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  Age at delivery (years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7639F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58AE6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234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E85FA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69B4B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04D0F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1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916DB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AECAAB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1C661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199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46349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1BE82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67D01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024</w:t>
            </w: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69243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</w:tr>
      <w:tr w:rsidR="001D518B" w:rsidRPr="001D518B" w14:paraId="68DC1470" w14:textId="77777777" w:rsidTr="00C10AA3">
        <w:trPr>
          <w:trHeight w:val="18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216A7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  Pre-pregnancy BMI (m</w:t>
            </w: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  <w:vertAlign w:val="superscript"/>
              </w:rPr>
              <w:t>2</w:t>
            </w: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/kg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C02C5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33461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0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D4DE6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23051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4835E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0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09539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B99102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CE9C0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1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A00D10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2265C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66186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048</w:t>
            </w: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8442B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</w:tr>
      <w:tr w:rsidR="001D518B" w:rsidRPr="001D518B" w14:paraId="19C57046" w14:textId="77777777" w:rsidTr="00C10AA3">
        <w:trPr>
          <w:trHeight w:val="18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8FF54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  Blood sampling weeks during pregnanc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80FE9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721AD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0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63E75A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F4B20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1E5E4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D1873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FA53B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29DC8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BBF3F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4B990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FB5CF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EA0A4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</w:tr>
      <w:tr w:rsidR="001D518B" w:rsidRPr="001D518B" w14:paraId="2EDBB6C3" w14:textId="77777777" w:rsidTr="00C10AA3">
        <w:trPr>
          <w:trHeight w:val="18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0E5DA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  Par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EAD6A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BFB7D0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B8D96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3AA55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5A35A7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9190A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27883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6184C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F0C3A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4E722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3E9ED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21C7E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</w:tr>
      <w:tr w:rsidR="001D518B" w:rsidRPr="001D518B" w14:paraId="2D09812A" w14:textId="77777777" w:rsidTr="00C10AA3">
        <w:trPr>
          <w:trHeight w:val="18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F1807" w14:textId="77777777" w:rsidR="00C10AA3" w:rsidRPr="001D518B" w:rsidRDefault="00C10AA3" w:rsidP="00C10AA3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9AAEE" w14:textId="77777777" w:rsidR="00C10AA3" w:rsidRPr="001D518B" w:rsidRDefault="00C10AA3" w:rsidP="00C10AA3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2F61A5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1FA72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15.2 (12.6, 19.6)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19280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DFCFD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EF2A23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240 (188, 305)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04B57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C74582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28491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5.41 (3.97, 7.73)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4575D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85676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9D83D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80.3 (58.9, 113)</w:t>
            </w:r>
          </w:p>
        </w:tc>
      </w:tr>
      <w:tr w:rsidR="001D518B" w:rsidRPr="001D518B" w14:paraId="515E124F" w14:textId="77777777" w:rsidTr="00C10AA3">
        <w:trPr>
          <w:trHeight w:val="18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ACFC67" w14:textId="77777777" w:rsidR="00C10AA3" w:rsidRPr="001D518B" w:rsidRDefault="00C10AA3" w:rsidP="00C10AA3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ＭＳ Ｐ明朝" w:eastAsia="ＭＳ Ｐ明朝" w:hAnsi="ＭＳ Ｐ明朝"/>
                <w:color w:val="000000" w:themeColor="text1"/>
                <w:kern w:val="0"/>
                <w:sz w:val="16"/>
                <w:szCs w:val="16"/>
              </w:rPr>
              <w:t>≥</w:t>
            </w: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BD495" w14:textId="77777777" w:rsidR="00C10AA3" w:rsidRPr="001D518B" w:rsidRDefault="00C10AA3" w:rsidP="00C10AA3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737D0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4FEAD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13.3 (9.0, 17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B2410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36543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080F3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209 (174, 26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FBA4C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AF583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97ED4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4.38 (3.15, 6.7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33557F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3B1BE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6A03C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89.4 (64.5, 118)</w:t>
            </w:r>
          </w:p>
        </w:tc>
      </w:tr>
      <w:tr w:rsidR="001D518B" w:rsidRPr="001D518B" w14:paraId="44EA41B7" w14:textId="77777777" w:rsidTr="00C10AA3">
        <w:trPr>
          <w:trHeight w:val="18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14BD9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  Education level (years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793EE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2F1F8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98F23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4F59A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EDE27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D4367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EF99F7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F26083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D5BE0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A9BDC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A0797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1D5F7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</w:tr>
      <w:tr w:rsidR="001D518B" w:rsidRPr="001D518B" w14:paraId="0FB1341E" w14:textId="77777777" w:rsidTr="00C10AA3">
        <w:trPr>
          <w:trHeight w:val="18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7F347" w14:textId="77777777" w:rsidR="00C10AA3" w:rsidRPr="001D518B" w:rsidRDefault="00C10AA3" w:rsidP="00C10AA3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≤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CD6EB" w14:textId="77777777" w:rsidR="00C10AA3" w:rsidRPr="001D518B" w:rsidRDefault="00C10AA3" w:rsidP="00C10AA3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DACF8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17766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13.9 (9.8, 18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E2B3E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DC34A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9B897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229 (173, 29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B3001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D6436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A6141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5.10 (3.29, 7.0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1DB32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D2EC2D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B3A1D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84.8 (59.6, 116)</w:t>
            </w:r>
          </w:p>
        </w:tc>
      </w:tr>
      <w:tr w:rsidR="001D518B" w:rsidRPr="001D518B" w14:paraId="747C7C40" w14:textId="77777777" w:rsidTr="00C10AA3">
        <w:trPr>
          <w:trHeight w:val="18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9249D" w14:textId="77777777" w:rsidR="00C10AA3" w:rsidRPr="001D518B" w:rsidRDefault="00C10AA3" w:rsidP="00C10AA3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≥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E59F9" w14:textId="77777777" w:rsidR="00C10AA3" w:rsidRPr="001D518B" w:rsidRDefault="00C10AA3" w:rsidP="00C10AA3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E957A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93213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15.0 (11.5, 19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42EB0E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03DFE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7252B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223 (183, 26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9D20B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BA74C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CDC409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5.02 (3.61, 7.5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6544D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CEF4E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55B4E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83.7 (59.9, 114)</w:t>
            </w:r>
          </w:p>
        </w:tc>
      </w:tr>
      <w:tr w:rsidR="001D518B" w:rsidRPr="001D518B" w14:paraId="41ED80D5" w14:textId="77777777" w:rsidTr="00C10AA3">
        <w:trPr>
          <w:trHeight w:val="18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B796F0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  Tobacco smoking during pregnanc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66069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D7336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9BB01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97EDC8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9D206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AE4C7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3793C3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C8836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280CB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C3CB48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A5369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EBD35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</w:tr>
      <w:tr w:rsidR="001D518B" w:rsidRPr="001D518B" w14:paraId="0C8D130E" w14:textId="77777777" w:rsidTr="00C10AA3">
        <w:trPr>
          <w:trHeight w:val="18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43868" w14:textId="77777777" w:rsidR="00C10AA3" w:rsidRPr="001D518B" w:rsidRDefault="00C10AA3" w:rsidP="00C10AA3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Nonsmok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A4BD22" w14:textId="77777777" w:rsidR="00C10AA3" w:rsidRPr="001D518B" w:rsidRDefault="00C10AA3" w:rsidP="00C10AA3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8828B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4C306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14.8 (11.2, 19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AA7D51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678D9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A6F04D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219 (175, 27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5DA126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FC0D38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93CBB9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4.86 (3.44, 7.0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FB62C1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86B31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511E9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84.6 (60.1, 116)</w:t>
            </w:r>
          </w:p>
        </w:tc>
      </w:tr>
      <w:tr w:rsidR="001D518B" w:rsidRPr="001D518B" w14:paraId="342B6A8C" w14:textId="77777777" w:rsidTr="00C10AA3">
        <w:trPr>
          <w:trHeight w:val="18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20B9DC" w14:textId="77777777" w:rsidR="00C10AA3" w:rsidRPr="001D518B" w:rsidRDefault="00C10AA3" w:rsidP="00C10AA3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Smok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6E21F" w14:textId="77777777" w:rsidR="00C10AA3" w:rsidRPr="001D518B" w:rsidRDefault="00C10AA3" w:rsidP="00C10AA3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D97C1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38E72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12.2 (8.9, 17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C8241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DE575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89E48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240 (187, 26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D15C3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89900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299ED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5.91 (4.10, 7.5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7D590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28E58F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B5652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83.0 (58.2, 114)</w:t>
            </w:r>
          </w:p>
        </w:tc>
      </w:tr>
      <w:tr w:rsidR="001D518B" w:rsidRPr="001D518B" w14:paraId="33C10C41" w14:textId="77777777" w:rsidTr="00C10AA3">
        <w:trPr>
          <w:trHeight w:val="18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34E29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 Alcohol consumption during pregnanc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A3172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79EE3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7197B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96FEB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976DF4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1EC7B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9DF0F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AF1B04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C36C0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D5CD6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F4599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DDFD6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</w:tr>
      <w:tr w:rsidR="001D518B" w:rsidRPr="001D518B" w14:paraId="4FC1AE82" w14:textId="77777777" w:rsidTr="00C10AA3">
        <w:trPr>
          <w:trHeight w:val="18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FE8AA" w14:textId="77777777" w:rsidR="00C10AA3" w:rsidRPr="001D518B" w:rsidRDefault="00C10AA3" w:rsidP="00C10AA3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8D8D6F" w14:textId="77777777" w:rsidR="00C10AA3" w:rsidRPr="001D518B" w:rsidRDefault="00C10AA3" w:rsidP="00C10AA3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7C6B2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E7FAB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14.6 (9.5, 18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49743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BE4DE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37F87B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228 (184, 27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46CBD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C5145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6B044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5.12 (3.64, 7.3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4DF44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6273F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C52D0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81.1 (59.0, 112)</w:t>
            </w:r>
          </w:p>
        </w:tc>
      </w:tr>
      <w:tr w:rsidR="001D518B" w:rsidRPr="001D518B" w14:paraId="5D60BBC3" w14:textId="77777777" w:rsidTr="00C10AA3">
        <w:trPr>
          <w:trHeight w:val="18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08CDD" w14:textId="77777777" w:rsidR="00C10AA3" w:rsidRPr="001D518B" w:rsidRDefault="00C10AA3" w:rsidP="00C10AA3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8D9BF" w14:textId="77777777" w:rsidR="00C10AA3" w:rsidRPr="001D518B" w:rsidRDefault="00C10AA3" w:rsidP="00C10AA3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63798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FBFCD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14.4 (11.7, 18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BDDF6E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17580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7570C4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212 (175, 28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3CAB2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3F10B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31FCB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4.76 (3.36, 7.1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77EB2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24453C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80EF15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93.0 (61.9, 123)</w:t>
            </w:r>
          </w:p>
        </w:tc>
      </w:tr>
      <w:tr w:rsidR="001D518B" w:rsidRPr="001D518B" w14:paraId="2B3DB5D5" w14:textId="77777777" w:rsidTr="00C10AA3">
        <w:trPr>
          <w:trHeight w:val="18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01E73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  Annual household income (million yen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D1038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142A81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F81F0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89D65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AF0ED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987A4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58CB9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46FA5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BEFFF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2E86D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B4875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78673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</w:tr>
      <w:tr w:rsidR="001D518B" w:rsidRPr="001D518B" w14:paraId="74C6E827" w14:textId="77777777" w:rsidTr="00C10AA3">
        <w:trPr>
          <w:trHeight w:val="18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56DDD" w14:textId="77777777" w:rsidR="00C10AA3" w:rsidRPr="001D518B" w:rsidRDefault="00C10AA3" w:rsidP="00C10AA3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&lt;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4AE0C" w14:textId="77777777" w:rsidR="00C10AA3" w:rsidRPr="001D518B" w:rsidRDefault="00C10AA3" w:rsidP="00C10AA3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5D874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DA8AB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13.8 (9.9, 17.7)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C6962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3B676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B88E3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225 (184, 27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7F32E6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07180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9F346F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5.02 (3.57, 7.1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B66C2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1F1A0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F561A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85.7 (58.9, 115)</w:t>
            </w:r>
          </w:p>
        </w:tc>
      </w:tr>
      <w:tr w:rsidR="001D518B" w:rsidRPr="001D518B" w14:paraId="39580B7F" w14:textId="77777777" w:rsidTr="00C10AA3">
        <w:trPr>
          <w:trHeight w:val="18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50FAA" w14:textId="77777777" w:rsidR="00C10AA3" w:rsidRPr="001D518B" w:rsidRDefault="00C10AA3" w:rsidP="00C10AA3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≥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6AB06" w14:textId="77777777" w:rsidR="00C10AA3" w:rsidRPr="001D518B" w:rsidRDefault="00C10AA3" w:rsidP="00C10AA3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0BDCD9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4383D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15.8 (12.1, 20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E59F9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E68D1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7FF13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223 (161, 27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1847F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74DB11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520B2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5.23 (3.48, 7.5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440E2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9C703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549EAC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82.4 (62.8, 131)</w:t>
            </w:r>
          </w:p>
        </w:tc>
      </w:tr>
      <w:tr w:rsidR="001D518B" w:rsidRPr="001D518B" w14:paraId="6AD93392" w14:textId="77777777" w:rsidTr="00C10AA3">
        <w:trPr>
          <w:trHeight w:val="18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DC6E8" w14:textId="77777777" w:rsidR="00C10AA3" w:rsidRPr="001D518B" w:rsidRDefault="00C10AA3" w:rsidP="00C10AA3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4557F" w14:textId="77777777" w:rsidR="00C10AA3" w:rsidRPr="001D518B" w:rsidRDefault="00C10AA3" w:rsidP="00C10AA3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0D137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700EC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B44AF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6DD72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A193B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86DCD4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2762C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C68ED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21800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F91EA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D96A5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</w:tr>
      <w:tr w:rsidR="001D518B" w:rsidRPr="001D518B" w14:paraId="02988BE5" w14:textId="77777777" w:rsidTr="00C10AA3">
        <w:trPr>
          <w:trHeight w:val="18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9C5D27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Infant characteristic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E7768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7D39B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EDC0D8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BE8A6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8FB66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162C2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652C4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1FC14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03AB2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897AE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FBFF6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3FA5D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</w:tr>
      <w:tr w:rsidR="001D518B" w:rsidRPr="001D518B" w14:paraId="3B88CD15" w14:textId="77777777" w:rsidTr="00C10AA3">
        <w:trPr>
          <w:trHeight w:val="16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B75F5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  Gestational age at birth (weeks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90076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39226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0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A8921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BA237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AC8C2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0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49DD4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7C8AD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A55A9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0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512CD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F3D94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1A4164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158*</w:t>
            </w: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B5F03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</w:tr>
      <w:tr w:rsidR="001D518B" w:rsidRPr="001D518B" w14:paraId="7CFBE42E" w14:textId="77777777" w:rsidTr="00C10AA3">
        <w:trPr>
          <w:trHeight w:val="16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0740D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  Birth weight (g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0CCE4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1538A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EDA22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30DB6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1E445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F0D4C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0DFB8B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7E2A7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F14BC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B31B5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EDC8C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DFC100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</w:tr>
      <w:tr w:rsidR="001D518B" w:rsidRPr="001D518B" w14:paraId="74367074" w14:textId="77777777" w:rsidTr="00C10AA3">
        <w:trPr>
          <w:trHeight w:val="16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6DA7FA" w14:textId="77777777" w:rsidR="00C10AA3" w:rsidRPr="001D518B" w:rsidRDefault="00C10AA3" w:rsidP="00C10AA3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217FC" w14:textId="77777777" w:rsidR="00C10AA3" w:rsidRPr="001D518B" w:rsidRDefault="00C10AA3" w:rsidP="00C10AA3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EEE32E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0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8E443C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DC9AA0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4A418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1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820DB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16061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B3584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0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0DF59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51D5D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4764A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004</w:t>
            </w: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AAD83D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</w:tr>
      <w:tr w:rsidR="001D518B" w:rsidRPr="001D518B" w14:paraId="23B6E2D1" w14:textId="77777777" w:rsidTr="00C10AA3">
        <w:trPr>
          <w:trHeight w:val="52"/>
        </w:trPr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84F93D" w14:textId="77777777" w:rsidR="00C10AA3" w:rsidRPr="001D518B" w:rsidRDefault="00C10AA3" w:rsidP="00C10AA3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Femal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5A96F6" w14:textId="77777777" w:rsidR="00C10AA3" w:rsidRPr="001D518B" w:rsidRDefault="00C10AA3" w:rsidP="00C10AA3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 w:hint="eastAsia"/>
                <w:color w:val="000000" w:themeColor="text1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5E5A98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00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C6638B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 w:hint="eastAsia"/>
                <w:color w:val="000000" w:themeColor="text1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E59BBF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 w:hint="eastAsia"/>
                <w:color w:val="000000" w:themeColor="text1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94B677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00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28E964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 w:hint="eastAsia"/>
                <w:color w:val="000000" w:themeColor="text1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8E8C54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 w:hint="eastAsia"/>
                <w:color w:val="000000" w:themeColor="text1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AA34AE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16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B3B999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 w:hint="eastAsia"/>
                <w:color w:val="000000" w:themeColor="text1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E3F9E0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 w:hint="eastAsia"/>
                <w:color w:val="000000" w:themeColor="text1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F5D14E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094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6B6964" w14:textId="77777777" w:rsidR="00C10AA3" w:rsidRPr="001D518B" w:rsidRDefault="00C10AA3" w:rsidP="00C10AA3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 w:hint="eastAsia"/>
                <w:color w:val="000000" w:themeColor="text1"/>
                <w:kern w:val="0"/>
                <w:sz w:val="16"/>
                <w:szCs w:val="16"/>
              </w:rPr>
              <w:t xml:space="preserve">　</w:t>
            </w:r>
          </w:p>
        </w:tc>
      </w:tr>
    </w:tbl>
    <w:p w14:paraId="1D41E7FF" w14:textId="14169B1D" w:rsidR="00236BD6" w:rsidRPr="001D518B" w:rsidRDefault="00236BD6" w:rsidP="00236BD6">
      <w:pPr>
        <w:snapToGrid w:val="0"/>
        <w:rPr>
          <w:rFonts w:ascii="Times New Roman" w:hAnsi="Times New Roman"/>
          <w:color w:val="000000" w:themeColor="text1"/>
          <w:sz w:val="16"/>
        </w:rPr>
      </w:pPr>
      <w:proofErr w:type="gramStart"/>
      <w:r w:rsidRPr="001D518B">
        <w:rPr>
          <w:rFonts w:ascii="Times New Roman" w:hAnsi="Times New Roman"/>
          <w:color w:val="000000" w:themeColor="text1"/>
          <w:sz w:val="16"/>
        </w:rPr>
        <w:t>E2, estradiol; T, testosterone</w:t>
      </w:r>
      <w:r w:rsidR="003E0D92" w:rsidRPr="001D518B">
        <w:rPr>
          <w:rFonts w:ascii="Times New Roman" w:hAnsi="Times New Roman"/>
          <w:color w:val="000000" w:themeColor="text1"/>
          <w:sz w:val="16"/>
        </w:rPr>
        <w:t>; IQR, interquartile range.</w:t>
      </w:r>
      <w:proofErr w:type="gramEnd"/>
    </w:p>
    <w:p w14:paraId="04F47272" w14:textId="63F9188D" w:rsidR="00236BD6" w:rsidRPr="001D518B" w:rsidRDefault="00236BD6" w:rsidP="00236BD6">
      <w:pPr>
        <w:snapToGrid w:val="0"/>
        <w:rPr>
          <w:rFonts w:ascii="Times New Roman" w:hAnsi="Times New Roman"/>
          <w:color w:val="000000" w:themeColor="text1"/>
          <w:sz w:val="24"/>
        </w:rPr>
      </w:pPr>
      <w:r w:rsidRPr="001D518B">
        <w:rPr>
          <w:rFonts w:ascii="Times New Roman" w:hAnsi="Times New Roman"/>
          <w:color w:val="000000" w:themeColor="text1"/>
          <w:sz w:val="16"/>
        </w:rPr>
        <w:t xml:space="preserve">*p &lt; 0.05, **p &lt; 0.01 were calculated using the Spearman </w:t>
      </w:r>
      <w:r w:rsidR="00F64F47" w:rsidRPr="001D518B">
        <w:rPr>
          <w:rFonts w:ascii="Times New Roman" w:hAnsi="Times New Roman"/>
          <w:color w:val="000000" w:themeColor="text1"/>
          <w:sz w:val="16"/>
        </w:rPr>
        <w:t xml:space="preserve">rank </w:t>
      </w:r>
      <w:r w:rsidRPr="001D518B">
        <w:rPr>
          <w:rFonts w:ascii="Times New Roman" w:hAnsi="Times New Roman"/>
          <w:color w:val="000000" w:themeColor="text1"/>
          <w:sz w:val="16"/>
        </w:rPr>
        <w:t>test or the Mann</w:t>
      </w:r>
      <w:r w:rsidR="00F64F47" w:rsidRPr="001D518B">
        <w:rPr>
          <w:rFonts w:ascii="Times New Roman" w:hAnsi="Times New Roman"/>
          <w:color w:val="000000" w:themeColor="text1"/>
          <w:sz w:val="16"/>
        </w:rPr>
        <w:t>–</w:t>
      </w:r>
      <w:r w:rsidRPr="001D518B">
        <w:rPr>
          <w:rFonts w:ascii="Times New Roman" w:hAnsi="Times New Roman"/>
          <w:color w:val="000000" w:themeColor="text1"/>
          <w:sz w:val="16"/>
        </w:rPr>
        <w:t>Whitney U test</w:t>
      </w:r>
      <w:r w:rsidRPr="001D518B">
        <w:rPr>
          <w:rFonts w:ascii="Times New Roman" w:hAnsi="Times New Roman"/>
          <w:color w:val="000000" w:themeColor="text1"/>
          <w:sz w:val="24"/>
        </w:rPr>
        <w:t>.</w:t>
      </w:r>
    </w:p>
    <w:p w14:paraId="3A283C53" w14:textId="77777777" w:rsidR="00C10AA3" w:rsidRPr="001D518B" w:rsidRDefault="00C10AA3" w:rsidP="00C10AA3">
      <w:pPr>
        <w:snapToGrid w:val="0"/>
        <w:rPr>
          <w:rFonts w:ascii="Times New Roman" w:hAnsi="Times New Roman"/>
          <w:color w:val="000000" w:themeColor="text1"/>
          <w:sz w:val="24"/>
        </w:rPr>
      </w:pPr>
    </w:p>
    <w:p w14:paraId="6CE8CB33" w14:textId="77777777" w:rsidR="00236BD6" w:rsidRPr="001D518B" w:rsidRDefault="00236BD6" w:rsidP="0020476A">
      <w:pPr>
        <w:snapToGrid w:val="0"/>
        <w:rPr>
          <w:rFonts w:ascii="Times New Roman" w:hAnsi="Times New Roman"/>
          <w:color w:val="000000" w:themeColor="text1"/>
          <w:sz w:val="16"/>
          <w:szCs w:val="16"/>
        </w:rPr>
      </w:pPr>
      <w:r w:rsidRPr="001D518B">
        <w:rPr>
          <w:rFonts w:ascii="Times New Roman" w:hAnsi="Times New Roman"/>
          <w:color w:val="000000" w:themeColor="text1"/>
          <w:sz w:val="16"/>
          <w:szCs w:val="16"/>
        </w:rPr>
        <w:br w:type="page"/>
      </w:r>
    </w:p>
    <w:p w14:paraId="349F122C" w14:textId="20F4DDAC" w:rsidR="0020476A" w:rsidRPr="001D518B" w:rsidRDefault="0020476A" w:rsidP="0020476A">
      <w:pPr>
        <w:snapToGrid w:val="0"/>
        <w:rPr>
          <w:rFonts w:ascii="Times New Roman" w:hAnsi="Times New Roman"/>
          <w:color w:val="000000" w:themeColor="text1"/>
          <w:sz w:val="16"/>
          <w:szCs w:val="16"/>
        </w:rPr>
      </w:pPr>
      <w:r w:rsidRPr="001D518B">
        <w:rPr>
          <w:rFonts w:ascii="Times New Roman" w:hAnsi="Times New Roman"/>
          <w:color w:val="000000" w:themeColor="text1"/>
          <w:sz w:val="16"/>
          <w:szCs w:val="16"/>
        </w:rPr>
        <w:lastRenderedPageBreak/>
        <w:t>Table S2.</w:t>
      </w:r>
      <w:r w:rsidR="00941CBC" w:rsidRPr="001D518B">
        <w:rPr>
          <w:color w:val="000000" w:themeColor="text1"/>
        </w:rPr>
        <w:t xml:space="preserve"> </w:t>
      </w:r>
      <w:r w:rsidR="00941CBC" w:rsidRPr="001D518B">
        <w:rPr>
          <w:rFonts w:ascii="Times New Roman" w:hAnsi="Times New Roman"/>
          <w:color w:val="000000" w:themeColor="text1"/>
          <w:sz w:val="16"/>
          <w:szCs w:val="16"/>
        </w:rPr>
        <w:t>(</w:t>
      </w:r>
      <w:proofErr w:type="gramStart"/>
      <w:r w:rsidR="00312304" w:rsidRPr="001D518B">
        <w:rPr>
          <w:rFonts w:ascii="Times New Roman" w:hAnsi="Times New Roman"/>
          <w:color w:val="000000" w:themeColor="text1"/>
          <w:sz w:val="16"/>
          <w:szCs w:val="16"/>
        </w:rPr>
        <w:t>continued</w:t>
      </w:r>
      <w:proofErr w:type="gramEnd"/>
      <w:r w:rsidR="00312304" w:rsidRPr="001D518B">
        <w:rPr>
          <w:rFonts w:ascii="Times New Roman" w:hAnsi="Times New Roman"/>
          <w:color w:val="000000" w:themeColor="text1"/>
          <w:sz w:val="16"/>
          <w:szCs w:val="16"/>
        </w:rPr>
        <w:t>)</w:t>
      </w:r>
    </w:p>
    <w:tbl>
      <w:tblPr>
        <w:tblW w:w="12576" w:type="dxa"/>
        <w:tblInd w:w="84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3276"/>
        <w:gridCol w:w="206"/>
        <w:gridCol w:w="737"/>
        <w:gridCol w:w="1363"/>
        <w:gridCol w:w="206"/>
        <w:gridCol w:w="621"/>
        <w:gridCol w:w="1283"/>
        <w:gridCol w:w="207"/>
        <w:gridCol w:w="621"/>
        <w:gridCol w:w="1283"/>
        <w:gridCol w:w="207"/>
        <w:gridCol w:w="790"/>
        <w:gridCol w:w="1406"/>
        <w:gridCol w:w="370"/>
      </w:tblGrid>
      <w:tr w:rsidR="001D518B" w:rsidRPr="001D518B" w14:paraId="4C35ABF6" w14:textId="77777777" w:rsidTr="0020476A">
        <w:trPr>
          <w:gridAfter w:val="1"/>
          <w:wAfter w:w="370" w:type="dxa"/>
          <w:trHeight w:val="131"/>
        </w:trPr>
        <w:tc>
          <w:tcPr>
            <w:tcW w:w="3276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88E98A" w14:textId="77777777" w:rsidR="0020476A" w:rsidRPr="001D518B" w:rsidRDefault="0020476A" w:rsidP="0020476A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Characteristic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43EE2" w14:textId="77777777" w:rsidR="0020476A" w:rsidRPr="001D518B" w:rsidRDefault="0020476A" w:rsidP="0020476A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 w:hint="eastAsia"/>
                <w:color w:val="000000" w:themeColor="text1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9D1F39" w14:textId="77777777" w:rsidR="0020476A" w:rsidRPr="001D518B" w:rsidRDefault="0020476A">
            <w:pPr>
              <w:rPr>
                <w:rFonts w:ascii="Times New Roman" w:eastAsia="ＭＳ Ｐゴシック" w:hAnsi="Times New Roman"/>
                <w:color w:val="000000" w:themeColor="text1"/>
                <w:sz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</w:rPr>
              <w:t>T/E2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38D3F" w14:textId="77777777" w:rsidR="0020476A" w:rsidRPr="001D518B" w:rsidRDefault="0020476A">
            <w:pPr>
              <w:rPr>
                <w:rFonts w:ascii="Times New Roman" w:eastAsia="ＭＳ Ｐゴシック" w:hAnsi="Times New Roman"/>
                <w:color w:val="000000" w:themeColor="text1"/>
                <w:sz w:val="16"/>
              </w:rPr>
            </w:pPr>
            <w:r w:rsidRPr="001D518B">
              <w:rPr>
                <w:rFonts w:ascii="Times New Roman" w:hAnsi="Times New Roman" w:hint="eastAsia"/>
                <w:color w:val="000000" w:themeColor="text1"/>
                <w:sz w:val="16"/>
              </w:rPr>
              <w:t xml:space="preserve">　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0E906B" w14:textId="77777777" w:rsidR="0020476A" w:rsidRPr="001D518B" w:rsidRDefault="0020476A">
            <w:pPr>
              <w:rPr>
                <w:rFonts w:ascii="Times New Roman" w:eastAsia="ＭＳ Ｐゴシック" w:hAnsi="Times New Roman"/>
                <w:color w:val="000000" w:themeColor="text1"/>
                <w:sz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</w:rPr>
              <w:t>Androstenedione (ng/mL)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7545A" w14:textId="77777777" w:rsidR="0020476A" w:rsidRPr="001D518B" w:rsidRDefault="0020476A">
            <w:pPr>
              <w:rPr>
                <w:rFonts w:ascii="Times New Roman" w:eastAsia="ＭＳ Ｐゴシック" w:hAnsi="Times New Roman"/>
                <w:color w:val="000000" w:themeColor="text1"/>
                <w:sz w:val="16"/>
              </w:rPr>
            </w:pPr>
            <w:r w:rsidRPr="001D518B">
              <w:rPr>
                <w:rFonts w:ascii="Times New Roman" w:hAnsi="Times New Roman" w:hint="eastAsia"/>
                <w:color w:val="000000" w:themeColor="text1"/>
                <w:sz w:val="16"/>
              </w:rPr>
              <w:t xml:space="preserve">　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FBE7BA" w14:textId="77777777" w:rsidR="0020476A" w:rsidRPr="001D518B" w:rsidRDefault="0020476A">
            <w:pPr>
              <w:rPr>
                <w:rFonts w:ascii="Times New Roman" w:eastAsia="ＭＳ Ｐゴシック" w:hAnsi="Times New Roman"/>
                <w:color w:val="000000" w:themeColor="text1"/>
                <w:sz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</w:rPr>
              <w:t>DHEA (ng/mL)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574AE" w14:textId="77777777" w:rsidR="0020476A" w:rsidRPr="001D518B" w:rsidRDefault="0020476A">
            <w:pPr>
              <w:rPr>
                <w:rFonts w:ascii="Times New Roman" w:eastAsia="ＭＳ Ｐゴシック" w:hAnsi="Times New Roman"/>
                <w:color w:val="000000" w:themeColor="text1"/>
                <w:sz w:val="16"/>
              </w:rPr>
            </w:pPr>
            <w:r w:rsidRPr="001D518B">
              <w:rPr>
                <w:rFonts w:ascii="Times New Roman" w:hAnsi="Times New Roman" w:hint="eastAsia"/>
                <w:color w:val="000000" w:themeColor="text1"/>
                <w:sz w:val="16"/>
              </w:rPr>
              <w:t xml:space="preserve">　</w:t>
            </w:r>
          </w:p>
        </w:tc>
        <w:tc>
          <w:tcPr>
            <w:tcW w:w="21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8A1433" w14:textId="77777777" w:rsidR="0020476A" w:rsidRPr="001D518B" w:rsidRDefault="0020476A">
            <w:pPr>
              <w:rPr>
                <w:rFonts w:ascii="Times New Roman" w:eastAsia="ＭＳ Ｐゴシック" w:hAnsi="Times New Roman"/>
                <w:color w:val="000000" w:themeColor="text1"/>
                <w:sz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</w:rPr>
              <w:t>Cortisol (ng/mL)</w:t>
            </w:r>
          </w:p>
        </w:tc>
      </w:tr>
      <w:tr w:rsidR="001D518B" w:rsidRPr="001D518B" w14:paraId="55EC57C5" w14:textId="77777777" w:rsidTr="0020476A">
        <w:trPr>
          <w:gridAfter w:val="1"/>
          <w:wAfter w:w="370" w:type="dxa"/>
          <w:trHeight w:val="214"/>
        </w:trPr>
        <w:tc>
          <w:tcPr>
            <w:tcW w:w="327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12E87D" w14:textId="77777777" w:rsidR="0020476A" w:rsidRPr="001D518B" w:rsidRDefault="0020476A" w:rsidP="0020476A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 w:hint="eastAsia"/>
                <w:color w:val="000000" w:themeColor="text1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6DECD5" w14:textId="77777777" w:rsidR="0020476A" w:rsidRPr="001D518B" w:rsidRDefault="0020476A" w:rsidP="0020476A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 w:hint="eastAsia"/>
                <w:color w:val="000000" w:themeColor="text1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239706" w14:textId="77777777" w:rsidR="0020476A" w:rsidRPr="001D518B" w:rsidRDefault="0020476A" w:rsidP="0020476A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r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658D61" w14:textId="77777777" w:rsidR="0020476A" w:rsidRPr="001D518B" w:rsidRDefault="0020476A" w:rsidP="0020476A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 Median (IQR)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EDB806" w14:textId="77777777" w:rsidR="0020476A" w:rsidRPr="001D518B" w:rsidRDefault="0020476A" w:rsidP="0020476A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 w:hint="eastAsia"/>
                <w:color w:val="000000" w:themeColor="text1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B9ACB2" w14:textId="77777777" w:rsidR="0020476A" w:rsidRPr="001D518B" w:rsidRDefault="0020476A" w:rsidP="0020476A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r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2325CC" w14:textId="77777777" w:rsidR="0020476A" w:rsidRPr="001D518B" w:rsidRDefault="0020476A" w:rsidP="0020476A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 Median (IQR)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6DC39F" w14:textId="77777777" w:rsidR="0020476A" w:rsidRPr="001D518B" w:rsidRDefault="0020476A" w:rsidP="0020476A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 w:hint="eastAsia"/>
                <w:color w:val="000000" w:themeColor="text1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F693A9" w14:textId="77777777" w:rsidR="0020476A" w:rsidRPr="001D518B" w:rsidRDefault="0020476A" w:rsidP="0020476A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r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8B9FA0" w14:textId="77777777" w:rsidR="0020476A" w:rsidRPr="001D518B" w:rsidRDefault="0020476A" w:rsidP="0020476A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 Median (IQR)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777FD0" w14:textId="77777777" w:rsidR="0020476A" w:rsidRPr="001D518B" w:rsidRDefault="0020476A" w:rsidP="0020476A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 w:hint="eastAsia"/>
                <w:color w:val="000000" w:themeColor="text1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6F1B5D" w14:textId="77777777" w:rsidR="0020476A" w:rsidRPr="001D518B" w:rsidRDefault="0020476A" w:rsidP="0020476A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r</w:t>
            </w:r>
          </w:p>
        </w:tc>
        <w:tc>
          <w:tcPr>
            <w:tcW w:w="139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799F97" w14:textId="77777777" w:rsidR="0020476A" w:rsidRPr="001D518B" w:rsidRDefault="0020476A" w:rsidP="0020476A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 Median (IQR)</w:t>
            </w:r>
          </w:p>
        </w:tc>
      </w:tr>
      <w:tr w:rsidR="001D518B" w:rsidRPr="001D518B" w14:paraId="4FE4B89B" w14:textId="77777777" w:rsidTr="0020476A">
        <w:trPr>
          <w:trHeight w:val="38"/>
        </w:trPr>
        <w:tc>
          <w:tcPr>
            <w:tcW w:w="3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FFA67" w14:textId="77777777" w:rsidR="0020476A" w:rsidRPr="001D518B" w:rsidRDefault="0020476A" w:rsidP="0020476A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Maternal characteristic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63975" w14:textId="77777777" w:rsidR="0020476A" w:rsidRPr="001D518B" w:rsidRDefault="0020476A" w:rsidP="0020476A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6F088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65FA2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F959A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B274A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EFC8E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B8FAE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3E200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1E109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92D13D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1E920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7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953E8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</w:tr>
      <w:tr w:rsidR="001D518B" w:rsidRPr="001D518B" w14:paraId="05613D5D" w14:textId="77777777" w:rsidTr="0020476A">
        <w:trPr>
          <w:trHeight w:val="183"/>
        </w:trPr>
        <w:tc>
          <w:tcPr>
            <w:tcW w:w="3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8AFD89" w14:textId="77777777" w:rsidR="0020476A" w:rsidRPr="001D518B" w:rsidRDefault="0020476A" w:rsidP="0020476A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  Age at delivery (years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D2179" w14:textId="77777777" w:rsidR="0020476A" w:rsidRPr="001D518B" w:rsidRDefault="0020476A" w:rsidP="0020476A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9FB57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261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C3763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459153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51E7B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-0.0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F1BF2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FBC6D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C6D34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-0.0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1621EE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09096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79E57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-0.200**</w:t>
            </w:r>
          </w:p>
        </w:tc>
        <w:tc>
          <w:tcPr>
            <w:tcW w:w="17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22CE6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</w:tr>
      <w:tr w:rsidR="001D518B" w:rsidRPr="001D518B" w14:paraId="13CBB1FA" w14:textId="77777777" w:rsidTr="0020476A">
        <w:trPr>
          <w:trHeight w:val="183"/>
        </w:trPr>
        <w:tc>
          <w:tcPr>
            <w:tcW w:w="3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BC909" w14:textId="77777777" w:rsidR="0020476A" w:rsidRPr="001D518B" w:rsidRDefault="0020476A" w:rsidP="0020476A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  Pre-pregnancy BMI (m</w:t>
            </w: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  <w:vertAlign w:val="superscript"/>
              </w:rPr>
              <w:t>2</w:t>
            </w: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/kg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C5D92" w14:textId="77777777" w:rsidR="0020476A" w:rsidRPr="001D518B" w:rsidRDefault="0020476A" w:rsidP="0020476A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E9B42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0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6F822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A234A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8C04D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0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260B88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55E23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94227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0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B990D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B5B1F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36E1B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058</w:t>
            </w:r>
          </w:p>
        </w:tc>
        <w:tc>
          <w:tcPr>
            <w:tcW w:w="17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3E457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</w:tr>
      <w:tr w:rsidR="001D518B" w:rsidRPr="001D518B" w14:paraId="3C629DCB" w14:textId="77777777" w:rsidTr="0020476A">
        <w:trPr>
          <w:trHeight w:val="183"/>
        </w:trPr>
        <w:tc>
          <w:tcPr>
            <w:tcW w:w="3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78B88" w14:textId="77777777" w:rsidR="0020476A" w:rsidRPr="001D518B" w:rsidRDefault="0020476A" w:rsidP="0020476A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  Blood sampling weeks during pregnanc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308D5C" w14:textId="77777777" w:rsidR="0020476A" w:rsidRPr="001D518B" w:rsidRDefault="0020476A" w:rsidP="0020476A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C0206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686E8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024D52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D10DE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CD276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02F372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262E9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96048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F899E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F359D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7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878E3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</w:tr>
      <w:tr w:rsidR="001D518B" w:rsidRPr="001D518B" w14:paraId="7505C8E6" w14:textId="77777777" w:rsidTr="0020476A">
        <w:trPr>
          <w:trHeight w:val="183"/>
        </w:trPr>
        <w:tc>
          <w:tcPr>
            <w:tcW w:w="3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C3BDB" w14:textId="77777777" w:rsidR="0020476A" w:rsidRPr="001D518B" w:rsidRDefault="0020476A" w:rsidP="0020476A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  Par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1027F" w14:textId="77777777" w:rsidR="0020476A" w:rsidRPr="001D518B" w:rsidRDefault="0020476A" w:rsidP="0020476A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995FB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BA1D6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C7EE9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D8757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DCE26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6A74D4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0A782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F6EC6F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93FBC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EC7DE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7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66ECE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</w:tr>
      <w:tr w:rsidR="001D518B" w:rsidRPr="001D518B" w14:paraId="38AC55B7" w14:textId="77777777" w:rsidTr="0020476A">
        <w:trPr>
          <w:trHeight w:val="183"/>
        </w:trPr>
        <w:tc>
          <w:tcPr>
            <w:tcW w:w="3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90741" w14:textId="77777777" w:rsidR="0020476A" w:rsidRPr="001D518B" w:rsidRDefault="0020476A" w:rsidP="0020476A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83170" w14:textId="77777777" w:rsidR="0020476A" w:rsidRPr="001D518B" w:rsidRDefault="0020476A" w:rsidP="0020476A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D7406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48D7F4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14.6 (10.8, 19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19A4F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D9AD68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E270D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44 (0.35, 0.5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D0760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0A5B2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C183DF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2.37 (1.84, 3.2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CAC32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6DE1E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7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D40ABA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56.5 (34.0, 84.6)**</w:t>
            </w:r>
          </w:p>
        </w:tc>
      </w:tr>
      <w:tr w:rsidR="001D518B" w:rsidRPr="001D518B" w14:paraId="4EB506A9" w14:textId="77777777" w:rsidTr="0020476A">
        <w:trPr>
          <w:trHeight w:val="183"/>
        </w:trPr>
        <w:tc>
          <w:tcPr>
            <w:tcW w:w="3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126A5" w14:textId="77777777" w:rsidR="0020476A" w:rsidRPr="001D518B" w:rsidRDefault="0020476A" w:rsidP="0020476A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ＭＳ Ｐ明朝" w:eastAsia="ＭＳ Ｐ明朝" w:hAnsi="ＭＳ Ｐ明朝"/>
                <w:color w:val="000000" w:themeColor="text1"/>
                <w:kern w:val="0"/>
                <w:sz w:val="16"/>
                <w:szCs w:val="16"/>
              </w:rPr>
              <w:t>≥</w:t>
            </w: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467A1" w14:textId="77777777" w:rsidR="0020476A" w:rsidRPr="001D518B" w:rsidRDefault="0020476A" w:rsidP="0020476A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D83D3D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23E61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18.7 (14.5, 26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FD453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139C2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1BDDC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47 (0.39, 0.5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DA0D3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F9AE3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5E74E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2.16 (1.77, 2.9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78A4D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1AC8E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7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56B60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27.7 (19.6, 48.8)</w:t>
            </w:r>
          </w:p>
        </w:tc>
      </w:tr>
      <w:tr w:rsidR="001D518B" w:rsidRPr="001D518B" w14:paraId="70EBCC4B" w14:textId="77777777" w:rsidTr="0020476A">
        <w:trPr>
          <w:trHeight w:val="183"/>
        </w:trPr>
        <w:tc>
          <w:tcPr>
            <w:tcW w:w="3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D517F" w14:textId="77777777" w:rsidR="0020476A" w:rsidRPr="001D518B" w:rsidRDefault="0020476A" w:rsidP="0020476A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  Education level (years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C2F49" w14:textId="77777777" w:rsidR="0020476A" w:rsidRPr="001D518B" w:rsidRDefault="0020476A" w:rsidP="0020476A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EB533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A2969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390B7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381CB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6FCE5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0C737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763B9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96268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12471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FFC23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7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89292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</w:tr>
      <w:tr w:rsidR="001D518B" w:rsidRPr="001D518B" w14:paraId="4EEB9844" w14:textId="77777777" w:rsidTr="0020476A">
        <w:trPr>
          <w:trHeight w:val="183"/>
        </w:trPr>
        <w:tc>
          <w:tcPr>
            <w:tcW w:w="3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0950C2" w14:textId="77777777" w:rsidR="0020476A" w:rsidRPr="001D518B" w:rsidRDefault="0020476A" w:rsidP="0020476A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≤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BF186" w14:textId="77777777" w:rsidR="0020476A" w:rsidRPr="001D518B" w:rsidRDefault="0020476A" w:rsidP="0020476A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D93B9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B8E55D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17.6 (12.9, 24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413BA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59279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105DF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47 (0.39, 0.6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B14A8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41FEF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A08CA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2.31 (1.90, 2.9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FF5B1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145A5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7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98337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41.1 (22.4, 68.4)</w:t>
            </w:r>
          </w:p>
        </w:tc>
      </w:tr>
      <w:tr w:rsidR="001D518B" w:rsidRPr="001D518B" w14:paraId="37AEA215" w14:textId="77777777" w:rsidTr="0020476A">
        <w:trPr>
          <w:trHeight w:val="183"/>
        </w:trPr>
        <w:tc>
          <w:tcPr>
            <w:tcW w:w="3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3D46E3" w14:textId="77777777" w:rsidR="0020476A" w:rsidRPr="001D518B" w:rsidRDefault="0020476A" w:rsidP="0020476A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≥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D558AB" w14:textId="77777777" w:rsidR="0020476A" w:rsidRPr="001D518B" w:rsidRDefault="0020476A" w:rsidP="0020476A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768AC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74C14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16.4 (12.0, 21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E5A95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5CC43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A00C7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45 (0.35, 0.5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CB558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5F61D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FAE32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2.26 (1.71, 3.2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A9114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C68BB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7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8ABE2C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41.7 (23.5, 66.8)</w:t>
            </w:r>
          </w:p>
        </w:tc>
      </w:tr>
      <w:tr w:rsidR="001D518B" w:rsidRPr="001D518B" w14:paraId="567BDA99" w14:textId="77777777" w:rsidTr="0020476A">
        <w:trPr>
          <w:trHeight w:val="183"/>
        </w:trPr>
        <w:tc>
          <w:tcPr>
            <w:tcW w:w="3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CE276" w14:textId="77777777" w:rsidR="0020476A" w:rsidRPr="001D518B" w:rsidRDefault="0020476A" w:rsidP="0020476A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  Tobacco smoking during pregnanc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892BF" w14:textId="77777777" w:rsidR="0020476A" w:rsidRPr="001D518B" w:rsidRDefault="0020476A" w:rsidP="0020476A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286FA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0D347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615F3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4C5DF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57D780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31B05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6080A3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339D52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71DCB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EC7C5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7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28DEF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</w:tr>
      <w:tr w:rsidR="001D518B" w:rsidRPr="001D518B" w14:paraId="50FB3B96" w14:textId="77777777" w:rsidTr="0020476A">
        <w:trPr>
          <w:trHeight w:val="183"/>
        </w:trPr>
        <w:tc>
          <w:tcPr>
            <w:tcW w:w="3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DF213" w14:textId="77777777" w:rsidR="0020476A" w:rsidRPr="001D518B" w:rsidRDefault="0020476A" w:rsidP="0020476A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Nonsmok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BCC295" w14:textId="77777777" w:rsidR="0020476A" w:rsidRPr="001D518B" w:rsidRDefault="0020476A" w:rsidP="0020476A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19562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CC6D7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17.4 (12.8, 23.2)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4F1B6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99128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294A8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45 (0.36, 0.5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3DC4CE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B3C928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8F7D3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2.22 (1.76, 2.9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80989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282DD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7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35E08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41.0 (22.2, 66.9)</w:t>
            </w:r>
          </w:p>
        </w:tc>
      </w:tr>
      <w:tr w:rsidR="001D518B" w:rsidRPr="001D518B" w14:paraId="7C8EA8A9" w14:textId="77777777" w:rsidTr="0020476A">
        <w:trPr>
          <w:trHeight w:val="183"/>
        </w:trPr>
        <w:tc>
          <w:tcPr>
            <w:tcW w:w="3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9CBCC" w14:textId="77777777" w:rsidR="0020476A" w:rsidRPr="001D518B" w:rsidRDefault="0020476A" w:rsidP="0020476A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Smok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C36F0" w14:textId="77777777" w:rsidR="0020476A" w:rsidRPr="001D518B" w:rsidRDefault="0020476A" w:rsidP="0020476A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46941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56DB2B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14.1 (11.1, 18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30ADE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49F11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3746C4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51 (0.40, 0.6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27CC8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9EB9C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094A5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2.67 (2.00, 3.7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330AC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EE8D7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7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735FA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49.3 (27.3, 79.5)</w:t>
            </w:r>
          </w:p>
        </w:tc>
      </w:tr>
      <w:tr w:rsidR="001D518B" w:rsidRPr="001D518B" w14:paraId="70272C10" w14:textId="77777777" w:rsidTr="0020476A">
        <w:trPr>
          <w:trHeight w:val="183"/>
        </w:trPr>
        <w:tc>
          <w:tcPr>
            <w:tcW w:w="3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94A84" w14:textId="77777777" w:rsidR="0020476A" w:rsidRPr="001D518B" w:rsidRDefault="0020476A" w:rsidP="0020476A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 Alcohol consumption during pregnanc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C6BD1" w14:textId="77777777" w:rsidR="0020476A" w:rsidRPr="001D518B" w:rsidRDefault="0020476A" w:rsidP="0020476A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0FDCD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B5893F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F25C2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83E4C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AB3A4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A5FBC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7A23C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7CA10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BFA1BA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AC3536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7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822DE2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</w:tr>
      <w:tr w:rsidR="001D518B" w:rsidRPr="001D518B" w14:paraId="11B3525A" w14:textId="77777777" w:rsidTr="0020476A">
        <w:trPr>
          <w:trHeight w:val="183"/>
        </w:trPr>
        <w:tc>
          <w:tcPr>
            <w:tcW w:w="3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2507C" w14:textId="77777777" w:rsidR="0020476A" w:rsidRPr="001D518B" w:rsidRDefault="0020476A" w:rsidP="0020476A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66377" w14:textId="77777777" w:rsidR="0020476A" w:rsidRPr="001D518B" w:rsidRDefault="0020476A" w:rsidP="0020476A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28B78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D601F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16.2 (12.4, 22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4D63D3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B51F9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847967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45 (0.36, 0.5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322F62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0A552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30D5D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2.22 (1.71, 2.9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462B4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B7CE4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7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30713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48.3 (24.8, 75.3)*</w:t>
            </w:r>
          </w:p>
        </w:tc>
      </w:tr>
      <w:tr w:rsidR="001D518B" w:rsidRPr="001D518B" w14:paraId="65B62136" w14:textId="77777777" w:rsidTr="0020476A">
        <w:trPr>
          <w:trHeight w:val="183"/>
        </w:trPr>
        <w:tc>
          <w:tcPr>
            <w:tcW w:w="3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AF022" w14:textId="77777777" w:rsidR="0020476A" w:rsidRPr="001D518B" w:rsidRDefault="0020476A" w:rsidP="0020476A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B0CFC" w14:textId="77777777" w:rsidR="0020476A" w:rsidRPr="001D518B" w:rsidRDefault="0020476A" w:rsidP="0020476A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E0813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8834A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17.7 (12.6, 23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A1852C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EDA47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8A1D9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47 (0.38, 0.6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5C351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2F131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B9487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2.34 (1.98, 3.3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3DF3EF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3D916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7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C02D9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37.1 (20.6, 52.3)</w:t>
            </w:r>
          </w:p>
        </w:tc>
      </w:tr>
      <w:tr w:rsidR="001D518B" w:rsidRPr="001D518B" w14:paraId="2C09EFC8" w14:textId="77777777" w:rsidTr="0020476A">
        <w:trPr>
          <w:trHeight w:val="183"/>
        </w:trPr>
        <w:tc>
          <w:tcPr>
            <w:tcW w:w="3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5016A" w14:textId="77777777" w:rsidR="0020476A" w:rsidRPr="001D518B" w:rsidRDefault="0020476A" w:rsidP="0020476A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  Annual household income (million yen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40F76" w14:textId="77777777" w:rsidR="0020476A" w:rsidRPr="001D518B" w:rsidRDefault="0020476A" w:rsidP="0020476A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1CE12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B8F2F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80FE93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B33B06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C2520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93590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88F62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173AC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F7BDB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CF4964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7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F4A16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</w:tr>
      <w:tr w:rsidR="001D518B" w:rsidRPr="001D518B" w14:paraId="41F85401" w14:textId="77777777" w:rsidTr="0020476A">
        <w:trPr>
          <w:trHeight w:val="183"/>
        </w:trPr>
        <w:tc>
          <w:tcPr>
            <w:tcW w:w="3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09191" w14:textId="77777777" w:rsidR="0020476A" w:rsidRPr="001D518B" w:rsidRDefault="0020476A" w:rsidP="0020476A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&lt;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1D2D36" w14:textId="77777777" w:rsidR="0020476A" w:rsidRPr="001D518B" w:rsidRDefault="0020476A" w:rsidP="0020476A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C39AC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D5925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16.3 (12.4, 22.1)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1BC3B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EEA78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5B88F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47 (0.36, 0.6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64448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63B39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AD4F9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2.25 (1.77, 2.9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91113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0DDB7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7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6B12F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41.2 (25.3, 67.8)</w:t>
            </w:r>
          </w:p>
        </w:tc>
      </w:tr>
      <w:tr w:rsidR="001D518B" w:rsidRPr="001D518B" w14:paraId="51455256" w14:textId="77777777" w:rsidTr="0020476A">
        <w:trPr>
          <w:trHeight w:val="183"/>
        </w:trPr>
        <w:tc>
          <w:tcPr>
            <w:tcW w:w="3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BB94FC" w14:textId="77777777" w:rsidR="0020476A" w:rsidRPr="001D518B" w:rsidRDefault="0020476A" w:rsidP="0020476A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≥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F7398" w14:textId="77777777" w:rsidR="0020476A" w:rsidRPr="001D518B" w:rsidRDefault="0020476A" w:rsidP="0020476A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2655C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C75DC7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17.0 (12.6, 22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56F97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6B499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B02A9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43 (0.35, 0.5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A1E642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B5C26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B067A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2.32 (1.81, 3.4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46D01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6B4C6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7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2020C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41.2 (20.7, 60.0)</w:t>
            </w:r>
          </w:p>
        </w:tc>
      </w:tr>
      <w:tr w:rsidR="001D518B" w:rsidRPr="001D518B" w14:paraId="551E8EB7" w14:textId="77777777" w:rsidTr="0020476A">
        <w:trPr>
          <w:trHeight w:val="183"/>
        </w:trPr>
        <w:tc>
          <w:tcPr>
            <w:tcW w:w="3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48E1F" w14:textId="77777777" w:rsidR="0020476A" w:rsidRPr="001D518B" w:rsidRDefault="0020476A" w:rsidP="0020476A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D3624" w14:textId="77777777" w:rsidR="0020476A" w:rsidRPr="001D518B" w:rsidRDefault="0020476A" w:rsidP="0020476A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2FF15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0BA26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1FE7A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8C4A6B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F9D69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69F9F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66A15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5080DE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CAB4D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47CF7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7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B0152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</w:tr>
      <w:tr w:rsidR="001D518B" w:rsidRPr="001D518B" w14:paraId="46AC79F0" w14:textId="77777777" w:rsidTr="0020476A">
        <w:trPr>
          <w:trHeight w:val="183"/>
        </w:trPr>
        <w:tc>
          <w:tcPr>
            <w:tcW w:w="3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5D9DA" w14:textId="77777777" w:rsidR="0020476A" w:rsidRPr="001D518B" w:rsidRDefault="0020476A" w:rsidP="0020476A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Infant characteristic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32BBA" w14:textId="77777777" w:rsidR="0020476A" w:rsidRPr="001D518B" w:rsidRDefault="0020476A" w:rsidP="0020476A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16CDD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BA4283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66878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28502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56727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343AB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7E4BF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8F1CE5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46F28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93603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7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9DAD2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</w:tr>
      <w:tr w:rsidR="001D518B" w:rsidRPr="001D518B" w14:paraId="2D66A9CA" w14:textId="77777777" w:rsidTr="0020476A">
        <w:trPr>
          <w:trHeight w:val="160"/>
        </w:trPr>
        <w:tc>
          <w:tcPr>
            <w:tcW w:w="3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EC93F" w14:textId="77777777" w:rsidR="0020476A" w:rsidRPr="001D518B" w:rsidRDefault="0020476A" w:rsidP="0020476A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  Gestational age at birth (weeks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B66A7" w14:textId="77777777" w:rsidR="0020476A" w:rsidRPr="001D518B" w:rsidRDefault="0020476A" w:rsidP="0020476A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DFCAB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-0.0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30A74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4F848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5AA76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-0.0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95592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4A0AC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4D022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0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186AF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8DBB6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1C3C8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174*</w:t>
            </w:r>
          </w:p>
        </w:tc>
        <w:tc>
          <w:tcPr>
            <w:tcW w:w="17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0DACB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</w:tr>
      <w:tr w:rsidR="001D518B" w:rsidRPr="001D518B" w14:paraId="681B5CAD" w14:textId="77777777" w:rsidTr="0020476A">
        <w:trPr>
          <w:trHeight w:val="160"/>
        </w:trPr>
        <w:tc>
          <w:tcPr>
            <w:tcW w:w="3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C7097" w14:textId="77777777" w:rsidR="0020476A" w:rsidRPr="001D518B" w:rsidRDefault="0020476A" w:rsidP="0020476A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  Birth weight (g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83243" w14:textId="77777777" w:rsidR="0020476A" w:rsidRPr="001D518B" w:rsidRDefault="0020476A" w:rsidP="0020476A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D1345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194397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2C5B6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78007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76D20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243B6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C63D9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F67A8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85A1E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F612AE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7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3778A0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</w:tr>
      <w:tr w:rsidR="001D518B" w:rsidRPr="001D518B" w14:paraId="7AFAEA0C" w14:textId="77777777" w:rsidTr="0020476A">
        <w:trPr>
          <w:trHeight w:val="160"/>
        </w:trPr>
        <w:tc>
          <w:tcPr>
            <w:tcW w:w="3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F4EC8" w14:textId="77777777" w:rsidR="0020476A" w:rsidRPr="001D518B" w:rsidRDefault="0020476A" w:rsidP="0020476A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E4B1D" w14:textId="77777777" w:rsidR="0020476A" w:rsidRPr="001D518B" w:rsidRDefault="0020476A" w:rsidP="0020476A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46623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-0.1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F14F3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B365A6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F740F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1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245831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80346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28C77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-0.0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38A9F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9C3FC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08CAA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100</w:t>
            </w:r>
          </w:p>
        </w:tc>
        <w:tc>
          <w:tcPr>
            <w:tcW w:w="17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8121CF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</w:tr>
      <w:tr w:rsidR="001D518B" w:rsidRPr="001D518B" w14:paraId="6B1E2560" w14:textId="77777777" w:rsidTr="0020476A">
        <w:trPr>
          <w:trHeight w:val="52"/>
        </w:trPr>
        <w:tc>
          <w:tcPr>
            <w:tcW w:w="327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F1C520" w14:textId="77777777" w:rsidR="0020476A" w:rsidRPr="001D518B" w:rsidRDefault="0020476A" w:rsidP="0020476A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Femal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240C5C" w14:textId="77777777" w:rsidR="0020476A" w:rsidRPr="001D518B" w:rsidRDefault="0020476A" w:rsidP="0020476A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 w:hint="eastAsia"/>
                <w:color w:val="000000" w:themeColor="text1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73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FACD95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0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ADB4C2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 w:hint="eastAsia"/>
                <w:color w:val="000000" w:themeColor="text1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FC320B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 w:hint="eastAsia"/>
                <w:color w:val="000000" w:themeColor="text1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18B959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-0.1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8B4DCC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 w:hint="eastAsia"/>
                <w:color w:val="000000" w:themeColor="text1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344301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 w:hint="eastAsia"/>
                <w:color w:val="000000" w:themeColor="text1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FB6A89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-0.10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32D646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 w:hint="eastAsia"/>
                <w:color w:val="000000" w:themeColor="text1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53005D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 w:hint="eastAsia"/>
                <w:color w:val="000000" w:themeColor="text1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41CDD3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005</w:t>
            </w:r>
          </w:p>
        </w:tc>
        <w:tc>
          <w:tcPr>
            <w:tcW w:w="1763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81C98F" w14:textId="77777777" w:rsidR="0020476A" w:rsidRPr="001D518B" w:rsidRDefault="0020476A" w:rsidP="0020476A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 w:hint="eastAsia"/>
                <w:color w:val="000000" w:themeColor="text1"/>
                <w:sz w:val="16"/>
                <w:szCs w:val="16"/>
              </w:rPr>
              <w:t xml:space="preserve">　</w:t>
            </w:r>
          </w:p>
        </w:tc>
      </w:tr>
    </w:tbl>
    <w:p w14:paraId="715C6E44" w14:textId="7048E738" w:rsidR="00236BD6" w:rsidRPr="001D518B" w:rsidRDefault="00236BD6" w:rsidP="00236BD6">
      <w:pPr>
        <w:snapToGrid w:val="0"/>
        <w:rPr>
          <w:rFonts w:ascii="Times New Roman" w:hAnsi="Times New Roman"/>
          <w:color w:val="000000" w:themeColor="text1"/>
          <w:sz w:val="16"/>
        </w:rPr>
      </w:pPr>
      <w:proofErr w:type="gramStart"/>
      <w:r w:rsidRPr="001D518B">
        <w:rPr>
          <w:rFonts w:ascii="Times New Roman" w:hAnsi="Times New Roman"/>
          <w:color w:val="000000" w:themeColor="text1"/>
          <w:sz w:val="16"/>
        </w:rPr>
        <w:t>E2, estradiol; T, testosterone</w:t>
      </w:r>
      <w:r w:rsidR="003E0D92" w:rsidRPr="001D518B">
        <w:rPr>
          <w:rFonts w:ascii="Times New Roman" w:hAnsi="Times New Roman" w:hint="eastAsia"/>
          <w:color w:val="000000" w:themeColor="text1"/>
          <w:sz w:val="16"/>
        </w:rPr>
        <w:t xml:space="preserve">; </w:t>
      </w:r>
      <w:r w:rsidRPr="001D518B">
        <w:rPr>
          <w:rFonts w:ascii="Times New Roman" w:hAnsi="Times New Roman"/>
          <w:color w:val="000000" w:themeColor="text1"/>
          <w:sz w:val="16"/>
        </w:rPr>
        <w:t>IQR, interquartile range</w:t>
      </w:r>
      <w:r w:rsidR="00F64F47" w:rsidRPr="001D518B">
        <w:rPr>
          <w:rFonts w:ascii="Times New Roman" w:hAnsi="Times New Roman"/>
          <w:color w:val="000000" w:themeColor="text1"/>
          <w:sz w:val="16"/>
        </w:rPr>
        <w:t xml:space="preserve">, DHEA, </w:t>
      </w:r>
      <w:proofErr w:type="spellStart"/>
      <w:r w:rsidR="00F64F47" w:rsidRPr="001D518B">
        <w:rPr>
          <w:rFonts w:ascii="Times New Roman" w:hAnsi="Times New Roman"/>
          <w:color w:val="000000" w:themeColor="text1"/>
          <w:sz w:val="16"/>
        </w:rPr>
        <w:t>dehydroepiandrosterone</w:t>
      </w:r>
      <w:proofErr w:type="spellEnd"/>
      <w:r w:rsidRPr="001D518B">
        <w:rPr>
          <w:rFonts w:ascii="Times New Roman" w:hAnsi="Times New Roman"/>
          <w:color w:val="000000" w:themeColor="text1"/>
          <w:sz w:val="16"/>
        </w:rPr>
        <w:t>.</w:t>
      </w:r>
      <w:proofErr w:type="gramEnd"/>
      <w:r w:rsidRPr="001D518B">
        <w:rPr>
          <w:rFonts w:ascii="Times New Roman" w:hAnsi="Times New Roman"/>
          <w:color w:val="000000" w:themeColor="text1"/>
          <w:sz w:val="16"/>
        </w:rPr>
        <w:t xml:space="preserve"> </w:t>
      </w:r>
    </w:p>
    <w:p w14:paraId="338D2F27" w14:textId="4F2EBBE6" w:rsidR="00236BD6" w:rsidRPr="001D518B" w:rsidRDefault="00236BD6" w:rsidP="00236BD6">
      <w:pPr>
        <w:snapToGrid w:val="0"/>
        <w:rPr>
          <w:rFonts w:ascii="Times New Roman" w:hAnsi="Times New Roman"/>
          <w:color w:val="000000" w:themeColor="text1"/>
          <w:sz w:val="24"/>
        </w:rPr>
      </w:pPr>
      <w:r w:rsidRPr="001D518B">
        <w:rPr>
          <w:rFonts w:ascii="Times New Roman" w:hAnsi="Times New Roman"/>
          <w:color w:val="000000" w:themeColor="text1"/>
          <w:sz w:val="16"/>
        </w:rPr>
        <w:t xml:space="preserve">*p &lt; 0.05, **p &lt; 0.01 were calculated using the Spearman </w:t>
      </w:r>
      <w:r w:rsidR="00F64F47" w:rsidRPr="001D518B">
        <w:rPr>
          <w:rFonts w:ascii="Times New Roman" w:hAnsi="Times New Roman"/>
          <w:color w:val="000000" w:themeColor="text1"/>
          <w:sz w:val="16"/>
        </w:rPr>
        <w:t xml:space="preserve">rank </w:t>
      </w:r>
      <w:r w:rsidRPr="001D518B">
        <w:rPr>
          <w:rFonts w:ascii="Times New Roman" w:hAnsi="Times New Roman"/>
          <w:color w:val="000000" w:themeColor="text1"/>
          <w:sz w:val="16"/>
        </w:rPr>
        <w:t>test or the Mann</w:t>
      </w:r>
      <w:r w:rsidR="00F64F47" w:rsidRPr="001D518B">
        <w:rPr>
          <w:rFonts w:ascii="Times New Roman" w:hAnsi="Times New Roman"/>
          <w:color w:val="000000" w:themeColor="text1"/>
          <w:sz w:val="16"/>
        </w:rPr>
        <w:t>–</w:t>
      </w:r>
      <w:r w:rsidRPr="001D518B">
        <w:rPr>
          <w:rFonts w:ascii="Times New Roman" w:hAnsi="Times New Roman"/>
          <w:color w:val="000000" w:themeColor="text1"/>
          <w:sz w:val="16"/>
        </w:rPr>
        <w:t>Whitney U test</w:t>
      </w:r>
      <w:r w:rsidRPr="001D518B">
        <w:rPr>
          <w:rFonts w:ascii="Times New Roman" w:hAnsi="Times New Roman"/>
          <w:color w:val="000000" w:themeColor="text1"/>
          <w:sz w:val="24"/>
        </w:rPr>
        <w:t>.</w:t>
      </w:r>
    </w:p>
    <w:p w14:paraId="7E8CB714" w14:textId="77777777" w:rsidR="0020476A" w:rsidRPr="001D518B" w:rsidRDefault="0020476A" w:rsidP="0020476A">
      <w:pPr>
        <w:snapToGrid w:val="0"/>
        <w:rPr>
          <w:rFonts w:ascii="Times New Roman" w:hAnsi="Times New Roman"/>
          <w:color w:val="000000" w:themeColor="text1"/>
          <w:sz w:val="24"/>
        </w:rPr>
      </w:pPr>
    </w:p>
    <w:p w14:paraId="34BEFB64" w14:textId="77777777" w:rsidR="00236BD6" w:rsidRPr="001D518B" w:rsidRDefault="00236BD6" w:rsidP="0020476A">
      <w:pPr>
        <w:snapToGrid w:val="0"/>
        <w:rPr>
          <w:rFonts w:ascii="Times New Roman" w:hAnsi="Times New Roman"/>
          <w:color w:val="000000" w:themeColor="text1"/>
          <w:sz w:val="16"/>
          <w:szCs w:val="16"/>
        </w:rPr>
      </w:pPr>
      <w:r w:rsidRPr="001D518B">
        <w:rPr>
          <w:rFonts w:ascii="Times New Roman" w:hAnsi="Times New Roman"/>
          <w:color w:val="000000" w:themeColor="text1"/>
          <w:sz w:val="16"/>
          <w:szCs w:val="16"/>
        </w:rPr>
        <w:br w:type="page"/>
      </w:r>
    </w:p>
    <w:p w14:paraId="77587286" w14:textId="7640F334" w:rsidR="0020476A" w:rsidRPr="001D518B" w:rsidRDefault="0020476A" w:rsidP="0020476A">
      <w:pPr>
        <w:snapToGrid w:val="0"/>
        <w:rPr>
          <w:rFonts w:ascii="Times New Roman" w:hAnsi="Times New Roman"/>
          <w:color w:val="000000" w:themeColor="text1"/>
          <w:sz w:val="16"/>
          <w:szCs w:val="16"/>
        </w:rPr>
      </w:pPr>
      <w:r w:rsidRPr="001D518B">
        <w:rPr>
          <w:rFonts w:ascii="Times New Roman" w:hAnsi="Times New Roman"/>
          <w:color w:val="000000" w:themeColor="text1"/>
          <w:sz w:val="16"/>
          <w:szCs w:val="16"/>
        </w:rPr>
        <w:lastRenderedPageBreak/>
        <w:t xml:space="preserve">Table S2. </w:t>
      </w:r>
      <w:r w:rsidR="00941CBC" w:rsidRPr="001D518B">
        <w:rPr>
          <w:rFonts w:ascii="Times New Roman" w:hAnsi="Times New Roman"/>
          <w:color w:val="000000" w:themeColor="text1"/>
          <w:sz w:val="16"/>
          <w:szCs w:val="16"/>
        </w:rPr>
        <w:t>(</w:t>
      </w:r>
      <w:proofErr w:type="gramStart"/>
      <w:r w:rsidR="00312304" w:rsidRPr="001D518B">
        <w:rPr>
          <w:rFonts w:ascii="Times New Roman" w:hAnsi="Times New Roman"/>
          <w:color w:val="000000" w:themeColor="text1"/>
          <w:sz w:val="16"/>
          <w:szCs w:val="16"/>
        </w:rPr>
        <w:t>continued</w:t>
      </w:r>
      <w:proofErr w:type="gramEnd"/>
      <w:r w:rsidR="00941CBC" w:rsidRPr="001D518B">
        <w:rPr>
          <w:rFonts w:ascii="Times New Roman" w:hAnsi="Times New Roman"/>
          <w:color w:val="000000" w:themeColor="text1"/>
          <w:sz w:val="16"/>
          <w:szCs w:val="16"/>
        </w:rPr>
        <w:t>)</w:t>
      </w:r>
    </w:p>
    <w:tbl>
      <w:tblPr>
        <w:tblW w:w="13392" w:type="dxa"/>
        <w:tblInd w:w="84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3184"/>
        <w:gridCol w:w="204"/>
        <w:gridCol w:w="772"/>
        <w:gridCol w:w="1459"/>
        <w:gridCol w:w="204"/>
        <w:gridCol w:w="810"/>
        <w:gridCol w:w="1885"/>
        <w:gridCol w:w="217"/>
        <w:gridCol w:w="718"/>
        <w:gridCol w:w="1425"/>
        <w:gridCol w:w="204"/>
        <w:gridCol w:w="730"/>
        <w:gridCol w:w="1539"/>
        <w:gridCol w:w="214"/>
      </w:tblGrid>
      <w:tr w:rsidR="001D518B" w:rsidRPr="001D518B" w14:paraId="14C99F97" w14:textId="77777777" w:rsidTr="000529B1">
        <w:trPr>
          <w:gridAfter w:val="1"/>
          <w:wAfter w:w="214" w:type="dxa"/>
          <w:trHeight w:val="131"/>
        </w:trPr>
        <w:tc>
          <w:tcPr>
            <w:tcW w:w="3184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E6D0D" w14:textId="77777777" w:rsidR="000529B1" w:rsidRPr="001D518B" w:rsidRDefault="000529B1" w:rsidP="000529B1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Characteristic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A54A0" w14:textId="77777777" w:rsidR="000529B1" w:rsidRPr="001D518B" w:rsidRDefault="000529B1" w:rsidP="000529B1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 w:hint="eastAsia"/>
                <w:color w:val="000000" w:themeColor="text1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2D7436" w14:textId="77777777" w:rsidR="000529B1" w:rsidRPr="001D518B" w:rsidRDefault="000529B1">
            <w:pPr>
              <w:rPr>
                <w:rFonts w:ascii="Times New Roman" w:eastAsia="ＭＳ Ｐゴシック" w:hAnsi="Times New Roman"/>
                <w:color w:val="000000" w:themeColor="text1"/>
                <w:sz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</w:rPr>
              <w:t>Cortisone (ng/mL)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01FA6" w14:textId="77777777" w:rsidR="000529B1" w:rsidRPr="001D518B" w:rsidRDefault="000529B1">
            <w:pPr>
              <w:rPr>
                <w:rFonts w:ascii="Times New Roman" w:eastAsia="ＭＳ Ｐゴシック" w:hAnsi="Times New Roman"/>
                <w:color w:val="000000" w:themeColor="text1"/>
                <w:sz w:val="16"/>
              </w:rPr>
            </w:pPr>
            <w:r w:rsidRPr="001D518B">
              <w:rPr>
                <w:rFonts w:ascii="Times New Roman" w:hAnsi="Times New Roman" w:hint="eastAsia"/>
                <w:color w:val="000000" w:themeColor="text1"/>
                <w:sz w:val="16"/>
              </w:rPr>
              <w:t xml:space="preserve">　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5AE9AA" w14:textId="77777777" w:rsidR="000529B1" w:rsidRPr="001D518B" w:rsidRDefault="000529B1">
            <w:pPr>
              <w:rPr>
                <w:rFonts w:ascii="Times New Roman" w:eastAsia="ＭＳ Ｐゴシック" w:hAnsi="Times New Roman"/>
                <w:color w:val="000000" w:themeColor="text1"/>
                <w:sz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</w:rPr>
              <w:t xml:space="preserve">Adrenal androgen/glucocorticoid </w:t>
            </w:r>
            <w:proofErr w:type="spellStart"/>
            <w:r w:rsidRPr="001D518B">
              <w:rPr>
                <w:rFonts w:ascii="Times New Roman" w:hAnsi="Times New Roman"/>
                <w:color w:val="000000" w:themeColor="text1"/>
                <w:sz w:val="16"/>
              </w:rPr>
              <w:t>ratio</w:t>
            </w:r>
            <w:r w:rsidRPr="001D518B">
              <w:rPr>
                <w:rFonts w:ascii="Times New Roman" w:hAnsi="Times New Roman"/>
                <w:color w:val="000000" w:themeColor="text1"/>
                <w:sz w:val="16"/>
                <w:vertAlign w:val="superscript"/>
              </w:rPr>
              <w:t>c</w:t>
            </w:r>
            <w:proofErr w:type="spellEnd"/>
          </w:p>
        </w:tc>
        <w:tc>
          <w:tcPr>
            <w:tcW w:w="217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C2E7BD" w14:textId="77777777" w:rsidR="000529B1" w:rsidRPr="001D518B" w:rsidRDefault="000529B1">
            <w:pPr>
              <w:rPr>
                <w:rFonts w:ascii="Times New Roman" w:eastAsia="ＭＳ Ｐゴシック" w:hAnsi="Times New Roman"/>
                <w:color w:val="000000" w:themeColor="text1"/>
                <w:sz w:val="16"/>
              </w:rPr>
            </w:pPr>
            <w:r w:rsidRPr="001D518B">
              <w:rPr>
                <w:rFonts w:ascii="Times New Roman" w:hAnsi="Times New Roman" w:hint="eastAsia"/>
                <w:color w:val="000000" w:themeColor="text1"/>
                <w:sz w:val="16"/>
              </w:rPr>
              <w:t xml:space="preserve">　</w:t>
            </w:r>
          </w:p>
        </w:tc>
        <w:tc>
          <w:tcPr>
            <w:tcW w:w="20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41145B" w14:textId="77777777" w:rsidR="000529B1" w:rsidRPr="001D518B" w:rsidRDefault="000529B1">
            <w:pPr>
              <w:rPr>
                <w:rFonts w:ascii="Times New Roman" w:eastAsia="ＭＳ Ｐゴシック" w:hAnsi="Times New Roman"/>
                <w:color w:val="000000" w:themeColor="text1"/>
                <w:sz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</w:rPr>
              <w:t>SHBG (</w:t>
            </w:r>
            <w:proofErr w:type="spellStart"/>
            <w:r w:rsidRPr="001D518B">
              <w:rPr>
                <w:rFonts w:ascii="Times New Roman" w:hAnsi="Times New Roman"/>
                <w:color w:val="000000" w:themeColor="text1"/>
                <w:sz w:val="16"/>
              </w:rPr>
              <w:t>nmol</w:t>
            </w:r>
            <w:proofErr w:type="spellEnd"/>
            <w:r w:rsidRPr="001D518B">
              <w:rPr>
                <w:rFonts w:ascii="Times New Roman" w:hAnsi="Times New Roman"/>
                <w:color w:val="000000" w:themeColor="text1"/>
                <w:sz w:val="16"/>
              </w:rPr>
              <w:t>/L)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B6A09A" w14:textId="77777777" w:rsidR="000529B1" w:rsidRPr="001D518B" w:rsidRDefault="000529B1">
            <w:pPr>
              <w:rPr>
                <w:rFonts w:ascii="Times New Roman" w:eastAsia="ＭＳ Ｐゴシック" w:hAnsi="Times New Roman"/>
                <w:color w:val="000000" w:themeColor="text1"/>
                <w:sz w:val="16"/>
              </w:rPr>
            </w:pPr>
            <w:r w:rsidRPr="001D518B">
              <w:rPr>
                <w:rFonts w:ascii="Times New Roman" w:hAnsi="Times New Roman" w:hint="eastAsia"/>
                <w:color w:val="000000" w:themeColor="text1"/>
                <w:sz w:val="16"/>
              </w:rPr>
              <w:t xml:space="preserve">　</w:t>
            </w:r>
          </w:p>
        </w:tc>
        <w:tc>
          <w:tcPr>
            <w:tcW w:w="226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3C20F7" w14:textId="77777777" w:rsidR="000529B1" w:rsidRPr="001D518B" w:rsidRDefault="000529B1">
            <w:pPr>
              <w:rPr>
                <w:rFonts w:ascii="Times New Roman" w:eastAsia="ＭＳ Ｐゴシック" w:hAnsi="Times New Roman"/>
                <w:color w:val="000000" w:themeColor="text1"/>
                <w:sz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</w:rPr>
              <w:t>Prolactin (ng/mL)</w:t>
            </w:r>
          </w:p>
        </w:tc>
      </w:tr>
      <w:tr w:rsidR="001D518B" w:rsidRPr="001D518B" w14:paraId="0012F2AE" w14:textId="77777777" w:rsidTr="000529B1">
        <w:trPr>
          <w:gridAfter w:val="1"/>
          <w:wAfter w:w="214" w:type="dxa"/>
          <w:trHeight w:val="214"/>
        </w:trPr>
        <w:tc>
          <w:tcPr>
            <w:tcW w:w="318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FC2100" w14:textId="77777777" w:rsidR="0020476A" w:rsidRPr="001D518B" w:rsidRDefault="0020476A" w:rsidP="000529B1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 w:hint="eastAsia"/>
                <w:color w:val="000000" w:themeColor="text1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8AB8DF" w14:textId="77777777" w:rsidR="0020476A" w:rsidRPr="001D518B" w:rsidRDefault="0020476A" w:rsidP="000529B1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 w:hint="eastAsia"/>
                <w:color w:val="000000" w:themeColor="text1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E2FB82" w14:textId="77777777" w:rsidR="0020476A" w:rsidRPr="001D518B" w:rsidRDefault="0020476A" w:rsidP="000529B1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r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D7826C" w14:textId="77777777" w:rsidR="0020476A" w:rsidRPr="001D518B" w:rsidRDefault="0020476A" w:rsidP="000529B1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 Median (IQR)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B314B1" w14:textId="77777777" w:rsidR="0020476A" w:rsidRPr="001D518B" w:rsidRDefault="0020476A" w:rsidP="000529B1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 w:hint="eastAsia"/>
                <w:color w:val="000000" w:themeColor="text1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2DB1A0" w14:textId="77777777" w:rsidR="0020476A" w:rsidRPr="001D518B" w:rsidRDefault="0020476A" w:rsidP="000529B1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r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04337A" w14:textId="77777777" w:rsidR="0020476A" w:rsidRPr="001D518B" w:rsidRDefault="0020476A" w:rsidP="000529B1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 Median (IQR)</w:t>
            </w:r>
          </w:p>
        </w:tc>
        <w:tc>
          <w:tcPr>
            <w:tcW w:w="21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377576" w14:textId="77777777" w:rsidR="0020476A" w:rsidRPr="001D518B" w:rsidRDefault="0020476A" w:rsidP="000529B1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 w:hint="eastAsia"/>
                <w:color w:val="000000" w:themeColor="text1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70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A1F4CE" w14:textId="77777777" w:rsidR="0020476A" w:rsidRPr="001D518B" w:rsidRDefault="0020476A" w:rsidP="000529B1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r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393A83" w14:textId="77777777" w:rsidR="0020476A" w:rsidRPr="001D518B" w:rsidRDefault="0020476A" w:rsidP="000529B1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 Median (IQR)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86657F" w14:textId="77777777" w:rsidR="0020476A" w:rsidRPr="001D518B" w:rsidRDefault="0020476A" w:rsidP="000529B1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 w:hint="eastAsia"/>
                <w:color w:val="000000" w:themeColor="text1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73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F06B91" w14:textId="77777777" w:rsidR="0020476A" w:rsidRPr="001D518B" w:rsidRDefault="0020476A" w:rsidP="000529B1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r</w:t>
            </w:r>
          </w:p>
        </w:tc>
        <w:tc>
          <w:tcPr>
            <w:tcW w:w="153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5B5685" w14:textId="77777777" w:rsidR="0020476A" w:rsidRPr="001D518B" w:rsidRDefault="0020476A" w:rsidP="000529B1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 Median (IQR)</w:t>
            </w:r>
          </w:p>
        </w:tc>
      </w:tr>
      <w:tr w:rsidR="001D518B" w:rsidRPr="001D518B" w14:paraId="5C660814" w14:textId="77777777" w:rsidTr="000529B1">
        <w:trPr>
          <w:trHeight w:val="38"/>
        </w:trPr>
        <w:tc>
          <w:tcPr>
            <w:tcW w:w="3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49FD3" w14:textId="77777777" w:rsidR="000529B1" w:rsidRPr="001D518B" w:rsidRDefault="000529B1" w:rsidP="000529B1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Maternal characteristic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45EB5" w14:textId="77777777" w:rsidR="000529B1" w:rsidRPr="001D518B" w:rsidRDefault="000529B1" w:rsidP="000529B1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23360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9B9C0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7C65B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14F1A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45B35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2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BD407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1C6DD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70094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7DDDA6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CDF67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7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351CE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</w:tr>
      <w:tr w:rsidR="001D518B" w:rsidRPr="001D518B" w14:paraId="5DCD1E90" w14:textId="77777777" w:rsidTr="000529B1">
        <w:trPr>
          <w:trHeight w:val="183"/>
        </w:trPr>
        <w:tc>
          <w:tcPr>
            <w:tcW w:w="3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0C29A" w14:textId="77777777" w:rsidR="000529B1" w:rsidRPr="001D518B" w:rsidRDefault="000529B1" w:rsidP="000529B1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  Age at delivery (years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677E5" w14:textId="77777777" w:rsidR="000529B1" w:rsidRPr="001D518B" w:rsidRDefault="000529B1" w:rsidP="000529B1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25FE4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-0.202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55D2F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4A61F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5C921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1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1D6F9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2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0DC16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7F25E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-0.0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9A05E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A1408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F6798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-0.019</w:t>
            </w:r>
          </w:p>
        </w:tc>
        <w:tc>
          <w:tcPr>
            <w:tcW w:w="17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B6399E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</w:tr>
      <w:tr w:rsidR="001D518B" w:rsidRPr="001D518B" w14:paraId="3AB16033" w14:textId="77777777" w:rsidTr="000529B1">
        <w:trPr>
          <w:trHeight w:val="183"/>
        </w:trPr>
        <w:tc>
          <w:tcPr>
            <w:tcW w:w="3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A750C" w14:textId="77777777" w:rsidR="000529B1" w:rsidRPr="001D518B" w:rsidRDefault="000529B1" w:rsidP="000529B1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  Pre-pregnancy BMI (m2/kg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91512" w14:textId="77777777" w:rsidR="000529B1" w:rsidRPr="001D518B" w:rsidRDefault="000529B1" w:rsidP="000529B1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A007E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0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1E160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00686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73D0A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-0.0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D73DD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2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2A6D9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7AA33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-0.1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9386C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67586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7A444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-0.068</w:t>
            </w:r>
          </w:p>
        </w:tc>
        <w:tc>
          <w:tcPr>
            <w:tcW w:w="17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45B805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</w:tr>
      <w:tr w:rsidR="001D518B" w:rsidRPr="001D518B" w14:paraId="3BA950CD" w14:textId="77777777" w:rsidTr="000529B1">
        <w:trPr>
          <w:trHeight w:val="183"/>
        </w:trPr>
        <w:tc>
          <w:tcPr>
            <w:tcW w:w="3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449D6" w14:textId="77777777" w:rsidR="000529B1" w:rsidRPr="001D518B" w:rsidRDefault="000529B1" w:rsidP="000529B1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  Blood sampling weeks during pregnanc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17142" w14:textId="77777777" w:rsidR="000529B1" w:rsidRPr="001D518B" w:rsidRDefault="000529B1" w:rsidP="000529B1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2B4A3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88ABE1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6A857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4BDA9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CF51A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2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3D843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C58CF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7C834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E845EA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EDF61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7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C36A6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</w:tr>
      <w:tr w:rsidR="001D518B" w:rsidRPr="001D518B" w14:paraId="0812DA8C" w14:textId="77777777" w:rsidTr="000529B1">
        <w:trPr>
          <w:trHeight w:val="183"/>
        </w:trPr>
        <w:tc>
          <w:tcPr>
            <w:tcW w:w="3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DAD49" w14:textId="77777777" w:rsidR="000529B1" w:rsidRPr="001D518B" w:rsidRDefault="000529B1" w:rsidP="000529B1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  Par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3DC5BF" w14:textId="77777777" w:rsidR="000529B1" w:rsidRPr="001D518B" w:rsidRDefault="000529B1" w:rsidP="000529B1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836BD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89800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BF956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894112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212E6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2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BE6B6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FE8FFD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69569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E8EF8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FB848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7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D7A20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</w:tr>
      <w:tr w:rsidR="001D518B" w:rsidRPr="001D518B" w14:paraId="7BCCA06A" w14:textId="77777777" w:rsidTr="000529B1">
        <w:trPr>
          <w:trHeight w:val="183"/>
        </w:trPr>
        <w:tc>
          <w:tcPr>
            <w:tcW w:w="3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6D3D2" w14:textId="77777777" w:rsidR="000529B1" w:rsidRPr="001D518B" w:rsidRDefault="000529B1" w:rsidP="000529B1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90A83" w14:textId="77777777" w:rsidR="000529B1" w:rsidRPr="001D518B" w:rsidRDefault="000529B1" w:rsidP="000529B1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E51AA8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C7B6B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114.8 (85.0, 135)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7904A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7273F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976D9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02 (0.01, 0.03)**</w:t>
            </w:r>
          </w:p>
        </w:tc>
        <w:tc>
          <w:tcPr>
            <w:tcW w:w="2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1504E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2825A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F6B26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16.2 (14.4, 18.9)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E49FA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8C600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7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0C118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89.1 (58.6, 122)</w:t>
            </w:r>
          </w:p>
        </w:tc>
      </w:tr>
      <w:tr w:rsidR="001D518B" w:rsidRPr="001D518B" w14:paraId="380510B1" w14:textId="77777777" w:rsidTr="000529B1">
        <w:trPr>
          <w:trHeight w:val="183"/>
        </w:trPr>
        <w:tc>
          <w:tcPr>
            <w:tcW w:w="3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2F585" w14:textId="77777777" w:rsidR="000529B1" w:rsidRPr="001D518B" w:rsidRDefault="000529B1" w:rsidP="000529B1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ＭＳ Ｐ明朝" w:eastAsia="ＭＳ Ｐ明朝" w:hAnsi="ＭＳ Ｐ明朝"/>
                <w:color w:val="000000" w:themeColor="text1"/>
                <w:kern w:val="0"/>
                <w:sz w:val="16"/>
                <w:szCs w:val="16"/>
              </w:rPr>
              <w:t>≥</w:t>
            </w: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1E8A0" w14:textId="77777777" w:rsidR="000529B1" w:rsidRPr="001D518B" w:rsidRDefault="000529B1" w:rsidP="000529B1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61EF5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E9F3A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82.4 (65.5, 10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F6896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C0747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FFEE3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02 (0.02, 0.04)</w:t>
            </w:r>
          </w:p>
        </w:tc>
        <w:tc>
          <w:tcPr>
            <w:tcW w:w="2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25156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372849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13C68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15.0 (12.8, 18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472AFC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8F125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7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57EBFD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80.8 (64.3, 113)</w:t>
            </w:r>
          </w:p>
        </w:tc>
      </w:tr>
      <w:tr w:rsidR="001D518B" w:rsidRPr="001D518B" w14:paraId="74062149" w14:textId="77777777" w:rsidTr="000529B1">
        <w:trPr>
          <w:trHeight w:val="183"/>
        </w:trPr>
        <w:tc>
          <w:tcPr>
            <w:tcW w:w="3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E3097" w14:textId="77777777" w:rsidR="000529B1" w:rsidRPr="001D518B" w:rsidRDefault="000529B1" w:rsidP="000529B1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  Education level (years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AE5F9" w14:textId="77777777" w:rsidR="000529B1" w:rsidRPr="001D518B" w:rsidRDefault="000529B1" w:rsidP="000529B1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D5687B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62D98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00440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FD188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636C7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2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0718B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0C812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84E00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4552C2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4A083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7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0E98BB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</w:tr>
      <w:tr w:rsidR="001D518B" w:rsidRPr="001D518B" w14:paraId="25AF9E9E" w14:textId="77777777" w:rsidTr="000529B1">
        <w:trPr>
          <w:trHeight w:val="183"/>
        </w:trPr>
        <w:tc>
          <w:tcPr>
            <w:tcW w:w="3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7E82E" w14:textId="77777777" w:rsidR="000529B1" w:rsidRPr="001D518B" w:rsidRDefault="000529B1" w:rsidP="000529B1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≤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D2ED86" w14:textId="77777777" w:rsidR="000529B1" w:rsidRPr="001D518B" w:rsidRDefault="000529B1" w:rsidP="000529B1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F0C16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FA319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97.4 (68.7, 12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0E0A2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8665B8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90687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02 (0.01, 0.03)</w:t>
            </w:r>
          </w:p>
        </w:tc>
        <w:tc>
          <w:tcPr>
            <w:tcW w:w="2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C5C35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A3E0F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BB95C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15.5 (13.6, 18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2FEA1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F11E0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7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D785E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85.5 (61.5, 131)</w:t>
            </w:r>
          </w:p>
        </w:tc>
      </w:tr>
      <w:tr w:rsidR="001D518B" w:rsidRPr="001D518B" w14:paraId="211FADE9" w14:textId="77777777" w:rsidTr="000529B1">
        <w:trPr>
          <w:trHeight w:val="183"/>
        </w:trPr>
        <w:tc>
          <w:tcPr>
            <w:tcW w:w="3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4DF99" w14:textId="77777777" w:rsidR="000529B1" w:rsidRPr="001D518B" w:rsidRDefault="000529B1" w:rsidP="000529B1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≥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2E660" w14:textId="77777777" w:rsidR="000529B1" w:rsidRPr="001D518B" w:rsidRDefault="000529B1" w:rsidP="000529B1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C92AA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380E5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96.7 (73.6, 12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F4826B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3C29AC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78D6A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02 (0.01, 0.03)</w:t>
            </w:r>
          </w:p>
        </w:tc>
        <w:tc>
          <w:tcPr>
            <w:tcW w:w="2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904DC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5C2E3B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68420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15.7 (13.5, 18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76850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990BE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7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28E08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88.6 (67.1, 115)</w:t>
            </w:r>
          </w:p>
        </w:tc>
      </w:tr>
      <w:tr w:rsidR="001D518B" w:rsidRPr="001D518B" w14:paraId="760D8373" w14:textId="77777777" w:rsidTr="000529B1">
        <w:trPr>
          <w:trHeight w:val="183"/>
        </w:trPr>
        <w:tc>
          <w:tcPr>
            <w:tcW w:w="3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5F97CA" w14:textId="77777777" w:rsidR="000529B1" w:rsidRPr="001D518B" w:rsidRDefault="000529B1" w:rsidP="000529B1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  Tobacco smoking during pregnanc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4EF98D" w14:textId="77777777" w:rsidR="000529B1" w:rsidRPr="001D518B" w:rsidRDefault="000529B1" w:rsidP="000529B1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84F8B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A05F9C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0D4E4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3F3EB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611D9D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2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BA066C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54251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DD22C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4DD64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E2577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7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FFB6E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</w:tr>
      <w:tr w:rsidR="001D518B" w:rsidRPr="001D518B" w14:paraId="116C9F81" w14:textId="77777777" w:rsidTr="000529B1">
        <w:trPr>
          <w:trHeight w:val="183"/>
        </w:trPr>
        <w:tc>
          <w:tcPr>
            <w:tcW w:w="3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8C078" w14:textId="77777777" w:rsidR="000529B1" w:rsidRPr="001D518B" w:rsidRDefault="000529B1" w:rsidP="000529B1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Nonsmok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CB8CC" w14:textId="77777777" w:rsidR="000529B1" w:rsidRPr="001D518B" w:rsidRDefault="000529B1" w:rsidP="000529B1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CA5808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FF04A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95.3 (67.9, 12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D2285D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35DB0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0E03FA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02 (0.01, 0.03)</w:t>
            </w:r>
          </w:p>
        </w:tc>
        <w:tc>
          <w:tcPr>
            <w:tcW w:w="2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B5BE6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1445F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8C4BC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15.2 (12.9, 17.5)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01A11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04D9BE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7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20026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82.8 (59.4, 116)</w:t>
            </w:r>
          </w:p>
        </w:tc>
      </w:tr>
      <w:tr w:rsidR="001D518B" w:rsidRPr="001D518B" w14:paraId="644872A1" w14:textId="77777777" w:rsidTr="000529B1">
        <w:trPr>
          <w:trHeight w:val="183"/>
        </w:trPr>
        <w:tc>
          <w:tcPr>
            <w:tcW w:w="3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FC858" w14:textId="77777777" w:rsidR="000529B1" w:rsidRPr="001D518B" w:rsidRDefault="000529B1" w:rsidP="000529B1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Smok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259F74" w14:textId="77777777" w:rsidR="000529B1" w:rsidRPr="001D518B" w:rsidRDefault="000529B1" w:rsidP="000529B1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62E38E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0A431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98.0 (82.9, 11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7AAF6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6A44B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98DB7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02 (0.01, 0.03)</w:t>
            </w:r>
          </w:p>
        </w:tc>
        <w:tc>
          <w:tcPr>
            <w:tcW w:w="2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AE6F5D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31103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06BD9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18.3 (15.5, 20.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60973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53B4C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7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0A722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99.9 (66.1, 130)</w:t>
            </w:r>
          </w:p>
        </w:tc>
      </w:tr>
      <w:tr w:rsidR="001D518B" w:rsidRPr="001D518B" w14:paraId="101B059F" w14:textId="77777777" w:rsidTr="000529B1">
        <w:trPr>
          <w:trHeight w:val="183"/>
        </w:trPr>
        <w:tc>
          <w:tcPr>
            <w:tcW w:w="3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27BEE" w14:textId="77777777" w:rsidR="000529B1" w:rsidRPr="001D518B" w:rsidRDefault="000529B1" w:rsidP="000529B1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 Alcohol consumption during pregnanc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393373" w14:textId="77777777" w:rsidR="000529B1" w:rsidRPr="001D518B" w:rsidRDefault="000529B1" w:rsidP="000529B1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7A264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D811C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F0483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CDA4D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F851A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2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21B13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57F92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CBCB72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8B23A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EA1E6E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7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E471D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</w:tr>
      <w:tr w:rsidR="001D518B" w:rsidRPr="001D518B" w14:paraId="013B4CBD" w14:textId="77777777" w:rsidTr="000529B1">
        <w:trPr>
          <w:trHeight w:val="183"/>
        </w:trPr>
        <w:tc>
          <w:tcPr>
            <w:tcW w:w="3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34F51" w14:textId="77777777" w:rsidR="000529B1" w:rsidRPr="001D518B" w:rsidRDefault="000529B1" w:rsidP="000529B1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6DD39" w14:textId="77777777" w:rsidR="000529B1" w:rsidRPr="001D518B" w:rsidRDefault="000529B1" w:rsidP="000529B1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91A4DA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E3488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97.2 (77.4, 12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E230A1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0678E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18EF9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02 (0.01, 0.03)**</w:t>
            </w:r>
          </w:p>
        </w:tc>
        <w:tc>
          <w:tcPr>
            <w:tcW w:w="2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6BEDF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557BD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3C89F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15.8 (13.6, 18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4693C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5E4BC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7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4D425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88.9 (62.0, 125)</w:t>
            </w:r>
          </w:p>
        </w:tc>
      </w:tr>
      <w:tr w:rsidR="001D518B" w:rsidRPr="001D518B" w14:paraId="4C35F4DA" w14:textId="77777777" w:rsidTr="000529B1">
        <w:trPr>
          <w:trHeight w:val="183"/>
        </w:trPr>
        <w:tc>
          <w:tcPr>
            <w:tcW w:w="3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B921A" w14:textId="77777777" w:rsidR="000529B1" w:rsidRPr="001D518B" w:rsidRDefault="000529B1" w:rsidP="000529B1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20C611" w14:textId="77777777" w:rsidR="000529B1" w:rsidRPr="001D518B" w:rsidRDefault="000529B1" w:rsidP="000529B1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B3838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87F1B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93.8 (63.3, 11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110F4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7421AD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3CDD29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02 (0.02, 0.04)</w:t>
            </w:r>
          </w:p>
        </w:tc>
        <w:tc>
          <w:tcPr>
            <w:tcW w:w="2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D5CB7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AA4C3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F7CDE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15.3 (13.5, 18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63B0C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41280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7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69BDC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82.9 (62.4, 105)</w:t>
            </w:r>
          </w:p>
        </w:tc>
      </w:tr>
      <w:tr w:rsidR="001D518B" w:rsidRPr="001D518B" w14:paraId="09AE2E0E" w14:textId="77777777" w:rsidTr="000529B1">
        <w:trPr>
          <w:trHeight w:val="183"/>
        </w:trPr>
        <w:tc>
          <w:tcPr>
            <w:tcW w:w="3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F364C" w14:textId="77777777" w:rsidR="000529B1" w:rsidRPr="001D518B" w:rsidRDefault="000529B1" w:rsidP="000529B1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  Annual household income (million yen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2D90C" w14:textId="77777777" w:rsidR="000529B1" w:rsidRPr="001D518B" w:rsidRDefault="000529B1" w:rsidP="000529B1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DA097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684D1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2161A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16A48F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3D5DF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2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09045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B931C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79688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68E77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42168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7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252C6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</w:tr>
      <w:tr w:rsidR="001D518B" w:rsidRPr="001D518B" w14:paraId="019E18E4" w14:textId="77777777" w:rsidTr="000529B1">
        <w:trPr>
          <w:trHeight w:val="183"/>
        </w:trPr>
        <w:tc>
          <w:tcPr>
            <w:tcW w:w="3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9846F" w14:textId="77777777" w:rsidR="000529B1" w:rsidRPr="001D518B" w:rsidRDefault="000529B1" w:rsidP="000529B1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&lt;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A7CC1" w14:textId="77777777" w:rsidR="000529B1" w:rsidRPr="001D518B" w:rsidRDefault="000529B1" w:rsidP="000529B1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0B747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23FD5A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97.0 (74.9, 12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BB4860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46D2E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D6389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02 (0.01, 0.03)</w:t>
            </w:r>
          </w:p>
        </w:tc>
        <w:tc>
          <w:tcPr>
            <w:tcW w:w="2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07934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6923C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4F989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15.4 (13.2, 18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5F2C9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FBFB9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7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AC040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87.4 (59.7, 116)</w:t>
            </w:r>
          </w:p>
        </w:tc>
      </w:tr>
      <w:tr w:rsidR="001D518B" w:rsidRPr="001D518B" w14:paraId="53D5BA82" w14:textId="77777777" w:rsidTr="000529B1">
        <w:trPr>
          <w:trHeight w:val="183"/>
        </w:trPr>
        <w:tc>
          <w:tcPr>
            <w:tcW w:w="3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D9ACD" w14:textId="77777777" w:rsidR="000529B1" w:rsidRPr="001D518B" w:rsidRDefault="000529B1" w:rsidP="000529B1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≥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87840" w14:textId="77777777" w:rsidR="000529B1" w:rsidRPr="001D518B" w:rsidRDefault="000529B1" w:rsidP="000529B1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4A030E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4237B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93.9 (65.5, 12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1CEAC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525DAC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06A60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02 (0.01, 0.03)</w:t>
            </w:r>
          </w:p>
        </w:tc>
        <w:tc>
          <w:tcPr>
            <w:tcW w:w="2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DA503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05083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D8522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15.9 (14.2, 18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9577F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E7D6E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7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E93B7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80.8 (67.0, 125)</w:t>
            </w:r>
          </w:p>
        </w:tc>
      </w:tr>
      <w:tr w:rsidR="001D518B" w:rsidRPr="001D518B" w14:paraId="3B04E4B8" w14:textId="77777777" w:rsidTr="000529B1">
        <w:trPr>
          <w:trHeight w:val="183"/>
        </w:trPr>
        <w:tc>
          <w:tcPr>
            <w:tcW w:w="3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0DDC6" w14:textId="77777777" w:rsidR="000529B1" w:rsidRPr="001D518B" w:rsidRDefault="000529B1" w:rsidP="000529B1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8D8E3" w14:textId="77777777" w:rsidR="000529B1" w:rsidRPr="001D518B" w:rsidRDefault="000529B1" w:rsidP="000529B1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53BC7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32DCB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078D2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7F358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CF55C2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2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99E56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C1F2F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53507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01732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6C836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7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B7A6F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</w:tr>
      <w:tr w:rsidR="001D518B" w:rsidRPr="001D518B" w14:paraId="0C28C1E4" w14:textId="77777777" w:rsidTr="000529B1">
        <w:trPr>
          <w:trHeight w:val="183"/>
        </w:trPr>
        <w:tc>
          <w:tcPr>
            <w:tcW w:w="3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72C01" w14:textId="77777777" w:rsidR="000529B1" w:rsidRPr="001D518B" w:rsidRDefault="000529B1" w:rsidP="000529B1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Infant characteristic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EFEEF2" w14:textId="77777777" w:rsidR="000529B1" w:rsidRPr="001D518B" w:rsidRDefault="000529B1" w:rsidP="000529B1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E5F75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0BF0E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FE54B9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538D7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625EDB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2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DCDBB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A2E11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5FF52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0BFA8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58C31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7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FE674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</w:tr>
      <w:tr w:rsidR="001D518B" w:rsidRPr="001D518B" w14:paraId="0D215A57" w14:textId="77777777" w:rsidTr="000529B1">
        <w:trPr>
          <w:trHeight w:val="160"/>
        </w:trPr>
        <w:tc>
          <w:tcPr>
            <w:tcW w:w="3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301D3" w14:textId="77777777" w:rsidR="000529B1" w:rsidRPr="001D518B" w:rsidRDefault="000529B1" w:rsidP="000529B1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  Gestational age at birth (weeks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9C5C2" w14:textId="77777777" w:rsidR="000529B1" w:rsidRPr="001D518B" w:rsidRDefault="000529B1" w:rsidP="000529B1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46F9A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0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A55C3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90C7C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0A13B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-0.0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6000A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2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C74E6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D595F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265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BA65BB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D9710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F942CF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109</w:t>
            </w:r>
          </w:p>
        </w:tc>
        <w:tc>
          <w:tcPr>
            <w:tcW w:w="17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50518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</w:tr>
      <w:tr w:rsidR="001D518B" w:rsidRPr="001D518B" w14:paraId="5FF7351C" w14:textId="77777777" w:rsidTr="000529B1">
        <w:trPr>
          <w:trHeight w:val="160"/>
        </w:trPr>
        <w:tc>
          <w:tcPr>
            <w:tcW w:w="3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36F4E" w14:textId="77777777" w:rsidR="000529B1" w:rsidRPr="001D518B" w:rsidRDefault="000529B1" w:rsidP="000529B1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  Birth weight (g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1E9E9" w14:textId="77777777" w:rsidR="000529B1" w:rsidRPr="001D518B" w:rsidRDefault="000529B1" w:rsidP="000529B1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78308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0ABF9F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5F7F4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E6002B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131C4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2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ECBE5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10A07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A866F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42CA4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13AAA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7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34503E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</w:tr>
      <w:tr w:rsidR="001D518B" w:rsidRPr="001D518B" w14:paraId="15F3E64C" w14:textId="77777777" w:rsidTr="000529B1">
        <w:trPr>
          <w:trHeight w:val="160"/>
        </w:trPr>
        <w:tc>
          <w:tcPr>
            <w:tcW w:w="3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D642A" w14:textId="77777777" w:rsidR="000529B1" w:rsidRPr="001D518B" w:rsidRDefault="000529B1" w:rsidP="000529B1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B875CC" w14:textId="77777777" w:rsidR="000529B1" w:rsidRPr="001D518B" w:rsidRDefault="000529B1" w:rsidP="000529B1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C0B71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258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FE351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0583E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616BF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-0.1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35727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2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37518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FF25B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0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188B1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C5BD0D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271E3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-0.038</w:t>
            </w:r>
          </w:p>
        </w:tc>
        <w:tc>
          <w:tcPr>
            <w:tcW w:w="17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80D51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</w:tr>
      <w:tr w:rsidR="001D518B" w:rsidRPr="001D518B" w14:paraId="37EDE0C2" w14:textId="77777777" w:rsidTr="000529B1">
        <w:trPr>
          <w:trHeight w:val="52"/>
        </w:trPr>
        <w:tc>
          <w:tcPr>
            <w:tcW w:w="318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D6AD7A" w14:textId="77777777" w:rsidR="000529B1" w:rsidRPr="001D518B" w:rsidRDefault="000529B1" w:rsidP="000529B1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Femal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CA002D" w14:textId="77777777" w:rsidR="000529B1" w:rsidRPr="001D518B" w:rsidRDefault="000529B1" w:rsidP="000529B1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 w:hint="eastAsia"/>
                <w:color w:val="000000" w:themeColor="text1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75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75BCE7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-0.02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DCBBD0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 w:hint="eastAsia"/>
                <w:color w:val="000000" w:themeColor="text1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1E08DC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 w:hint="eastAsia"/>
                <w:color w:val="000000" w:themeColor="text1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46A1C8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-0.03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B968E5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 w:hint="eastAsia"/>
                <w:color w:val="000000" w:themeColor="text1"/>
                <w:sz w:val="16"/>
                <w:szCs w:val="16"/>
              </w:rPr>
              <w:t xml:space="preserve">　</w:t>
            </w:r>
          </w:p>
        </w:tc>
        <w:tc>
          <w:tcPr>
            <w:tcW w:w="21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FA00F7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 w:hint="eastAsia"/>
                <w:color w:val="000000" w:themeColor="text1"/>
                <w:sz w:val="16"/>
                <w:szCs w:val="16"/>
              </w:rPr>
              <w:t xml:space="preserve">　</w:t>
            </w:r>
          </w:p>
        </w:tc>
        <w:tc>
          <w:tcPr>
            <w:tcW w:w="70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03F386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-0.04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A235D2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 w:hint="eastAsia"/>
                <w:color w:val="000000" w:themeColor="text1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F78079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 w:hint="eastAsia"/>
                <w:color w:val="000000" w:themeColor="text1"/>
                <w:sz w:val="16"/>
                <w:szCs w:val="16"/>
              </w:rPr>
              <w:t xml:space="preserve">　</w:t>
            </w:r>
          </w:p>
        </w:tc>
        <w:tc>
          <w:tcPr>
            <w:tcW w:w="73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086ADD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066</w:t>
            </w:r>
          </w:p>
        </w:tc>
        <w:tc>
          <w:tcPr>
            <w:tcW w:w="1753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F87002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 w:hint="eastAsia"/>
                <w:color w:val="000000" w:themeColor="text1"/>
                <w:sz w:val="16"/>
                <w:szCs w:val="16"/>
              </w:rPr>
              <w:t xml:space="preserve">　</w:t>
            </w:r>
          </w:p>
        </w:tc>
      </w:tr>
    </w:tbl>
    <w:p w14:paraId="1FECA259" w14:textId="6F510624" w:rsidR="00236BD6" w:rsidRPr="001D518B" w:rsidRDefault="00236BD6" w:rsidP="00236BD6">
      <w:pPr>
        <w:snapToGrid w:val="0"/>
        <w:rPr>
          <w:rFonts w:ascii="Times New Roman" w:hAnsi="Times New Roman"/>
          <w:color w:val="000000" w:themeColor="text1"/>
          <w:sz w:val="16"/>
        </w:rPr>
      </w:pPr>
      <w:proofErr w:type="gramStart"/>
      <w:r w:rsidRPr="001D518B">
        <w:rPr>
          <w:rFonts w:ascii="Times New Roman" w:hAnsi="Times New Roman"/>
          <w:color w:val="000000" w:themeColor="text1"/>
          <w:sz w:val="16"/>
        </w:rPr>
        <w:t>SHBG, sex hormone-binding globulin</w:t>
      </w:r>
      <w:r w:rsidR="003E0D92" w:rsidRPr="001D518B">
        <w:rPr>
          <w:rFonts w:ascii="Times New Roman" w:hAnsi="Times New Roman" w:hint="eastAsia"/>
          <w:color w:val="000000" w:themeColor="text1"/>
          <w:sz w:val="16"/>
        </w:rPr>
        <w:t>;</w:t>
      </w:r>
      <w:r w:rsidRPr="001D518B">
        <w:rPr>
          <w:rFonts w:ascii="Times New Roman" w:hAnsi="Times New Roman"/>
          <w:color w:val="000000" w:themeColor="text1"/>
          <w:sz w:val="16"/>
        </w:rPr>
        <w:t xml:space="preserve"> IQR, interquartile range.</w:t>
      </w:r>
      <w:proofErr w:type="gramEnd"/>
      <w:r w:rsidRPr="001D518B">
        <w:rPr>
          <w:rFonts w:ascii="Times New Roman" w:hAnsi="Times New Roman"/>
          <w:color w:val="000000" w:themeColor="text1"/>
          <w:sz w:val="16"/>
        </w:rPr>
        <w:t xml:space="preserve"> </w:t>
      </w:r>
    </w:p>
    <w:p w14:paraId="541D0693" w14:textId="77777777" w:rsidR="00236BD6" w:rsidRPr="001D518B" w:rsidRDefault="00236BD6" w:rsidP="00236BD6">
      <w:pPr>
        <w:snapToGrid w:val="0"/>
        <w:rPr>
          <w:rFonts w:ascii="Times New Roman" w:hAnsi="Times New Roman"/>
          <w:color w:val="000000" w:themeColor="text1"/>
          <w:sz w:val="16"/>
        </w:rPr>
      </w:pPr>
      <w:r w:rsidRPr="001D518B">
        <w:rPr>
          <w:rFonts w:ascii="Times New Roman" w:hAnsi="Times New Roman"/>
          <w:color w:val="000000" w:themeColor="text1"/>
          <w:sz w:val="16"/>
        </w:rPr>
        <w:t>Adrenal androgen/glucocorticoid ratio = (DHEA and androstenedione)</w:t>
      </w:r>
      <w:proofErr w:type="gramStart"/>
      <w:r w:rsidRPr="001D518B">
        <w:rPr>
          <w:rFonts w:ascii="Times New Roman" w:hAnsi="Times New Roman"/>
          <w:color w:val="000000" w:themeColor="text1"/>
          <w:sz w:val="16"/>
        </w:rPr>
        <w:t>/(</w:t>
      </w:r>
      <w:proofErr w:type="gramEnd"/>
      <w:r w:rsidRPr="001D518B">
        <w:rPr>
          <w:rFonts w:ascii="Times New Roman" w:hAnsi="Times New Roman"/>
          <w:color w:val="000000" w:themeColor="text1"/>
          <w:sz w:val="16"/>
        </w:rPr>
        <w:t>cortisol and cortisone)</w:t>
      </w:r>
    </w:p>
    <w:p w14:paraId="3BD438C3" w14:textId="31267EF8" w:rsidR="000529B1" w:rsidRPr="001D518B" w:rsidRDefault="00236BD6" w:rsidP="00236BD6">
      <w:pPr>
        <w:snapToGrid w:val="0"/>
        <w:rPr>
          <w:rFonts w:ascii="Times New Roman" w:hAnsi="Times New Roman"/>
          <w:color w:val="000000" w:themeColor="text1"/>
          <w:sz w:val="24"/>
        </w:rPr>
      </w:pPr>
      <w:r w:rsidRPr="001D518B">
        <w:rPr>
          <w:rFonts w:ascii="Times New Roman" w:hAnsi="Times New Roman"/>
          <w:color w:val="000000" w:themeColor="text1"/>
          <w:sz w:val="16"/>
        </w:rPr>
        <w:t xml:space="preserve">*p &lt; 0.05, **p &lt; 0.01 were calculated using the Spearman </w:t>
      </w:r>
      <w:r w:rsidR="00F64F47" w:rsidRPr="001D518B">
        <w:rPr>
          <w:rFonts w:ascii="Times New Roman" w:hAnsi="Times New Roman"/>
          <w:color w:val="000000" w:themeColor="text1"/>
          <w:sz w:val="16"/>
        </w:rPr>
        <w:t xml:space="preserve">rank </w:t>
      </w:r>
      <w:r w:rsidRPr="001D518B">
        <w:rPr>
          <w:rFonts w:ascii="Times New Roman" w:hAnsi="Times New Roman"/>
          <w:color w:val="000000" w:themeColor="text1"/>
          <w:sz w:val="16"/>
        </w:rPr>
        <w:t>test or the Mann</w:t>
      </w:r>
      <w:r w:rsidR="00F64F47" w:rsidRPr="001D518B">
        <w:rPr>
          <w:rFonts w:ascii="Times New Roman" w:hAnsi="Times New Roman"/>
          <w:color w:val="000000" w:themeColor="text1"/>
          <w:sz w:val="16"/>
        </w:rPr>
        <w:t>–</w:t>
      </w:r>
      <w:r w:rsidRPr="001D518B">
        <w:rPr>
          <w:rFonts w:ascii="Times New Roman" w:hAnsi="Times New Roman"/>
          <w:color w:val="000000" w:themeColor="text1"/>
          <w:sz w:val="16"/>
        </w:rPr>
        <w:t>Whitney U test</w:t>
      </w:r>
      <w:r w:rsidRPr="001D518B">
        <w:rPr>
          <w:rFonts w:ascii="Times New Roman" w:hAnsi="Times New Roman"/>
          <w:color w:val="000000" w:themeColor="text1"/>
          <w:sz w:val="24"/>
        </w:rPr>
        <w:t>.</w:t>
      </w:r>
    </w:p>
    <w:p w14:paraId="655311F7" w14:textId="77777777" w:rsidR="00236BD6" w:rsidRPr="001D518B" w:rsidRDefault="00236BD6" w:rsidP="00236BD6">
      <w:pPr>
        <w:snapToGrid w:val="0"/>
        <w:rPr>
          <w:rFonts w:ascii="Times New Roman" w:hAnsi="Times New Roman"/>
          <w:color w:val="000000" w:themeColor="text1"/>
          <w:sz w:val="24"/>
        </w:rPr>
      </w:pPr>
    </w:p>
    <w:p w14:paraId="2A6F3710" w14:textId="77777777" w:rsidR="00236BD6" w:rsidRPr="001D518B" w:rsidRDefault="00236BD6" w:rsidP="000529B1">
      <w:pPr>
        <w:snapToGrid w:val="0"/>
        <w:rPr>
          <w:rFonts w:ascii="Times New Roman" w:hAnsi="Times New Roman"/>
          <w:color w:val="000000" w:themeColor="text1"/>
          <w:sz w:val="16"/>
          <w:szCs w:val="16"/>
        </w:rPr>
      </w:pPr>
      <w:r w:rsidRPr="001D518B">
        <w:rPr>
          <w:rFonts w:ascii="Times New Roman" w:hAnsi="Times New Roman"/>
          <w:color w:val="000000" w:themeColor="text1"/>
          <w:sz w:val="16"/>
          <w:szCs w:val="16"/>
        </w:rPr>
        <w:br w:type="page"/>
      </w:r>
    </w:p>
    <w:p w14:paraId="579252DA" w14:textId="16648C83" w:rsidR="000529B1" w:rsidRPr="001D518B" w:rsidRDefault="000529B1" w:rsidP="000529B1">
      <w:pPr>
        <w:snapToGrid w:val="0"/>
        <w:rPr>
          <w:rFonts w:ascii="Times New Roman" w:hAnsi="Times New Roman"/>
          <w:color w:val="000000" w:themeColor="text1"/>
          <w:sz w:val="16"/>
          <w:szCs w:val="16"/>
        </w:rPr>
      </w:pPr>
      <w:r w:rsidRPr="001D518B">
        <w:rPr>
          <w:rFonts w:ascii="Times New Roman" w:hAnsi="Times New Roman"/>
          <w:color w:val="000000" w:themeColor="text1"/>
          <w:sz w:val="16"/>
          <w:szCs w:val="16"/>
        </w:rPr>
        <w:lastRenderedPageBreak/>
        <w:t xml:space="preserve">Table S2. </w:t>
      </w:r>
      <w:r w:rsidR="00941CBC" w:rsidRPr="001D518B">
        <w:rPr>
          <w:rFonts w:ascii="Times New Roman" w:hAnsi="Times New Roman"/>
          <w:color w:val="000000" w:themeColor="text1"/>
          <w:sz w:val="16"/>
          <w:szCs w:val="16"/>
        </w:rPr>
        <w:t>(</w:t>
      </w:r>
      <w:proofErr w:type="gramStart"/>
      <w:r w:rsidR="00312304" w:rsidRPr="001D518B">
        <w:rPr>
          <w:rFonts w:ascii="Times New Roman" w:hAnsi="Times New Roman"/>
          <w:color w:val="000000" w:themeColor="text1"/>
          <w:sz w:val="16"/>
          <w:szCs w:val="16"/>
        </w:rPr>
        <w:t>continued</w:t>
      </w:r>
      <w:proofErr w:type="gramEnd"/>
      <w:r w:rsidR="00941CBC" w:rsidRPr="001D518B">
        <w:rPr>
          <w:rFonts w:ascii="Times New Roman" w:hAnsi="Times New Roman"/>
          <w:color w:val="000000" w:themeColor="text1"/>
          <w:sz w:val="16"/>
          <w:szCs w:val="16"/>
        </w:rPr>
        <w:t>)</w:t>
      </w:r>
    </w:p>
    <w:tbl>
      <w:tblPr>
        <w:tblW w:w="13565" w:type="dxa"/>
        <w:tblInd w:w="84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3185"/>
        <w:gridCol w:w="257"/>
        <w:gridCol w:w="772"/>
        <w:gridCol w:w="1595"/>
        <w:gridCol w:w="257"/>
        <w:gridCol w:w="804"/>
        <w:gridCol w:w="1595"/>
        <w:gridCol w:w="217"/>
        <w:gridCol w:w="718"/>
        <w:gridCol w:w="1425"/>
        <w:gridCol w:w="257"/>
        <w:gridCol w:w="730"/>
        <w:gridCol w:w="1539"/>
        <w:gridCol w:w="214"/>
      </w:tblGrid>
      <w:tr w:rsidR="001D518B" w:rsidRPr="001D518B" w14:paraId="12E1E93C" w14:textId="77777777" w:rsidTr="00312304">
        <w:trPr>
          <w:gridAfter w:val="1"/>
          <w:wAfter w:w="214" w:type="dxa"/>
          <w:trHeight w:val="131"/>
        </w:trPr>
        <w:tc>
          <w:tcPr>
            <w:tcW w:w="3185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15003" w14:textId="77777777" w:rsidR="000529B1" w:rsidRPr="001D518B" w:rsidRDefault="000529B1" w:rsidP="000529B1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Characteristic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73C43" w14:textId="77777777" w:rsidR="000529B1" w:rsidRPr="001D518B" w:rsidRDefault="000529B1" w:rsidP="000529B1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 w:hint="eastAsia"/>
                <w:color w:val="000000" w:themeColor="text1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FFA084" w14:textId="77777777" w:rsidR="000529B1" w:rsidRPr="001D518B" w:rsidRDefault="000529B1">
            <w:pPr>
              <w:rPr>
                <w:rFonts w:ascii="Times New Roman" w:eastAsia="ＭＳ Ｐゴシック" w:hAnsi="Times New Roman"/>
                <w:color w:val="000000" w:themeColor="text1"/>
                <w:sz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</w:rPr>
              <w:t>LH (</w:t>
            </w:r>
            <w:proofErr w:type="spellStart"/>
            <w:r w:rsidRPr="001D518B">
              <w:rPr>
                <w:rFonts w:ascii="Times New Roman" w:hAnsi="Times New Roman"/>
                <w:color w:val="000000" w:themeColor="text1"/>
                <w:sz w:val="16"/>
              </w:rPr>
              <w:t>mIU</w:t>
            </w:r>
            <w:proofErr w:type="spellEnd"/>
            <w:r w:rsidRPr="001D518B">
              <w:rPr>
                <w:rFonts w:ascii="Times New Roman" w:hAnsi="Times New Roman"/>
                <w:color w:val="000000" w:themeColor="text1"/>
                <w:sz w:val="16"/>
              </w:rPr>
              <w:t>/mL)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DE169" w14:textId="77777777" w:rsidR="000529B1" w:rsidRPr="001D518B" w:rsidRDefault="000529B1">
            <w:pPr>
              <w:rPr>
                <w:rFonts w:ascii="Times New Roman" w:eastAsia="ＭＳ Ｐゴシック" w:hAnsi="Times New Roman"/>
                <w:color w:val="000000" w:themeColor="text1"/>
                <w:sz w:val="16"/>
              </w:rPr>
            </w:pPr>
            <w:r w:rsidRPr="001D518B">
              <w:rPr>
                <w:rFonts w:ascii="Times New Roman" w:hAnsi="Times New Roman" w:hint="eastAsia"/>
                <w:color w:val="000000" w:themeColor="text1"/>
                <w:sz w:val="16"/>
              </w:rPr>
              <w:t xml:space="preserve">　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7D63EB" w14:textId="77777777" w:rsidR="000529B1" w:rsidRPr="001D518B" w:rsidRDefault="000529B1">
            <w:pPr>
              <w:rPr>
                <w:rFonts w:ascii="Times New Roman" w:eastAsia="ＭＳ Ｐゴシック" w:hAnsi="Times New Roman"/>
                <w:color w:val="000000" w:themeColor="text1"/>
                <w:sz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</w:rPr>
              <w:t>FSH (</w:t>
            </w:r>
            <w:proofErr w:type="spellStart"/>
            <w:r w:rsidRPr="001D518B">
              <w:rPr>
                <w:rFonts w:ascii="Times New Roman" w:hAnsi="Times New Roman"/>
                <w:color w:val="000000" w:themeColor="text1"/>
                <w:sz w:val="16"/>
              </w:rPr>
              <w:t>mIU</w:t>
            </w:r>
            <w:proofErr w:type="spellEnd"/>
            <w:r w:rsidRPr="001D518B">
              <w:rPr>
                <w:rFonts w:ascii="Times New Roman" w:hAnsi="Times New Roman"/>
                <w:color w:val="000000" w:themeColor="text1"/>
                <w:sz w:val="16"/>
              </w:rPr>
              <w:t>/mL)</w:t>
            </w:r>
          </w:p>
        </w:tc>
        <w:tc>
          <w:tcPr>
            <w:tcW w:w="217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F01FD" w14:textId="77777777" w:rsidR="000529B1" w:rsidRPr="001D518B" w:rsidRDefault="000529B1">
            <w:pPr>
              <w:rPr>
                <w:rFonts w:ascii="Times New Roman" w:eastAsia="ＭＳ Ｐゴシック" w:hAnsi="Times New Roman"/>
                <w:color w:val="000000" w:themeColor="text1"/>
                <w:sz w:val="16"/>
              </w:rPr>
            </w:pPr>
            <w:r w:rsidRPr="001D518B">
              <w:rPr>
                <w:rFonts w:ascii="Times New Roman" w:hAnsi="Times New Roman" w:hint="eastAsia"/>
                <w:color w:val="000000" w:themeColor="text1"/>
                <w:sz w:val="16"/>
              </w:rPr>
              <w:t xml:space="preserve">　</w:t>
            </w:r>
          </w:p>
        </w:tc>
        <w:tc>
          <w:tcPr>
            <w:tcW w:w="21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AC3C07" w14:textId="77777777" w:rsidR="000529B1" w:rsidRPr="001D518B" w:rsidRDefault="000529B1">
            <w:pPr>
              <w:rPr>
                <w:rFonts w:ascii="Times New Roman" w:eastAsia="ＭＳ Ｐゴシック" w:hAnsi="Times New Roman"/>
                <w:color w:val="000000" w:themeColor="text1"/>
                <w:sz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</w:rPr>
              <w:t>Inhibin B (</w:t>
            </w:r>
            <w:proofErr w:type="spellStart"/>
            <w:r w:rsidRPr="001D518B">
              <w:rPr>
                <w:rFonts w:ascii="Times New Roman" w:hAnsi="Times New Roman"/>
                <w:color w:val="000000" w:themeColor="text1"/>
                <w:sz w:val="16"/>
              </w:rPr>
              <w:t>pg</w:t>
            </w:r>
            <w:proofErr w:type="spellEnd"/>
            <w:r w:rsidRPr="001D518B">
              <w:rPr>
                <w:rFonts w:ascii="Times New Roman" w:hAnsi="Times New Roman"/>
                <w:color w:val="000000" w:themeColor="text1"/>
                <w:sz w:val="16"/>
              </w:rPr>
              <w:t>/mL)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878858" w14:textId="77777777" w:rsidR="000529B1" w:rsidRPr="001D518B" w:rsidRDefault="000529B1">
            <w:pPr>
              <w:rPr>
                <w:rFonts w:ascii="Times New Roman" w:eastAsia="ＭＳ Ｐゴシック" w:hAnsi="Times New Roman"/>
                <w:color w:val="000000" w:themeColor="text1"/>
                <w:sz w:val="16"/>
              </w:rPr>
            </w:pPr>
            <w:r w:rsidRPr="001D518B">
              <w:rPr>
                <w:rFonts w:ascii="Times New Roman" w:hAnsi="Times New Roman" w:hint="eastAsia"/>
                <w:color w:val="000000" w:themeColor="text1"/>
                <w:sz w:val="16"/>
              </w:rPr>
              <w:t xml:space="preserve">　</w:t>
            </w:r>
          </w:p>
        </w:tc>
        <w:tc>
          <w:tcPr>
            <w:tcW w:w="226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8693D4" w14:textId="77777777" w:rsidR="000529B1" w:rsidRPr="001D518B" w:rsidRDefault="000529B1">
            <w:pPr>
              <w:rPr>
                <w:rFonts w:ascii="Times New Roman" w:eastAsia="ＭＳ Ｐゴシック" w:hAnsi="Times New Roman"/>
                <w:color w:val="000000" w:themeColor="text1"/>
                <w:sz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</w:rPr>
              <w:t>INSL3 (ng/mL)</w:t>
            </w:r>
          </w:p>
        </w:tc>
      </w:tr>
      <w:tr w:rsidR="001D518B" w:rsidRPr="001D518B" w14:paraId="6DDEDAF3" w14:textId="77777777" w:rsidTr="00312304">
        <w:trPr>
          <w:gridAfter w:val="1"/>
          <w:wAfter w:w="214" w:type="dxa"/>
          <w:trHeight w:val="214"/>
        </w:trPr>
        <w:tc>
          <w:tcPr>
            <w:tcW w:w="318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BD65A1" w14:textId="77777777" w:rsidR="000529B1" w:rsidRPr="001D518B" w:rsidRDefault="000529B1" w:rsidP="000529B1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 w:hint="eastAsia"/>
                <w:color w:val="000000" w:themeColor="text1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F0D298" w14:textId="77777777" w:rsidR="000529B1" w:rsidRPr="001D518B" w:rsidRDefault="000529B1" w:rsidP="000529B1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 w:hint="eastAsia"/>
                <w:color w:val="000000" w:themeColor="text1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CBC37E" w14:textId="77777777" w:rsidR="000529B1" w:rsidRPr="001D518B" w:rsidRDefault="000529B1" w:rsidP="000529B1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r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17B468" w14:textId="77777777" w:rsidR="000529B1" w:rsidRPr="001D518B" w:rsidRDefault="000529B1" w:rsidP="000529B1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 Median (IQR)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70C888" w14:textId="77777777" w:rsidR="000529B1" w:rsidRPr="001D518B" w:rsidRDefault="000529B1" w:rsidP="000529B1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 w:hint="eastAsia"/>
                <w:color w:val="000000" w:themeColor="text1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C9DF94" w14:textId="77777777" w:rsidR="000529B1" w:rsidRPr="001D518B" w:rsidRDefault="000529B1" w:rsidP="000529B1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r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92DFE6" w14:textId="77777777" w:rsidR="000529B1" w:rsidRPr="001D518B" w:rsidRDefault="000529B1" w:rsidP="000529B1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 Median (IQR)</w:t>
            </w:r>
          </w:p>
        </w:tc>
        <w:tc>
          <w:tcPr>
            <w:tcW w:w="21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A437B3" w14:textId="77777777" w:rsidR="000529B1" w:rsidRPr="001D518B" w:rsidRDefault="000529B1" w:rsidP="000529B1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 w:hint="eastAsia"/>
                <w:color w:val="000000" w:themeColor="text1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71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F989E6" w14:textId="77777777" w:rsidR="000529B1" w:rsidRPr="001D518B" w:rsidRDefault="000529B1" w:rsidP="000529B1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r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2BF50E" w14:textId="77777777" w:rsidR="000529B1" w:rsidRPr="001D518B" w:rsidRDefault="000529B1" w:rsidP="000529B1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 Median (IQR)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64CBEA" w14:textId="77777777" w:rsidR="000529B1" w:rsidRPr="001D518B" w:rsidRDefault="000529B1" w:rsidP="000529B1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 w:hint="eastAsia"/>
                <w:color w:val="000000" w:themeColor="text1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73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EFA1D5" w14:textId="77777777" w:rsidR="000529B1" w:rsidRPr="001D518B" w:rsidRDefault="000529B1" w:rsidP="000529B1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r</w:t>
            </w:r>
          </w:p>
        </w:tc>
        <w:tc>
          <w:tcPr>
            <w:tcW w:w="153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202957" w14:textId="77777777" w:rsidR="000529B1" w:rsidRPr="001D518B" w:rsidRDefault="000529B1" w:rsidP="000529B1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 Median (IQR)</w:t>
            </w:r>
          </w:p>
        </w:tc>
      </w:tr>
      <w:tr w:rsidR="001D518B" w:rsidRPr="001D518B" w14:paraId="246B626E" w14:textId="77777777" w:rsidTr="00312304">
        <w:trPr>
          <w:trHeight w:val="38"/>
        </w:trPr>
        <w:tc>
          <w:tcPr>
            <w:tcW w:w="3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28F4C" w14:textId="77777777" w:rsidR="000529B1" w:rsidRPr="001D518B" w:rsidRDefault="000529B1" w:rsidP="000529B1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Maternal characteristic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00331" w14:textId="77777777" w:rsidR="000529B1" w:rsidRPr="001D518B" w:rsidRDefault="000529B1" w:rsidP="000529B1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74B90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2AA835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3CB60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DFEB6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167FB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2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ED630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BA64A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9716DD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4D5AE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6534B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7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065159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</w:tr>
      <w:tr w:rsidR="001D518B" w:rsidRPr="001D518B" w14:paraId="6100AE07" w14:textId="77777777" w:rsidTr="00312304">
        <w:trPr>
          <w:trHeight w:val="183"/>
        </w:trPr>
        <w:tc>
          <w:tcPr>
            <w:tcW w:w="3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ABD80D" w14:textId="77777777" w:rsidR="000529B1" w:rsidRPr="001D518B" w:rsidRDefault="000529B1" w:rsidP="000529B1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  Age at delivery (years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C3D25" w14:textId="77777777" w:rsidR="000529B1" w:rsidRPr="001D518B" w:rsidRDefault="000529B1" w:rsidP="000529B1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286CA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227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9BEC2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80E56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AEECD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244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82E74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2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AD4E9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6AE08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0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F5C5E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77EE8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C4E51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-0.033</w:t>
            </w:r>
          </w:p>
        </w:tc>
        <w:tc>
          <w:tcPr>
            <w:tcW w:w="17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55092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</w:tr>
      <w:tr w:rsidR="001D518B" w:rsidRPr="001D518B" w14:paraId="25EDA29F" w14:textId="77777777" w:rsidTr="00312304">
        <w:trPr>
          <w:trHeight w:val="183"/>
        </w:trPr>
        <w:tc>
          <w:tcPr>
            <w:tcW w:w="3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13D33" w14:textId="77777777" w:rsidR="000529B1" w:rsidRPr="001D518B" w:rsidRDefault="000529B1" w:rsidP="000529B1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  Pre-pregnancy BMI (m2/kg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5B4A2" w14:textId="77777777" w:rsidR="000529B1" w:rsidRPr="001D518B" w:rsidRDefault="000529B1" w:rsidP="000529B1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F5BEE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0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69255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872B6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593EB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0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89C79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2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7C2B2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5005B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-0.1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B66CC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35B60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565B7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-0.162</w:t>
            </w:r>
          </w:p>
        </w:tc>
        <w:tc>
          <w:tcPr>
            <w:tcW w:w="17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BF046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</w:tr>
      <w:tr w:rsidR="001D518B" w:rsidRPr="001D518B" w14:paraId="1821757C" w14:textId="77777777" w:rsidTr="00312304">
        <w:trPr>
          <w:trHeight w:val="183"/>
        </w:trPr>
        <w:tc>
          <w:tcPr>
            <w:tcW w:w="3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46489" w14:textId="77777777" w:rsidR="000529B1" w:rsidRPr="001D518B" w:rsidRDefault="000529B1" w:rsidP="000529B1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  Blood sampling weeks during pregnanc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1AD23" w14:textId="77777777" w:rsidR="000529B1" w:rsidRPr="001D518B" w:rsidRDefault="000529B1" w:rsidP="000529B1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C21F6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F92CA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F209C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2B041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06E33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2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08A65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A25E0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BBCC67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D76F0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8C820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7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2660A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</w:tr>
      <w:tr w:rsidR="001D518B" w:rsidRPr="001D518B" w14:paraId="52FF98F9" w14:textId="77777777" w:rsidTr="00312304">
        <w:trPr>
          <w:trHeight w:val="183"/>
        </w:trPr>
        <w:tc>
          <w:tcPr>
            <w:tcW w:w="3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4E698" w14:textId="77777777" w:rsidR="000529B1" w:rsidRPr="001D518B" w:rsidRDefault="000529B1" w:rsidP="000529B1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  Par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F392D" w14:textId="77777777" w:rsidR="000529B1" w:rsidRPr="001D518B" w:rsidRDefault="000529B1" w:rsidP="000529B1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B132AA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169E5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82A44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A55C2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8D244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2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72590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8DB42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03390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70B2F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A4C4D2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7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F6F59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</w:tr>
      <w:tr w:rsidR="001D518B" w:rsidRPr="001D518B" w14:paraId="21446306" w14:textId="77777777" w:rsidTr="00312304">
        <w:trPr>
          <w:trHeight w:val="183"/>
        </w:trPr>
        <w:tc>
          <w:tcPr>
            <w:tcW w:w="3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C7B06" w14:textId="77777777" w:rsidR="000529B1" w:rsidRPr="001D518B" w:rsidRDefault="000529B1" w:rsidP="000529B1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8649B" w14:textId="77777777" w:rsidR="000529B1" w:rsidRPr="001D518B" w:rsidRDefault="000529B1" w:rsidP="000529B1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85678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9E9FF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25 (0.25, 1.0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2C283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D0FF3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9E0EC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25 (0.25, 0.65)</w:t>
            </w:r>
          </w:p>
        </w:tc>
        <w:tc>
          <w:tcPr>
            <w:tcW w:w="2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6C37B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6285D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75A17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43.8 (35.8, 57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80A30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B8124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7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63AA4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29 (0.23, 0.32)</w:t>
            </w:r>
          </w:p>
        </w:tc>
      </w:tr>
      <w:tr w:rsidR="001D518B" w:rsidRPr="001D518B" w14:paraId="14886308" w14:textId="77777777" w:rsidTr="00312304">
        <w:trPr>
          <w:trHeight w:val="183"/>
        </w:trPr>
        <w:tc>
          <w:tcPr>
            <w:tcW w:w="3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78E8F" w14:textId="77777777" w:rsidR="000529B1" w:rsidRPr="001D518B" w:rsidRDefault="000529B1" w:rsidP="000529B1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明朝" w:hAnsi="Times New Roman"/>
                <w:color w:val="000000" w:themeColor="text1"/>
                <w:kern w:val="0"/>
                <w:sz w:val="16"/>
                <w:szCs w:val="16"/>
              </w:rPr>
              <w:t>≥</w:t>
            </w: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4E0B5" w14:textId="77777777" w:rsidR="000529B1" w:rsidRPr="001D518B" w:rsidRDefault="000529B1" w:rsidP="000529B1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D7B03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4F449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25 (0.25, 0.6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C7854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0DFE5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A2291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39 (0.25, 0.69)</w:t>
            </w:r>
          </w:p>
        </w:tc>
        <w:tc>
          <w:tcPr>
            <w:tcW w:w="2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7CEE5E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14FE1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272BB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43.0 (30.9, 58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863DA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B5599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7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F9949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28 (0.25, 0.31)</w:t>
            </w:r>
          </w:p>
        </w:tc>
      </w:tr>
      <w:tr w:rsidR="001D518B" w:rsidRPr="001D518B" w14:paraId="02E99BBC" w14:textId="77777777" w:rsidTr="00312304">
        <w:trPr>
          <w:trHeight w:val="183"/>
        </w:trPr>
        <w:tc>
          <w:tcPr>
            <w:tcW w:w="3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BF7C2" w14:textId="77777777" w:rsidR="000529B1" w:rsidRPr="001D518B" w:rsidRDefault="000529B1" w:rsidP="000529B1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  Education level (years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C9CC1" w14:textId="77777777" w:rsidR="000529B1" w:rsidRPr="001D518B" w:rsidRDefault="000529B1" w:rsidP="000529B1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65255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165E3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E9B98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3DFCC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D7D2F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2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085960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9A7E5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AC4E0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F8031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5C832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7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DEB53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</w:tr>
      <w:tr w:rsidR="001D518B" w:rsidRPr="001D518B" w14:paraId="3A79C532" w14:textId="77777777" w:rsidTr="00312304">
        <w:trPr>
          <w:trHeight w:val="183"/>
        </w:trPr>
        <w:tc>
          <w:tcPr>
            <w:tcW w:w="3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820D6" w14:textId="77777777" w:rsidR="000529B1" w:rsidRPr="001D518B" w:rsidRDefault="000529B1" w:rsidP="000529B1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≤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08BA8" w14:textId="77777777" w:rsidR="000529B1" w:rsidRPr="001D518B" w:rsidRDefault="000529B1" w:rsidP="000529B1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5A9BAC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30833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25 (0.25, 0.8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E69E4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10FBE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5C389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25 (0.25, 0.65)</w:t>
            </w:r>
          </w:p>
        </w:tc>
        <w:tc>
          <w:tcPr>
            <w:tcW w:w="2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8B64F7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AD3DDC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AEA94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48.2 (32.1, 60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5F872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90E99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7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1CD9D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29 (0.26, 0.32)</w:t>
            </w:r>
          </w:p>
        </w:tc>
      </w:tr>
      <w:tr w:rsidR="001D518B" w:rsidRPr="001D518B" w14:paraId="7BFD6278" w14:textId="77777777" w:rsidTr="00312304">
        <w:trPr>
          <w:trHeight w:val="183"/>
        </w:trPr>
        <w:tc>
          <w:tcPr>
            <w:tcW w:w="3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EDBBD" w14:textId="77777777" w:rsidR="000529B1" w:rsidRPr="001D518B" w:rsidRDefault="000529B1" w:rsidP="000529B1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≥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0D3ED" w14:textId="77777777" w:rsidR="000529B1" w:rsidRPr="001D518B" w:rsidRDefault="000529B1" w:rsidP="000529B1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F0516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2FC99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25 (0.25, 0.9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17118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C74C4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E8753F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25 (0.25, 0.71)</w:t>
            </w:r>
          </w:p>
        </w:tc>
        <w:tc>
          <w:tcPr>
            <w:tcW w:w="2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6B6E5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35433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1D650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42.8 (34.2, 57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76DDD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E96F8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7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28035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28 (0.24, 0.32)</w:t>
            </w:r>
          </w:p>
        </w:tc>
      </w:tr>
      <w:tr w:rsidR="001D518B" w:rsidRPr="001D518B" w14:paraId="08AA2A29" w14:textId="77777777" w:rsidTr="00312304">
        <w:trPr>
          <w:trHeight w:val="183"/>
        </w:trPr>
        <w:tc>
          <w:tcPr>
            <w:tcW w:w="3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B7811E" w14:textId="77777777" w:rsidR="000529B1" w:rsidRPr="001D518B" w:rsidRDefault="000529B1" w:rsidP="000529B1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  Tobacco smoking during pregnanc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1288E" w14:textId="77777777" w:rsidR="000529B1" w:rsidRPr="001D518B" w:rsidRDefault="000529B1" w:rsidP="000529B1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DD7C19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E7A82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ECC9C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5C280F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98171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2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7BC85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80672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DC0BDE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C0364A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F8B46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7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EE6D3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</w:tr>
      <w:tr w:rsidR="001D518B" w:rsidRPr="001D518B" w14:paraId="71AEA874" w14:textId="77777777" w:rsidTr="00312304">
        <w:trPr>
          <w:trHeight w:val="183"/>
        </w:trPr>
        <w:tc>
          <w:tcPr>
            <w:tcW w:w="3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023F7" w14:textId="77777777" w:rsidR="000529B1" w:rsidRPr="001D518B" w:rsidRDefault="000529B1" w:rsidP="000529B1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Nonsmok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06FA2" w14:textId="77777777" w:rsidR="000529B1" w:rsidRPr="001D518B" w:rsidRDefault="000529B1" w:rsidP="000529B1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75679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D2868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25 (0.25, 0.9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408C7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B1A2D1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014AC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25 (0.25, 0.70)</w:t>
            </w:r>
          </w:p>
        </w:tc>
        <w:tc>
          <w:tcPr>
            <w:tcW w:w="2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60823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31815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FB0BA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43.6 (33.6, 58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B93E9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5F7F0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7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55EB1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28 (0.26, 0.32)</w:t>
            </w:r>
          </w:p>
        </w:tc>
      </w:tr>
      <w:tr w:rsidR="001D518B" w:rsidRPr="001D518B" w14:paraId="23D07318" w14:textId="77777777" w:rsidTr="00312304">
        <w:trPr>
          <w:trHeight w:val="183"/>
        </w:trPr>
        <w:tc>
          <w:tcPr>
            <w:tcW w:w="3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816985" w14:textId="77777777" w:rsidR="000529B1" w:rsidRPr="001D518B" w:rsidRDefault="000529B1" w:rsidP="000529B1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Smok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9E511" w14:textId="77777777" w:rsidR="000529B1" w:rsidRPr="001D518B" w:rsidRDefault="000529B1" w:rsidP="000529B1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5772C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99D17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25 (0.25, 0.2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C477C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F2881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1A924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25 (0.25, 0.61)</w:t>
            </w:r>
          </w:p>
        </w:tc>
        <w:tc>
          <w:tcPr>
            <w:tcW w:w="2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B2A078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305FE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9B86B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40.6 (32.6, 60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49DDD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8FB94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7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843DE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27 (0.23, 0.30)</w:t>
            </w:r>
          </w:p>
        </w:tc>
      </w:tr>
      <w:tr w:rsidR="001D518B" w:rsidRPr="001D518B" w14:paraId="3CD5653F" w14:textId="77777777" w:rsidTr="00312304">
        <w:trPr>
          <w:trHeight w:val="183"/>
        </w:trPr>
        <w:tc>
          <w:tcPr>
            <w:tcW w:w="3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C1239" w14:textId="77777777" w:rsidR="000529B1" w:rsidRPr="001D518B" w:rsidRDefault="000529B1" w:rsidP="000529B1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 Alcohol consumption during pregnanc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3D885" w14:textId="77777777" w:rsidR="000529B1" w:rsidRPr="001D518B" w:rsidRDefault="000529B1" w:rsidP="000529B1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6288E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E98F2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E28B9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D0C82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5C61E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2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E6682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4F5B92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8E1C8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7A854D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8DE66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7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8B99C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</w:tr>
      <w:tr w:rsidR="001D518B" w:rsidRPr="001D518B" w14:paraId="240A3FB5" w14:textId="77777777" w:rsidTr="00312304">
        <w:trPr>
          <w:trHeight w:val="183"/>
        </w:trPr>
        <w:tc>
          <w:tcPr>
            <w:tcW w:w="3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9F7FA" w14:textId="77777777" w:rsidR="000529B1" w:rsidRPr="001D518B" w:rsidRDefault="000529B1" w:rsidP="000529B1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B26B5" w14:textId="77777777" w:rsidR="000529B1" w:rsidRPr="001D518B" w:rsidRDefault="000529B1" w:rsidP="000529B1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98D562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ECC2C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25 (0.25, 1.1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B76F9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FF0C4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485E4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25 (0.25, 0.71)</w:t>
            </w:r>
          </w:p>
        </w:tc>
        <w:tc>
          <w:tcPr>
            <w:tcW w:w="2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14AE0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2656A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97EE1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42.8 (32.2, 57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562BE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9E72C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7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635C9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28 (0.24, 0.31)</w:t>
            </w:r>
          </w:p>
        </w:tc>
      </w:tr>
      <w:tr w:rsidR="001D518B" w:rsidRPr="001D518B" w14:paraId="49346CB6" w14:textId="77777777" w:rsidTr="00312304">
        <w:trPr>
          <w:trHeight w:val="183"/>
        </w:trPr>
        <w:tc>
          <w:tcPr>
            <w:tcW w:w="3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ABFF9" w14:textId="77777777" w:rsidR="000529B1" w:rsidRPr="001D518B" w:rsidRDefault="000529B1" w:rsidP="000529B1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3764B" w14:textId="77777777" w:rsidR="000529B1" w:rsidRPr="001D518B" w:rsidRDefault="000529B1" w:rsidP="000529B1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DF5FB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29D1C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25 (0.25, 0.8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22FFB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7B748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F0BD0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25 (0.25, 0.64)</w:t>
            </w:r>
          </w:p>
        </w:tc>
        <w:tc>
          <w:tcPr>
            <w:tcW w:w="2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50F6B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D423B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29A69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44.4 (35.0, 60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AAB34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6A384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7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BA637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29 (0.26, 0.35)</w:t>
            </w:r>
          </w:p>
        </w:tc>
      </w:tr>
      <w:tr w:rsidR="001D518B" w:rsidRPr="001D518B" w14:paraId="7A9CB013" w14:textId="77777777" w:rsidTr="00312304">
        <w:trPr>
          <w:trHeight w:val="183"/>
        </w:trPr>
        <w:tc>
          <w:tcPr>
            <w:tcW w:w="3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3B6F0F" w14:textId="77777777" w:rsidR="000529B1" w:rsidRPr="001D518B" w:rsidRDefault="000529B1" w:rsidP="000529B1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  Annual household income (million yen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096B3" w14:textId="77777777" w:rsidR="000529B1" w:rsidRPr="001D518B" w:rsidRDefault="000529B1" w:rsidP="000529B1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21B6F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332F6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6E5B4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6F82A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B51EE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2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2D5CE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0F81B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B0D76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01FB1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C8924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7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5FAA0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</w:tr>
      <w:tr w:rsidR="001D518B" w:rsidRPr="001D518B" w14:paraId="10D7E31A" w14:textId="77777777" w:rsidTr="00312304">
        <w:trPr>
          <w:trHeight w:val="183"/>
        </w:trPr>
        <w:tc>
          <w:tcPr>
            <w:tcW w:w="3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BD4F1" w14:textId="77777777" w:rsidR="000529B1" w:rsidRPr="001D518B" w:rsidRDefault="000529B1" w:rsidP="000529B1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&lt;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50E20" w14:textId="77777777" w:rsidR="000529B1" w:rsidRPr="001D518B" w:rsidRDefault="000529B1" w:rsidP="000529B1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BB9CAB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62B0F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25 (0.25, 0.8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E973F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D1996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B7732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25 (0.25, 0.65)</w:t>
            </w:r>
          </w:p>
        </w:tc>
        <w:tc>
          <w:tcPr>
            <w:tcW w:w="2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87BA1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B8762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5A7C6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43.0 (34.5, 60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82235A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933E63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7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D3E32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29 (0.24, 0.32)</w:t>
            </w:r>
          </w:p>
        </w:tc>
      </w:tr>
      <w:tr w:rsidR="001D518B" w:rsidRPr="001D518B" w14:paraId="2F1BC68E" w14:textId="77777777" w:rsidTr="00312304">
        <w:trPr>
          <w:trHeight w:val="183"/>
        </w:trPr>
        <w:tc>
          <w:tcPr>
            <w:tcW w:w="3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0153E" w14:textId="77777777" w:rsidR="000529B1" w:rsidRPr="001D518B" w:rsidRDefault="000529B1" w:rsidP="000529B1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≥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ABB939" w14:textId="77777777" w:rsidR="000529B1" w:rsidRPr="001D518B" w:rsidRDefault="000529B1" w:rsidP="000529B1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EDA769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C299B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25 (0.25, 0.8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4FD91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090DA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1A142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56 (0.25, 0.74)</w:t>
            </w:r>
          </w:p>
        </w:tc>
        <w:tc>
          <w:tcPr>
            <w:tcW w:w="2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24454E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3A391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26D09D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46.4 (30.6, 58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DCFD4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BAEC14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7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FA2F8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27 (0.25, 0.34)</w:t>
            </w:r>
          </w:p>
        </w:tc>
      </w:tr>
      <w:tr w:rsidR="001D518B" w:rsidRPr="001D518B" w14:paraId="15CFBD7E" w14:textId="77777777" w:rsidTr="00312304">
        <w:trPr>
          <w:trHeight w:val="183"/>
        </w:trPr>
        <w:tc>
          <w:tcPr>
            <w:tcW w:w="3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D13D8" w14:textId="77777777" w:rsidR="000529B1" w:rsidRPr="001D518B" w:rsidRDefault="000529B1" w:rsidP="000529B1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F32A4" w14:textId="77777777" w:rsidR="000529B1" w:rsidRPr="001D518B" w:rsidRDefault="000529B1" w:rsidP="000529B1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68A02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92CB1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46475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EB465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B6302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2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1EECF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3660C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EB518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658A5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C3A6C1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7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11AD8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</w:tr>
      <w:tr w:rsidR="001D518B" w:rsidRPr="001D518B" w14:paraId="009018EB" w14:textId="77777777" w:rsidTr="00312304">
        <w:trPr>
          <w:trHeight w:val="183"/>
        </w:trPr>
        <w:tc>
          <w:tcPr>
            <w:tcW w:w="3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54943" w14:textId="77777777" w:rsidR="000529B1" w:rsidRPr="001D518B" w:rsidRDefault="000529B1" w:rsidP="000529B1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Infant characteristic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87BEA" w14:textId="77777777" w:rsidR="000529B1" w:rsidRPr="001D518B" w:rsidRDefault="000529B1" w:rsidP="000529B1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67B0D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B80A7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A38C31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601A8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A32F2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2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12822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D7F5D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BD28D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934CD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B848D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7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18D42A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</w:tr>
      <w:tr w:rsidR="001D518B" w:rsidRPr="001D518B" w14:paraId="42C3BDF0" w14:textId="77777777" w:rsidTr="00312304">
        <w:trPr>
          <w:trHeight w:val="160"/>
        </w:trPr>
        <w:tc>
          <w:tcPr>
            <w:tcW w:w="3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891B0" w14:textId="77777777" w:rsidR="000529B1" w:rsidRPr="001D518B" w:rsidRDefault="000529B1" w:rsidP="000529B1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  Gestational age at birth (weeks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9EE1F" w14:textId="77777777" w:rsidR="000529B1" w:rsidRPr="001D518B" w:rsidRDefault="000529B1" w:rsidP="000529B1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0F0CB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-0.0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26F85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CF7A4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51C81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-0.0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3571B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2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18346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5CD74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256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79763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765F1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E9222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-0.216</w:t>
            </w:r>
          </w:p>
        </w:tc>
        <w:tc>
          <w:tcPr>
            <w:tcW w:w="17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91C68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</w:tr>
      <w:tr w:rsidR="001D518B" w:rsidRPr="001D518B" w14:paraId="70CD4118" w14:textId="77777777" w:rsidTr="00312304">
        <w:trPr>
          <w:trHeight w:val="160"/>
        </w:trPr>
        <w:tc>
          <w:tcPr>
            <w:tcW w:w="3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A7946" w14:textId="77777777" w:rsidR="000529B1" w:rsidRPr="001D518B" w:rsidRDefault="000529B1" w:rsidP="000529B1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  Birth weight (g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B7182" w14:textId="77777777" w:rsidR="000529B1" w:rsidRPr="001D518B" w:rsidRDefault="000529B1" w:rsidP="000529B1">
            <w:pPr>
              <w:widowControl/>
              <w:spacing w:line="24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E6478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0F3B5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255BB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F8B6D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499AF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2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8942E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99F18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95B9F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CBF00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82D7B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7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5904A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</w:tr>
      <w:tr w:rsidR="001D518B" w:rsidRPr="001D518B" w14:paraId="3611C16B" w14:textId="77777777" w:rsidTr="00312304">
        <w:trPr>
          <w:trHeight w:val="160"/>
        </w:trPr>
        <w:tc>
          <w:tcPr>
            <w:tcW w:w="3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472A3C" w14:textId="77777777" w:rsidR="000529B1" w:rsidRPr="001D518B" w:rsidRDefault="000529B1" w:rsidP="000529B1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C04A7" w14:textId="77777777" w:rsidR="000529B1" w:rsidRPr="001D518B" w:rsidRDefault="000529B1" w:rsidP="000529B1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B7818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-0.1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FB339F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81AD3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29F61B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-0.0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D3418D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2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868C98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CA346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0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0783D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31A4C2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A9632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038</w:t>
            </w:r>
          </w:p>
        </w:tc>
        <w:tc>
          <w:tcPr>
            <w:tcW w:w="17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0CF69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</w:p>
        </w:tc>
      </w:tr>
      <w:tr w:rsidR="001D518B" w:rsidRPr="001D518B" w14:paraId="36102EA0" w14:textId="77777777" w:rsidTr="00312304">
        <w:trPr>
          <w:trHeight w:val="52"/>
        </w:trPr>
        <w:tc>
          <w:tcPr>
            <w:tcW w:w="318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35EA47" w14:textId="77777777" w:rsidR="000529B1" w:rsidRPr="001D518B" w:rsidRDefault="000529B1" w:rsidP="000529B1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Femal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699FC7" w14:textId="77777777" w:rsidR="000529B1" w:rsidRPr="001D518B" w:rsidRDefault="000529B1" w:rsidP="000529B1">
            <w:pPr>
              <w:widowControl/>
              <w:spacing w:line="240" w:lineRule="exact"/>
              <w:ind w:firstLineChars="300" w:firstLine="480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 w:hint="eastAsia"/>
                <w:color w:val="000000" w:themeColor="text1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77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23640A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 w:hint="eastAsia"/>
                <w:color w:val="000000" w:themeColor="text1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C1D02B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 w:hint="eastAsia"/>
                <w:color w:val="000000" w:themeColor="text1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5BB0E8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 w:hint="eastAsia"/>
                <w:color w:val="000000" w:themeColor="text1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9E5900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 w:hint="eastAsia"/>
                <w:color w:val="000000" w:themeColor="text1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C908A0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 w:hint="eastAsia"/>
                <w:color w:val="000000" w:themeColor="text1"/>
                <w:sz w:val="16"/>
                <w:szCs w:val="16"/>
              </w:rPr>
              <w:t xml:space="preserve">　</w:t>
            </w:r>
          </w:p>
        </w:tc>
        <w:tc>
          <w:tcPr>
            <w:tcW w:w="21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E5CD8BD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 w:hint="eastAsia"/>
                <w:color w:val="000000" w:themeColor="text1"/>
                <w:sz w:val="16"/>
                <w:szCs w:val="16"/>
              </w:rPr>
              <w:t xml:space="preserve">　</w:t>
            </w:r>
          </w:p>
        </w:tc>
        <w:tc>
          <w:tcPr>
            <w:tcW w:w="71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F392BF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 w:hint="eastAsia"/>
                <w:color w:val="000000" w:themeColor="text1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5152D3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 w:hint="eastAsia"/>
                <w:color w:val="000000" w:themeColor="text1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E32D49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 w:hint="eastAsia"/>
                <w:color w:val="000000" w:themeColor="text1"/>
                <w:sz w:val="16"/>
                <w:szCs w:val="16"/>
              </w:rPr>
              <w:t xml:space="preserve">　</w:t>
            </w:r>
          </w:p>
        </w:tc>
        <w:tc>
          <w:tcPr>
            <w:tcW w:w="73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4D320B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 w:hint="eastAsia"/>
                <w:color w:val="000000" w:themeColor="text1"/>
                <w:sz w:val="16"/>
                <w:szCs w:val="16"/>
              </w:rPr>
              <w:t xml:space="preserve">　</w:t>
            </w:r>
          </w:p>
        </w:tc>
        <w:tc>
          <w:tcPr>
            <w:tcW w:w="1753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85B8D2" w14:textId="77777777" w:rsidR="000529B1" w:rsidRPr="001D518B" w:rsidRDefault="000529B1" w:rsidP="000529B1">
            <w:pPr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sz w:val="16"/>
                <w:szCs w:val="16"/>
              </w:rPr>
            </w:pPr>
            <w:r w:rsidRPr="001D518B">
              <w:rPr>
                <w:rFonts w:ascii="Times New Roman" w:hAnsi="Times New Roman" w:hint="eastAsia"/>
                <w:color w:val="000000" w:themeColor="text1"/>
                <w:sz w:val="16"/>
                <w:szCs w:val="16"/>
              </w:rPr>
              <w:t xml:space="preserve">　</w:t>
            </w:r>
          </w:p>
        </w:tc>
      </w:tr>
    </w:tbl>
    <w:p w14:paraId="23BFCF3A" w14:textId="2CE1C224" w:rsidR="000529B1" w:rsidRPr="001D518B" w:rsidRDefault="00312304" w:rsidP="000529B1">
      <w:pPr>
        <w:snapToGrid w:val="0"/>
        <w:rPr>
          <w:rFonts w:ascii="Times New Roman" w:hAnsi="Times New Roman"/>
          <w:color w:val="000000" w:themeColor="text1"/>
          <w:sz w:val="16"/>
        </w:rPr>
      </w:pPr>
      <w:r w:rsidRPr="001D518B">
        <w:rPr>
          <w:rFonts w:ascii="Times New Roman" w:hAnsi="Times New Roman"/>
          <w:color w:val="000000" w:themeColor="text1"/>
          <w:sz w:val="16"/>
        </w:rPr>
        <w:t xml:space="preserve">FSH, follicle stimulating hormone; INSL3, </w:t>
      </w:r>
      <w:r w:rsidR="00F64F47" w:rsidRPr="001D518B">
        <w:rPr>
          <w:rFonts w:ascii="Times New Roman" w:hAnsi="Times New Roman"/>
          <w:color w:val="000000" w:themeColor="text1"/>
          <w:sz w:val="16"/>
        </w:rPr>
        <w:t>insulin-</w:t>
      </w:r>
      <w:r w:rsidRPr="001D518B">
        <w:rPr>
          <w:rFonts w:ascii="Times New Roman" w:hAnsi="Times New Roman"/>
          <w:color w:val="000000" w:themeColor="text1"/>
          <w:sz w:val="16"/>
        </w:rPr>
        <w:t>like factor 3; LH, luteinizing hormone</w:t>
      </w:r>
      <w:r w:rsidR="003E0D92" w:rsidRPr="001D518B">
        <w:rPr>
          <w:rFonts w:ascii="Times New Roman" w:hAnsi="Times New Roman" w:hint="eastAsia"/>
          <w:color w:val="000000" w:themeColor="text1"/>
          <w:sz w:val="16"/>
        </w:rPr>
        <w:t xml:space="preserve">; </w:t>
      </w:r>
      <w:r w:rsidRPr="001D518B">
        <w:rPr>
          <w:rFonts w:ascii="Times New Roman" w:hAnsi="Times New Roman"/>
          <w:color w:val="000000" w:themeColor="text1"/>
          <w:sz w:val="16"/>
        </w:rPr>
        <w:t xml:space="preserve">IQR, interquartile range. </w:t>
      </w:r>
    </w:p>
    <w:p w14:paraId="107DA26A" w14:textId="4CE787E6" w:rsidR="00941CBC" w:rsidRPr="001D518B" w:rsidRDefault="000529B1" w:rsidP="000529B1">
      <w:pPr>
        <w:snapToGrid w:val="0"/>
        <w:rPr>
          <w:rFonts w:ascii="Times New Roman" w:hAnsi="Times New Roman"/>
          <w:color w:val="000000" w:themeColor="text1"/>
          <w:sz w:val="24"/>
        </w:rPr>
      </w:pPr>
      <w:r w:rsidRPr="001D518B">
        <w:rPr>
          <w:rFonts w:ascii="Times New Roman" w:hAnsi="Times New Roman"/>
          <w:color w:val="000000" w:themeColor="text1"/>
          <w:sz w:val="16"/>
        </w:rPr>
        <w:t xml:space="preserve">*p &lt; 0.05, **p &lt; 0.01 were calculated using the Spearman </w:t>
      </w:r>
      <w:r w:rsidR="00F64F47" w:rsidRPr="001D518B">
        <w:rPr>
          <w:rFonts w:ascii="Times New Roman" w:hAnsi="Times New Roman"/>
          <w:color w:val="000000" w:themeColor="text1"/>
          <w:sz w:val="16"/>
        </w:rPr>
        <w:t xml:space="preserve">rank </w:t>
      </w:r>
      <w:r w:rsidRPr="001D518B">
        <w:rPr>
          <w:rFonts w:ascii="Times New Roman" w:hAnsi="Times New Roman"/>
          <w:color w:val="000000" w:themeColor="text1"/>
          <w:sz w:val="16"/>
        </w:rPr>
        <w:t>test or the Mann</w:t>
      </w:r>
      <w:r w:rsidR="00F64F47" w:rsidRPr="001D518B">
        <w:rPr>
          <w:rFonts w:ascii="Times New Roman" w:hAnsi="Times New Roman"/>
          <w:color w:val="000000" w:themeColor="text1"/>
          <w:sz w:val="16"/>
        </w:rPr>
        <w:t>–</w:t>
      </w:r>
      <w:r w:rsidRPr="001D518B">
        <w:rPr>
          <w:rFonts w:ascii="Times New Roman" w:hAnsi="Times New Roman"/>
          <w:color w:val="000000" w:themeColor="text1"/>
          <w:sz w:val="16"/>
        </w:rPr>
        <w:t>Whitney U test</w:t>
      </w:r>
      <w:r w:rsidRPr="001D518B">
        <w:rPr>
          <w:rFonts w:ascii="Times New Roman" w:hAnsi="Times New Roman"/>
          <w:color w:val="000000" w:themeColor="text1"/>
          <w:sz w:val="24"/>
        </w:rPr>
        <w:t>.</w:t>
      </w:r>
      <w:r w:rsidR="00941CBC" w:rsidRPr="001D518B">
        <w:rPr>
          <w:rFonts w:ascii="Times New Roman" w:hAnsi="Times New Roman"/>
          <w:color w:val="000000" w:themeColor="text1"/>
          <w:sz w:val="24"/>
        </w:rPr>
        <w:br w:type="page"/>
      </w:r>
    </w:p>
    <w:p w14:paraId="15E75B90" w14:textId="77777777" w:rsidR="00C10AA3" w:rsidRPr="001D518B" w:rsidRDefault="001C7692" w:rsidP="000529B1">
      <w:pPr>
        <w:snapToGrid w:val="0"/>
        <w:rPr>
          <w:rFonts w:ascii="Times New Roman" w:hAnsi="Times New Roman"/>
          <w:color w:val="000000" w:themeColor="text1"/>
          <w:sz w:val="16"/>
          <w:szCs w:val="16"/>
        </w:rPr>
      </w:pPr>
      <w:r w:rsidRPr="001D518B">
        <w:rPr>
          <w:rFonts w:ascii="Times New Roman" w:hAnsi="Times New Roman"/>
          <w:color w:val="000000" w:themeColor="text1"/>
          <w:sz w:val="16"/>
          <w:szCs w:val="16"/>
        </w:rPr>
        <w:lastRenderedPageBreak/>
        <w:t>Table S3. Adjusted linear regression coefficients (B) and 95% confidence interval</w:t>
      </w:r>
      <w:r w:rsidR="00197179" w:rsidRPr="001D518B">
        <w:rPr>
          <w:rFonts w:ascii="Times New Roman" w:hAnsi="Times New Roman"/>
          <w:color w:val="000000" w:themeColor="text1"/>
          <w:sz w:val="16"/>
          <w:szCs w:val="16"/>
        </w:rPr>
        <w:t>s</w:t>
      </w:r>
      <w:r w:rsidRPr="001D518B">
        <w:rPr>
          <w:rFonts w:ascii="Times New Roman" w:hAnsi="Times New Roman"/>
          <w:color w:val="000000" w:themeColor="text1"/>
          <w:sz w:val="16"/>
          <w:szCs w:val="16"/>
        </w:rPr>
        <w:t xml:space="preserve"> (CI) for reproductive and steroid hormone levels in cord blood in relation to dioxin-l</w:t>
      </w:r>
      <w:r w:rsidR="002348FF" w:rsidRPr="001D518B">
        <w:rPr>
          <w:rFonts w:ascii="Times New Roman" w:hAnsi="Times New Roman"/>
          <w:color w:val="000000" w:themeColor="text1"/>
          <w:sz w:val="16"/>
          <w:szCs w:val="16"/>
        </w:rPr>
        <w:t xml:space="preserve">ike congeners in maternal blood stratified by sex </w:t>
      </w:r>
      <w:r w:rsidRPr="001D518B">
        <w:rPr>
          <w:rFonts w:ascii="Times New Roman" w:hAnsi="Times New Roman"/>
          <w:color w:val="000000" w:themeColor="text1"/>
          <w:sz w:val="16"/>
          <w:szCs w:val="16"/>
        </w:rPr>
        <w:t>(</w:t>
      </w:r>
      <w:proofErr w:type="spellStart"/>
      <w:r w:rsidRPr="001D518B">
        <w:rPr>
          <w:rFonts w:ascii="Times New Roman" w:hAnsi="Times New Roman"/>
          <w:color w:val="000000" w:themeColor="text1"/>
          <w:sz w:val="16"/>
          <w:szCs w:val="16"/>
        </w:rPr>
        <w:t>pg</w:t>
      </w:r>
      <w:proofErr w:type="spellEnd"/>
      <w:r w:rsidRPr="001D518B">
        <w:rPr>
          <w:rFonts w:ascii="Times New Roman" w:hAnsi="Times New Roman"/>
          <w:color w:val="000000" w:themeColor="text1"/>
          <w:sz w:val="16"/>
          <w:szCs w:val="16"/>
        </w:rPr>
        <w:t>/g lipids).</w:t>
      </w:r>
    </w:p>
    <w:tbl>
      <w:tblPr>
        <w:tblW w:w="14757" w:type="dxa"/>
        <w:tblInd w:w="84" w:type="dxa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669"/>
        <w:gridCol w:w="1473"/>
        <w:gridCol w:w="2126"/>
        <w:gridCol w:w="1559"/>
        <w:gridCol w:w="218"/>
        <w:gridCol w:w="1525"/>
        <w:gridCol w:w="218"/>
        <w:gridCol w:w="1583"/>
        <w:gridCol w:w="218"/>
        <w:gridCol w:w="1483"/>
        <w:gridCol w:w="218"/>
        <w:gridCol w:w="1624"/>
        <w:gridCol w:w="218"/>
        <w:gridCol w:w="1625"/>
      </w:tblGrid>
      <w:tr w:rsidR="001D518B" w:rsidRPr="001D518B" w14:paraId="427064DD" w14:textId="77777777" w:rsidTr="00090E76">
        <w:trPr>
          <w:trHeight w:val="285"/>
        </w:trPr>
        <w:tc>
          <w:tcPr>
            <w:tcW w:w="669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56E40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473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3613F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2126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6791C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559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A13577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T/E2</w:t>
            </w:r>
          </w:p>
        </w:tc>
        <w:tc>
          <w:tcPr>
            <w:tcW w:w="218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CC74F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525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C6FA90" w14:textId="39F047E2" w:rsidR="00090E76" w:rsidRPr="001D518B" w:rsidRDefault="002E5030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DHEA</w:t>
            </w:r>
          </w:p>
        </w:tc>
        <w:tc>
          <w:tcPr>
            <w:tcW w:w="218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87507C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58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278DB8" w14:textId="53D5FED0" w:rsidR="00090E76" w:rsidRPr="001D518B" w:rsidRDefault="002E5030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Cortiso</w:t>
            </w:r>
            <w:r w:rsidRPr="001D518B">
              <w:rPr>
                <w:rFonts w:ascii="Times New Roman" w:eastAsia="ＭＳ Ｐゴシック" w:hAnsi="Times New Roman" w:hint="eastAsia"/>
                <w:color w:val="000000" w:themeColor="text1"/>
                <w:kern w:val="0"/>
                <w:sz w:val="16"/>
                <w:szCs w:val="16"/>
              </w:rPr>
              <w:t>l</w:t>
            </w:r>
          </w:p>
        </w:tc>
        <w:tc>
          <w:tcPr>
            <w:tcW w:w="218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4C29B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48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5A8A67" w14:textId="431A668F" w:rsidR="00090E76" w:rsidRPr="001D518B" w:rsidRDefault="002E5030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Cortisone</w:t>
            </w:r>
          </w:p>
        </w:tc>
        <w:tc>
          <w:tcPr>
            <w:tcW w:w="218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C5FF1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62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779882D" w14:textId="78A47771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Adrenal androgen/glucocorticoid </w:t>
            </w:r>
            <w:proofErr w:type="spellStart"/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ratio</w:t>
            </w:r>
            <w:r w:rsidR="006474F6">
              <w:rPr>
                <w:rFonts w:ascii="Times New Roman" w:eastAsia="ＭＳ Ｐゴシック" w:hAnsi="Times New Roman" w:hint="eastAsia"/>
                <w:color w:val="000000" w:themeColor="text1"/>
                <w:kern w:val="0"/>
                <w:sz w:val="16"/>
                <w:szCs w:val="16"/>
                <w:vertAlign w:val="superscript"/>
              </w:rPr>
              <w:t>a</w:t>
            </w:r>
            <w:proofErr w:type="spellEnd"/>
          </w:p>
        </w:tc>
        <w:tc>
          <w:tcPr>
            <w:tcW w:w="218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A0834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625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AC99546" w14:textId="3A01A48F" w:rsidR="00090E76" w:rsidRPr="001D518B" w:rsidRDefault="002E5030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SHBG</w:t>
            </w:r>
          </w:p>
        </w:tc>
      </w:tr>
      <w:tr w:rsidR="001D518B" w:rsidRPr="001D518B" w14:paraId="119CC937" w14:textId="77777777" w:rsidTr="00090E76">
        <w:trPr>
          <w:trHeight w:val="45"/>
        </w:trPr>
        <w:tc>
          <w:tcPr>
            <w:tcW w:w="66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DA423B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47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2BCA5F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FF586F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F05D77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B (95% CI)</w:t>
            </w:r>
          </w:p>
        </w:tc>
        <w:tc>
          <w:tcPr>
            <w:tcW w:w="21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3E481D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52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616EFA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B (95% CI)</w:t>
            </w:r>
          </w:p>
        </w:tc>
        <w:tc>
          <w:tcPr>
            <w:tcW w:w="21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EB62FC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58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412242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B (95% CI)</w:t>
            </w:r>
          </w:p>
        </w:tc>
        <w:tc>
          <w:tcPr>
            <w:tcW w:w="21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CC071B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397B70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B (95% CI)</w:t>
            </w:r>
          </w:p>
        </w:tc>
        <w:tc>
          <w:tcPr>
            <w:tcW w:w="21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414F5B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62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8E1D78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B (95% CI)</w:t>
            </w:r>
          </w:p>
        </w:tc>
        <w:tc>
          <w:tcPr>
            <w:tcW w:w="21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0D3C0B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62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C5355A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B (95% CI)</w:t>
            </w:r>
          </w:p>
        </w:tc>
      </w:tr>
      <w:tr w:rsidR="001D518B" w:rsidRPr="001D518B" w14:paraId="46A8A88C" w14:textId="77777777" w:rsidTr="00090E76">
        <w:trPr>
          <w:trHeight w:val="45"/>
        </w:trPr>
        <w:tc>
          <w:tcPr>
            <w:tcW w:w="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DFFEB3" w14:textId="77777777" w:rsidR="00090E76" w:rsidRPr="001D518B" w:rsidRDefault="00090E76" w:rsidP="00090E76">
            <w:pPr>
              <w:widowControl/>
              <w:spacing w:line="18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Male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AE9F4" w14:textId="77777777" w:rsidR="00090E76" w:rsidRPr="001D518B" w:rsidRDefault="00090E76" w:rsidP="00090E76">
            <w:pPr>
              <w:widowControl/>
              <w:spacing w:line="18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PCDDs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DEFB5" w14:textId="77777777" w:rsidR="00090E76" w:rsidRPr="001D518B" w:rsidRDefault="00090E76" w:rsidP="00090E76">
            <w:pPr>
              <w:widowControl/>
              <w:spacing w:line="18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1,2,3,7,8-Penta-CDD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1EA31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08 (-0.38, 0.23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221CE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7CB08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39 (0.02, 0.75)*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A4BAAA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9CD8B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36 (-1.13, 0.40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6F39C4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8002D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53 (-1.51, 0.46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FB8E5F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91AC0D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77 (-0.34, 1.89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24AE3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FA9FA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08 (-0.22, 0.06)</w:t>
            </w:r>
          </w:p>
        </w:tc>
      </w:tr>
      <w:tr w:rsidR="001D518B" w:rsidRPr="001D518B" w14:paraId="51DFF97A" w14:textId="77777777" w:rsidTr="00090E76">
        <w:trPr>
          <w:trHeight w:val="65"/>
        </w:trPr>
        <w:tc>
          <w:tcPr>
            <w:tcW w:w="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6DCB3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D90B3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4FC6A" w14:textId="77777777" w:rsidR="00090E76" w:rsidRPr="001D518B" w:rsidRDefault="00090E76" w:rsidP="00090E76">
            <w:pPr>
              <w:widowControl/>
              <w:spacing w:line="18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1,2,3,6,7,8-Hexa-CDD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4631A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29 (-0.60, 0.01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A81D6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3BAB9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38 (0.01, 0.75)*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9F05BA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B8517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37 (-1.15, 0.40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1D9901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36014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56 (-1.56, 0.44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09B941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4D239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81 (-0.31, 1.94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D1A5DB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49189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10 (-0.25, 0.04)</w:t>
            </w:r>
          </w:p>
        </w:tc>
      </w:tr>
      <w:tr w:rsidR="001D518B" w:rsidRPr="001D518B" w14:paraId="3DDA3D6F" w14:textId="77777777" w:rsidTr="00090E76">
        <w:trPr>
          <w:trHeight w:val="65"/>
        </w:trPr>
        <w:tc>
          <w:tcPr>
            <w:tcW w:w="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2ACD1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C8C32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B0B78" w14:textId="69555041" w:rsidR="00090E76" w:rsidRPr="001D518B" w:rsidRDefault="00090E76" w:rsidP="00090E76">
            <w:pPr>
              <w:widowControl/>
              <w:spacing w:line="18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1,2,3,4,6,7,8-</w:t>
            </w:r>
            <w:r w:rsidR="00F64F47"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Hepta</w:t>
            </w: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CDD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3C202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23 (-0.55, 0.10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E66ECF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360239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25 (-0.15, 0.66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000453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29FCC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06 (-0.77, 0.89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91F10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198D5D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28 (-1.35, 0.79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511FD9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F9370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37 (-0.84, 1.58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07EDBA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7E1B2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13 (-0.28, 0.02)</w:t>
            </w:r>
          </w:p>
        </w:tc>
      </w:tr>
      <w:tr w:rsidR="001D518B" w:rsidRPr="001D518B" w14:paraId="5973C62D" w14:textId="77777777" w:rsidTr="00090E76">
        <w:trPr>
          <w:trHeight w:val="65"/>
        </w:trPr>
        <w:tc>
          <w:tcPr>
            <w:tcW w:w="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3A802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14905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AF4B2" w14:textId="77777777" w:rsidR="00090E76" w:rsidRPr="001D518B" w:rsidRDefault="00090E76" w:rsidP="00090E76">
            <w:pPr>
              <w:widowControl/>
              <w:spacing w:line="18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OCDD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A2D21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22 (-0.53, 0.09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520403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0A354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25 (-0.14, 0.63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6CF37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85B01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01 (-0.80, 0.78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88101A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E8E03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29 (-1.31, 0.73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FAD763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5EA0D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42 (-0.73, 1.57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90BC95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F5B07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08 (-0.22, 0.07)</w:t>
            </w:r>
          </w:p>
        </w:tc>
      </w:tr>
      <w:tr w:rsidR="001D518B" w:rsidRPr="001D518B" w14:paraId="730BEDE4" w14:textId="77777777" w:rsidTr="00090E76">
        <w:trPr>
          <w:trHeight w:val="65"/>
        </w:trPr>
        <w:tc>
          <w:tcPr>
            <w:tcW w:w="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693C0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F052A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D602FB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D5882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960B2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F750A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9DB72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483F3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E6CB75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81A99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14A48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B78CF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67013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63855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</w:tr>
      <w:tr w:rsidR="001D518B" w:rsidRPr="001D518B" w14:paraId="06AE0138" w14:textId="77777777" w:rsidTr="00090E76">
        <w:trPr>
          <w:trHeight w:val="65"/>
        </w:trPr>
        <w:tc>
          <w:tcPr>
            <w:tcW w:w="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23BF1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2469E" w14:textId="77777777" w:rsidR="00090E76" w:rsidRPr="001D518B" w:rsidRDefault="00090E76" w:rsidP="00090E76">
            <w:pPr>
              <w:widowControl/>
              <w:spacing w:line="18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PCDFs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C12D6" w14:textId="77777777" w:rsidR="00090E76" w:rsidRPr="001D518B" w:rsidRDefault="00090E76" w:rsidP="00090E76">
            <w:pPr>
              <w:widowControl/>
              <w:spacing w:line="18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2,3,4,7,8-Penta-CDF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B63BF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24 (-0.58, 0.10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AE8596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76DE2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36 (-0.05, 0.77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4F5F41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61D74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72 (-1.56, 0.11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A4A0A3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38194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88 (-1.96, 0.21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7EE80E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91A08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1.08 (-0.14, 2.31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88808B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B833F5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11 (-0.27, 0.05)</w:t>
            </w:r>
          </w:p>
        </w:tc>
      </w:tr>
      <w:tr w:rsidR="001D518B" w:rsidRPr="001D518B" w14:paraId="1520E331" w14:textId="77777777" w:rsidTr="00090E76">
        <w:trPr>
          <w:trHeight w:val="65"/>
        </w:trPr>
        <w:tc>
          <w:tcPr>
            <w:tcW w:w="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17232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6D27E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5D595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F9C9A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7BA3B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02DB2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5CB5A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6EC53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50193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A1A94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A5FC2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86499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83A97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2C9A1B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</w:tr>
      <w:tr w:rsidR="001D518B" w:rsidRPr="001D518B" w14:paraId="57469D84" w14:textId="77777777" w:rsidTr="00090E76">
        <w:trPr>
          <w:trHeight w:val="65"/>
        </w:trPr>
        <w:tc>
          <w:tcPr>
            <w:tcW w:w="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87910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91F60" w14:textId="77777777" w:rsidR="00090E76" w:rsidRPr="001D518B" w:rsidRDefault="00090E76" w:rsidP="00090E76">
            <w:pPr>
              <w:widowControl/>
              <w:spacing w:line="18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Non-</w:t>
            </w:r>
            <w:proofErr w:type="spellStart"/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ortho</w:t>
            </w:r>
            <w:proofErr w:type="spellEnd"/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 PCBs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56111" w14:textId="77777777" w:rsidR="00090E76" w:rsidRPr="001D518B" w:rsidRDefault="00090E76" w:rsidP="00090E76">
            <w:pPr>
              <w:widowControl/>
              <w:spacing w:line="18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33'44'5-Penta-CB (#126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9B60B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21 (-0.38, -0.03)*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9C147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F88F3E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29 (0.07, 0.51)**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C1E2E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EB0B1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40 (-0.85, 0.05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D31F3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1DADD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53 (-1.12, 0.05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65B33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5AA96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71 (0.05, 1.37)*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E2E63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6430A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10 (-0.18, -0.02)*</w:t>
            </w:r>
          </w:p>
        </w:tc>
      </w:tr>
      <w:tr w:rsidR="001D518B" w:rsidRPr="001D518B" w14:paraId="13BE154E" w14:textId="77777777" w:rsidTr="00090E76">
        <w:trPr>
          <w:trHeight w:val="65"/>
        </w:trPr>
        <w:tc>
          <w:tcPr>
            <w:tcW w:w="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5A459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ECA8B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BCF2AA" w14:textId="77777777" w:rsidR="00090E76" w:rsidRPr="001D518B" w:rsidRDefault="00090E76" w:rsidP="00090E76">
            <w:pPr>
              <w:widowControl/>
              <w:spacing w:line="18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33'44'55'-Hexa-CB (#169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63820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20 (-0.46, 0.06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9411B2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7ACFD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29 (-0.03, 0.60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418C9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7BDAB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67 (-1.30, -0.03)*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24437B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D90E9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70 (-1.53, 0.13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ED2293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541269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90 (-0.04, 1.84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52F1AE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0E6825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10 (-0.22, 0.02)</w:t>
            </w:r>
          </w:p>
        </w:tc>
      </w:tr>
      <w:tr w:rsidR="001D518B" w:rsidRPr="001D518B" w14:paraId="51386B45" w14:textId="77777777" w:rsidTr="00090E76">
        <w:trPr>
          <w:trHeight w:val="65"/>
        </w:trPr>
        <w:tc>
          <w:tcPr>
            <w:tcW w:w="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41E35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7E565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81D32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4E846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F887D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4130E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8BCC4B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9024F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4A58DB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FA054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67707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13071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C4448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440D8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</w:tr>
      <w:tr w:rsidR="001D518B" w:rsidRPr="001D518B" w14:paraId="0298C413" w14:textId="77777777" w:rsidTr="00090E76">
        <w:trPr>
          <w:trHeight w:val="65"/>
        </w:trPr>
        <w:tc>
          <w:tcPr>
            <w:tcW w:w="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816DF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25CED" w14:textId="77777777" w:rsidR="00090E76" w:rsidRPr="001D518B" w:rsidRDefault="00090E76" w:rsidP="00090E76">
            <w:pPr>
              <w:widowControl/>
              <w:spacing w:line="18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Mono-</w:t>
            </w:r>
            <w:proofErr w:type="spellStart"/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ortho</w:t>
            </w:r>
            <w:proofErr w:type="spellEnd"/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 PCBs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3C9F0" w14:textId="77777777" w:rsidR="00090E76" w:rsidRPr="001D518B" w:rsidRDefault="00090E76" w:rsidP="00090E76">
            <w:pPr>
              <w:widowControl/>
              <w:spacing w:line="18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2’344’5-Penta-CB (#123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E6CDDC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18 (-0.39, 0.02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44A50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3AD4A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26 (0.01, 0.50)*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2BBBA3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A2831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21 (-0.72, 0.30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74C0AE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0CE18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21 (-0.72, 0.30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F445E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E6EDD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51 (-0.23, 1.26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FEE46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4DE81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07 (-0.17, 0.02)</w:t>
            </w:r>
          </w:p>
        </w:tc>
      </w:tr>
      <w:tr w:rsidR="001D518B" w:rsidRPr="001D518B" w14:paraId="28D6C03A" w14:textId="77777777" w:rsidTr="00090E76">
        <w:trPr>
          <w:trHeight w:val="65"/>
        </w:trPr>
        <w:tc>
          <w:tcPr>
            <w:tcW w:w="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6ABC6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89E7A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48D1B" w14:textId="77777777" w:rsidR="00090E76" w:rsidRPr="001D518B" w:rsidRDefault="00090E76" w:rsidP="00090E76">
            <w:pPr>
              <w:widowControl/>
              <w:spacing w:line="18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23'44'5-Penta-CB (#118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61608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22 (-0.45, 0.01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2806D9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9B99C9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27 (-0.02, 0.55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677D86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475EC9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32 (-0.91, 0.27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0C2E71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E94C4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49 (-1.24, 0.27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7E1CCF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429E8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64 (-0.22, 1.49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689B1A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2E48D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09 (-0.20, 0.02)</w:t>
            </w:r>
          </w:p>
        </w:tc>
      </w:tr>
      <w:tr w:rsidR="001D518B" w:rsidRPr="001D518B" w14:paraId="29EAB9B0" w14:textId="77777777" w:rsidTr="00090E76">
        <w:trPr>
          <w:trHeight w:val="65"/>
        </w:trPr>
        <w:tc>
          <w:tcPr>
            <w:tcW w:w="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94417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60A15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DBEC4" w14:textId="77777777" w:rsidR="00090E76" w:rsidRPr="001D518B" w:rsidRDefault="00090E76" w:rsidP="00090E76">
            <w:pPr>
              <w:widowControl/>
              <w:spacing w:line="18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2344'5-Penta-CB (#114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9C37B3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20 (-0.47, 0.06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11A758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DA23A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22 (-0.11, 0.54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555AF3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EC184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32 (-0.98, 0.35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A2C95C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139130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31 (-1.18, 0.55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B58BD7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2BA27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50 (-0.47, 1.48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6C5E87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364B2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06 (-0.18, 0.07)</w:t>
            </w:r>
          </w:p>
        </w:tc>
      </w:tr>
      <w:tr w:rsidR="001D518B" w:rsidRPr="001D518B" w14:paraId="6F09BD2F" w14:textId="77777777" w:rsidTr="00090E76">
        <w:trPr>
          <w:trHeight w:val="65"/>
        </w:trPr>
        <w:tc>
          <w:tcPr>
            <w:tcW w:w="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2512E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12D0D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A0F4F" w14:textId="77777777" w:rsidR="00090E76" w:rsidRPr="001D518B" w:rsidRDefault="00090E76" w:rsidP="00090E76">
            <w:pPr>
              <w:widowControl/>
              <w:spacing w:line="18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233'44'-Penta-CB (#105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6A1D66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23 (-0.44, -0.02)*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F68CEA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8A757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27 (0.01, 0.52)*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888AE2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4F345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33 (-0.87, 0.20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55883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916723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51 (-1.20, 0.18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2EA9D7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68E2B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66 (-0.12, 1.43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F90B7F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AD4FC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09 (-0.19, 0.01)</w:t>
            </w:r>
          </w:p>
        </w:tc>
      </w:tr>
      <w:tr w:rsidR="001D518B" w:rsidRPr="001D518B" w14:paraId="0BAAE498" w14:textId="77777777" w:rsidTr="00090E76">
        <w:trPr>
          <w:trHeight w:val="65"/>
        </w:trPr>
        <w:tc>
          <w:tcPr>
            <w:tcW w:w="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B94A8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2D01D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6D5A1" w14:textId="77777777" w:rsidR="00090E76" w:rsidRPr="001D518B" w:rsidRDefault="00090E76" w:rsidP="00090E76">
            <w:pPr>
              <w:widowControl/>
              <w:spacing w:line="18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23'44'55'-Hexa-CB (#167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E6D4F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16 (-0.43, 0.11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945838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96B74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24 (-0.09, 0.57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6C3ECB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1E31D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34 (-1.02, 0.34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62A2A1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5E530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48 (-1.36, 0.39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362F16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95839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62 (-0.37, 1.61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7A7EDE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1BD60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06 (-0.19, 0.07)</w:t>
            </w:r>
          </w:p>
        </w:tc>
      </w:tr>
      <w:tr w:rsidR="001D518B" w:rsidRPr="001D518B" w14:paraId="33CEEB05" w14:textId="77777777" w:rsidTr="00090E76">
        <w:trPr>
          <w:trHeight w:val="65"/>
        </w:trPr>
        <w:tc>
          <w:tcPr>
            <w:tcW w:w="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05118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3D033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6FD22" w14:textId="77777777" w:rsidR="00090E76" w:rsidRPr="001D518B" w:rsidRDefault="00090E76" w:rsidP="00090E76">
            <w:pPr>
              <w:widowControl/>
              <w:spacing w:line="18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233'44'5-Hexa-CB (#156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9DB91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11 (-0.42, 0.21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A917D4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3E4CD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14 (-0.24, 0.53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6D5C92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52D8D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37 (-1.15, 0.42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12BE7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E00CE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24 (-1.26, 0.78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21A80A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8733B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41 (-0.75, 1.57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A971FA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671F8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07 (-0.22, 0.08)</w:t>
            </w:r>
          </w:p>
        </w:tc>
      </w:tr>
      <w:tr w:rsidR="001D518B" w:rsidRPr="001D518B" w14:paraId="244AF0F4" w14:textId="77777777" w:rsidTr="00090E76">
        <w:trPr>
          <w:trHeight w:val="65"/>
        </w:trPr>
        <w:tc>
          <w:tcPr>
            <w:tcW w:w="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AF3F0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CFEDA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99C1AB" w14:textId="77777777" w:rsidR="00090E76" w:rsidRPr="001D518B" w:rsidRDefault="00090E76" w:rsidP="00090E76">
            <w:pPr>
              <w:widowControl/>
              <w:spacing w:line="18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233'44'5'-Hexa-CB (#157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79A1C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13 (-0.40, 0.14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CFE79B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5116D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20 (-0.13, 0.53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AA86FF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9BCFA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28 (-0.95, 0.39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A3A295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0E6DA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29 (-1.17, 0.58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C4FFED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B12EB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47 (-0.52, 1.45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1A9D2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CBF13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05 (-0.18, 0.07)</w:t>
            </w:r>
          </w:p>
        </w:tc>
      </w:tr>
      <w:tr w:rsidR="001D518B" w:rsidRPr="001D518B" w14:paraId="29E6DBB1" w14:textId="77777777" w:rsidTr="00090E76">
        <w:trPr>
          <w:trHeight w:val="65"/>
        </w:trPr>
        <w:tc>
          <w:tcPr>
            <w:tcW w:w="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A8B31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ACCBD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D44C1" w14:textId="08F4B551" w:rsidR="00090E76" w:rsidRPr="001D518B" w:rsidRDefault="00090E76" w:rsidP="00090E76">
            <w:pPr>
              <w:widowControl/>
              <w:spacing w:line="18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233'44'55'-</w:t>
            </w:r>
            <w:r w:rsidR="00F64F47"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Hepta</w:t>
            </w: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CB (#189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36EA4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00 (-0.28, 0.28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D84AD7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BFBF6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00 (-0.34, 0.34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DEEBF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D022E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20 (-0.89, 0.49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C99506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6D9D4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08 (-0.98, 0.82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BF5AE7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F354C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11 (-0.91, 1.13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7C753B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A435C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05 (-0.17, 0.08)</w:t>
            </w:r>
          </w:p>
        </w:tc>
      </w:tr>
      <w:tr w:rsidR="001D518B" w:rsidRPr="001D518B" w14:paraId="1DE5D083" w14:textId="77777777" w:rsidTr="00090E76">
        <w:trPr>
          <w:trHeight w:val="65"/>
        </w:trPr>
        <w:tc>
          <w:tcPr>
            <w:tcW w:w="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6E2C8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6BF18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DA42E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055D8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A3735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74A9C5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1C947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37E8C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0AA99D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99CF6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77AA9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98861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1A2B1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B35A5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</w:tr>
      <w:tr w:rsidR="001D518B" w:rsidRPr="001D518B" w14:paraId="603F3E76" w14:textId="77777777" w:rsidTr="00090E76">
        <w:trPr>
          <w:trHeight w:val="65"/>
        </w:trPr>
        <w:tc>
          <w:tcPr>
            <w:tcW w:w="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CF5B4" w14:textId="77777777" w:rsidR="00090E76" w:rsidRPr="001D518B" w:rsidRDefault="00090E76" w:rsidP="00090E76">
            <w:pPr>
              <w:widowControl/>
              <w:spacing w:line="18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Female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EAB224" w14:textId="77777777" w:rsidR="00090E76" w:rsidRPr="001D518B" w:rsidRDefault="00090E76" w:rsidP="00090E76">
            <w:pPr>
              <w:widowControl/>
              <w:spacing w:line="18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PCDDs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0C7F2" w14:textId="77777777" w:rsidR="00090E76" w:rsidRPr="001D518B" w:rsidRDefault="00090E76" w:rsidP="00090E76">
            <w:pPr>
              <w:widowControl/>
              <w:spacing w:line="18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1,2,3,7,8-Penta-CDD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389F2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17 (-0.12, 0.45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8FEC7F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086F9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03 (-0.34, 0.39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F6D931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72BBA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17 (-0.51, 0.85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55733D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29797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25 (-0.66, 1.16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E710A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39021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16 (-1.21, 0.90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6D39CC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F3209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14 (-0.13, 0.41)</w:t>
            </w:r>
          </w:p>
        </w:tc>
      </w:tr>
      <w:tr w:rsidR="001D518B" w:rsidRPr="001D518B" w14:paraId="37138178" w14:textId="77777777" w:rsidTr="00090E76">
        <w:trPr>
          <w:trHeight w:val="65"/>
        </w:trPr>
        <w:tc>
          <w:tcPr>
            <w:tcW w:w="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C21BC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B72695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4FCA38" w14:textId="77777777" w:rsidR="00090E76" w:rsidRPr="001D518B" w:rsidRDefault="00090E76" w:rsidP="00090E76">
            <w:pPr>
              <w:widowControl/>
              <w:spacing w:line="18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1,2,3,6,7,8-Hexa-CDD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D80A3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07 (-0.23, 0.37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0CD332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EEC46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23 (-0.15, 0.61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AFB5D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A18FF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30 (-1.02, 0.42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FDAC02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C7323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55 (-1.52, 0.42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99D836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868EE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63 (-0.48, 1.75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E6014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A8D581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07 (-0.22, 0.36)</w:t>
            </w:r>
          </w:p>
        </w:tc>
      </w:tr>
      <w:tr w:rsidR="001D518B" w:rsidRPr="001D518B" w14:paraId="2DAD2CEC" w14:textId="77777777" w:rsidTr="00090E76">
        <w:trPr>
          <w:trHeight w:val="65"/>
        </w:trPr>
        <w:tc>
          <w:tcPr>
            <w:tcW w:w="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A96A3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51ADF9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C2398" w14:textId="2EDCA6E3" w:rsidR="00090E76" w:rsidRPr="001D518B" w:rsidRDefault="00090E76" w:rsidP="00090E76">
            <w:pPr>
              <w:widowControl/>
              <w:spacing w:line="18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1,2,3,4,6,7,8-</w:t>
            </w:r>
            <w:r w:rsidR="00F64F47"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Hepta</w:t>
            </w: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CDD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3E4B8C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13 (-0.23, 0.49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E4FEB8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CAFE8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20 (-0.66, 0.25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55A08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BBD66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66 (-0.19, 1.51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3DB962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FDE1CE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75 (-0.40, 1.89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C89C1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D9CEF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88 (-2.20, 0.44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0A655A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EF015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32 (-0.02, 0.66)</w:t>
            </w:r>
          </w:p>
        </w:tc>
      </w:tr>
      <w:tr w:rsidR="001D518B" w:rsidRPr="001D518B" w14:paraId="2C1E95FD" w14:textId="77777777" w:rsidTr="00090E76">
        <w:trPr>
          <w:trHeight w:val="65"/>
        </w:trPr>
        <w:tc>
          <w:tcPr>
            <w:tcW w:w="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124A9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859D0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A420C" w14:textId="77777777" w:rsidR="00090E76" w:rsidRPr="001D518B" w:rsidRDefault="00090E76" w:rsidP="00090E76">
            <w:pPr>
              <w:widowControl/>
              <w:spacing w:line="18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OCDD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74BD1F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13 (-0.22, 0.49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882447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4A5B6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04 (-0.50, 0.42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622F1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739A4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48 (-0.37, 1.34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1B03FF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5290D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63 (-0.52, 1.77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B4A247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24D5D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59 (-1.92, 0.73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EE53E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D4A0D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29 (-0.05, 0.63)</w:t>
            </w:r>
          </w:p>
        </w:tc>
      </w:tr>
      <w:tr w:rsidR="001D518B" w:rsidRPr="001D518B" w14:paraId="2A37FCB2" w14:textId="77777777" w:rsidTr="00090E76">
        <w:trPr>
          <w:trHeight w:val="65"/>
        </w:trPr>
        <w:tc>
          <w:tcPr>
            <w:tcW w:w="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CC668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43FCC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061E9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88D13B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F9701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E0E1A6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D6071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99F4C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1150D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189E2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38E2E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E21D8D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9495D3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447B39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</w:tr>
      <w:tr w:rsidR="001D518B" w:rsidRPr="001D518B" w14:paraId="3C98BCE8" w14:textId="77777777" w:rsidTr="00090E76">
        <w:trPr>
          <w:trHeight w:val="65"/>
        </w:trPr>
        <w:tc>
          <w:tcPr>
            <w:tcW w:w="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60671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1E55B" w14:textId="77777777" w:rsidR="00090E76" w:rsidRPr="001D518B" w:rsidRDefault="00090E76" w:rsidP="00090E76">
            <w:pPr>
              <w:widowControl/>
              <w:spacing w:line="18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PCDFs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8B8C4" w14:textId="77777777" w:rsidR="00090E76" w:rsidRPr="001D518B" w:rsidRDefault="00090E76" w:rsidP="00090E76">
            <w:pPr>
              <w:widowControl/>
              <w:spacing w:line="18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2,3,4,7,8-Penta-CDF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4EF7A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11 (-0.16, 0.39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13DE9C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FBE7F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16 (-0.18, 0.51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4BCDF9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9C05E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03 (-0.69, 0.62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5BA2E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43CFE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06 (-0.93, 0.82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24C4A6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8EF1D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23 (-0.78, 1.24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A316E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73994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14 (-0.12, 0.40)</w:t>
            </w:r>
          </w:p>
        </w:tc>
      </w:tr>
      <w:tr w:rsidR="001D518B" w:rsidRPr="001D518B" w14:paraId="5DF5AC02" w14:textId="77777777" w:rsidTr="00090E76">
        <w:trPr>
          <w:trHeight w:val="65"/>
        </w:trPr>
        <w:tc>
          <w:tcPr>
            <w:tcW w:w="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3D776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DB923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44371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C03B8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77020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D56401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A2ED0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2C119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06A644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252B70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02C05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A5AED5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30F440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17110B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</w:tr>
      <w:tr w:rsidR="001D518B" w:rsidRPr="001D518B" w14:paraId="56BF13CC" w14:textId="77777777" w:rsidTr="00090E76">
        <w:trPr>
          <w:trHeight w:val="65"/>
        </w:trPr>
        <w:tc>
          <w:tcPr>
            <w:tcW w:w="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4C0D6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6B219" w14:textId="77777777" w:rsidR="00090E76" w:rsidRPr="001D518B" w:rsidRDefault="00090E76" w:rsidP="00090E76">
            <w:pPr>
              <w:widowControl/>
              <w:spacing w:line="18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Non-</w:t>
            </w:r>
            <w:proofErr w:type="spellStart"/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ortho</w:t>
            </w:r>
            <w:proofErr w:type="spellEnd"/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 PCBs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B598C" w14:textId="77777777" w:rsidR="00090E76" w:rsidRPr="001D518B" w:rsidRDefault="00090E76" w:rsidP="00090E76">
            <w:pPr>
              <w:widowControl/>
              <w:spacing w:line="18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33'44'5-Penta-CB (#126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74259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18 (-0.05, 0.40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C93F26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88784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17 (-0.45, 0.12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3D6C0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27112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20 (-0.34, 0.75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8899E8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50F00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36 (-0.37, 1.08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9D7C45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533EA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41 (-1.24, 0.43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957179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F0426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17 (-0.05, 0.38)</w:t>
            </w:r>
          </w:p>
        </w:tc>
      </w:tr>
      <w:tr w:rsidR="001D518B" w:rsidRPr="001D518B" w14:paraId="233EBC97" w14:textId="77777777" w:rsidTr="00090E76">
        <w:trPr>
          <w:trHeight w:val="65"/>
        </w:trPr>
        <w:tc>
          <w:tcPr>
            <w:tcW w:w="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676BD2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05B03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D0685E" w14:textId="77777777" w:rsidR="00090E76" w:rsidRPr="001D518B" w:rsidRDefault="00090E76" w:rsidP="00090E76">
            <w:pPr>
              <w:widowControl/>
              <w:spacing w:line="18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33'44'55'-Hexa-CB (#169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40B5AB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00 (-0.26, 0.26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61A98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6F8E8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18 (-0.15, 0.51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77D0C3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076EC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13 (-0.75, 0.49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2F0A69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F2D58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07 (-0.90, 0.76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B6296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1D142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28 (-0.68, 1.24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5B6BB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FF109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15 (-0.10, 0.40)</w:t>
            </w:r>
          </w:p>
        </w:tc>
      </w:tr>
      <w:tr w:rsidR="001D518B" w:rsidRPr="001D518B" w14:paraId="25DF3BB8" w14:textId="77777777" w:rsidTr="00090E76">
        <w:trPr>
          <w:trHeight w:val="65"/>
        </w:trPr>
        <w:tc>
          <w:tcPr>
            <w:tcW w:w="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5A9EC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49DFE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E229F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D2DF4B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CCF631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0DAD9D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CA2498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EABCC6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58E4CD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E6364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47C1C7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E1CFF3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38340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FF369F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</w:tr>
      <w:tr w:rsidR="001D518B" w:rsidRPr="001D518B" w14:paraId="796E59B5" w14:textId="77777777" w:rsidTr="00090E76">
        <w:trPr>
          <w:trHeight w:val="65"/>
        </w:trPr>
        <w:tc>
          <w:tcPr>
            <w:tcW w:w="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2C00A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8DE9F9" w14:textId="77777777" w:rsidR="00090E76" w:rsidRPr="001D518B" w:rsidRDefault="00090E76" w:rsidP="00090E76">
            <w:pPr>
              <w:widowControl/>
              <w:spacing w:line="18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Mono-</w:t>
            </w:r>
            <w:proofErr w:type="spellStart"/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ortho</w:t>
            </w:r>
            <w:proofErr w:type="spellEnd"/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 PCBs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59A9F" w14:textId="77777777" w:rsidR="00090E76" w:rsidRPr="001D518B" w:rsidRDefault="00090E76" w:rsidP="00090E76">
            <w:pPr>
              <w:widowControl/>
              <w:spacing w:line="18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2’344’5-Penta-CB (#123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9B109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24 (0.00, 0.47)*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A95685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92B9E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29 (-0.58, 0.01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B3D9E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79B7C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50 (-0.06, 1.06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4A9A8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FD620E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50 (-0.06, 1.06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A78CA1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AB24A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84 (-1.70, 0.02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68465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B1E36B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23 (0.01, 0.45)*</w:t>
            </w:r>
          </w:p>
        </w:tc>
      </w:tr>
      <w:tr w:rsidR="001D518B" w:rsidRPr="001D518B" w14:paraId="00E949D5" w14:textId="77777777" w:rsidTr="00090E76">
        <w:trPr>
          <w:trHeight w:val="65"/>
        </w:trPr>
        <w:tc>
          <w:tcPr>
            <w:tcW w:w="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46CCB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7E5AC6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D2C27" w14:textId="77777777" w:rsidR="00090E76" w:rsidRPr="001D518B" w:rsidRDefault="00090E76" w:rsidP="00090E76">
            <w:pPr>
              <w:widowControl/>
              <w:spacing w:line="18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23'44'5-Penta-CB (#118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3C649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19 (-0.06, 0.45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AAA80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BAB05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38 (-0.70, -0.07)*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CB356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8D6E4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72 (0.12, 1.31)*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8AAD7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ED4EC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1.01 (0.21, 1.80)*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B1AE8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940075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1.18 (-2.09, -0.26)*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E281F7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0A510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27 (0.03, 0.51)*</w:t>
            </w:r>
          </w:p>
        </w:tc>
      </w:tr>
      <w:tr w:rsidR="001D518B" w:rsidRPr="001D518B" w14:paraId="253A028B" w14:textId="77777777" w:rsidTr="00090E76">
        <w:trPr>
          <w:trHeight w:val="65"/>
        </w:trPr>
        <w:tc>
          <w:tcPr>
            <w:tcW w:w="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21CF7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DE622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26062" w14:textId="77777777" w:rsidR="00090E76" w:rsidRPr="001D518B" w:rsidRDefault="00090E76" w:rsidP="00090E76">
            <w:pPr>
              <w:widowControl/>
              <w:spacing w:line="18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2344'5-Penta-CB (#114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8705F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07 (-0.13, 0.26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8BE0BA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90EEC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06 (-0.31, 0.19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E34EB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11CA0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17 (-0.30, 0.64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3E657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864A1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23 (-0.41, 0.86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96A33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C0E14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23 (-0.96, 0.50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04F028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DEEAC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12 (-0.07, 0.31)</w:t>
            </w:r>
          </w:p>
        </w:tc>
      </w:tr>
      <w:tr w:rsidR="001D518B" w:rsidRPr="001D518B" w14:paraId="6F748D97" w14:textId="77777777" w:rsidTr="00090E76">
        <w:trPr>
          <w:trHeight w:val="65"/>
        </w:trPr>
        <w:tc>
          <w:tcPr>
            <w:tcW w:w="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8061F7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3B27E9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6CDB1" w14:textId="77777777" w:rsidR="00090E76" w:rsidRPr="001D518B" w:rsidRDefault="00090E76" w:rsidP="00090E76">
            <w:pPr>
              <w:widowControl/>
              <w:spacing w:line="18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233'44'-Penta-CB (#105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DD40C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22 (-0.03, 0.47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7CA003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349C9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41 (-0.72, -0.10)*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294C9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2CB06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68 (0.08, 1.27)*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035D28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96EF2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1.00 (0.20, 1.79)*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C21937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4E4D57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1.18 (-2.09, -0.26)*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F9CDE8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D2C2C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24 (0.00, 0.48)*</w:t>
            </w:r>
          </w:p>
        </w:tc>
      </w:tr>
      <w:tr w:rsidR="001D518B" w:rsidRPr="001D518B" w14:paraId="0C45B732" w14:textId="77777777" w:rsidTr="00090E76">
        <w:trPr>
          <w:trHeight w:val="65"/>
        </w:trPr>
        <w:tc>
          <w:tcPr>
            <w:tcW w:w="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8D290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62D022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D75875" w14:textId="77777777" w:rsidR="00090E76" w:rsidRPr="001D518B" w:rsidRDefault="00090E76" w:rsidP="00090E76">
            <w:pPr>
              <w:widowControl/>
              <w:spacing w:line="18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23'44'55'-Hexa-CB (#167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94B82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18 (-0.08, 0.45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8298B6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959D5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31 (-0.65, 0.03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80072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5D482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68 (0.05, 1.31)*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163075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DB8F2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92 (0.08, 1.77)*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BCD77C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37309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1.04 (-2.01, -0.06)*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80E296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813E74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29 (0.04, 0.54)*</w:t>
            </w:r>
          </w:p>
        </w:tc>
      </w:tr>
      <w:tr w:rsidR="001D518B" w:rsidRPr="001D518B" w14:paraId="79922ED0" w14:textId="77777777" w:rsidTr="00090E76">
        <w:trPr>
          <w:trHeight w:val="65"/>
        </w:trPr>
        <w:tc>
          <w:tcPr>
            <w:tcW w:w="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19E7A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999B2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A004D" w14:textId="77777777" w:rsidR="00090E76" w:rsidRPr="001D518B" w:rsidRDefault="00090E76" w:rsidP="00090E76">
            <w:pPr>
              <w:widowControl/>
              <w:spacing w:line="18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233'44'5-Hexa-CB (#156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A847B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03 (-0.26, 0.33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93BD9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F9D385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12 (-0.50, 0.26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44711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74865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45 (-0.26, 1.16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C10FC7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70AE7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57 (-0.39, 1.53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BA0FF1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26A17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58 (-1.69, 0.52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ACD084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841D5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26 (-0.02, 0.55)</w:t>
            </w:r>
          </w:p>
        </w:tc>
      </w:tr>
      <w:tr w:rsidR="001D518B" w:rsidRPr="001D518B" w14:paraId="50B1E3C4" w14:textId="77777777" w:rsidTr="00090E76">
        <w:trPr>
          <w:trHeight w:val="65"/>
        </w:trPr>
        <w:tc>
          <w:tcPr>
            <w:tcW w:w="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AE8BB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F41D9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DFBAC" w14:textId="77777777" w:rsidR="00090E76" w:rsidRPr="001D518B" w:rsidRDefault="00090E76" w:rsidP="00090E76">
            <w:pPr>
              <w:widowControl/>
              <w:spacing w:line="18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233'44'5'-Hexa-CB (#157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CC728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07 (-0.21, 0.35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5122EC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585F5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19 (-0.55, 0.17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0FA1E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8433D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62 (-0.05, 1.28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685C0B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9FE684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82 (-0.07, 1.71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5B2B99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457AA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86 (-1.89, 0.18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C3C863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B3735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28 (0.02, 0.55)*</w:t>
            </w:r>
          </w:p>
        </w:tc>
      </w:tr>
      <w:tr w:rsidR="001D518B" w:rsidRPr="001D518B" w14:paraId="20A8FE4C" w14:textId="77777777" w:rsidTr="00090E76">
        <w:trPr>
          <w:trHeight w:val="65"/>
        </w:trPr>
        <w:tc>
          <w:tcPr>
            <w:tcW w:w="66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7BA540" w14:textId="77777777" w:rsidR="00090E76" w:rsidRPr="001D518B" w:rsidRDefault="00090E76" w:rsidP="00090E76">
            <w:pPr>
              <w:widowControl/>
              <w:spacing w:line="18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47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7F7A4A" w14:textId="77777777" w:rsidR="00090E76" w:rsidRPr="001D518B" w:rsidRDefault="00090E76" w:rsidP="00090E76">
            <w:pPr>
              <w:widowControl/>
              <w:spacing w:line="18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835441" w14:textId="61FB30B9" w:rsidR="00090E76" w:rsidRPr="001D518B" w:rsidRDefault="00090E76" w:rsidP="00090E76">
            <w:pPr>
              <w:widowControl/>
              <w:spacing w:line="18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233'44'55'-</w:t>
            </w:r>
            <w:r w:rsidR="00F64F47"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Hepta</w:t>
            </w: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CB (#189)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44269E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06 (-0.20, 0.32)</w:t>
            </w:r>
          </w:p>
        </w:tc>
        <w:tc>
          <w:tcPr>
            <w:tcW w:w="21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8A4F8B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52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1A60A9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25 (-0.57, 0.08)</w:t>
            </w:r>
          </w:p>
        </w:tc>
        <w:tc>
          <w:tcPr>
            <w:tcW w:w="21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FB1314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58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17BE61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61 (0.00, 1.21)*</w:t>
            </w:r>
          </w:p>
        </w:tc>
        <w:tc>
          <w:tcPr>
            <w:tcW w:w="21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EF8075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1FCDAA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90 (0.09, 1.71)*</w:t>
            </w:r>
          </w:p>
        </w:tc>
        <w:tc>
          <w:tcPr>
            <w:tcW w:w="21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21BF55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62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B61224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96 (-1.90, -0.03)*</w:t>
            </w:r>
          </w:p>
        </w:tc>
        <w:tc>
          <w:tcPr>
            <w:tcW w:w="21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E2EF5B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62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054EB4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23 (-0.02, 0.47)</w:t>
            </w:r>
          </w:p>
        </w:tc>
      </w:tr>
    </w:tbl>
    <w:p w14:paraId="67B051C4" w14:textId="5BA804F9" w:rsidR="003C2327" w:rsidRPr="001D518B" w:rsidRDefault="001C7692" w:rsidP="000529B1">
      <w:pPr>
        <w:snapToGrid w:val="0"/>
        <w:rPr>
          <w:rFonts w:ascii="Times New Roman" w:hAnsi="Times New Roman"/>
          <w:color w:val="000000" w:themeColor="text1"/>
          <w:sz w:val="16"/>
          <w:szCs w:val="16"/>
        </w:rPr>
      </w:pPr>
      <w:r w:rsidRPr="001D518B">
        <w:rPr>
          <w:rFonts w:ascii="Times New Roman" w:hAnsi="Times New Roman"/>
          <w:color w:val="000000" w:themeColor="text1"/>
          <w:sz w:val="16"/>
          <w:szCs w:val="16"/>
        </w:rPr>
        <w:t xml:space="preserve">Reproductive hormone levels and </w:t>
      </w:r>
      <w:r w:rsidR="00090E76" w:rsidRPr="001D518B">
        <w:rPr>
          <w:rFonts w:ascii="Times New Roman" w:hAnsi="Times New Roman"/>
          <w:color w:val="000000" w:themeColor="text1"/>
          <w:sz w:val="16"/>
          <w:szCs w:val="16"/>
        </w:rPr>
        <w:t>dioxin concentrations were log</w:t>
      </w:r>
      <w:r w:rsidR="00090E76" w:rsidRPr="001D518B">
        <w:rPr>
          <w:rFonts w:ascii="Times New Roman" w:hAnsi="Times New Roman"/>
          <w:color w:val="000000" w:themeColor="text1"/>
          <w:sz w:val="16"/>
          <w:szCs w:val="16"/>
          <w:vertAlign w:val="subscript"/>
        </w:rPr>
        <w:t>e</w:t>
      </w:r>
      <w:r w:rsidRPr="001D518B">
        <w:rPr>
          <w:rFonts w:ascii="Times New Roman" w:hAnsi="Times New Roman"/>
          <w:color w:val="000000" w:themeColor="text1"/>
          <w:sz w:val="16"/>
          <w:szCs w:val="16"/>
        </w:rPr>
        <w:t xml:space="preserve">-transformed and included in the model separately. </w:t>
      </w:r>
      <w:r w:rsidR="00236BD6" w:rsidRPr="001D518B">
        <w:rPr>
          <w:rFonts w:ascii="Times New Roman" w:hAnsi="Times New Roman"/>
          <w:color w:val="000000" w:themeColor="text1"/>
          <w:sz w:val="16"/>
          <w:szCs w:val="16"/>
        </w:rPr>
        <w:t>Therefore, B (95%</w:t>
      </w:r>
      <w:r w:rsidR="00F70853" w:rsidRPr="001D518B">
        <w:rPr>
          <w:rFonts w:ascii="Times New Roman" w:hAnsi="Times New Roman"/>
          <w:color w:val="000000" w:themeColor="text1"/>
          <w:sz w:val="16"/>
          <w:szCs w:val="16"/>
        </w:rPr>
        <w:t xml:space="preserve"> </w:t>
      </w:r>
      <w:r w:rsidR="00236BD6" w:rsidRPr="001D518B">
        <w:rPr>
          <w:rFonts w:ascii="Times New Roman" w:hAnsi="Times New Roman"/>
          <w:color w:val="000000" w:themeColor="text1"/>
          <w:sz w:val="16"/>
          <w:szCs w:val="16"/>
        </w:rPr>
        <w:t xml:space="preserve">CI) in the Table </w:t>
      </w:r>
      <w:r w:rsidR="00F70853" w:rsidRPr="001D518B">
        <w:rPr>
          <w:rFonts w:ascii="Times New Roman" w:hAnsi="Times New Roman"/>
          <w:color w:val="000000" w:themeColor="text1"/>
          <w:sz w:val="16"/>
          <w:szCs w:val="16"/>
        </w:rPr>
        <w:t xml:space="preserve">is </w:t>
      </w:r>
      <w:r w:rsidR="00236BD6" w:rsidRPr="001D518B">
        <w:rPr>
          <w:rFonts w:ascii="Times New Roman" w:hAnsi="Times New Roman"/>
          <w:color w:val="000000" w:themeColor="text1"/>
          <w:sz w:val="16"/>
          <w:szCs w:val="16"/>
        </w:rPr>
        <w:t xml:space="preserve">expressed as an e-fold </w:t>
      </w:r>
      <w:r w:rsidR="00F70853" w:rsidRPr="001D518B">
        <w:rPr>
          <w:rFonts w:ascii="Times New Roman" w:hAnsi="Times New Roman"/>
          <w:color w:val="000000" w:themeColor="text1"/>
          <w:sz w:val="16"/>
          <w:szCs w:val="16"/>
        </w:rPr>
        <w:t xml:space="preserve">increase in </w:t>
      </w:r>
      <w:r w:rsidR="00236BD6" w:rsidRPr="001D518B">
        <w:rPr>
          <w:rFonts w:ascii="Times New Roman" w:hAnsi="Times New Roman"/>
          <w:color w:val="000000" w:themeColor="text1"/>
          <w:sz w:val="16"/>
          <w:szCs w:val="16"/>
        </w:rPr>
        <w:t xml:space="preserve">the cord </w:t>
      </w:r>
      <w:r w:rsidR="00F70853" w:rsidRPr="001D518B">
        <w:rPr>
          <w:rFonts w:ascii="Times New Roman" w:hAnsi="Times New Roman"/>
          <w:color w:val="000000" w:themeColor="text1"/>
          <w:sz w:val="16"/>
          <w:szCs w:val="16"/>
        </w:rPr>
        <w:t xml:space="preserve">blood </w:t>
      </w:r>
      <w:r w:rsidR="00236BD6" w:rsidRPr="001D518B">
        <w:rPr>
          <w:rFonts w:ascii="Times New Roman" w:hAnsi="Times New Roman"/>
          <w:color w:val="000000" w:themeColor="text1"/>
          <w:sz w:val="16"/>
          <w:szCs w:val="16"/>
        </w:rPr>
        <w:t xml:space="preserve">hormone concentration for each e-fold increase in dioxin concentration. </w:t>
      </w:r>
      <w:r w:rsidR="00DE7CB2" w:rsidRPr="001D518B">
        <w:rPr>
          <w:rFonts w:ascii="Times New Roman" w:hAnsi="Times New Roman"/>
          <w:color w:val="000000" w:themeColor="text1"/>
          <w:sz w:val="16"/>
          <w:szCs w:val="16"/>
        </w:rPr>
        <w:t>E2</w:t>
      </w:r>
      <w:r w:rsidR="00DE7CB2" w:rsidRPr="001D518B">
        <w:rPr>
          <w:rFonts w:ascii="Times New Roman" w:hAnsi="Times New Roman" w:hint="eastAsia"/>
          <w:color w:val="000000" w:themeColor="text1"/>
          <w:sz w:val="16"/>
          <w:szCs w:val="16"/>
        </w:rPr>
        <w:t xml:space="preserve">, </w:t>
      </w:r>
      <w:r w:rsidR="00DE7CB2" w:rsidRPr="001D518B">
        <w:rPr>
          <w:rFonts w:ascii="Times New Roman" w:hAnsi="Times New Roman"/>
          <w:color w:val="000000" w:themeColor="text1"/>
          <w:sz w:val="16"/>
          <w:szCs w:val="16"/>
        </w:rPr>
        <w:t>estradiol</w:t>
      </w:r>
      <w:r w:rsidRPr="001D518B">
        <w:rPr>
          <w:rFonts w:ascii="Times New Roman" w:hAnsi="Times New Roman"/>
          <w:color w:val="000000" w:themeColor="text1"/>
          <w:sz w:val="16"/>
          <w:szCs w:val="16"/>
        </w:rPr>
        <w:t>; T, testosteron</w:t>
      </w:r>
      <w:r w:rsidR="007260A5" w:rsidRPr="001D518B">
        <w:rPr>
          <w:rFonts w:ascii="Times New Roman" w:hAnsi="Times New Roman"/>
          <w:color w:val="000000" w:themeColor="text1"/>
          <w:sz w:val="16"/>
          <w:szCs w:val="16"/>
        </w:rPr>
        <w:t xml:space="preserve">e; DHEA, </w:t>
      </w:r>
      <w:proofErr w:type="spellStart"/>
      <w:r w:rsidR="007260A5" w:rsidRPr="001D518B">
        <w:rPr>
          <w:rFonts w:ascii="Times New Roman" w:hAnsi="Times New Roman"/>
          <w:color w:val="000000" w:themeColor="text1"/>
          <w:sz w:val="16"/>
          <w:szCs w:val="16"/>
        </w:rPr>
        <w:t>dehydroepiandrosterone</w:t>
      </w:r>
      <w:proofErr w:type="spellEnd"/>
      <w:r w:rsidR="00DE7CB2" w:rsidRPr="001D518B">
        <w:rPr>
          <w:rFonts w:ascii="Times New Roman" w:hAnsi="Times New Roman" w:hint="eastAsia"/>
          <w:color w:val="000000" w:themeColor="text1"/>
          <w:sz w:val="16"/>
          <w:szCs w:val="16"/>
        </w:rPr>
        <w:t xml:space="preserve">; </w:t>
      </w:r>
      <w:r w:rsidR="00DE7CB2" w:rsidRPr="001D518B">
        <w:rPr>
          <w:rFonts w:ascii="Times New Roman" w:hAnsi="Times New Roman"/>
          <w:color w:val="000000" w:themeColor="text1"/>
          <w:sz w:val="16"/>
          <w:szCs w:val="16"/>
        </w:rPr>
        <w:t>SHBG, sex hormone-binding globulin</w:t>
      </w:r>
      <w:r w:rsidR="00497555" w:rsidRPr="001D518B">
        <w:rPr>
          <w:rFonts w:ascii="Times New Roman" w:hAnsi="Times New Roman"/>
          <w:color w:val="000000" w:themeColor="text1"/>
          <w:sz w:val="16"/>
          <w:szCs w:val="16"/>
        </w:rPr>
        <w:t xml:space="preserve">; PCB, polychlorinated biphenyl; PCDD, polychlorinated </w:t>
      </w:r>
      <w:proofErr w:type="spellStart"/>
      <w:r w:rsidR="00497555" w:rsidRPr="001D518B">
        <w:rPr>
          <w:rFonts w:ascii="Times New Roman" w:hAnsi="Times New Roman"/>
          <w:color w:val="000000" w:themeColor="text1"/>
          <w:sz w:val="16"/>
          <w:szCs w:val="16"/>
        </w:rPr>
        <w:t>dibenzo</w:t>
      </w:r>
      <w:proofErr w:type="spellEnd"/>
      <w:r w:rsidR="00497555" w:rsidRPr="001D518B">
        <w:rPr>
          <w:rFonts w:ascii="Times New Roman" w:hAnsi="Times New Roman"/>
          <w:color w:val="000000" w:themeColor="text1"/>
          <w:sz w:val="16"/>
          <w:szCs w:val="16"/>
        </w:rPr>
        <w:t>-</w:t>
      </w:r>
      <w:r w:rsidR="00497555" w:rsidRPr="001D518B">
        <w:rPr>
          <w:rFonts w:ascii="Times New Roman" w:hAnsi="Times New Roman"/>
          <w:i/>
          <w:color w:val="000000" w:themeColor="text1"/>
          <w:sz w:val="16"/>
          <w:szCs w:val="16"/>
        </w:rPr>
        <w:t>p</w:t>
      </w:r>
      <w:r w:rsidR="00497555" w:rsidRPr="001D518B">
        <w:rPr>
          <w:rFonts w:ascii="Times New Roman" w:hAnsi="Times New Roman"/>
          <w:color w:val="000000" w:themeColor="text1"/>
          <w:sz w:val="16"/>
          <w:szCs w:val="16"/>
        </w:rPr>
        <w:t>-dioxins; PCDF, polychlorinated dibenzofuran.</w:t>
      </w:r>
    </w:p>
    <w:p w14:paraId="723DBDB7" w14:textId="4E996619" w:rsidR="003C2327" w:rsidRPr="001D518B" w:rsidRDefault="001C7692" w:rsidP="000529B1">
      <w:pPr>
        <w:snapToGrid w:val="0"/>
        <w:rPr>
          <w:color w:val="000000" w:themeColor="text1"/>
        </w:rPr>
      </w:pPr>
      <w:proofErr w:type="gramStart"/>
      <w:r w:rsidRPr="001D518B">
        <w:rPr>
          <w:rFonts w:ascii="Times New Roman" w:hAnsi="Times New Roman"/>
          <w:color w:val="000000" w:themeColor="text1"/>
          <w:sz w:val="16"/>
          <w:szCs w:val="16"/>
        </w:rPr>
        <w:t>Adjusted for maternal age, parity, smoking during pregnancy, alcohol consumption dur</w:t>
      </w:r>
      <w:r w:rsidR="00AC798F" w:rsidRPr="001D518B">
        <w:rPr>
          <w:rFonts w:ascii="Times New Roman" w:hAnsi="Times New Roman"/>
          <w:color w:val="000000" w:themeColor="text1"/>
          <w:sz w:val="16"/>
          <w:szCs w:val="16"/>
        </w:rPr>
        <w:t xml:space="preserve">ing pregnancy, </w:t>
      </w:r>
      <w:r w:rsidRPr="001D518B">
        <w:rPr>
          <w:rFonts w:ascii="Times New Roman" w:hAnsi="Times New Roman"/>
          <w:color w:val="000000" w:themeColor="text1"/>
          <w:sz w:val="16"/>
          <w:szCs w:val="16"/>
        </w:rPr>
        <w:t>blood sampling week during pregnancy, and annual income.</w:t>
      </w:r>
      <w:proofErr w:type="gramEnd"/>
      <w:r w:rsidRPr="001D518B">
        <w:rPr>
          <w:color w:val="000000" w:themeColor="text1"/>
        </w:rPr>
        <w:t xml:space="preserve"> </w:t>
      </w:r>
      <w:proofErr w:type="spellStart"/>
      <w:proofErr w:type="gramStart"/>
      <w:r w:rsidR="006474F6">
        <w:rPr>
          <w:rFonts w:ascii="Times New Roman" w:hAnsi="Times New Roman" w:hint="eastAsia"/>
          <w:color w:val="000000" w:themeColor="text1"/>
          <w:sz w:val="16"/>
          <w:szCs w:val="16"/>
        </w:rPr>
        <w:t>a</w:t>
      </w:r>
      <w:r w:rsidRPr="001D518B">
        <w:rPr>
          <w:rFonts w:ascii="Times New Roman" w:hAnsi="Times New Roman"/>
          <w:color w:val="000000" w:themeColor="text1"/>
          <w:sz w:val="16"/>
          <w:szCs w:val="16"/>
        </w:rPr>
        <w:t>Adrenal</w:t>
      </w:r>
      <w:proofErr w:type="spellEnd"/>
      <w:proofErr w:type="gramEnd"/>
      <w:r w:rsidRPr="001D518B">
        <w:rPr>
          <w:rFonts w:ascii="Times New Roman" w:hAnsi="Times New Roman"/>
          <w:color w:val="000000" w:themeColor="text1"/>
          <w:sz w:val="16"/>
          <w:szCs w:val="16"/>
        </w:rPr>
        <w:t xml:space="preserve"> androgen/glucocorticoid ratio = (DHEA and androstenedione)/(cortisol and cortisone)</w:t>
      </w:r>
      <w:r w:rsidRPr="001D518B">
        <w:rPr>
          <w:color w:val="000000" w:themeColor="text1"/>
        </w:rPr>
        <w:t xml:space="preserve"> </w:t>
      </w:r>
    </w:p>
    <w:p w14:paraId="45A41CCD" w14:textId="77777777" w:rsidR="001C7692" w:rsidRPr="001D518B" w:rsidRDefault="001C7692" w:rsidP="000529B1">
      <w:pPr>
        <w:snapToGrid w:val="0"/>
        <w:rPr>
          <w:rFonts w:ascii="Times New Roman" w:hAnsi="Times New Roman"/>
          <w:color w:val="000000" w:themeColor="text1"/>
          <w:sz w:val="16"/>
          <w:szCs w:val="16"/>
        </w:rPr>
      </w:pPr>
      <w:r w:rsidRPr="001D518B">
        <w:rPr>
          <w:rFonts w:ascii="Times New Roman" w:hAnsi="Times New Roman"/>
          <w:color w:val="000000" w:themeColor="text1"/>
          <w:sz w:val="16"/>
          <w:szCs w:val="16"/>
        </w:rPr>
        <w:t>*p &lt; 0.05, **p &lt; 0.01</w:t>
      </w:r>
      <w:r w:rsidRPr="001D518B">
        <w:rPr>
          <w:rFonts w:ascii="Times New Roman" w:hAnsi="Times New Roman"/>
          <w:color w:val="000000" w:themeColor="text1"/>
          <w:sz w:val="16"/>
          <w:szCs w:val="16"/>
        </w:rPr>
        <w:br w:type="page"/>
      </w:r>
    </w:p>
    <w:p w14:paraId="43F1C01C" w14:textId="77777777" w:rsidR="002348FF" w:rsidRPr="001D518B" w:rsidRDefault="002348FF" w:rsidP="000529B1">
      <w:pPr>
        <w:snapToGrid w:val="0"/>
        <w:rPr>
          <w:rFonts w:ascii="Times New Roman" w:hAnsi="Times New Roman"/>
          <w:color w:val="000000" w:themeColor="text1"/>
          <w:sz w:val="16"/>
          <w:szCs w:val="16"/>
        </w:rPr>
      </w:pPr>
      <w:r w:rsidRPr="001D518B">
        <w:rPr>
          <w:rFonts w:ascii="Times New Roman" w:hAnsi="Times New Roman"/>
          <w:color w:val="000000" w:themeColor="text1"/>
          <w:sz w:val="16"/>
          <w:szCs w:val="16"/>
        </w:rPr>
        <w:lastRenderedPageBreak/>
        <w:t>Table S4</w:t>
      </w:r>
      <w:r w:rsidR="001C7692" w:rsidRPr="001D518B">
        <w:rPr>
          <w:rFonts w:ascii="Times New Roman" w:hAnsi="Times New Roman"/>
          <w:color w:val="000000" w:themeColor="text1"/>
          <w:sz w:val="16"/>
          <w:szCs w:val="16"/>
        </w:rPr>
        <w:t>.</w:t>
      </w:r>
      <w:r w:rsidR="003C2327" w:rsidRPr="001D518B">
        <w:rPr>
          <w:rFonts w:ascii="Times New Roman" w:hAnsi="Times New Roman"/>
          <w:color w:val="000000" w:themeColor="text1"/>
          <w:sz w:val="16"/>
          <w:szCs w:val="16"/>
        </w:rPr>
        <w:t xml:space="preserve"> </w:t>
      </w:r>
      <w:r w:rsidRPr="001D518B">
        <w:rPr>
          <w:rFonts w:ascii="Times New Roman" w:hAnsi="Times New Roman"/>
          <w:color w:val="000000" w:themeColor="text1"/>
          <w:sz w:val="16"/>
          <w:szCs w:val="16"/>
        </w:rPr>
        <w:t>Adjusted linear regression coefficients (B) and 95% confidence interval</w:t>
      </w:r>
      <w:r w:rsidR="00197179" w:rsidRPr="001D518B">
        <w:rPr>
          <w:rFonts w:ascii="Times New Roman" w:hAnsi="Times New Roman"/>
          <w:color w:val="000000" w:themeColor="text1"/>
          <w:sz w:val="16"/>
          <w:szCs w:val="16"/>
        </w:rPr>
        <w:t>s</w:t>
      </w:r>
      <w:r w:rsidRPr="001D518B">
        <w:rPr>
          <w:rFonts w:ascii="Times New Roman" w:hAnsi="Times New Roman"/>
          <w:color w:val="000000" w:themeColor="text1"/>
          <w:sz w:val="16"/>
          <w:szCs w:val="16"/>
        </w:rPr>
        <w:t xml:space="preserve"> (CI) for reproductive and steroid hormone levels in cord blood in relation to dioxin-like congeners in maternal blood in males (</w:t>
      </w:r>
      <w:proofErr w:type="spellStart"/>
      <w:r w:rsidRPr="001D518B">
        <w:rPr>
          <w:rFonts w:ascii="Times New Roman" w:hAnsi="Times New Roman"/>
          <w:color w:val="000000" w:themeColor="text1"/>
          <w:sz w:val="16"/>
          <w:szCs w:val="16"/>
        </w:rPr>
        <w:t>pg</w:t>
      </w:r>
      <w:proofErr w:type="spellEnd"/>
      <w:r w:rsidRPr="001D518B">
        <w:rPr>
          <w:rFonts w:ascii="Times New Roman" w:hAnsi="Times New Roman"/>
          <w:color w:val="000000" w:themeColor="text1"/>
          <w:sz w:val="16"/>
          <w:szCs w:val="16"/>
        </w:rPr>
        <w:t>/g lipids).</w:t>
      </w:r>
    </w:p>
    <w:tbl>
      <w:tblPr>
        <w:tblW w:w="11355" w:type="dxa"/>
        <w:tblInd w:w="84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724"/>
        <w:gridCol w:w="1559"/>
        <w:gridCol w:w="2127"/>
        <w:gridCol w:w="1559"/>
        <w:gridCol w:w="218"/>
        <w:gridCol w:w="1483"/>
        <w:gridCol w:w="218"/>
        <w:gridCol w:w="1625"/>
        <w:gridCol w:w="218"/>
        <w:gridCol w:w="1624"/>
      </w:tblGrid>
      <w:tr w:rsidR="001D518B" w:rsidRPr="001D518B" w14:paraId="4E09C2CF" w14:textId="77777777" w:rsidTr="00090E76">
        <w:trPr>
          <w:trHeight w:val="285"/>
        </w:trPr>
        <w:tc>
          <w:tcPr>
            <w:tcW w:w="724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4A870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559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EC62E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2127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57EFF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559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15BD86" w14:textId="0609DC53" w:rsidR="00090E76" w:rsidRPr="001D518B" w:rsidRDefault="002E5030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LH</w:t>
            </w:r>
          </w:p>
        </w:tc>
        <w:tc>
          <w:tcPr>
            <w:tcW w:w="218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4BA0F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48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32BF5F" w14:textId="5C170E3A" w:rsidR="00090E76" w:rsidRPr="001D518B" w:rsidRDefault="002E5030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FSH</w:t>
            </w:r>
          </w:p>
        </w:tc>
        <w:tc>
          <w:tcPr>
            <w:tcW w:w="218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464F8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625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02668B" w14:textId="70A23421" w:rsidR="00090E76" w:rsidRPr="001D518B" w:rsidRDefault="002E5030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Inhibin B</w:t>
            </w:r>
          </w:p>
        </w:tc>
        <w:tc>
          <w:tcPr>
            <w:tcW w:w="218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4C447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62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8AB334" w14:textId="472889A0" w:rsidR="00090E76" w:rsidRPr="001D518B" w:rsidRDefault="002E5030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INSL3</w:t>
            </w:r>
          </w:p>
        </w:tc>
      </w:tr>
      <w:tr w:rsidR="001D518B" w:rsidRPr="001D518B" w14:paraId="2FB0051B" w14:textId="77777777" w:rsidTr="00090E76">
        <w:trPr>
          <w:trHeight w:val="45"/>
        </w:trPr>
        <w:tc>
          <w:tcPr>
            <w:tcW w:w="72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834ED9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74B7E5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BF9699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012D39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B (95% CI)</w:t>
            </w:r>
          </w:p>
        </w:tc>
        <w:tc>
          <w:tcPr>
            <w:tcW w:w="21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309BAF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D12FFD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B (95% CI)</w:t>
            </w:r>
          </w:p>
        </w:tc>
        <w:tc>
          <w:tcPr>
            <w:tcW w:w="21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2AC537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62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DCB3B0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B (95% CI)</w:t>
            </w:r>
          </w:p>
        </w:tc>
        <w:tc>
          <w:tcPr>
            <w:tcW w:w="21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E61F36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62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481DE6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B (95% CI)</w:t>
            </w:r>
          </w:p>
        </w:tc>
      </w:tr>
      <w:tr w:rsidR="001D518B" w:rsidRPr="001D518B" w14:paraId="7EF3637F" w14:textId="77777777" w:rsidTr="00090E76">
        <w:trPr>
          <w:trHeight w:val="45"/>
        </w:trPr>
        <w:tc>
          <w:tcPr>
            <w:tcW w:w="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09CBA" w14:textId="77777777" w:rsidR="00090E76" w:rsidRPr="001D518B" w:rsidRDefault="00090E76" w:rsidP="00090E76">
            <w:pPr>
              <w:widowControl/>
              <w:spacing w:line="18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Male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93CBA" w14:textId="77777777" w:rsidR="00090E76" w:rsidRPr="001D518B" w:rsidRDefault="00090E76" w:rsidP="00090E76">
            <w:pPr>
              <w:widowControl/>
              <w:spacing w:line="18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PCDDs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B650B" w14:textId="77777777" w:rsidR="00090E76" w:rsidRPr="001D518B" w:rsidRDefault="00090E76" w:rsidP="00090E76">
            <w:pPr>
              <w:widowControl/>
              <w:spacing w:line="18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1,2,3,7,8-Penta-CDD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016B0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13 (-0.58, 0.32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3208C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4870D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04 (-0.29, 0.38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E0905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CABB3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25 (-0.50, -0.01)*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3FCA5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0380F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11 (-0.29, 0.08)</w:t>
            </w:r>
          </w:p>
        </w:tc>
      </w:tr>
      <w:tr w:rsidR="001D518B" w:rsidRPr="001D518B" w14:paraId="30465ED3" w14:textId="77777777" w:rsidTr="00090E76">
        <w:trPr>
          <w:trHeight w:val="65"/>
        </w:trPr>
        <w:tc>
          <w:tcPr>
            <w:tcW w:w="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D0D59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360617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49CBC" w14:textId="77777777" w:rsidR="00090E76" w:rsidRPr="001D518B" w:rsidRDefault="00090E76" w:rsidP="00090E76">
            <w:pPr>
              <w:widowControl/>
              <w:spacing w:line="18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1,2,3,6,7,8-Hexa-CDD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DC638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15 (-0.61, 0.32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A17CD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FFBEC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08 (-0.26, 0.43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E06E84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C995F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31 (-0.56, -0.06)*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475B4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449F7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12 (-0.32, 0.07)</w:t>
            </w:r>
          </w:p>
        </w:tc>
      </w:tr>
      <w:tr w:rsidR="001D518B" w:rsidRPr="001D518B" w14:paraId="5F0C6696" w14:textId="77777777" w:rsidTr="00090E76">
        <w:trPr>
          <w:trHeight w:val="270"/>
        </w:trPr>
        <w:tc>
          <w:tcPr>
            <w:tcW w:w="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B0932E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B0CFA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D8E50" w14:textId="57D3BC44" w:rsidR="00090E76" w:rsidRPr="001D518B" w:rsidRDefault="00090E76" w:rsidP="00090E76">
            <w:pPr>
              <w:widowControl/>
              <w:spacing w:line="18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1,2,3,4,6,7,8-</w:t>
            </w:r>
            <w:r w:rsidR="00F64F47"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Hepta</w:t>
            </w: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CDD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97571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03 (-0.45, 0.52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B5CD9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5C0C9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03 (-0.33, 0.38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18B3B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7105A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11 (-0.39, 0.16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B3632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AEC6A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01 (-0.21, 0.20)</w:t>
            </w:r>
          </w:p>
        </w:tc>
      </w:tr>
      <w:tr w:rsidR="001D518B" w:rsidRPr="001D518B" w14:paraId="0C73BB06" w14:textId="77777777" w:rsidTr="00090E76">
        <w:trPr>
          <w:trHeight w:val="65"/>
        </w:trPr>
        <w:tc>
          <w:tcPr>
            <w:tcW w:w="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87EA7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AFB7AB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5DD48" w14:textId="77777777" w:rsidR="00090E76" w:rsidRPr="001D518B" w:rsidRDefault="00090E76" w:rsidP="00090E76">
            <w:pPr>
              <w:widowControl/>
              <w:spacing w:line="18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OCDD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6FBE8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02 (-0.44, 0.48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ACA92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A3455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20 (-0.14, 0.54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66CEE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DCE50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23 (-0.48, 0.03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C0A377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BBBE2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01 (-0.19, 0.21)</w:t>
            </w:r>
          </w:p>
        </w:tc>
      </w:tr>
      <w:tr w:rsidR="001D518B" w:rsidRPr="001D518B" w14:paraId="1FE04138" w14:textId="77777777" w:rsidTr="00090E76">
        <w:trPr>
          <w:trHeight w:val="270"/>
        </w:trPr>
        <w:tc>
          <w:tcPr>
            <w:tcW w:w="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A9AA3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B47AA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9268A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8578C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3606A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69215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EF05B9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BB58BB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47E590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E80CE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</w:tr>
      <w:tr w:rsidR="001D518B" w:rsidRPr="001D518B" w14:paraId="4D44EA3A" w14:textId="77777777" w:rsidTr="00090E76">
        <w:trPr>
          <w:trHeight w:val="65"/>
        </w:trPr>
        <w:tc>
          <w:tcPr>
            <w:tcW w:w="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2C7C6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6ED3E" w14:textId="77777777" w:rsidR="00090E76" w:rsidRPr="001D518B" w:rsidRDefault="00090E76" w:rsidP="00090E76">
            <w:pPr>
              <w:widowControl/>
              <w:spacing w:line="18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PCDFs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68362B" w14:textId="77777777" w:rsidR="00090E76" w:rsidRPr="001D518B" w:rsidRDefault="00090E76" w:rsidP="00090E76">
            <w:pPr>
              <w:widowControl/>
              <w:spacing w:line="18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2,3,4,7,8-Penta-CDF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2F6DF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08 (-0.42, 0.58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F5AE64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00307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34 (-0.02, 0.70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F0EF13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062F9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35 (-0.62, -0.08)*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1D7B4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CE7C9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08 (-0.30, 0.13)</w:t>
            </w:r>
          </w:p>
        </w:tc>
      </w:tr>
      <w:tr w:rsidR="001D518B" w:rsidRPr="001D518B" w14:paraId="65A4961D" w14:textId="77777777" w:rsidTr="00090E76">
        <w:trPr>
          <w:trHeight w:val="270"/>
        </w:trPr>
        <w:tc>
          <w:tcPr>
            <w:tcW w:w="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A9599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A0950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343021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75BAC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F4AEB9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FD5DC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1C2CEC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3FE9A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B1B81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B2199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</w:tr>
      <w:tr w:rsidR="001D518B" w:rsidRPr="001D518B" w14:paraId="2678E2E4" w14:textId="77777777" w:rsidTr="00AC798F">
        <w:trPr>
          <w:trHeight w:val="65"/>
        </w:trPr>
        <w:tc>
          <w:tcPr>
            <w:tcW w:w="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FC4D4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EE13E" w14:textId="77777777" w:rsidR="00090E76" w:rsidRPr="001D518B" w:rsidRDefault="00090E76" w:rsidP="00090E76">
            <w:pPr>
              <w:widowControl/>
              <w:spacing w:line="18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Non-</w:t>
            </w:r>
            <w:proofErr w:type="spellStart"/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ortho</w:t>
            </w:r>
            <w:proofErr w:type="spellEnd"/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 PCBs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3D47A" w14:textId="77777777" w:rsidR="00090E76" w:rsidRPr="001D518B" w:rsidRDefault="00090E76" w:rsidP="00090E76">
            <w:pPr>
              <w:widowControl/>
              <w:spacing w:line="18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33'44'5-Penta-CB (#126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B14B3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10 (-0.37, 0.17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602B4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2678A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10 (-0.10, 0.30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DB0328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4F045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23 (-0.38, -0.09)**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25FA1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B9826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08 (-0.20, 0.03)</w:t>
            </w:r>
          </w:p>
        </w:tc>
      </w:tr>
      <w:tr w:rsidR="001D518B" w:rsidRPr="001D518B" w14:paraId="04DDBE81" w14:textId="77777777" w:rsidTr="00090E76">
        <w:trPr>
          <w:trHeight w:val="270"/>
        </w:trPr>
        <w:tc>
          <w:tcPr>
            <w:tcW w:w="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50CB0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E476D6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AF9A60" w14:textId="77777777" w:rsidR="00090E76" w:rsidRPr="001D518B" w:rsidRDefault="00090E76" w:rsidP="00090E76">
            <w:pPr>
              <w:widowControl/>
              <w:spacing w:line="18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33'44'55'-Hexa-CB (#169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23C47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14 (-0.52, 0.24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F3CBE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A33C5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17 (-0.11, 0.45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0D1E0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C058E4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32 (-0.52, -0.11)**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EE67C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D2413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10 (-0.26, 0.06)</w:t>
            </w:r>
          </w:p>
        </w:tc>
      </w:tr>
      <w:tr w:rsidR="001D518B" w:rsidRPr="001D518B" w14:paraId="311A84FB" w14:textId="77777777" w:rsidTr="00090E76">
        <w:trPr>
          <w:trHeight w:val="270"/>
        </w:trPr>
        <w:tc>
          <w:tcPr>
            <w:tcW w:w="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206EC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05E14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961701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D773B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3BB44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41FAF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05045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43CC9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CBD12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E0B0C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</w:tr>
      <w:tr w:rsidR="001D518B" w:rsidRPr="001D518B" w14:paraId="1B90364D" w14:textId="77777777" w:rsidTr="00AC798F">
        <w:trPr>
          <w:trHeight w:val="65"/>
        </w:trPr>
        <w:tc>
          <w:tcPr>
            <w:tcW w:w="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C5ECF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E0BEF" w14:textId="77777777" w:rsidR="00090E76" w:rsidRPr="001D518B" w:rsidRDefault="00090E76" w:rsidP="00090E76">
            <w:pPr>
              <w:widowControl/>
              <w:spacing w:line="18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Mono-</w:t>
            </w:r>
            <w:proofErr w:type="spellStart"/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ortho</w:t>
            </w:r>
            <w:proofErr w:type="spellEnd"/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 PCBs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C9669" w14:textId="77777777" w:rsidR="00090E76" w:rsidRPr="001D518B" w:rsidRDefault="00090E76" w:rsidP="00090E76">
            <w:pPr>
              <w:widowControl/>
              <w:spacing w:line="18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2’344’5-Penta-CB (#123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42F1AA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06 (-0.25, 0.37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DF774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AD7CF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17 (-0.05, 0.40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602A8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0B46E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16 (-0.33, 0.00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6D228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8F51C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04 (-0.17, 0.09)</w:t>
            </w:r>
          </w:p>
        </w:tc>
      </w:tr>
      <w:tr w:rsidR="001D518B" w:rsidRPr="001D518B" w14:paraId="157D3086" w14:textId="77777777" w:rsidTr="00090E76">
        <w:trPr>
          <w:trHeight w:val="270"/>
        </w:trPr>
        <w:tc>
          <w:tcPr>
            <w:tcW w:w="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FD682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4E4FB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17462" w14:textId="77777777" w:rsidR="00090E76" w:rsidRPr="001D518B" w:rsidRDefault="00090E76" w:rsidP="00090E76">
            <w:pPr>
              <w:widowControl/>
              <w:spacing w:line="18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23'44'5-Penta-CB (#118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AAF8A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05 (-0.30, 0.40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D161B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F5BC88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23 (-0.02, 0.49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EAC7D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BED49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23 (-0.42, -0.04)*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AD400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3CC9C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09 (-0.24, 0.06)</w:t>
            </w:r>
          </w:p>
        </w:tc>
      </w:tr>
      <w:tr w:rsidR="001D518B" w:rsidRPr="001D518B" w14:paraId="529395B8" w14:textId="77777777" w:rsidTr="00090E76">
        <w:trPr>
          <w:trHeight w:val="270"/>
        </w:trPr>
        <w:tc>
          <w:tcPr>
            <w:tcW w:w="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B52D4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57A29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C6D5C" w14:textId="77777777" w:rsidR="00090E76" w:rsidRPr="001D518B" w:rsidRDefault="00090E76" w:rsidP="00090E76">
            <w:pPr>
              <w:widowControl/>
              <w:spacing w:line="18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2344'5-Penta-CB (#114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C1CA4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18 (-0.21, 0.57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39E95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97C69F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25 (-0.04, 0.53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B8B6A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0508D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14 (-0.36, 0.07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EF1268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1E9D0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07 (-0.23, 0.10)</w:t>
            </w:r>
          </w:p>
        </w:tc>
      </w:tr>
      <w:tr w:rsidR="001D518B" w:rsidRPr="001D518B" w14:paraId="494BB024" w14:textId="77777777" w:rsidTr="00090E76">
        <w:trPr>
          <w:trHeight w:val="270"/>
        </w:trPr>
        <w:tc>
          <w:tcPr>
            <w:tcW w:w="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3A6CA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8238EB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E8FA8" w14:textId="77777777" w:rsidR="00090E76" w:rsidRPr="001D518B" w:rsidRDefault="00090E76" w:rsidP="00090E76">
            <w:pPr>
              <w:widowControl/>
              <w:spacing w:line="18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233'44'-Penta-CB (#105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9C2DF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03 (-0.29, 0.35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5D09C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00C437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20 (-0.03, 0.43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4601F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885EA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24 (-0.41, -0.07)**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63721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DADA8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10 (-0.23, 0.04)</w:t>
            </w:r>
          </w:p>
        </w:tc>
      </w:tr>
      <w:tr w:rsidR="001D518B" w:rsidRPr="001D518B" w14:paraId="6ACD347B" w14:textId="77777777" w:rsidTr="00090E76">
        <w:trPr>
          <w:trHeight w:val="270"/>
        </w:trPr>
        <w:tc>
          <w:tcPr>
            <w:tcW w:w="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13210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DA799C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841CB" w14:textId="77777777" w:rsidR="00090E76" w:rsidRPr="001D518B" w:rsidRDefault="00090E76" w:rsidP="00090E76">
            <w:pPr>
              <w:widowControl/>
              <w:spacing w:line="18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23'44'55'-Hexa-CB (#167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0E6B5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13 (-0.26, 0.53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1F7F0E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9F2A2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29 (0.00, 0.58)*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E13AF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5EA74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18 (-0.40, 0.04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041B9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E65164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09 (-0.26, 0.07)</w:t>
            </w:r>
          </w:p>
        </w:tc>
      </w:tr>
      <w:tr w:rsidR="001D518B" w:rsidRPr="001D518B" w14:paraId="01783147" w14:textId="77777777" w:rsidTr="00090E76">
        <w:trPr>
          <w:trHeight w:val="270"/>
        </w:trPr>
        <w:tc>
          <w:tcPr>
            <w:tcW w:w="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333A4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0F611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ACBBB3" w14:textId="77777777" w:rsidR="00090E76" w:rsidRPr="001D518B" w:rsidRDefault="00090E76" w:rsidP="00090E76">
            <w:pPr>
              <w:widowControl/>
              <w:spacing w:line="18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233'44'5-Hexa-CB (#156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98D7B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21 (-0.25, 0.67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57E27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5692C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43 (0.11, 0.76)**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09001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15A18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14 (-0.40, 0.12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0A1B92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D06325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08 (-0.27, 0.12)</w:t>
            </w:r>
          </w:p>
        </w:tc>
      </w:tr>
      <w:tr w:rsidR="001D518B" w:rsidRPr="001D518B" w14:paraId="41513ECE" w14:textId="77777777" w:rsidTr="00090E76">
        <w:trPr>
          <w:trHeight w:val="270"/>
        </w:trPr>
        <w:tc>
          <w:tcPr>
            <w:tcW w:w="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7120F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CBC2A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B8014" w14:textId="77777777" w:rsidR="00090E76" w:rsidRPr="001D518B" w:rsidRDefault="00090E76" w:rsidP="00090E76">
            <w:pPr>
              <w:widowControl/>
              <w:spacing w:line="18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233'44'5'-Hexa-CB (#157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D83E3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09 (-0.30, 0.49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988A3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BA1A4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17 (-0.12, 0.46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4F4E8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44A83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18 (-0.40, 0.04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B6286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F8DD6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10 (-0.27, 0.06)</w:t>
            </w:r>
          </w:p>
        </w:tc>
      </w:tr>
      <w:tr w:rsidR="001D518B" w:rsidRPr="001D518B" w14:paraId="28298902" w14:textId="77777777" w:rsidTr="00090E76">
        <w:trPr>
          <w:trHeight w:val="65"/>
        </w:trPr>
        <w:tc>
          <w:tcPr>
            <w:tcW w:w="72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E34C89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FC0C97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7C017B" w14:textId="70EA678C" w:rsidR="00090E76" w:rsidRPr="001D518B" w:rsidRDefault="00090E76" w:rsidP="00090E76">
            <w:pPr>
              <w:widowControl/>
              <w:spacing w:line="18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233'44'55'-</w:t>
            </w:r>
            <w:r w:rsidR="00F64F47"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Hepta</w:t>
            </w: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CB (#189)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51927D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05 (-0.36, 0.46)</w:t>
            </w:r>
          </w:p>
        </w:tc>
        <w:tc>
          <w:tcPr>
            <w:tcW w:w="21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6DB834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4060DA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0.11 (-0.19, 0.41)</w:t>
            </w:r>
          </w:p>
        </w:tc>
        <w:tc>
          <w:tcPr>
            <w:tcW w:w="21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D093B8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62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BFAB60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03 (-0.26, 0.20)</w:t>
            </w:r>
          </w:p>
        </w:tc>
        <w:tc>
          <w:tcPr>
            <w:tcW w:w="21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1E37D2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62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506B1B" w14:textId="77777777" w:rsidR="00090E76" w:rsidRPr="001D518B" w:rsidRDefault="00090E76" w:rsidP="00090E76">
            <w:pPr>
              <w:widowControl/>
              <w:spacing w:line="180" w:lineRule="exact"/>
              <w:jc w:val="left"/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16"/>
                <w:szCs w:val="16"/>
              </w:rPr>
              <w:t>-0.06 (-0.23, 0.11)</w:t>
            </w:r>
          </w:p>
        </w:tc>
      </w:tr>
    </w:tbl>
    <w:p w14:paraId="6806F8C9" w14:textId="3F96358B" w:rsidR="007260A5" w:rsidRPr="001D518B" w:rsidRDefault="003C2327" w:rsidP="003C2327">
      <w:pPr>
        <w:snapToGrid w:val="0"/>
        <w:rPr>
          <w:rFonts w:ascii="Times New Roman" w:hAnsi="Times New Roman"/>
          <w:color w:val="000000" w:themeColor="text1"/>
          <w:sz w:val="16"/>
          <w:szCs w:val="16"/>
        </w:rPr>
      </w:pPr>
      <w:r w:rsidRPr="001D518B">
        <w:rPr>
          <w:rFonts w:ascii="Times New Roman" w:hAnsi="Times New Roman"/>
          <w:color w:val="000000" w:themeColor="text1"/>
          <w:sz w:val="16"/>
          <w:szCs w:val="16"/>
        </w:rPr>
        <w:t xml:space="preserve">Reproductive hormone levels and </w:t>
      </w:r>
      <w:r w:rsidR="00AC798F" w:rsidRPr="001D518B">
        <w:rPr>
          <w:rFonts w:ascii="Times New Roman" w:hAnsi="Times New Roman"/>
          <w:color w:val="000000" w:themeColor="text1"/>
          <w:sz w:val="16"/>
          <w:szCs w:val="16"/>
        </w:rPr>
        <w:t>dioxin concentrations were log</w:t>
      </w:r>
      <w:r w:rsidR="00AC798F" w:rsidRPr="001D518B">
        <w:rPr>
          <w:rFonts w:ascii="Times New Roman" w:hAnsi="Times New Roman"/>
          <w:color w:val="000000" w:themeColor="text1"/>
          <w:sz w:val="16"/>
          <w:szCs w:val="16"/>
          <w:vertAlign w:val="subscript"/>
        </w:rPr>
        <w:t>e</w:t>
      </w:r>
      <w:r w:rsidRPr="001D518B">
        <w:rPr>
          <w:rFonts w:ascii="Times New Roman" w:hAnsi="Times New Roman"/>
          <w:color w:val="000000" w:themeColor="text1"/>
          <w:sz w:val="16"/>
          <w:szCs w:val="16"/>
        </w:rPr>
        <w:t xml:space="preserve">-transformed and included </w:t>
      </w:r>
      <w:r w:rsidR="007260A5" w:rsidRPr="001D518B">
        <w:rPr>
          <w:rFonts w:ascii="Times New Roman" w:hAnsi="Times New Roman"/>
          <w:color w:val="000000" w:themeColor="text1"/>
          <w:sz w:val="16"/>
          <w:szCs w:val="16"/>
        </w:rPr>
        <w:t xml:space="preserve">in the model separately. </w:t>
      </w:r>
      <w:r w:rsidR="00236BD6" w:rsidRPr="001D518B">
        <w:rPr>
          <w:rFonts w:ascii="Times New Roman" w:hAnsi="Times New Roman"/>
          <w:color w:val="000000" w:themeColor="text1"/>
          <w:sz w:val="16"/>
          <w:szCs w:val="16"/>
        </w:rPr>
        <w:t>Therefore, B (95%</w:t>
      </w:r>
      <w:r w:rsidR="00F70853" w:rsidRPr="001D518B">
        <w:rPr>
          <w:rFonts w:ascii="Times New Roman" w:hAnsi="Times New Roman"/>
          <w:color w:val="000000" w:themeColor="text1"/>
          <w:sz w:val="16"/>
          <w:szCs w:val="16"/>
        </w:rPr>
        <w:t xml:space="preserve"> </w:t>
      </w:r>
      <w:r w:rsidR="00236BD6" w:rsidRPr="001D518B">
        <w:rPr>
          <w:rFonts w:ascii="Times New Roman" w:hAnsi="Times New Roman"/>
          <w:color w:val="000000" w:themeColor="text1"/>
          <w:sz w:val="16"/>
          <w:szCs w:val="16"/>
        </w:rPr>
        <w:t xml:space="preserve">CI) in the Table </w:t>
      </w:r>
      <w:r w:rsidR="00F70853" w:rsidRPr="001D518B">
        <w:rPr>
          <w:rFonts w:ascii="Times New Roman" w:hAnsi="Times New Roman"/>
          <w:color w:val="000000" w:themeColor="text1"/>
          <w:sz w:val="16"/>
          <w:szCs w:val="16"/>
        </w:rPr>
        <w:t xml:space="preserve">is </w:t>
      </w:r>
      <w:r w:rsidR="00236BD6" w:rsidRPr="001D518B">
        <w:rPr>
          <w:rFonts w:ascii="Times New Roman" w:hAnsi="Times New Roman"/>
          <w:color w:val="000000" w:themeColor="text1"/>
          <w:sz w:val="16"/>
          <w:szCs w:val="16"/>
        </w:rPr>
        <w:t xml:space="preserve">expressed as an e-fold </w:t>
      </w:r>
      <w:r w:rsidR="00F70853" w:rsidRPr="001D518B">
        <w:rPr>
          <w:rFonts w:ascii="Times New Roman" w:hAnsi="Times New Roman"/>
          <w:color w:val="000000" w:themeColor="text1"/>
          <w:sz w:val="16"/>
          <w:szCs w:val="16"/>
        </w:rPr>
        <w:t xml:space="preserve">increase in </w:t>
      </w:r>
      <w:r w:rsidR="00236BD6" w:rsidRPr="001D518B">
        <w:rPr>
          <w:rFonts w:ascii="Times New Roman" w:hAnsi="Times New Roman"/>
          <w:color w:val="000000" w:themeColor="text1"/>
          <w:sz w:val="16"/>
          <w:szCs w:val="16"/>
        </w:rPr>
        <w:t xml:space="preserve">the cord </w:t>
      </w:r>
      <w:r w:rsidR="00F70853" w:rsidRPr="001D518B">
        <w:rPr>
          <w:rFonts w:ascii="Times New Roman" w:hAnsi="Times New Roman"/>
          <w:color w:val="000000" w:themeColor="text1"/>
          <w:sz w:val="16"/>
          <w:szCs w:val="16"/>
        </w:rPr>
        <w:t xml:space="preserve">blood </w:t>
      </w:r>
      <w:r w:rsidR="00236BD6" w:rsidRPr="001D518B">
        <w:rPr>
          <w:rFonts w:ascii="Times New Roman" w:hAnsi="Times New Roman"/>
          <w:color w:val="000000" w:themeColor="text1"/>
          <w:sz w:val="16"/>
          <w:szCs w:val="16"/>
        </w:rPr>
        <w:t>hormone concentration for each e-fold increase in dioxin concentration.</w:t>
      </w:r>
    </w:p>
    <w:p w14:paraId="6E831906" w14:textId="544B9BA1" w:rsidR="003C2327" w:rsidRPr="001D518B" w:rsidRDefault="007260A5" w:rsidP="003C2327">
      <w:pPr>
        <w:snapToGrid w:val="0"/>
        <w:rPr>
          <w:rFonts w:ascii="Times New Roman" w:hAnsi="Times New Roman"/>
          <w:color w:val="000000" w:themeColor="text1"/>
          <w:sz w:val="16"/>
          <w:szCs w:val="16"/>
        </w:rPr>
      </w:pPr>
      <w:r w:rsidRPr="001D518B">
        <w:rPr>
          <w:rFonts w:ascii="Times New Roman" w:hAnsi="Times New Roman"/>
          <w:color w:val="000000" w:themeColor="text1"/>
          <w:sz w:val="16"/>
          <w:szCs w:val="16"/>
        </w:rPr>
        <w:t xml:space="preserve">FSH, follicle stimulating hormone; INSL3, </w:t>
      </w:r>
      <w:r w:rsidR="00F70853" w:rsidRPr="001D518B">
        <w:rPr>
          <w:rFonts w:ascii="Times New Roman" w:hAnsi="Times New Roman"/>
          <w:color w:val="000000" w:themeColor="text1"/>
          <w:sz w:val="16"/>
          <w:szCs w:val="16"/>
        </w:rPr>
        <w:t>insulin-</w:t>
      </w:r>
      <w:r w:rsidRPr="001D518B">
        <w:rPr>
          <w:rFonts w:ascii="Times New Roman" w:hAnsi="Times New Roman"/>
          <w:color w:val="000000" w:themeColor="text1"/>
          <w:sz w:val="16"/>
          <w:szCs w:val="16"/>
        </w:rPr>
        <w:t>like factor 3; LH, luteinizing hormone</w:t>
      </w:r>
      <w:r w:rsidR="00F70853" w:rsidRPr="001D518B">
        <w:rPr>
          <w:rFonts w:ascii="Times New Roman" w:hAnsi="Times New Roman"/>
          <w:color w:val="000000" w:themeColor="text1"/>
          <w:sz w:val="16"/>
          <w:szCs w:val="16"/>
        </w:rPr>
        <w:t xml:space="preserve">; PCDD, polychlorinated </w:t>
      </w:r>
      <w:proofErr w:type="spellStart"/>
      <w:r w:rsidR="00F70853" w:rsidRPr="001D518B">
        <w:rPr>
          <w:rFonts w:ascii="Times New Roman" w:hAnsi="Times New Roman"/>
          <w:color w:val="000000" w:themeColor="text1"/>
          <w:sz w:val="16"/>
          <w:szCs w:val="16"/>
        </w:rPr>
        <w:t>dibenzo</w:t>
      </w:r>
      <w:proofErr w:type="spellEnd"/>
      <w:r w:rsidR="00F70853" w:rsidRPr="001D518B">
        <w:rPr>
          <w:rFonts w:ascii="Times New Roman" w:hAnsi="Times New Roman"/>
          <w:color w:val="000000" w:themeColor="text1"/>
          <w:sz w:val="16"/>
          <w:szCs w:val="16"/>
        </w:rPr>
        <w:t>-</w:t>
      </w:r>
      <w:r w:rsidR="00F70853" w:rsidRPr="001D518B">
        <w:rPr>
          <w:rFonts w:ascii="Times New Roman" w:hAnsi="Times New Roman"/>
          <w:i/>
          <w:color w:val="000000" w:themeColor="text1"/>
          <w:sz w:val="16"/>
          <w:szCs w:val="16"/>
        </w:rPr>
        <w:t>p</w:t>
      </w:r>
      <w:r w:rsidR="00F70853" w:rsidRPr="001D518B">
        <w:rPr>
          <w:rFonts w:ascii="Times New Roman" w:hAnsi="Times New Roman"/>
          <w:color w:val="000000" w:themeColor="text1"/>
          <w:sz w:val="16"/>
          <w:szCs w:val="16"/>
        </w:rPr>
        <w:t>-dioxin; PCDF, polychlorinated dibenzofuran; PCB, polychlorinated biphenyl.</w:t>
      </w:r>
    </w:p>
    <w:p w14:paraId="3663EB80" w14:textId="079ED6EA" w:rsidR="003C2327" w:rsidRPr="001D518B" w:rsidRDefault="003C2327" w:rsidP="003C2327">
      <w:pPr>
        <w:snapToGrid w:val="0"/>
        <w:rPr>
          <w:color w:val="000000" w:themeColor="text1"/>
        </w:rPr>
      </w:pPr>
      <w:bookmarkStart w:id="0" w:name="_GoBack"/>
      <w:bookmarkEnd w:id="0"/>
      <w:proofErr w:type="gramStart"/>
      <w:r w:rsidRPr="001D518B">
        <w:rPr>
          <w:rFonts w:ascii="Times New Roman" w:hAnsi="Times New Roman"/>
          <w:color w:val="000000" w:themeColor="text1"/>
          <w:sz w:val="16"/>
          <w:szCs w:val="16"/>
        </w:rPr>
        <w:t>Adjusted for maternal age, parity, smoking during pregnancy, alcohol consumption dur</w:t>
      </w:r>
      <w:r w:rsidR="00AC798F" w:rsidRPr="001D518B">
        <w:rPr>
          <w:rFonts w:ascii="Times New Roman" w:hAnsi="Times New Roman"/>
          <w:color w:val="000000" w:themeColor="text1"/>
          <w:sz w:val="16"/>
          <w:szCs w:val="16"/>
        </w:rPr>
        <w:t xml:space="preserve">ing pregnancy, </w:t>
      </w:r>
      <w:r w:rsidRPr="001D518B">
        <w:rPr>
          <w:rFonts w:ascii="Times New Roman" w:hAnsi="Times New Roman"/>
          <w:color w:val="000000" w:themeColor="text1"/>
          <w:sz w:val="16"/>
          <w:szCs w:val="16"/>
        </w:rPr>
        <w:t>blood sampling week during pregnancy, and annual income.</w:t>
      </w:r>
      <w:proofErr w:type="gramEnd"/>
    </w:p>
    <w:p w14:paraId="324E4BC4" w14:textId="77777777" w:rsidR="003C2327" w:rsidRPr="001D518B" w:rsidRDefault="003C2327" w:rsidP="003C2327">
      <w:pPr>
        <w:snapToGrid w:val="0"/>
        <w:rPr>
          <w:rFonts w:ascii="Times New Roman" w:hAnsi="Times New Roman"/>
          <w:color w:val="000000" w:themeColor="text1"/>
          <w:sz w:val="16"/>
          <w:szCs w:val="16"/>
        </w:rPr>
      </w:pPr>
      <w:r w:rsidRPr="001D518B">
        <w:rPr>
          <w:rFonts w:ascii="Times New Roman" w:hAnsi="Times New Roman"/>
          <w:color w:val="000000" w:themeColor="text1"/>
          <w:sz w:val="16"/>
          <w:szCs w:val="16"/>
        </w:rPr>
        <w:t>*p &lt; 0.05, **p &lt; 0.01</w:t>
      </w:r>
    </w:p>
    <w:p w14:paraId="00BD75E0" w14:textId="77777777" w:rsidR="003C2327" w:rsidRPr="001D518B" w:rsidRDefault="003C2327" w:rsidP="000529B1">
      <w:pPr>
        <w:snapToGrid w:val="0"/>
        <w:rPr>
          <w:rFonts w:ascii="Times New Roman" w:hAnsi="Times New Roman"/>
          <w:color w:val="000000" w:themeColor="text1"/>
          <w:sz w:val="16"/>
          <w:szCs w:val="16"/>
        </w:rPr>
      </w:pPr>
      <w:r w:rsidRPr="001D518B">
        <w:rPr>
          <w:rFonts w:ascii="Times New Roman" w:hAnsi="Times New Roman"/>
          <w:color w:val="000000" w:themeColor="text1"/>
          <w:sz w:val="16"/>
          <w:szCs w:val="16"/>
        </w:rPr>
        <w:br w:type="page"/>
      </w:r>
    </w:p>
    <w:p w14:paraId="7F5FB36A" w14:textId="7119FE05" w:rsidR="003C2327" w:rsidRPr="001D518B" w:rsidRDefault="002348FF" w:rsidP="007260A5">
      <w:pPr>
        <w:pBdr>
          <w:bottom w:val="single" w:sz="4" w:space="1" w:color="auto"/>
        </w:pBdr>
        <w:snapToGrid w:val="0"/>
        <w:spacing w:line="240" w:lineRule="exact"/>
        <w:rPr>
          <w:rFonts w:ascii="Times New Roman" w:hAnsi="Times New Roman"/>
          <w:color w:val="000000" w:themeColor="text1"/>
          <w:sz w:val="22"/>
          <w:szCs w:val="16"/>
        </w:rPr>
      </w:pPr>
      <w:r w:rsidRPr="001D518B">
        <w:rPr>
          <w:rFonts w:ascii="Times New Roman" w:hAnsi="Times New Roman"/>
          <w:color w:val="000000" w:themeColor="text1"/>
          <w:sz w:val="22"/>
          <w:szCs w:val="16"/>
        </w:rPr>
        <w:lastRenderedPageBreak/>
        <w:t>Table S5</w:t>
      </w:r>
      <w:r w:rsidR="00197179" w:rsidRPr="001D518B">
        <w:rPr>
          <w:rFonts w:ascii="Times New Roman" w:hAnsi="Times New Roman"/>
          <w:color w:val="000000" w:themeColor="text1"/>
          <w:sz w:val="22"/>
          <w:szCs w:val="16"/>
        </w:rPr>
        <w:t>.</w:t>
      </w:r>
      <w:r w:rsidR="003C2327" w:rsidRPr="001D518B">
        <w:rPr>
          <w:rFonts w:ascii="Times New Roman" w:hAnsi="Times New Roman"/>
          <w:color w:val="000000" w:themeColor="text1"/>
          <w:sz w:val="22"/>
          <w:szCs w:val="16"/>
        </w:rPr>
        <w:t xml:space="preserve"> Comparison of the characteristics of included and excluded subjects in </w:t>
      </w:r>
      <w:r w:rsidR="00197179" w:rsidRPr="001D518B">
        <w:rPr>
          <w:rFonts w:ascii="Times New Roman" w:hAnsi="Times New Roman"/>
          <w:color w:val="000000" w:themeColor="text1"/>
          <w:sz w:val="22"/>
          <w:szCs w:val="16"/>
        </w:rPr>
        <w:t>the</w:t>
      </w:r>
      <w:r w:rsidR="003C2327" w:rsidRPr="001D518B">
        <w:rPr>
          <w:rFonts w:ascii="Times New Roman" w:hAnsi="Times New Roman"/>
          <w:color w:val="000000" w:themeColor="text1"/>
          <w:sz w:val="22"/>
          <w:szCs w:val="16"/>
        </w:rPr>
        <w:t xml:space="preserve"> study.</w:t>
      </w:r>
    </w:p>
    <w:tbl>
      <w:tblPr>
        <w:tblW w:w="11072" w:type="dxa"/>
        <w:tblInd w:w="84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4515"/>
        <w:gridCol w:w="3338"/>
        <w:gridCol w:w="3219"/>
      </w:tblGrid>
      <w:tr w:rsidR="001D518B" w:rsidRPr="001D518B" w14:paraId="362C4A11" w14:textId="77777777" w:rsidTr="007260A5">
        <w:trPr>
          <w:trHeight w:val="257"/>
        </w:trPr>
        <w:tc>
          <w:tcPr>
            <w:tcW w:w="4515" w:type="dxa"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1572EDAF" w14:textId="77777777" w:rsidR="003C2327" w:rsidRPr="001D518B" w:rsidRDefault="003C2327" w:rsidP="007260A5">
            <w:pPr>
              <w:widowControl/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  <w:t>Characteristics</w:t>
            </w:r>
          </w:p>
        </w:tc>
        <w:tc>
          <w:tcPr>
            <w:tcW w:w="3338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152179" w14:textId="77777777" w:rsidR="003C2327" w:rsidRPr="001D518B" w:rsidRDefault="003C2327" w:rsidP="007260A5">
            <w:pPr>
              <w:widowControl/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  <w:t>Included participants (n = 183)</w:t>
            </w:r>
          </w:p>
        </w:tc>
        <w:tc>
          <w:tcPr>
            <w:tcW w:w="3219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B20310" w14:textId="77777777" w:rsidR="003C2327" w:rsidRPr="001D518B" w:rsidRDefault="003C2327" w:rsidP="007260A5">
            <w:pPr>
              <w:widowControl/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  <w:t>Excluded participants (n = 320)</w:t>
            </w:r>
          </w:p>
        </w:tc>
      </w:tr>
      <w:tr w:rsidR="001D518B" w:rsidRPr="001D518B" w14:paraId="2836E80C" w14:textId="77777777" w:rsidTr="007260A5">
        <w:trPr>
          <w:trHeight w:val="128"/>
        </w:trPr>
        <w:tc>
          <w:tcPr>
            <w:tcW w:w="451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222C11" w14:textId="77777777" w:rsidR="003C2327" w:rsidRPr="001D518B" w:rsidRDefault="003C2327" w:rsidP="007260A5">
            <w:pPr>
              <w:widowControl/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  <w:t xml:space="preserve">Maternal characteristics </w:t>
            </w:r>
          </w:p>
        </w:tc>
        <w:tc>
          <w:tcPr>
            <w:tcW w:w="333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01635E" w14:textId="77777777" w:rsidR="003C2327" w:rsidRPr="001D518B" w:rsidRDefault="003C2327" w:rsidP="007260A5">
            <w:pPr>
              <w:widowControl/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</w:pPr>
          </w:p>
        </w:tc>
        <w:tc>
          <w:tcPr>
            <w:tcW w:w="321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4DC2CD" w14:textId="77777777" w:rsidR="003C2327" w:rsidRPr="001D518B" w:rsidRDefault="003C2327" w:rsidP="007260A5">
            <w:pPr>
              <w:widowControl/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</w:pPr>
          </w:p>
        </w:tc>
      </w:tr>
      <w:tr w:rsidR="001D518B" w:rsidRPr="001D518B" w14:paraId="45225D6B" w14:textId="77777777" w:rsidTr="007260A5">
        <w:trPr>
          <w:trHeight w:val="128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70E954" w14:textId="77777777" w:rsidR="003C2327" w:rsidRPr="001D518B" w:rsidRDefault="003C2327" w:rsidP="007260A5">
            <w:pPr>
              <w:widowControl/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  <w:t xml:space="preserve">  Age at delivery (years)</w:t>
            </w:r>
          </w:p>
        </w:tc>
        <w:tc>
          <w:tcPr>
            <w:tcW w:w="3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B4149B" w14:textId="77777777" w:rsidR="003C2327" w:rsidRPr="001D518B" w:rsidRDefault="003C2327" w:rsidP="007260A5">
            <w:pPr>
              <w:widowControl/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  <w:t>30.3 ± 4.7</w:t>
            </w:r>
          </w:p>
        </w:tc>
        <w:tc>
          <w:tcPr>
            <w:tcW w:w="3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875706" w14:textId="77777777" w:rsidR="003C2327" w:rsidRPr="001D518B" w:rsidRDefault="003C2327" w:rsidP="007260A5">
            <w:pPr>
              <w:widowControl/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  <w:t>30.4 ± 5.0</w:t>
            </w:r>
          </w:p>
        </w:tc>
      </w:tr>
      <w:tr w:rsidR="001D518B" w:rsidRPr="001D518B" w14:paraId="133A8C97" w14:textId="77777777" w:rsidTr="007260A5">
        <w:trPr>
          <w:trHeight w:val="128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669C59" w14:textId="77777777" w:rsidR="003C2327" w:rsidRPr="001D518B" w:rsidRDefault="003C2327" w:rsidP="007260A5">
            <w:pPr>
              <w:widowControl/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  <w:t xml:space="preserve">  Pre-pregnancy BMI (kg/m</w:t>
            </w: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  <w:vertAlign w:val="superscript"/>
              </w:rPr>
              <w:t>2</w:t>
            </w: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  <w:t>)</w:t>
            </w:r>
          </w:p>
        </w:tc>
        <w:tc>
          <w:tcPr>
            <w:tcW w:w="3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88F14D" w14:textId="77777777" w:rsidR="003C2327" w:rsidRPr="001D518B" w:rsidRDefault="003C2327" w:rsidP="007260A5">
            <w:pPr>
              <w:widowControl/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  <w:t>21.2 ± 3.1</w:t>
            </w:r>
          </w:p>
        </w:tc>
        <w:tc>
          <w:tcPr>
            <w:tcW w:w="3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9DF130" w14:textId="77777777" w:rsidR="003C2327" w:rsidRPr="001D518B" w:rsidRDefault="003C2327" w:rsidP="007260A5">
            <w:pPr>
              <w:widowControl/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  <w:t>21.2 ± 3.3</w:t>
            </w:r>
          </w:p>
        </w:tc>
      </w:tr>
      <w:tr w:rsidR="001D518B" w:rsidRPr="001D518B" w14:paraId="30CBF41A" w14:textId="77777777" w:rsidTr="007260A5">
        <w:trPr>
          <w:trHeight w:val="128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3041A4" w14:textId="77777777" w:rsidR="003C2327" w:rsidRPr="001D518B" w:rsidRDefault="003C2327" w:rsidP="007260A5">
            <w:pPr>
              <w:widowControl/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  <w:t xml:space="preserve">  Blood sampling weeks during </w:t>
            </w:r>
            <w:r w:rsidR="00F93EC7"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  <w:t>pregnancy</w:t>
            </w:r>
          </w:p>
        </w:tc>
        <w:tc>
          <w:tcPr>
            <w:tcW w:w="3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5300AC" w14:textId="77777777" w:rsidR="003C2327" w:rsidRPr="001D518B" w:rsidRDefault="003C2327" w:rsidP="007260A5">
            <w:pPr>
              <w:widowControl/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  <w:t>33.1 (31.3, 37.1)</w:t>
            </w:r>
          </w:p>
        </w:tc>
        <w:tc>
          <w:tcPr>
            <w:tcW w:w="3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4DCD5B" w14:textId="77777777" w:rsidR="003C2327" w:rsidRPr="001D518B" w:rsidRDefault="003C2327" w:rsidP="007260A5">
            <w:pPr>
              <w:widowControl/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  <w:t>32.0 (30.9, 34.3)**</w:t>
            </w:r>
          </w:p>
        </w:tc>
      </w:tr>
      <w:tr w:rsidR="001D518B" w:rsidRPr="001D518B" w14:paraId="2773689E" w14:textId="77777777" w:rsidTr="007260A5">
        <w:trPr>
          <w:trHeight w:val="128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604D55" w14:textId="77777777" w:rsidR="003C2327" w:rsidRPr="001D518B" w:rsidRDefault="003C2327" w:rsidP="007260A5">
            <w:pPr>
              <w:widowControl/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  <w:t xml:space="preserve">  Parity</w:t>
            </w:r>
          </w:p>
        </w:tc>
        <w:tc>
          <w:tcPr>
            <w:tcW w:w="3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837F15" w14:textId="77777777" w:rsidR="003C2327" w:rsidRPr="001D518B" w:rsidRDefault="003C2327" w:rsidP="007260A5">
            <w:pPr>
              <w:widowControl/>
              <w:spacing w:line="240" w:lineRule="exact"/>
              <w:jc w:val="center"/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</w:pPr>
          </w:p>
        </w:tc>
        <w:tc>
          <w:tcPr>
            <w:tcW w:w="3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AF343A" w14:textId="77777777" w:rsidR="003C2327" w:rsidRPr="001D518B" w:rsidRDefault="003C2327" w:rsidP="007260A5">
            <w:pPr>
              <w:widowControl/>
              <w:spacing w:line="240" w:lineRule="exact"/>
              <w:jc w:val="center"/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</w:pPr>
          </w:p>
        </w:tc>
      </w:tr>
      <w:tr w:rsidR="001D518B" w:rsidRPr="001D518B" w14:paraId="440AEEED" w14:textId="77777777" w:rsidTr="007260A5">
        <w:trPr>
          <w:trHeight w:val="128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813D2F" w14:textId="77777777" w:rsidR="003C2327" w:rsidRPr="001D518B" w:rsidRDefault="003C2327" w:rsidP="007260A5">
            <w:pPr>
              <w:widowControl/>
              <w:spacing w:line="240" w:lineRule="exact"/>
              <w:jc w:val="center"/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  <w:t>0</w:t>
            </w:r>
          </w:p>
        </w:tc>
        <w:tc>
          <w:tcPr>
            <w:tcW w:w="3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14E800" w14:textId="77777777" w:rsidR="003C2327" w:rsidRPr="001D518B" w:rsidRDefault="003C2327" w:rsidP="007260A5">
            <w:pPr>
              <w:widowControl/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  <w:t>100 (54.6)</w:t>
            </w:r>
          </w:p>
        </w:tc>
        <w:tc>
          <w:tcPr>
            <w:tcW w:w="3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151D1F" w14:textId="77777777" w:rsidR="003C2327" w:rsidRPr="001D518B" w:rsidRDefault="003C2327" w:rsidP="007260A5">
            <w:pPr>
              <w:widowControl/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  <w:t>140 (43.8)*</w:t>
            </w:r>
          </w:p>
        </w:tc>
      </w:tr>
      <w:tr w:rsidR="001D518B" w:rsidRPr="001D518B" w14:paraId="6AC095CF" w14:textId="77777777" w:rsidTr="007260A5">
        <w:trPr>
          <w:trHeight w:val="128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7CCA91" w14:textId="77777777" w:rsidR="003C2327" w:rsidRPr="001D518B" w:rsidRDefault="003C2327" w:rsidP="007260A5">
            <w:pPr>
              <w:widowControl/>
              <w:spacing w:line="240" w:lineRule="exact"/>
              <w:jc w:val="center"/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  <w:t>≥1</w:t>
            </w:r>
          </w:p>
        </w:tc>
        <w:tc>
          <w:tcPr>
            <w:tcW w:w="3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742007" w14:textId="77777777" w:rsidR="003C2327" w:rsidRPr="001D518B" w:rsidRDefault="003C2327" w:rsidP="007260A5">
            <w:pPr>
              <w:widowControl/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  <w:t>83 (45.4)</w:t>
            </w:r>
          </w:p>
        </w:tc>
        <w:tc>
          <w:tcPr>
            <w:tcW w:w="3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FD700D" w14:textId="77777777" w:rsidR="003C2327" w:rsidRPr="001D518B" w:rsidRDefault="003C2327" w:rsidP="007260A5">
            <w:pPr>
              <w:widowControl/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  <w:t>180 (56.3)</w:t>
            </w:r>
          </w:p>
        </w:tc>
      </w:tr>
      <w:tr w:rsidR="001D518B" w:rsidRPr="001D518B" w14:paraId="4D59335A" w14:textId="77777777" w:rsidTr="007260A5">
        <w:trPr>
          <w:trHeight w:val="128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402666" w14:textId="77777777" w:rsidR="003C2327" w:rsidRPr="001D518B" w:rsidRDefault="003C2327" w:rsidP="007260A5">
            <w:pPr>
              <w:widowControl/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  <w:t xml:space="preserve">  Education level (years)</w:t>
            </w:r>
          </w:p>
        </w:tc>
        <w:tc>
          <w:tcPr>
            <w:tcW w:w="3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0E0F17" w14:textId="77777777" w:rsidR="003C2327" w:rsidRPr="001D518B" w:rsidRDefault="003C2327" w:rsidP="007260A5">
            <w:pPr>
              <w:widowControl/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</w:pPr>
          </w:p>
        </w:tc>
        <w:tc>
          <w:tcPr>
            <w:tcW w:w="3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65BEE6" w14:textId="77777777" w:rsidR="003C2327" w:rsidRPr="001D518B" w:rsidRDefault="003C2327" w:rsidP="007260A5">
            <w:pPr>
              <w:widowControl/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</w:pPr>
          </w:p>
        </w:tc>
      </w:tr>
      <w:tr w:rsidR="001D518B" w:rsidRPr="001D518B" w14:paraId="5B59A2AB" w14:textId="77777777" w:rsidTr="007260A5">
        <w:trPr>
          <w:trHeight w:val="128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13ED91" w14:textId="77777777" w:rsidR="003C2327" w:rsidRPr="001D518B" w:rsidRDefault="003C2327" w:rsidP="007260A5">
            <w:pPr>
              <w:widowControl/>
              <w:spacing w:line="240" w:lineRule="exact"/>
              <w:jc w:val="center"/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  <w:t>≤12</w:t>
            </w:r>
          </w:p>
        </w:tc>
        <w:tc>
          <w:tcPr>
            <w:tcW w:w="3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8DC6C5" w14:textId="77777777" w:rsidR="003C2327" w:rsidRPr="001D518B" w:rsidRDefault="003C2327" w:rsidP="007260A5">
            <w:pPr>
              <w:widowControl/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  <w:t>78 (42.6)</w:t>
            </w:r>
          </w:p>
        </w:tc>
        <w:tc>
          <w:tcPr>
            <w:tcW w:w="3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0F270B" w14:textId="77777777" w:rsidR="003C2327" w:rsidRPr="001D518B" w:rsidRDefault="003C2327" w:rsidP="007260A5">
            <w:pPr>
              <w:widowControl/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  <w:t>147 (45.2)</w:t>
            </w:r>
          </w:p>
        </w:tc>
      </w:tr>
      <w:tr w:rsidR="001D518B" w:rsidRPr="001D518B" w14:paraId="44251D36" w14:textId="77777777" w:rsidTr="007260A5">
        <w:trPr>
          <w:trHeight w:val="128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C25EFA" w14:textId="77777777" w:rsidR="003C2327" w:rsidRPr="001D518B" w:rsidRDefault="003C2327" w:rsidP="007260A5">
            <w:pPr>
              <w:widowControl/>
              <w:spacing w:line="240" w:lineRule="exact"/>
              <w:jc w:val="center"/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  <w:t>≥12</w:t>
            </w:r>
          </w:p>
        </w:tc>
        <w:tc>
          <w:tcPr>
            <w:tcW w:w="3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C26306" w14:textId="77777777" w:rsidR="003C2327" w:rsidRPr="001D518B" w:rsidRDefault="003C2327" w:rsidP="007260A5">
            <w:pPr>
              <w:widowControl/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  <w:t>105 (57.4)</w:t>
            </w:r>
          </w:p>
        </w:tc>
        <w:tc>
          <w:tcPr>
            <w:tcW w:w="3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5DE4F4" w14:textId="77777777" w:rsidR="003C2327" w:rsidRPr="001D518B" w:rsidRDefault="003C2327" w:rsidP="007260A5">
            <w:pPr>
              <w:widowControl/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  <w:t>178 (54.8)</w:t>
            </w:r>
          </w:p>
        </w:tc>
      </w:tr>
      <w:tr w:rsidR="001D518B" w:rsidRPr="001D518B" w14:paraId="54CA4648" w14:textId="77777777" w:rsidTr="007260A5">
        <w:trPr>
          <w:trHeight w:val="128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DE7FC6" w14:textId="77777777" w:rsidR="003C2327" w:rsidRPr="001D518B" w:rsidRDefault="003C2327" w:rsidP="007260A5">
            <w:pPr>
              <w:widowControl/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  <w:t xml:space="preserve">  Tobacco smoking during pregnancy</w:t>
            </w:r>
          </w:p>
        </w:tc>
        <w:tc>
          <w:tcPr>
            <w:tcW w:w="3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D8C2FF" w14:textId="77777777" w:rsidR="003C2327" w:rsidRPr="001D518B" w:rsidRDefault="003C2327" w:rsidP="007260A5">
            <w:pPr>
              <w:widowControl/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</w:pPr>
          </w:p>
        </w:tc>
        <w:tc>
          <w:tcPr>
            <w:tcW w:w="3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BD71F9" w14:textId="77777777" w:rsidR="003C2327" w:rsidRPr="001D518B" w:rsidRDefault="003C2327" w:rsidP="007260A5">
            <w:pPr>
              <w:widowControl/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</w:pPr>
          </w:p>
        </w:tc>
      </w:tr>
      <w:tr w:rsidR="001D518B" w:rsidRPr="001D518B" w14:paraId="12D6296B" w14:textId="77777777" w:rsidTr="007260A5">
        <w:trPr>
          <w:trHeight w:val="128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F7166A" w14:textId="77777777" w:rsidR="003C2327" w:rsidRPr="001D518B" w:rsidRDefault="003C2327" w:rsidP="007260A5">
            <w:pPr>
              <w:widowControl/>
              <w:spacing w:line="240" w:lineRule="exact"/>
              <w:jc w:val="center"/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  <w:t>No</w:t>
            </w:r>
          </w:p>
        </w:tc>
        <w:tc>
          <w:tcPr>
            <w:tcW w:w="3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23CDAE" w14:textId="77777777" w:rsidR="003C2327" w:rsidRPr="001D518B" w:rsidRDefault="003C2327" w:rsidP="007260A5">
            <w:pPr>
              <w:widowControl/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  <w:t>148 (80.9)</w:t>
            </w:r>
          </w:p>
        </w:tc>
        <w:tc>
          <w:tcPr>
            <w:tcW w:w="3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9658B7" w14:textId="77777777" w:rsidR="003C2327" w:rsidRPr="001D518B" w:rsidRDefault="003C2327" w:rsidP="007260A5">
            <w:pPr>
              <w:widowControl/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  <w:t>257 (79.1)</w:t>
            </w:r>
          </w:p>
        </w:tc>
      </w:tr>
      <w:tr w:rsidR="001D518B" w:rsidRPr="001D518B" w14:paraId="1E4575B2" w14:textId="77777777" w:rsidTr="007260A5">
        <w:trPr>
          <w:trHeight w:val="128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FFA58B" w14:textId="77777777" w:rsidR="003C2327" w:rsidRPr="001D518B" w:rsidRDefault="003C2327" w:rsidP="007260A5">
            <w:pPr>
              <w:widowControl/>
              <w:spacing w:line="240" w:lineRule="exact"/>
              <w:jc w:val="center"/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  <w:t>Yes</w:t>
            </w:r>
          </w:p>
        </w:tc>
        <w:tc>
          <w:tcPr>
            <w:tcW w:w="3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7E9DC3" w14:textId="77777777" w:rsidR="003C2327" w:rsidRPr="001D518B" w:rsidRDefault="003C2327" w:rsidP="007260A5">
            <w:pPr>
              <w:widowControl/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  <w:t>35 (19.1)</w:t>
            </w:r>
          </w:p>
        </w:tc>
        <w:tc>
          <w:tcPr>
            <w:tcW w:w="3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771AA2" w14:textId="77777777" w:rsidR="003C2327" w:rsidRPr="001D518B" w:rsidRDefault="003C2327" w:rsidP="007260A5">
            <w:pPr>
              <w:widowControl/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  <w:t>68 (20.9)</w:t>
            </w:r>
          </w:p>
        </w:tc>
      </w:tr>
      <w:tr w:rsidR="001D518B" w:rsidRPr="001D518B" w14:paraId="16A0B467" w14:textId="77777777" w:rsidTr="007260A5">
        <w:trPr>
          <w:trHeight w:val="128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C0F405" w14:textId="77777777" w:rsidR="003C2327" w:rsidRPr="001D518B" w:rsidRDefault="003C2327" w:rsidP="007260A5">
            <w:pPr>
              <w:widowControl/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  <w:t xml:space="preserve">  Alcohol consumption during pregnancy</w:t>
            </w:r>
          </w:p>
        </w:tc>
        <w:tc>
          <w:tcPr>
            <w:tcW w:w="3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5E5329" w14:textId="77777777" w:rsidR="003C2327" w:rsidRPr="001D518B" w:rsidRDefault="003C2327" w:rsidP="007260A5">
            <w:pPr>
              <w:widowControl/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</w:pPr>
          </w:p>
        </w:tc>
        <w:tc>
          <w:tcPr>
            <w:tcW w:w="3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A92295" w14:textId="77777777" w:rsidR="003C2327" w:rsidRPr="001D518B" w:rsidRDefault="003C2327" w:rsidP="007260A5">
            <w:pPr>
              <w:widowControl/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</w:pPr>
          </w:p>
        </w:tc>
      </w:tr>
      <w:tr w:rsidR="001D518B" w:rsidRPr="001D518B" w14:paraId="45AAF9FB" w14:textId="77777777" w:rsidTr="007260A5">
        <w:trPr>
          <w:trHeight w:val="128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359A14" w14:textId="77777777" w:rsidR="003C2327" w:rsidRPr="001D518B" w:rsidRDefault="003C2327" w:rsidP="007260A5">
            <w:pPr>
              <w:widowControl/>
              <w:spacing w:line="240" w:lineRule="exact"/>
              <w:jc w:val="center"/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  <w:t>No</w:t>
            </w:r>
          </w:p>
        </w:tc>
        <w:tc>
          <w:tcPr>
            <w:tcW w:w="3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64AFC1" w14:textId="77777777" w:rsidR="003C2327" w:rsidRPr="001D518B" w:rsidRDefault="003C2327" w:rsidP="007260A5">
            <w:pPr>
              <w:widowControl/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  <w:t>119 (65.0)</w:t>
            </w:r>
          </w:p>
        </w:tc>
        <w:tc>
          <w:tcPr>
            <w:tcW w:w="3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B76BB0" w14:textId="77777777" w:rsidR="003C2327" w:rsidRPr="001D518B" w:rsidRDefault="003C2327" w:rsidP="007260A5">
            <w:pPr>
              <w:widowControl/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  <w:t>232 (71.4)</w:t>
            </w:r>
          </w:p>
        </w:tc>
      </w:tr>
      <w:tr w:rsidR="001D518B" w:rsidRPr="001D518B" w14:paraId="5821D581" w14:textId="77777777" w:rsidTr="007260A5">
        <w:trPr>
          <w:trHeight w:val="128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44F11E" w14:textId="77777777" w:rsidR="003C2327" w:rsidRPr="001D518B" w:rsidRDefault="003C2327" w:rsidP="007260A5">
            <w:pPr>
              <w:widowControl/>
              <w:spacing w:line="240" w:lineRule="exact"/>
              <w:jc w:val="center"/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  <w:t>Yes</w:t>
            </w:r>
          </w:p>
        </w:tc>
        <w:tc>
          <w:tcPr>
            <w:tcW w:w="3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E2EB0F" w14:textId="77777777" w:rsidR="003C2327" w:rsidRPr="001D518B" w:rsidRDefault="003C2327" w:rsidP="007260A5">
            <w:pPr>
              <w:widowControl/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  <w:t>64 (35.0)</w:t>
            </w:r>
          </w:p>
        </w:tc>
        <w:tc>
          <w:tcPr>
            <w:tcW w:w="3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606C26" w14:textId="77777777" w:rsidR="003C2327" w:rsidRPr="001D518B" w:rsidRDefault="003C2327" w:rsidP="007260A5">
            <w:pPr>
              <w:widowControl/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  <w:t>93 (28.6)</w:t>
            </w:r>
          </w:p>
        </w:tc>
      </w:tr>
      <w:tr w:rsidR="001D518B" w:rsidRPr="001D518B" w14:paraId="349752AC" w14:textId="77777777" w:rsidTr="007260A5">
        <w:trPr>
          <w:trHeight w:val="128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089EB1" w14:textId="77777777" w:rsidR="003C2327" w:rsidRPr="001D518B" w:rsidRDefault="003C2327" w:rsidP="007260A5">
            <w:pPr>
              <w:widowControl/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  <w:t xml:space="preserve">  Annual household income (million yen)</w:t>
            </w:r>
          </w:p>
        </w:tc>
        <w:tc>
          <w:tcPr>
            <w:tcW w:w="3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BCA432" w14:textId="77777777" w:rsidR="003C2327" w:rsidRPr="001D518B" w:rsidRDefault="003C2327" w:rsidP="007260A5">
            <w:pPr>
              <w:widowControl/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</w:pPr>
          </w:p>
        </w:tc>
        <w:tc>
          <w:tcPr>
            <w:tcW w:w="3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F3FF56" w14:textId="77777777" w:rsidR="003C2327" w:rsidRPr="001D518B" w:rsidRDefault="003C2327" w:rsidP="007260A5">
            <w:pPr>
              <w:widowControl/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</w:pPr>
          </w:p>
        </w:tc>
      </w:tr>
      <w:tr w:rsidR="001D518B" w:rsidRPr="001D518B" w14:paraId="5A3B9BCA" w14:textId="77777777" w:rsidTr="007260A5">
        <w:trPr>
          <w:trHeight w:val="128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4B4E74" w14:textId="77777777" w:rsidR="003C2327" w:rsidRPr="001D518B" w:rsidRDefault="003C2327" w:rsidP="007260A5">
            <w:pPr>
              <w:widowControl/>
              <w:spacing w:line="240" w:lineRule="exact"/>
              <w:jc w:val="center"/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  <w:t>&lt;5</w:t>
            </w:r>
          </w:p>
        </w:tc>
        <w:tc>
          <w:tcPr>
            <w:tcW w:w="3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0D73EF" w14:textId="77777777" w:rsidR="003C2327" w:rsidRPr="001D518B" w:rsidRDefault="003C2327" w:rsidP="007260A5">
            <w:pPr>
              <w:widowControl/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  <w:t>124 (67.8)</w:t>
            </w:r>
          </w:p>
        </w:tc>
        <w:tc>
          <w:tcPr>
            <w:tcW w:w="3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256FB6" w14:textId="77777777" w:rsidR="003C2327" w:rsidRPr="001D518B" w:rsidRDefault="003C2327" w:rsidP="007260A5">
            <w:pPr>
              <w:widowControl/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  <w:t>221 (68.6)</w:t>
            </w:r>
          </w:p>
        </w:tc>
      </w:tr>
      <w:tr w:rsidR="001D518B" w:rsidRPr="001D518B" w14:paraId="23A83BD2" w14:textId="77777777" w:rsidTr="007260A5">
        <w:trPr>
          <w:trHeight w:val="128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D48C32" w14:textId="77777777" w:rsidR="003C2327" w:rsidRPr="001D518B" w:rsidRDefault="003C2327" w:rsidP="007260A5">
            <w:pPr>
              <w:widowControl/>
              <w:spacing w:line="240" w:lineRule="exact"/>
              <w:jc w:val="center"/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  <w:t>≥5</w:t>
            </w:r>
          </w:p>
        </w:tc>
        <w:tc>
          <w:tcPr>
            <w:tcW w:w="3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131EA6" w14:textId="77777777" w:rsidR="003C2327" w:rsidRPr="001D518B" w:rsidRDefault="003C2327" w:rsidP="007260A5">
            <w:pPr>
              <w:widowControl/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  <w:t>59 (32.2)</w:t>
            </w:r>
          </w:p>
        </w:tc>
        <w:tc>
          <w:tcPr>
            <w:tcW w:w="3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8BA0E4" w14:textId="77777777" w:rsidR="003C2327" w:rsidRPr="001D518B" w:rsidRDefault="003C2327" w:rsidP="007260A5">
            <w:pPr>
              <w:widowControl/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  <w:t>101 (31.4)</w:t>
            </w:r>
          </w:p>
        </w:tc>
      </w:tr>
      <w:tr w:rsidR="001D518B" w:rsidRPr="001D518B" w14:paraId="565F0052" w14:textId="77777777" w:rsidTr="007260A5">
        <w:trPr>
          <w:trHeight w:val="128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0BBDD6" w14:textId="77777777" w:rsidR="003C2327" w:rsidRPr="001D518B" w:rsidRDefault="003C2327" w:rsidP="007260A5">
            <w:pPr>
              <w:widowControl/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  <w:t>Infant characteristics</w:t>
            </w:r>
          </w:p>
        </w:tc>
        <w:tc>
          <w:tcPr>
            <w:tcW w:w="3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7E665A" w14:textId="77777777" w:rsidR="003C2327" w:rsidRPr="001D518B" w:rsidRDefault="003C2327" w:rsidP="007260A5">
            <w:pPr>
              <w:widowControl/>
              <w:spacing w:line="240" w:lineRule="exact"/>
              <w:jc w:val="center"/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</w:pPr>
          </w:p>
        </w:tc>
        <w:tc>
          <w:tcPr>
            <w:tcW w:w="3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295999" w14:textId="77777777" w:rsidR="003C2327" w:rsidRPr="001D518B" w:rsidRDefault="003C2327" w:rsidP="007260A5">
            <w:pPr>
              <w:widowControl/>
              <w:spacing w:line="240" w:lineRule="exact"/>
              <w:jc w:val="center"/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</w:pPr>
          </w:p>
        </w:tc>
      </w:tr>
      <w:tr w:rsidR="001D518B" w:rsidRPr="001D518B" w14:paraId="164E7B80" w14:textId="77777777" w:rsidTr="007260A5">
        <w:trPr>
          <w:trHeight w:val="128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9C3D68" w14:textId="77777777" w:rsidR="003C2327" w:rsidRPr="001D518B" w:rsidRDefault="003C2327" w:rsidP="007260A5">
            <w:pPr>
              <w:widowControl/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  <w:t xml:space="preserve">  Sex</w:t>
            </w:r>
          </w:p>
        </w:tc>
        <w:tc>
          <w:tcPr>
            <w:tcW w:w="3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EC7CAD" w14:textId="77777777" w:rsidR="003C2327" w:rsidRPr="001D518B" w:rsidRDefault="003C2327" w:rsidP="007260A5">
            <w:pPr>
              <w:widowControl/>
              <w:spacing w:line="240" w:lineRule="exact"/>
              <w:jc w:val="center"/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</w:pPr>
          </w:p>
        </w:tc>
        <w:tc>
          <w:tcPr>
            <w:tcW w:w="3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77ADAB" w14:textId="77777777" w:rsidR="003C2327" w:rsidRPr="001D518B" w:rsidRDefault="003C2327" w:rsidP="007260A5">
            <w:pPr>
              <w:widowControl/>
              <w:spacing w:line="240" w:lineRule="exact"/>
              <w:jc w:val="center"/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</w:pPr>
          </w:p>
        </w:tc>
      </w:tr>
      <w:tr w:rsidR="001D518B" w:rsidRPr="001D518B" w14:paraId="454E263C" w14:textId="77777777" w:rsidTr="007260A5">
        <w:trPr>
          <w:trHeight w:val="128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E49313" w14:textId="77777777" w:rsidR="003C2327" w:rsidRPr="001D518B" w:rsidRDefault="003C2327" w:rsidP="007260A5">
            <w:pPr>
              <w:widowControl/>
              <w:spacing w:line="240" w:lineRule="exact"/>
              <w:jc w:val="center"/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  <w:t>Male</w:t>
            </w:r>
          </w:p>
        </w:tc>
        <w:tc>
          <w:tcPr>
            <w:tcW w:w="3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EB14DE" w14:textId="77777777" w:rsidR="003C2327" w:rsidRPr="001D518B" w:rsidRDefault="003C2327" w:rsidP="007260A5">
            <w:pPr>
              <w:widowControl/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  <w:t>85 (46.4)</w:t>
            </w:r>
          </w:p>
        </w:tc>
        <w:tc>
          <w:tcPr>
            <w:tcW w:w="3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8C881A" w14:textId="77777777" w:rsidR="003C2327" w:rsidRPr="001D518B" w:rsidRDefault="003C2327" w:rsidP="007260A5">
            <w:pPr>
              <w:widowControl/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  <w:t>157 (48.9)</w:t>
            </w:r>
          </w:p>
        </w:tc>
      </w:tr>
      <w:tr w:rsidR="001D518B" w:rsidRPr="001D518B" w14:paraId="2FC4F921" w14:textId="77777777" w:rsidTr="007260A5">
        <w:trPr>
          <w:trHeight w:val="128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1DAF00" w14:textId="77777777" w:rsidR="003C2327" w:rsidRPr="001D518B" w:rsidRDefault="003C2327" w:rsidP="007260A5">
            <w:pPr>
              <w:widowControl/>
              <w:spacing w:line="240" w:lineRule="exact"/>
              <w:jc w:val="center"/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  <w:t>Female</w:t>
            </w:r>
          </w:p>
        </w:tc>
        <w:tc>
          <w:tcPr>
            <w:tcW w:w="3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CF7FB9" w14:textId="77777777" w:rsidR="003C2327" w:rsidRPr="001D518B" w:rsidRDefault="003C2327" w:rsidP="007260A5">
            <w:pPr>
              <w:widowControl/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  <w:t>98 (53.6)</w:t>
            </w:r>
          </w:p>
        </w:tc>
        <w:tc>
          <w:tcPr>
            <w:tcW w:w="3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63A530" w14:textId="77777777" w:rsidR="003C2327" w:rsidRPr="001D518B" w:rsidRDefault="003C2327" w:rsidP="007260A5">
            <w:pPr>
              <w:widowControl/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  <w:t>164 (51.1)</w:t>
            </w:r>
          </w:p>
        </w:tc>
      </w:tr>
      <w:tr w:rsidR="001D518B" w:rsidRPr="001D518B" w14:paraId="1FA3802B" w14:textId="77777777" w:rsidTr="007260A5">
        <w:trPr>
          <w:trHeight w:val="128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9646E6" w14:textId="77777777" w:rsidR="003C2327" w:rsidRPr="001D518B" w:rsidRDefault="003C2327" w:rsidP="007260A5">
            <w:pPr>
              <w:widowControl/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  <w:t xml:space="preserve">  Gestational age at birth (weeks)</w:t>
            </w:r>
          </w:p>
        </w:tc>
        <w:tc>
          <w:tcPr>
            <w:tcW w:w="3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2AAC36" w14:textId="77777777" w:rsidR="003C2327" w:rsidRPr="001D518B" w:rsidRDefault="003C2327" w:rsidP="007260A5">
            <w:pPr>
              <w:widowControl/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  <w:t>39.4 ± 1.0</w:t>
            </w:r>
          </w:p>
        </w:tc>
        <w:tc>
          <w:tcPr>
            <w:tcW w:w="3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1D7878" w14:textId="77777777" w:rsidR="003C2327" w:rsidRPr="001D518B" w:rsidRDefault="003C2327" w:rsidP="007260A5">
            <w:pPr>
              <w:widowControl/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  <w:t>38.5 ± 1.7**</w:t>
            </w:r>
          </w:p>
        </w:tc>
      </w:tr>
      <w:tr w:rsidR="001D518B" w:rsidRPr="001D518B" w14:paraId="7C3AA191" w14:textId="77777777" w:rsidTr="007260A5">
        <w:trPr>
          <w:trHeight w:val="136"/>
        </w:trPr>
        <w:tc>
          <w:tcPr>
            <w:tcW w:w="451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E78ACAA" w14:textId="77777777" w:rsidR="003C2327" w:rsidRPr="001D518B" w:rsidRDefault="003C2327" w:rsidP="007260A5">
            <w:pPr>
              <w:widowControl/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  <w:t xml:space="preserve">  Birth weight (g)</w:t>
            </w:r>
          </w:p>
        </w:tc>
        <w:tc>
          <w:tcPr>
            <w:tcW w:w="333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684D4B1" w14:textId="77777777" w:rsidR="003C2327" w:rsidRPr="001D518B" w:rsidRDefault="003C2327" w:rsidP="007260A5">
            <w:pPr>
              <w:widowControl/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  <w:t>3133.2 ± 327.9</w:t>
            </w:r>
          </w:p>
        </w:tc>
        <w:tc>
          <w:tcPr>
            <w:tcW w:w="321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0E06976" w14:textId="77777777" w:rsidR="003C2327" w:rsidRPr="001D518B" w:rsidRDefault="003C2327" w:rsidP="007260A5">
            <w:pPr>
              <w:widowControl/>
              <w:spacing w:line="240" w:lineRule="exact"/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</w:pPr>
            <w:r w:rsidRPr="001D518B">
              <w:rPr>
                <w:rFonts w:ascii="Times New Roman" w:eastAsia="ＭＳ Ｐゴシック" w:hAnsi="Times New Roman"/>
                <w:color w:val="000000" w:themeColor="text1"/>
                <w:kern w:val="0"/>
                <w:sz w:val="22"/>
              </w:rPr>
              <w:t>2984.8 ± 437.4**</w:t>
            </w:r>
          </w:p>
        </w:tc>
      </w:tr>
    </w:tbl>
    <w:p w14:paraId="70551F60" w14:textId="77777777" w:rsidR="003C2327" w:rsidRPr="001D518B" w:rsidRDefault="003C2327" w:rsidP="007260A5">
      <w:pPr>
        <w:snapToGrid w:val="0"/>
        <w:spacing w:line="240" w:lineRule="exact"/>
        <w:rPr>
          <w:rFonts w:ascii="Times New Roman" w:hAnsi="Times New Roman"/>
          <w:color w:val="000000" w:themeColor="text1"/>
          <w:sz w:val="22"/>
          <w:szCs w:val="16"/>
        </w:rPr>
      </w:pPr>
      <w:r w:rsidRPr="001D518B">
        <w:rPr>
          <w:rFonts w:ascii="Times New Roman" w:hAnsi="Times New Roman"/>
          <w:color w:val="000000" w:themeColor="text1"/>
          <w:sz w:val="22"/>
          <w:szCs w:val="16"/>
        </w:rPr>
        <w:t>Data are presented as the mean ± standard deviation</w:t>
      </w:r>
      <w:r w:rsidR="007260A5" w:rsidRPr="001D518B">
        <w:rPr>
          <w:rFonts w:ascii="Times New Roman" w:hAnsi="Times New Roman"/>
          <w:color w:val="000000" w:themeColor="text1"/>
          <w:sz w:val="22"/>
          <w:szCs w:val="16"/>
        </w:rPr>
        <w:t>, median (interquartile range)</w:t>
      </w:r>
      <w:r w:rsidRPr="001D518B">
        <w:rPr>
          <w:rFonts w:ascii="Times New Roman" w:hAnsi="Times New Roman"/>
          <w:color w:val="000000" w:themeColor="text1"/>
          <w:sz w:val="22"/>
          <w:szCs w:val="16"/>
        </w:rPr>
        <w:t xml:space="preserve"> or n (%).</w:t>
      </w:r>
    </w:p>
    <w:p w14:paraId="0CA18EB4" w14:textId="43523B9D" w:rsidR="003C2327" w:rsidRPr="001D518B" w:rsidRDefault="003C2327" w:rsidP="007260A5">
      <w:pPr>
        <w:snapToGrid w:val="0"/>
        <w:spacing w:line="240" w:lineRule="exact"/>
        <w:rPr>
          <w:rFonts w:ascii="Times New Roman" w:hAnsi="Times New Roman"/>
          <w:color w:val="000000" w:themeColor="text1"/>
          <w:sz w:val="22"/>
          <w:szCs w:val="16"/>
        </w:rPr>
      </w:pPr>
      <w:proofErr w:type="gramStart"/>
      <w:r w:rsidRPr="001D518B">
        <w:rPr>
          <w:rFonts w:ascii="Times New Roman" w:hAnsi="Times New Roman"/>
          <w:color w:val="000000" w:themeColor="text1"/>
          <w:sz w:val="22"/>
          <w:szCs w:val="16"/>
        </w:rPr>
        <w:t xml:space="preserve">*p &lt; 0.05, **p &lt; 0.01 by Student’s </w:t>
      </w:r>
      <w:r w:rsidRPr="001D518B">
        <w:rPr>
          <w:rFonts w:ascii="Times New Roman" w:hAnsi="Times New Roman"/>
          <w:i/>
          <w:color w:val="000000" w:themeColor="text1"/>
          <w:sz w:val="22"/>
          <w:szCs w:val="16"/>
        </w:rPr>
        <w:t>t</w:t>
      </w:r>
      <w:r w:rsidRPr="001D518B">
        <w:rPr>
          <w:rFonts w:ascii="Times New Roman" w:hAnsi="Times New Roman"/>
          <w:color w:val="000000" w:themeColor="text1"/>
          <w:sz w:val="22"/>
          <w:szCs w:val="16"/>
        </w:rPr>
        <w:t xml:space="preserve">-tests and </w:t>
      </w:r>
      <w:r w:rsidR="00E06D5E" w:rsidRPr="001D518B">
        <w:rPr>
          <w:rFonts w:ascii="Times New Roman" w:hAnsi="Times New Roman"/>
          <w:color w:val="000000" w:themeColor="text1"/>
          <w:sz w:val="22"/>
          <w:szCs w:val="16"/>
        </w:rPr>
        <w:t>Chi-squared test</w:t>
      </w:r>
      <w:r w:rsidR="00E06D5E" w:rsidRPr="001D518B">
        <w:rPr>
          <w:rFonts w:ascii="Times New Roman" w:hAnsi="Times New Roman" w:hint="eastAsia"/>
          <w:color w:val="000000" w:themeColor="text1"/>
          <w:sz w:val="22"/>
          <w:szCs w:val="16"/>
        </w:rPr>
        <w:t>s</w:t>
      </w:r>
      <w:r w:rsidRPr="001D518B">
        <w:rPr>
          <w:rFonts w:ascii="Times New Roman" w:hAnsi="Times New Roman"/>
          <w:color w:val="000000" w:themeColor="text1"/>
          <w:sz w:val="22"/>
          <w:szCs w:val="16"/>
        </w:rPr>
        <w:t>.</w:t>
      </w:r>
      <w:proofErr w:type="gramEnd"/>
    </w:p>
    <w:p w14:paraId="2CEC475D" w14:textId="77777777" w:rsidR="003C2327" w:rsidRPr="001D518B" w:rsidRDefault="003C2327" w:rsidP="000529B1">
      <w:pPr>
        <w:snapToGrid w:val="0"/>
        <w:rPr>
          <w:rFonts w:ascii="Times New Roman" w:hAnsi="Times New Roman"/>
          <w:color w:val="000000" w:themeColor="text1"/>
          <w:sz w:val="16"/>
          <w:szCs w:val="16"/>
        </w:rPr>
      </w:pPr>
    </w:p>
    <w:sectPr w:rsidR="003C2327" w:rsidRPr="001D518B" w:rsidSect="00FC18EB">
      <w:headerReference w:type="default" r:id="rId9"/>
      <w:headerReference w:type="first" r:id="rId10"/>
      <w:pgSz w:w="16838" w:h="11906" w:orient="landscape" w:code="9"/>
      <w:pgMar w:top="1701" w:right="4931" w:bottom="1701" w:left="1701" w:header="851" w:footer="992" w:gutter="0"/>
      <w:lnNumType w:countBy="1" w:restart="continuous"/>
      <w:cols w:space="425"/>
      <w:docGrid w:type="lines"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518AE673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18AE673" w16cid:durableId="1E117F2D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A3AEC61" w14:textId="77777777" w:rsidR="00511481" w:rsidRDefault="00511481" w:rsidP="003D0BDA">
      <w:r>
        <w:separator/>
      </w:r>
    </w:p>
  </w:endnote>
  <w:endnote w:type="continuationSeparator" w:id="0">
    <w:p w14:paraId="3F0F0CA4" w14:textId="77777777" w:rsidR="00511481" w:rsidRDefault="00511481" w:rsidP="003D0B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0000012" w:usb3="00000000" w:csb0="0002009F" w:csb1="00000000"/>
  </w:font>
  <w:font w:name="ＤＦ平成明朝体W3Ｇ">
    <w:altName w:val="ＭＳ ゴシック"/>
    <w:charset w:val="80"/>
    <w:family w:val="roman"/>
    <w:pitch w:val="fixed"/>
    <w:sig w:usb0="00000000" w:usb1="08070000" w:usb2="00000010" w:usb3="00000000" w:csb0="00020000" w:csb1="00000000"/>
  </w:font>
  <w:font w:name="ＭＳ Ｐゴシック">
    <w:altName w:val="MS PGothic"/>
    <w:panose1 w:val="020B0600070205080204"/>
    <w:charset w:val="80"/>
    <w:family w:val="modern"/>
    <w:pitch w:val="variable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ＭＳ Ｐ明朝">
    <w:altName w:val="Yu Gothic"/>
    <w:panose1 w:val="02020600040205080304"/>
    <w:charset w:val="80"/>
    <w:family w:val="roman"/>
    <w:pitch w:val="variable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90F325A" w14:textId="77777777" w:rsidR="00511481" w:rsidRDefault="00511481" w:rsidP="003D0BDA">
      <w:r>
        <w:separator/>
      </w:r>
    </w:p>
  </w:footnote>
  <w:footnote w:type="continuationSeparator" w:id="0">
    <w:p w14:paraId="50882B58" w14:textId="77777777" w:rsidR="00511481" w:rsidRDefault="00511481" w:rsidP="003D0BD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95F4942" w14:textId="77777777" w:rsidR="00196917" w:rsidRDefault="00196917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6BA7B9B4" wp14:editId="1C8C1F63">
              <wp:simplePos x="0" y="0"/>
              <wp:positionH relativeFrom="page">
                <wp:posOffset>6588125</wp:posOffset>
              </wp:positionH>
              <wp:positionV relativeFrom="page">
                <wp:posOffset>2095500</wp:posOffset>
              </wp:positionV>
              <wp:extent cx="969645" cy="274955"/>
              <wp:effectExtent l="0" t="0" r="2540" b="1270"/>
              <wp:wrapNone/>
              <wp:docPr id="2" name="四角形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969645" cy="27495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265A85C" w14:textId="6DA64A5E" w:rsidR="00196917" w:rsidRDefault="00196917" w:rsidP="003D0BDA">
                          <w:pPr>
                            <w:pBdr>
                              <w:top w:val="single" w:sz="4" w:space="1" w:color="D8D8D8"/>
                            </w:pBdr>
                          </w:pPr>
                          <w:r>
                            <w:rPr>
                              <w:lang w:val="ja-JP"/>
                            </w:rPr>
                            <w:t xml:space="preserve">| </w:t>
                          </w:r>
                          <w:r>
                            <w:fldChar w:fldCharType="begin"/>
                          </w:r>
                          <w:r>
                            <w:instrText>PAGE   \* MERGEFORMAT</w:instrText>
                          </w:r>
                          <w:r>
                            <w:fldChar w:fldCharType="separate"/>
                          </w:r>
                          <w:r w:rsidR="006474F6" w:rsidRPr="006474F6">
                            <w:rPr>
                              <w:noProof/>
                              <w:lang w:val="ja-JP"/>
                            </w:rP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45720" rIns="0" bIns="45720" anchor="t" anchorCtr="0" upright="1">
                      <a:spAutoFit/>
                    </wps:bodyPr>
                  </wps:wsp>
                </a:graphicData>
              </a:graphic>
              <wp14:sizeRelH relativeFrom="rightMargin">
                <wp14:pctWidth>9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id="四角形 3" o:spid="_x0000_s1026" style="position:absolute;left:0;text-align:left;margin-left:518.75pt;margin-top:165pt;width:76.35pt;height:21.65pt;z-index:251658240;visibility:visible;mso-wrap-style:square;mso-width-percent:90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900;mso-height-percent: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" o:allowincell="f" stroked="f">
              <v:textbox style="mso-fit-shape-to-text:t" inset="0,,0">
                <w:txbxContent>
                  <w:p w14:paraId="1265A85C" w14:textId="6DA64A5E" w:rsidR="00196917" w:rsidRDefault="00196917" w:rsidP="003D0BDA">
                    <w:pPr>
                      <w:pBdr>
                        <w:top w:val="single" w:sz="4" w:space="1" w:color="D8D8D8"/>
                      </w:pBdr>
                    </w:pPr>
                    <w:r>
                      <w:rPr>
                        <w:lang w:val="ja-JP"/>
                      </w:rPr>
                      <w:t xml:space="preserve">| </w:t>
                    </w:r>
                    <w:r>
                      <w:fldChar w:fldCharType="begin"/>
                    </w:r>
                    <w:r>
                      <w:instrText>PAGE   \* MERGEFORMAT</w:instrText>
                    </w:r>
                    <w:r>
                      <w:fldChar w:fldCharType="separate"/>
                    </w:r>
                    <w:r w:rsidR="006474F6" w:rsidRPr="006474F6">
                      <w:rPr>
                        <w:noProof/>
                        <w:lang w:val="ja-JP"/>
                      </w:rP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117BC3B" w14:textId="77777777" w:rsidR="00196917" w:rsidRDefault="00196917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469CC925" wp14:editId="07DD626B">
              <wp:simplePos x="0" y="0"/>
              <wp:positionH relativeFrom="page">
                <wp:posOffset>6588125</wp:posOffset>
              </wp:positionH>
              <wp:positionV relativeFrom="page">
                <wp:posOffset>2095500</wp:posOffset>
              </wp:positionV>
              <wp:extent cx="969645" cy="274955"/>
              <wp:effectExtent l="0" t="0" r="2540" b="1270"/>
              <wp:wrapNone/>
              <wp:docPr id="1" name="四角形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969645" cy="27495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8C48097" w14:textId="3EFAF898" w:rsidR="00196917" w:rsidRDefault="00196917" w:rsidP="003D0BDA">
                          <w:pPr>
                            <w:pBdr>
                              <w:top w:val="single" w:sz="4" w:space="1" w:color="D8D8D8"/>
                            </w:pBdr>
                          </w:pPr>
                          <w:r>
                            <w:rPr>
                              <w:lang w:val="ja-JP"/>
                            </w:rPr>
                            <w:t xml:space="preserve">| </w:t>
                          </w:r>
                          <w:r>
                            <w:fldChar w:fldCharType="begin"/>
                          </w:r>
                          <w:r>
                            <w:instrText>PAGE   \* MERGEFORMAT</w:instrText>
                          </w:r>
                          <w:r>
                            <w:fldChar w:fldCharType="separate"/>
                          </w:r>
                          <w:r w:rsidRPr="004B48B9">
                            <w:rPr>
                              <w:noProof/>
                              <w:lang w:val="ja-JP"/>
                            </w:rPr>
                            <w:t>4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45720" rIns="0" bIns="45720" anchor="t" anchorCtr="0" upright="1">
                      <a:spAutoFit/>
                    </wps:bodyPr>
                  </wps:wsp>
                </a:graphicData>
              </a:graphic>
              <wp14:sizeRelH relativeFrom="rightMargin">
                <wp14:pctWidth>9000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<w:pict>
            <v:rect w14:anchorId="469CC925" id="_x0000_s1027" style="position:absolute;left:0;text-align:left;margin-left:518.75pt;margin-top:165pt;width:76.35pt;height:21.65pt;z-index:251659264;visibility:visible;mso-wrap-style:square;mso-width-percent:90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900;mso-height-percent: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" o:allowincell="f" stroked="f">
              <v:textbox style="mso-fit-shape-to-text:t" inset="0,,0">
                <w:txbxContent>
                  <w:p w14:paraId="38C48097" w14:textId="3EFAF898" w:rsidR="00196917" w:rsidRDefault="00196917" w:rsidP="003D0BDA">
                    <w:pPr>
                      <w:pBdr>
                        <w:top w:val="single" w:sz="4" w:space="1" w:color="D8D8D8"/>
                      </w:pBdr>
                    </w:pPr>
                    <w:r>
                      <w:rPr>
                        <w:lang w:val="ja-JP"/>
                      </w:rPr>
                      <w:t xml:space="preserve">| </w:t>
                    </w:r>
                    <w:r>
                      <w:fldChar w:fldCharType="begin"/>
                    </w:r>
                    <w:r>
                      <w:instrText>PAGE   \* MERGEFORMAT</w:instrText>
                    </w:r>
                    <w:r>
                      <w:fldChar w:fldCharType="separate"/>
                    </w:r>
                    <w:r w:rsidRPr="004B48B9">
                      <w:rPr>
                        <w:noProof/>
                        <w:lang w:val="ja-JP"/>
                      </w:rPr>
                      <w:t>44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7588714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B3B191A"/>
    <w:multiLevelType w:val="hybridMultilevel"/>
    <w:tmpl w:val="4FDC19B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>
    <w:nsid w:val="0C582AD8"/>
    <w:multiLevelType w:val="hybridMultilevel"/>
    <w:tmpl w:val="B56A2CD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>
    <w:nsid w:val="0DD01211"/>
    <w:multiLevelType w:val="hybridMultilevel"/>
    <w:tmpl w:val="819CA854"/>
    <w:lvl w:ilvl="0" w:tplc="0758307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26485D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3FA8C8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F4413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8043A3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2ACCF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F8EA9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CC8BE2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AAC588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>
    <w:nsid w:val="122F574A"/>
    <w:multiLevelType w:val="hybridMultilevel"/>
    <w:tmpl w:val="E1147362"/>
    <w:lvl w:ilvl="0" w:tplc="1734793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132BBF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E7C450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9403E9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F506B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470F25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3C2E2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EE635D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26423F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>
    <w:nsid w:val="15F62340"/>
    <w:multiLevelType w:val="hybridMultilevel"/>
    <w:tmpl w:val="2364F9F0"/>
    <w:lvl w:ilvl="0" w:tplc="F69669C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972A94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FAA22F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332E51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5A8EE6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3CC41B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9F80BF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ADA7CC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276349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>
    <w:nsid w:val="19883DAE"/>
    <w:multiLevelType w:val="hybridMultilevel"/>
    <w:tmpl w:val="19985C10"/>
    <w:lvl w:ilvl="0" w:tplc="331E602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4FC682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B6C37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98A1A7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02AB65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70C2C1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98C856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CE2816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D32B3E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>
    <w:nsid w:val="1C080380"/>
    <w:multiLevelType w:val="hybridMultilevel"/>
    <w:tmpl w:val="ED5A494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>
    <w:nsid w:val="299D27AD"/>
    <w:multiLevelType w:val="hybridMultilevel"/>
    <w:tmpl w:val="C8C02CA0"/>
    <w:lvl w:ilvl="0" w:tplc="58AC2D3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8D26D3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9F0B1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5E68E4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68438B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0D2B6B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42694A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914C31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F94537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>
    <w:nsid w:val="394303C0"/>
    <w:multiLevelType w:val="hybridMultilevel"/>
    <w:tmpl w:val="FF7E3AC0"/>
    <w:lvl w:ilvl="0" w:tplc="55B6A2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ABC09E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006295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8BEDD4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182B6A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11617B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338B2F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EE6A1A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596ADD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>
    <w:nsid w:val="40F93FF6"/>
    <w:multiLevelType w:val="hybridMultilevel"/>
    <w:tmpl w:val="FA229666"/>
    <w:lvl w:ilvl="0" w:tplc="2C064E8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B9A24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1580C1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EC42F1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5025A9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1E688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ECAE3F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DD693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21001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>
    <w:nsid w:val="480E0A9F"/>
    <w:multiLevelType w:val="hybridMultilevel"/>
    <w:tmpl w:val="67B2960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>
    <w:nsid w:val="4EB36E90"/>
    <w:multiLevelType w:val="hybridMultilevel"/>
    <w:tmpl w:val="D0A856DC"/>
    <w:lvl w:ilvl="0" w:tplc="8954D49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2BE143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30EED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430946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BE274B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38E5AA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2A0D63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A544E9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184B15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>
    <w:nsid w:val="522466DA"/>
    <w:multiLevelType w:val="hybridMultilevel"/>
    <w:tmpl w:val="18329AC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>
    <w:nsid w:val="635504CC"/>
    <w:multiLevelType w:val="hybridMultilevel"/>
    <w:tmpl w:val="8C203246"/>
    <w:lvl w:ilvl="0" w:tplc="28F47A7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366C70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55E325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FD8E8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B003DE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73E2FD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4022F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31E94B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240397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>
    <w:nsid w:val="6DEF32E7"/>
    <w:multiLevelType w:val="hybridMultilevel"/>
    <w:tmpl w:val="29142C0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">
    <w:nsid w:val="70D86BDB"/>
    <w:multiLevelType w:val="hybridMultilevel"/>
    <w:tmpl w:val="2236EB86"/>
    <w:lvl w:ilvl="0" w:tplc="28C0D7B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B96BD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69C53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FEA23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13AC93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A4E31D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2740FB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34AFF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EE87B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>
    <w:nsid w:val="77D03769"/>
    <w:multiLevelType w:val="hybridMultilevel"/>
    <w:tmpl w:val="D26E7C2A"/>
    <w:lvl w:ilvl="0" w:tplc="FBE071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8A279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16C2DD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6521D7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FE01B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05027A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10A3A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008CC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B1CEC9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>
    <w:nsid w:val="79255442"/>
    <w:multiLevelType w:val="hybridMultilevel"/>
    <w:tmpl w:val="4482BF00"/>
    <w:lvl w:ilvl="0" w:tplc="F82669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62E837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D7AE6B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7666FC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B00BB1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0C00A1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C00832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8B8B5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97C450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>
    <w:nsid w:val="7D9763D4"/>
    <w:multiLevelType w:val="hybridMultilevel"/>
    <w:tmpl w:val="332C6B2A"/>
    <w:lvl w:ilvl="0" w:tplc="919A414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9DEBFD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CAC18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DF49C8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C72E8F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4661AE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49CFF3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E98504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C3C46B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3"/>
  </w:num>
  <w:num w:numId="2">
    <w:abstractNumId w:val="15"/>
  </w:num>
  <w:num w:numId="3">
    <w:abstractNumId w:val="11"/>
  </w:num>
  <w:num w:numId="4">
    <w:abstractNumId w:val="16"/>
  </w:num>
  <w:num w:numId="5">
    <w:abstractNumId w:val="8"/>
  </w:num>
  <w:num w:numId="6">
    <w:abstractNumId w:val="10"/>
  </w:num>
  <w:num w:numId="7">
    <w:abstractNumId w:val="5"/>
  </w:num>
  <w:num w:numId="8">
    <w:abstractNumId w:val="14"/>
  </w:num>
  <w:num w:numId="9">
    <w:abstractNumId w:val="18"/>
  </w:num>
  <w:num w:numId="10">
    <w:abstractNumId w:val="12"/>
  </w:num>
  <w:num w:numId="11">
    <w:abstractNumId w:val="17"/>
  </w:num>
  <w:num w:numId="12">
    <w:abstractNumId w:val="19"/>
  </w:num>
  <w:num w:numId="13">
    <w:abstractNumId w:val="6"/>
  </w:num>
  <w:num w:numId="14">
    <w:abstractNumId w:val="4"/>
  </w:num>
  <w:num w:numId="15">
    <w:abstractNumId w:val="3"/>
  </w:num>
  <w:num w:numId="16">
    <w:abstractNumId w:val="9"/>
  </w:num>
  <w:num w:numId="17">
    <w:abstractNumId w:val="7"/>
  </w:num>
  <w:num w:numId="18">
    <w:abstractNumId w:val="1"/>
  </w:num>
  <w:num w:numId="19">
    <w:abstractNumId w:val="0"/>
  </w:num>
  <w:num w:numId="2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bordersDoNotSurroundHeader/>
  <w:bordersDoNotSurroundFooter/>
  <w:proofState w:spelling="clean" w:grammar="clean"/>
  <w:defaultTabStop w:val="840"/>
  <w:drawingGridHorizontalSpacing w:val="100"/>
  <w:drawingGridVerticalSpacing w:val="365"/>
  <w:displayHorizontalDrawingGridEvery w:val="0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3MLY0NDG3NDY1NTNR0lEKTi0uzszPAykwrAUA4rNG9S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Environ Health Persp&lt;/Style&gt;&lt;LeftDelim&gt;{&lt;/LeftDelim&gt;&lt;RightDelim&gt;}&lt;/RightDelim&gt;&lt;FontName&gt;ＤＦ平成明朝体W3Ｇ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/ENLayout&gt;"/>
    <w:docVar w:name="EN.Libraries" w:val="&lt;Libraries&gt;&lt;item db-id=&quot;ff0wtwwpwvr5xmewz5evx29hwdrpts5rv0ap&quot;&gt;Dioxin性ホルモン論文&lt;record-ids&gt;&lt;item&gt;11&lt;/item&gt;&lt;item&gt;17&lt;/item&gt;&lt;item&gt;33&lt;/item&gt;&lt;item&gt;36&lt;/item&gt;&lt;item&gt;38&lt;/item&gt;&lt;item&gt;48&lt;/item&gt;&lt;item&gt;55&lt;/item&gt;&lt;item&gt;57&lt;/item&gt;&lt;item&gt;58&lt;/item&gt;&lt;item&gt;62&lt;/item&gt;&lt;item&gt;64&lt;/item&gt;&lt;item&gt;65&lt;/item&gt;&lt;item&gt;68&lt;/item&gt;&lt;item&gt;69&lt;/item&gt;&lt;item&gt;70&lt;/item&gt;&lt;item&gt;71&lt;/item&gt;&lt;item&gt;73&lt;/item&gt;&lt;item&gt;74&lt;/item&gt;&lt;item&gt;75&lt;/item&gt;&lt;item&gt;77&lt;/item&gt;&lt;item&gt;79&lt;/item&gt;&lt;item&gt;87&lt;/item&gt;&lt;item&gt;89&lt;/item&gt;&lt;item&gt;92&lt;/item&gt;&lt;item&gt;95&lt;/item&gt;&lt;item&gt;96&lt;/item&gt;&lt;item&gt;97&lt;/item&gt;&lt;item&gt;98&lt;/item&gt;&lt;item&gt;99&lt;/item&gt;&lt;item&gt;101&lt;/item&gt;&lt;item&gt;105&lt;/item&gt;&lt;item&gt;106&lt;/item&gt;&lt;/record-ids&gt;&lt;/item&gt;&lt;/Libraries&gt;"/>
  </w:docVars>
  <w:rsids>
    <w:rsidRoot w:val="00FE01F4"/>
    <w:rsid w:val="000041BC"/>
    <w:rsid w:val="00006C1E"/>
    <w:rsid w:val="000079F0"/>
    <w:rsid w:val="0001072B"/>
    <w:rsid w:val="00013780"/>
    <w:rsid w:val="00013C2D"/>
    <w:rsid w:val="0001445B"/>
    <w:rsid w:val="000153D3"/>
    <w:rsid w:val="00015F05"/>
    <w:rsid w:val="00017D7F"/>
    <w:rsid w:val="0002052D"/>
    <w:rsid w:val="000244A4"/>
    <w:rsid w:val="000253C0"/>
    <w:rsid w:val="000256E6"/>
    <w:rsid w:val="00025A4B"/>
    <w:rsid w:val="00025B77"/>
    <w:rsid w:val="00026583"/>
    <w:rsid w:val="00027582"/>
    <w:rsid w:val="00030AD9"/>
    <w:rsid w:val="00031407"/>
    <w:rsid w:val="00031F2B"/>
    <w:rsid w:val="0003359F"/>
    <w:rsid w:val="00035680"/>
    <w:rsid w:val="0004293C"/>
    <w:rsid w:val="0004323D"/>
    <w:rsid w:val="000432A7"/>
    <w:rsid w:val="00044088"/>
    <w:rsid w:val="00044158"/>
    <w:rsid w:val="00044723"/>
    <w:rsid w:val="00044C0A"/>
    <w:rsid w:val="00046E54"/>
    <w:rsid w:val="00051333"/>
    <w:rsid w:val="000517D2"/>
    <w:rsid w:val="0005196D"/>
    <w:rsid w:val="00051A8E"/>
    <w:rsid w:val="00051D6C"/>
    <w:rsid w:val="000528BA"/>
    <w:rsid w:val="000529B1"/>
    <w:rsid w:val="00052D5D"/>
    <w:rsid w:val="00054315"/>
    <w:rsid w:val="000602A4"/>
    <w:rsid w:val="00063F29"/>
    <w:rsid w:val="00065765"/>
    <w:rsid w:val="00066083"/>
    <w:rsid w:val="0006642E"/>
    <w:rsid w:val="00067353"/>
    <w:rsid w:val="00067F54"/>
    <w:rsid w:val="00071724"/>
    <w:rsid w:val="0007368C"/>
    <w:rsid w:val="00074122"/>
    <w:rsid w:val="00074D79"/>
    <w:rsid w:val="00075B45"/>
    <w:rsid w:val="000831F8"/>
    <w:rsid w:val="000859CB"/>
    <w:rsid w:val="0008690C"/>
    <w:rsid w:val="00090E76"/>
    <w:rsid w:val="000919F9"/>
    <w:rsid w:val="00095444"/>
    <w:rsid w:val="0009592A"/>
    <w:rsid w:val="000A3A2D"/>
    <w:rsid w:val="000A5DAB"/>
    <w:rsid w:val="000A61C1"/>
    <w:rsid w:val="000A6BE7"/>
    <w:rsid w:val="000B1048"/>
    <w:rsid w:val="000B1E47"/>
    <w:rsid w:val="000B3970"/>
    <w:rsid w:val="000B5A9D"/>
    <w:rsid w:val="000B723F"/>
    <w:rsid w:val="000C194C"/>
    <w:rsid w:val="000C2610"/>
    <w:rsid w:val="000C2697"/>
    <w:rsid w:val="000C32CE"/>
    <w:rsid w:val="000C32DC"/>
    <w:rsid w:val="000C7338"/>
    <w:rsid w:val="000D009A"/>
    <w:rsid w:val="000D01CD"/>
    <w:rsid w:val="000D15D2"/>
    <w:rsid w:val="000D779B"/>
    <w:rsid w:val="000E075B"/>
    <w:rsid w:val="000E2C11"/>
    <w:rsid w:val="000E4D86"/>
    <w:rsid w:val="000F0544"/>
    <w:rsid w:val="000F0FE9"/>
    <w:rsid w:val="000F2FAE"/>
    <w:rsid w:val="000F5FC2"/>
    <w:rsid w:val="000F64D1"/>
    <w:rsid w:val="000F7DCD"/>
    <w:rsid w:val="000F7E17"/>
    <w:rsid w:val="001013F7"/>
    <w:rsid w:val="00101A63"/>
    <w:rsid w:val="00102CD5"/>
    <w:rsid w:val="001037E3"/>
    <w:rsid w:val="001058FB"/>
    <w:rsid w:val="00105B00"/>
    <w:rsid w:val="00114CEA"/>
    <w:rsid w:val="00116E8F"/>
    <w:rsid w:val="00117747"/>
    <w:rsid w:val="001243B1"/>
    <w:rsid w:val="0012464F"/>
    <w:rsid w:val="00125D44"/>
    <w:rsid w:val="0013174A"/>
    <w:rsid w:val="001319F2"/>
    <w:rsid w:val="00131F32"/>
    <w:rsid w:val="001327A4"/>
    <w:rsid w:val="001327F3"/>
    <w:rsid w:val="00132801"/>
    <w:rsid w:val="0013353E"/>
    <w:rsid w:val="00140074"/>
    <w:rsid w:val="0014302E"/>
    <w:rsid w:val="00143D2B"/>
    <w:rsid w:val="0014719A"/>
    <w:rsid w:val="00147D51"/>
    <w:rsid w:val="0015487C"/>
    <w:rsid w:val="001612F6"/>
    <w:rsid w:val="00163380"/>
    <w:rsid w:val="00163A85"/>
    <w:rsid w:val="00165076"/>
    <w:rsid w:val="00165715"/>
    <w:rsid w:val="00165CEA"/>
    <w:rsid w:val="00166F20"/>
    <w:rsid w:val="00175D16"/>
    <w:rsid w:val="00176E25"/>
    <w:rsid w:val="00177178"/>
    <w:rsid w:val="00177384"/>
    <w:rsid w:val="0017778D"/>
    <w:rsid w:val="00181277"/>
    <w:rsid w:val="00181A8F"/>
    <w:rsid w:val="001822CF"/>
    <w:rsid w:val="00182BF3"/>
    <w:rsid w:val="001837BB"/>
    <w:rsid w:val="0018380B"/>
    <w:rsid w:val="00184925"/>
    <w:rsid w:val="00187187"/>
    <w:rsid w:val="00190E00"/>
    <w:rsid w:val="00193901"/>
    <w:rsid w:val="00194258"/>
    <w:rsid w:val="001966A3"/>
    <w:rsid w:val="00196917"/>
    <w:rsid w:val="00196B59"/>
    <w:rsid w:val="00197179"/>
    <w:rsid w:val="001A00DB"/>
    <w:rsid w:val="001A161A"/>
    <w:rsid w:val="001A2017"/>
    <w:rsid w:val="001A2379"/>
    <w:rsid w:val="001A53EC"/>
    <w:rsid w:val="001A5C62"/>
    <w:rsid w:val="001A6F02"/>
    <w:rsid w:val="001A7F9A"/>
    <w:rsid w:val="001A7FD7"/>
    <w:rsid w:val="001B571A"/>
    <w:rsid w:val="001C2312"/>
    <w:rsid w:val="001C3CDC"/>
    <w:rsid w:val="001C6ED1"/>
    <w:rsid w:val="001C7692"/>
    <w:rsid w:val="001D3CFB"/>
    <w:rsid w:val="001D518B"/>
    <w:rsid w:val="001E06A0"/>
    <w:rsid w:val="001E1307"/>
    <w:rsid w:val="001E23C3"/>
    <w:rsid w:val="001E28A0"/>
    <w:rsid w:val="001E2B4C"/>
    <w:rsid w:val="001E4396"/>
    <w:rsid w:val="001E4DD8"/>
    <w:rsid w:val="001E5DFD"/>
    <w:rsid w:val="001E70B5"/>
    <w:rsid w:val="001F28C0"/>
    <w:rsid w:val="001F3075"/>
    <w:rsid w:val="001F3C01"/>
    <w:rsid w:val="001F56CF"/>
    <w:rsid w:val="00202C5B"/>
    <w:rsid w:val="0020476A"/>
    <w:rsid w:val="002131E0"/>
    <w:rsid w:val="00216B5A"/>
    <w:rsid w:val="00217D19"/>
    <w:rsid w:val="00221F34"/>
    <w:rsid w:val="0022515A"/>
    <w:rsid w:val="002272E6"/>
    <w:rsid w:val="00227420"/>
    <w:rsid w:val="002277DF"/>
    <w:rsid w:val="00227FC3"/>
    <w:rsid w:val="002348FF"/>
    <w:rsid w:val="002351B2"/>
    <w:rsid w:val="00236BD6"/>
    <w:rsid w:val="00237693"/>
    <w:rsid w:val="0024016A"/>
    <w:rsid w:val="002445E1"/>
    <w:rsid w:val="002446F0"/>
    <w:rsid w:val="00245C0B"/>
    <w:rsid w:val="00246608"/>
    <w:rsid w:val="00250839"/>
    <w:rsid w:val="00251750"/>
    <w:rsid w:val="00251770"/>
    <w:rsid w:val="002527FE"/>
    <w:rsid w:val="00252F87"/>
    <w:rsid w:val="00253F82"/>
    <w:rsid w:val="0025473D"/>
    <w:rsid w:val="00254DCF"/>
    <w:rsid w:val="00255F97"/>
    <w:rsid w:val="00256B6B"/>
    <w:rsid w:val="00257265"/>
    <w:rsid w:val="00260936"/>
    <w:rsid w:val="00261FA6"/>
    <w:rsid w:val="00263049"/>
    <w:rsid w:val="00264631"/>
    <w:rsid w:val="002649BF"/>
    <w:rsid w:val="00264E69"/>
    <w:rsid w:val="0026619F"/>
    <w:rsid w:val="00270BC9"/>
    <w:rsid w:val="00271A5D"/>
    <w:rsid w:val="00275781"/>
    <w:rsid w:val="00280B09"/>
    <w:rsid w:val="002850F0"/>
    <w:rsid w:val="00286BFB"/>
    <w:rsid w:val="00292410"/>
    <w:rsid w:val="0029255F"/>
    <w:rsid w:val="00293C80"/>
    <w:rsid w:val="00294AC0"/>
    <w:rsid w:val="00294F2B"/>
    <w:rsid w:val="002A0F44"/>
    <w:rsid w:val="002A1678"/>
    <w:rsid w:val="002A44E6"/>
    <w:rsid w:val="002A7951"/>
    <w:rsid w:val="002B004C"/>
    <w:rsid w:val="002B185F"/>
    <w:rsid w:val="002B1CFC"/>
    <w:rsid w:val="002B3794"/>
    <w:rsid w:val="002B628F"/>
    <w:rsid w:val="002B65F9"/>
    <w:rsid w:val="002B6B89"/>
    <w:rsid w:val="002C3CE4"/>
    <w:rsid w:val="002C4309"/>
    <w:rsid w:val="002C5BE5"/>
    <w:rsid w:val="002D0F86"/>
    <w:rsid w:val="002D31A1"/>
    <w:rsid w:val="002D39E7"/>
    <w:rsid w:val="002D6605"/>
    <w:rsid w:val="002D6A20"/>
    <w:rsid w:val="002D6C4A"/>
    <w:rsid w:val="002D7119"/>
    <w:rsid w:val="002E3556"/>
    <w:rsid w:val="002E5030"/>
    <w:rsid w:val="002E53F4"/>
    <w:rsid w:val="002E7062"/>
    <w:rsid w:val="002E7473"/>
    <w:rsid w:val="002F00AE"/>
    <w:rsid w:val="002F47AB"/>
    <w:rsid w:val="00300552"/>
    <w:rsid w:val="00304177"/>
    <w:rsid w:val="00305E75"/>
    <w:rsid w:val="0030642E"/>
    <w:rsid w:val="0030644B"/>
    <w:rsid w:val="003066A5"/>
    <w:rsid w:val="00307661"/>
    <w:rsid w:val="00310E51"/>
    <w:rsid w:val="00312304"/>
    <w:rsid w:val="003124DD"/>
    <w:rsid w:val="003127AC"/>
    <w:rsid w:val="003141B7"/>
    <w:rsid w:val="00314F03"/>
    <w:rsid w:val="00315112"/>
    <w:rsid w:val="00315EE2"/>
    <w:rsid w:val="00321062"/>
    <w:rsid w:val="0032111A"/>
    <w:rsid w:val="00323F25"/>
    <w:rsid w:val="00326428"/>
    <w:rsid w:val="00327C7B"/>
    <w:rsid w:val="0033017A"/>
    <w:rsid w:val="00331369"/>
    <w:rsid w:val="0033322D"/>
    <w:rsid w:val="003332A8"/>
    <w:rsid w:val="0034181E"/>
    <w:rsid w:val="003420D2"/>
    <w:rsid w:val="003432EF"/>
    <w:rsid w:val="00343BC6"/>
    <w:rsid w:val="00354174"/>
    <w:rsid w:val="0035675C"/>
    <w:rsid w:val="00363461"/>
    <w:rsid w:val="00365881"/>
    <w:rsid w:val="00365A49"/>
    <w:rsid w:val="00365F57"/>
    <w:rsid w:val="0036661D"/>
    <w:rsid w:val="00370964"/>
    <w:rsid w:val="00372ABD"/>
    <w:rsid w:val="00373095"/>
    <w:rsid w:val="00374C0E"/>
    <w:rsid w:val="00375331"/>
    <w:rsid w:val="00375CD0"/>
    <w:rsid w:val="00375E00"/>
    <w:rsid w:val="0037650D"/>
    <w:rsid w:val="00377162"/>
    <w:rsid w:val="0037731C"/>
    <w:rsid w:val="00377B34"/>
    <w:rsid w:val="003830D3"/>
    <w:rsid w:val="0038497E"/>
    <w:rsid w:val="0038498F"/>
    <w:rsid w:val="00386FA8"/>
    <w:rsid w:val="00390724"/>
    <w:rsid w:val="0039523F"/>
    <w:rsid w:val="003966A3"/>
    <w:rsid w:val="00397112"/>
    <w:rsid w:val="003A0CEB"/>
    <w:rsid w:val="003A1D89"/>
    <w:rsid w:val="003A1E60"/>
    <w:rsid w:val="003A35B0"/>
    <w:rsid w:val="003A486B"/>
    <w:rsid w:val="003B0F98"/>
    <w:rsid w:val="003B1359"/>
    <w:rsid w:val="003B1468"/>
    <w:rsid w:val="003B2012"/>
    <w:rsid w:val="003B41B0"/>
    <w:rsid w:val="003B4AAD"/>
    <w:rsid w:val="003C0531"/>
    <w:rsid w:val="003C1B1C"/>
    <w:rsid w:val="003C2327"/>
    <w:rsid w:val="003C2E8D"/>
    <w:rsid w:val="003C641E"/>
    <w:rsid w:val="003D0BDA"/>
    <w:rsid w:val="003D1F47"/>
    <w:rsid w:val="003D2617"/>
    <w:rsid w:val="003D40B4"/>
    <w:rsid w:val="003D666C"/>
    <w:rsid w:val="003E0033"/>
    <w:rsid w:val="003E0CBB"/>
    <w:rsid w:val="003E0D92"/>
    <w:rsid w:val="003E1941"/>
    <w:rsid w:val="003E2B60"/>
    <w:rsid w:val="003E4AB7"/>
    <w:rsid w:val="003E50E1"/>
    <w:rsid w:val="003E5A9B"/>
    <w:rsid w:val="003E68D6"/>
    <w:rsid w:val="003F13D2"/>
    <w:rsid w:val="003F4E60"/>
    <w:rsid w:val="003F4E94"/>
    <w:rsid w:val="003F6764"/>
    <w:rsid w:val="004012E1"/>
    <w:rsid w:val="00401FA6"/>
    <w:rsid w:val="00402EF3"/>
    <w:rsid w:val="00403406"/>
    <w:rsid w:val="00403EFA"/>
    <w:rsid w:val="00405427"/>
    <w:rsid w:val="00405F63"/>
    <w:rsid w:val="004102F0"/>
    <w:rsid w:val="00410AD1"/>
    <w:rsid w:val="00412497"/>
    <w:rsid w:val="00413A30"/>
    <w:rsid w:val="00413C98"/>
    <w:rsid w:val="0041605B"/>
    <w:rsid w:val="00420080"/>
    <w:rsid w:val="00421AFF"/>
    <w:rsid w:val="00422061"/>
    <w:rsid w:val="0042362A"/>
    <w:rsid w:val="0042462B"/>
    <w:rsid w:val="004250C5"/>
    <w:rsid w:val="0043226F"/>
    <w:rsid w:val="004332BE"/>
    <w:rsid w:val="00436067"/>
    <w:rsid w:val="004367E2"/>
    <w:rsid w:val="00440C85"/>
    <w:rsid w:val="004421D6"/>
    <w:rsid w:val="00443BDE"/>
    <w:rsid w:val="00444897"/>
    <w:rsid w:val="004478C0"/>
    <w:rsid w:val="00450AC1"/>
    <w:rsid w:val="00452614"/>
    <w:rsid w:val="004543E7"/>
    <w:rsid w:val="00454C3A"/>
    <w:rsid w:val="00460B5B"/>
    <w:rsid w:val="0046186B"/>
    <w:rsid w:val="00461F85"/>
    <w:rsid w:val="0046243F"/>
    <w:rsid w:val="004637B1"/>
    <w:rsid w:val="00466CA7"/>
    <w:rsid w:val="00471A71"/>
    <w:rsid w:val="004742CA"/>
    <w:rsid w:val="00474EB2"/>
    <w:rsid w:val="00475CBF"/>
    <w:rsid w:val="00477B96"/>
    <w:rsid w:val="00477F9E"/>
    <w:rsid w:val="004803A5"/>
    <w:rsid w:val="0048092F"/>
    <w:rsid w:val="00481248"/>
    <w:rsid w:val="004839A9"/>
    <w:rsid w:val="00483E01"/>
    <w:rsid w:val="00483E0E"/>
    <w:rsid w:val="00487D73"/>
    <w:rsid w:val="00493A0A"/>
    <w:rsid w:val="00496FF3"/>
    <w:rsid w:val="00497555"/>
    <w:rsid w:val="00497D9F"/>
    <w:rsid w:val="004A58D7"/>
    <w:rsid w:val="004B0774"/>
    <w:rsid w:val="004B2E9C"/>
    <w:rsid w:val="004B37E7"/>
    <w:rsid w:val="004B3F2F"/>
    <w:rsid w:val="004B47A1"/>
    <w:rsid w:val="004B48B9"/>
    <w:rsid w:val="004B5215"/>
    <w:rsid w:val="004B5F18"/>
    <w:rsid w:val="004C220D"/>
    <w:rsid w:val="004C396D"/>
    <w:rsid w:val="004C4D64"/>
    <w:rsid w:val="004C6A9F"/>
    <w:rsid w:val="004C6C13"/>
    <w:rsid w:val="004C7A76"/>
    <w:rsid w:val="004D1484"/>
    <w:rsid w:val="004D26DB"/>
    <w:rsid w:val="004D5CA1"/>
    <w:rsid w:val="004D64CA"/>
    <w:rsid w:val="004E0632"/>
    <w:rsid w:val="004E30FD"/>
    <w:rsid w:val="004E33B6"/>
    <w:rsid w:val="004E42A2"/>
    <w:rsid w:val="004F14FD"/>
    <w:rsid w:val="004F28BA"/>
    <w:rsid w:val="004F4010"/>
    <w:rsid w:val="004F4CDE"/>
    <w:rsid w:val="004F4D1C"/>
    <w:rsid w:val="005006B3"/>
    <w:rsid w:val="0050208E"/>
    <w:rsid w:val="0050521E"/>
    <w:rsid w:val="00505532"/>
    <w:rsid w:val="005062FD"/>
    <w:rsid w:val="005068FE"/>
    <w:rsid w:val="0050726D"/>
    <w:rsid w:val="00507663"/>
    <w:rsid w:val="00511481"/>
    <w:rsid w:val="005119A8"/>
    <w:rsid w:val="005125A0"/>
    <w:rsid w:val="00512791"/>
    <w:rsid w:val="00513295"/>
    <w:rsid w:val="00513929"/>
    <w:rsid w:val="00513C64"/>
    <w:rsid w:val="00516113"/>
    <w:rsid w:val="00516D85"/>
    <w:rsid w:val="00520392"/>
    <w:rsid w:val="005233BF"/>
    <w:rsid w:val="00531DED"/>
    <w:rsid w:val="0053215A"/>
    <w:rsid w:val="00535D07"/>
    <w:rsid w:val="005411B8"/>
    <w:rsid w:val="00542CFA"/>
    <w:rsid w:val="005432BF"/>
    <w:rsid w:val="00545516"/>
    <w:rsid w:val="00552A76"/>
    <w:rsid w:val="00554D64"/>
    <w:rsid w:val="00557A3D"/>
    <w:rsid w:val="00561F68"/>
    <w:rsid w:val="005652E9"/>
    <w:rsid w:val="00567D60"/>
    <w:rsid w:val="005744E0"/>
    <w:rsid w:val="00576C8D"/>
    <w:rsid w:val="00582EEA"/>
    <w:rsid w:val="00584D79"/>
    <w:rsid w:val="00585CC5"/>
    <w:rsid w:val="00585F53"/>
    <w:rsid w:val="005904B8"/>
    <w:rsid w:val="00591E07"/>
    <w:rsid w:val="00592081"/>
    <w:rsid w:val="0059424F"/>
    <w:rsid w:val="005946F9"/>
    <w:rsid w:val="00594B21"/>
    <w:rsid w:val="00594FBC"/>
    <w:rsid w:val="005968E8"/>
    <w:rsid w:val="005971C9"/>
    <w:rsid w:val="005973D2"/>
    <w:rsid w:val="005A0CEC"/>
    <w:rsid w:val="005A2496"/>
    <w:rsid w:val="005A29F7"/>
    <w:rsid w:val="005A4E50"/>
    <w:rsid w:val="005A5668"/>
    <w:rsid w:val="005A6A8B"/>
    <w:rsid w:val="005A7857"/>
    <w:rsid w:val="005B7C1B"/>
    <w:rsid w:val="005C32B6"/>
    <w:rsid w:val="005C3781"/>
    <w:rsid w:val="005C4FD7"/>
    <w:rsid w:val="005C68E8"/>
    <w:rsid w:val="005D22F2"/>
    <w:rsid w:val="005D49BA"/>
    <w:rsid w:val="005D4E2F"/>
    <w:rsid w:val="005D63B6"/>
    <w:rsid w:val="005E0A46"/>
    <w:rsid w:val="005E27E7"/>
    <w:rsid w:val="005E2A5E"/>
    <w:rsid w:val="005E3B10"/>
    <w:rsid w:val="005E7109"/>
    <w:rsid w:val="005E71E5"/>
    <w:rsid w:val="005F208F"/>
    <w:rsid w:val="005F5AAB"/>
    <w:rsid w:val="005F5F16"/>
    <w:rsid w:val="0060274B"/>
    <w:rsid w:val="00604C51"/>
    <w:rsid w:val="00606413"/>
    <w:rsid w:val="00606949"/>
    <w:rsid w:val="00606D38"/>
    <w:rsid w:val="00606DAD"/>
    <w:rsid w:val="00607337"/>
    <w:rsid w:val="00610A6B"/>
    <w:rsid w:val="00613404"/>
    <w:rsid w:val="006179A6"/>
    <w:rsid w:val="00617E9E"/>
    <w:rsid w:val="006212C2"/>
    <w:rsid w:val="006215EC"/>
    <w:rsid w:val="00622139"/>
    <w:rsid w:val="0062303B"/>
    <w:rsid w:val="006233E6"/>
    <w:rsid w:val="00624446"/>
    <w:rsid w:val="00625E31"/>
    <w:rsid w:val="0062613C"/>
    <w:rsid w:val="006268B8"/>
    <w:rsid w:val="00627CA9"/>
    <w:rsid w:val="00635403"/>
    <w:rsid w:val="00635684"/>
    <w:rsid w:val="006373FD"/>
    <w:rsid w:val="00641F00"/>
    <w:rsid w:val="00642534"/>
    <w:rsid w:val="00642B8D"/>
    <w:rsid w:val="0064326E"/>
    <w:rsid w:val="0064356D"/>
    <w:rsid w:val="00645B7D"/>
    <w:rsid w:val="00645C77"/>
    <w:rsid w:val="006474F6"/>
    <w:rsid w:val="00651BD0"/>
    <w:rsid w:val="006524C6"/>
    <w:rsid w:val="006529C3"/>
    <w:rsid w:val="006557A9"/>
    <w:rsid w:val="00655DE4"/>
    <w:rsid w:val="00656046"/>
    <w:rsid w:val="00656F6F"/>
    <w:rsid w:val="006573B0"/>
    <w:rsid w:val="006603AC"/>
    <w:rsid w:val="0066419E"/>
    <w:rsid w:val="00665472"/>
    <w:rsid w:val="00666596"/>
    <w:rsid w:val="00666E7D"/>
    <w:rsid w:val="0066783D"/>
    <w:rsid w:val="00674405"/>
    <w:rsid w:val="0067540A"/>
    <w:rsid w:val="006803CD"/>
    <w:rsid w:val="00680666"/>
    <w:rsid w:val="00680E48"/>
    <w:rsid w:val="00681CC7"/>
    <w:rsid w:val="00682239"/>
    <w:rsid w:val="00682D76"/>
    <w:rsid w:val="0069224D"/>
    <w:rsid w:val="0069246A"/>
    <w:rsid w:val="00692D19"/>
    <w:rsid w:val="00694B8B"/>
    <w:rsid w:val="006959DE"/>
    <w:rsid w:val="006976D9"/>
    <w:rsid w:val="006979DE"/>
    <w:rsid w:val="006A2948"/>
    <w:rsid w:val="006A3C0E"/>
    <w:rsid w:val="006A4E7A"/>
    <w:rsid w:val="006A5236"/>
    <w:rsid w:val="006A6D82"/>
    <w:rsid w:val="006B0B53"/>
    <w:rsid w:val="006B1219"/>
    <w:rsid w:val="006B7708"/>
    <w:rsid w:val="006C03DB"/>
    <w:rsid w:val="006C174D"/>
    <w:rsid w:val="006C4970"/>
    <w:rsid w:val="006C4A13"/>
    <w:rsid w:val="006C77EC"/>
    <w:rsid w:val="006C7DB9"/>
    <w:rsid w:val="006D2698"/>
    <w:rsid w:val="006D4EFB"/>
    <w:rsid w:val="006D6735"/>
    <w:rsid w:val="006E0901"/>
    <w:rsid w:val="006E0C1F"/>
    <w:rsid w:val="006E1572"/>
    <w:rsid w:val="006E28B4"/>
    <w:rsid w:val="006E5289"/>
    <w:rsid w:val="006E5352"/>
    <w:rsid w:val="006E7D8F"/>
    <w:rsid w:val="006F0E94"/>
    <w:rsid w:val="006F0EE7"/>
    <w:rsid w:val="006F5A99"/>
    <w:rsid w:val="006F7C79"/>
    <w:rsid w:val="00701B1B"/>
    <w:rsid w:val="00701DA9"/>
    <w:rsid w:val="00702BD8"/>
    <w:rsid w:val="00702C7D"/>
    <w:rsid w:val="00704524"/>
    <w:rsid w:val="0070519F"/>
    <w:rsid w:val="00707299"/>
    <w:rsid w:val="00710038"/>
    <w:rsid w:val="00710804"/>
    <w:rsid w:val="00713C14"/>
    <w:rsid w:val="0071430C"/>
    <w:rsid w:val="007157AD"/>
    <w:rsid w:val="0071647D"/>
    <w:rsid w:val="00720135"/>
    <w:rsid w:val="007260A5"/>
    <w:rsid w:val="00726159"/>
    <w:rsid w:val="007272B4"/>
    <w:rsid w:val="007330D7"/>
    <w:rsid w:val="007332E6"/>
    <w:rsid w:val="007341EF"/>
    <w:rsid w:val="00734744"/>
    <w:rsid w:val="007376B6"/>
    <w:rsid w:val="007439D3"/>
    <w:rsid w:val="00743C4B"/>
    <w:rsid w:val="00747D2D"/>
    <w:rsid w:val="0075018F"/>
    <w:rsid w:val="00752F6F"/>
    <w:rsid w:val="00754F5B"/>
    <w:rsid w:val="007601F1"/>
    <w:rsid w:val="007607B0"/>
    <w:rsid w:val="007608C3"/>
    <w:rsid w:val="00761013"/>
    <w:rsid w:val="00762560"/>
    <w:rsid w:val="0076292F"/>
    <w:rsid w:val="00765439"/>
    <w:rsid w:val="007666DE"/>
    <w:rsid w:val="00767FBA"/>
    <w:rsid w:val="00774BB7"/>
    <w:rsid w:val="00776183"/>
    <w:rsid w:val="007763F3"/>
    <w:rsid w:val="0077675F"/>
    <w:rsid w:val="0078154E"/>
    <w:rsid w:val="00781E87"/>
    <w:rsid w:val="007839B1"/>
    <w:rsid w:val="007857D0"/>
    <w:rsid w:val="00785973"/>
    <w:rsid w:val="007864D6"/>
    <w:rsid w:val="007917A9"/>
    <w:rsid w:val="00792A6A"/>
    <w:rsid w:val="0079678E"/>
    <w:rsid w:val="007A1B83"/>
    <w:rsid w:val="007A30B2"/>
    <w:rsid w:val="007A31B2"/>
    <w:rsid w:val="007A43B1"/>
    <w:rsid w:val="007B4B3C"/>
    <w:rsid w:val="007B607C"/>
    <w:rsid w:val="007C130F"/>
    <w:rsid w:val="007C1453"/>
    <w:rsid w:val="007C1FBB"/>
    <w:rsid w:val="007C29AA"/>
    <w:rsid w:val="007C515B"/>
    <w:rsid w:val="007C56DB"/>
    <w:rsid w:val="007D23D3"/>
    <w:rsid w:val="007D295F"/>
    <w:rsid w:val="007D3BE7"/>
    <w:rsid w:val="007D4030"/>
    <w:rsid w:val="007D5C12"/>
    <w:rsid w:val="007D6114"/>
    <w:rsid w:val="007D7FFE"/>
    <w:rsid w:val="007E1342"/>
    <w:rsid w:val="007E1BF9"/>
    <w:rsid w:val="007E455F"/>
    <w:rsid w:val="007E457F"/>
    <w:rsid w:val="007F0676"/>
    <w:rsid w:val="007F2603"/>
    <w:rsid w:val="007F2C9A"/>
    <w:rsid w:val="007F3EB8"/>
    <w:rsid w:val="0080011B"/>
    <w:rsid w:val="00800623"/>
    <w:rsid w:val="0080078A"/>
    <w:rsid w:val="008027DF"/>
    <w:rsid w:val="008033A9"/>
    <w:rsid w:val="00803854"/>
    <w:rsid w:val="008049D5"/>
    <w:rsid w:val="0080654F"/>
    <w:rsid w:val="00811028"/>
    <w:rsid w:val="00811F91"/>
    <w:rsid w:val="008123D1"/>
    <w:rsid w:val="00812D1B"/>
    <w:rsid w:val="00813ADF"/>
    <w:rsid w:val="00813E69"/>
    <w:rsid w:val="00814EBB"/>
    <w:rsid w:val="0081548D"/>
    <w:rsid w:val="008243BE"/>
    <w:rsid w:val="00825411"/>
    <w:rsid w:val="008267A6"/>
    <w:rsid w:val="00827F37"/>
    <w:rsid w:val="008309DF"/>
    <w:rsid w:val="00831851"/>
    <w:rsid w:val="00834EB3"/>
    <w:rsid w:val="00840356"/>
    <w:rsid w:val="00840BEF"/>
    <w:rsid w:val="00841371"/>
    <w:rsid w:val="00845CE5"/>
    <w:rsid w:val="00847DD3"/>
    <w:rsid w:val="00851083"/>
    <w:rsid w:val="00854E63"/>
    <w:rsid w:val="00856290"/>
    <w:rsid w:val="008571E7"/>
    <w:rsid w:val="0086071D"/>
    <w:rsid w:val="00864DF3"/>
    <w:rsid w:val="0086526B"/>
    <w:rsid w:val="008669E1"/>
    <w:rsid w:val="00871C8E"/>
    <w:rsid w:val="008737A0"/>
    <w:rsid w:val="00881EE0"/>
    <w:rsid w:val="00882558"/>
    <w:rsid w:val="008837AD"/>
    <w:rsid w:val="008868D9"/>
    <w:rsid w:val="00887386"/>
    <w:rsid w:val="00891391"/>
    <w:rsid w:val="008924F4"/>
    <w:rsid w:val="008959D0"/>
    <w:rsid w:val="008A0116"/>
    <w:rsid w:val="008A0B8E"/>
    <w:rsid w:val="008A1343"/>
    <w:rsid w:val="008A1844"/>
    <w:rsid w:val="008A3429"/>
    <w:rsid w:val="008A4ED6"/>
    <w:rsid w:val="008A560F"/>
    <w:rsid w:val="008B222C"/>
    <w:rsid w:val="008B484B"/>
    <w:rsid w:val="008B7972"/>
    <w:rsid w:val="008C76BE"/>
    <w:rsid w:val="008D03BC"/>
    <w:rsid w:val="008D0C50"/>
    <w:rsid w:val="008D3940"/>
    <w:rsid w:val="008D5FE2"/>
    <w:rsid w:val="008D677E"/>
    <w:rsid w:val="008E0BF1"/>
    <w:rsid w:val="008E587E"/>
    <w:rsid w:val="008E69D4"/>
    <w:rsid w:val="008E72DD"/>
    <w:rsid w:val="008E7D31"/>
    <w:rsid w:val="008F10A4"/>
    <w:rsid w:val="008F1BD8"/>
    <w:rsid w:val="008F23A0"/>
    <w:rsid w:val="008F3CC0"/>
    <w:rsid w:val="008F5B84"/>
    <w:rsid w:val="008F5B97"/>
    <w:rsid w:val="009017F6"/>
    <w:rsid w:val="00901BB5"/>
    <w:rsid w:val="00903140"/>
    <w:rsid w:val="009040BC"/>
    <w:rsid w:val="00907446"/>
    <w:rsid w:val="009078FF"/>
    <w:rsid w:val="00911E05"/>
    <w:rsid w:val="009137E3"/>
    <w:rsid w:val="009144A5"/>
    <w:rsid w:val="0091776C"/>
    <w:rsid w:val="00921526"/>
    <w:rsid w:val="00921F4A"/>
    <w:rsid w:val="00922BB8"/>
    <w:rsid w:val="00924289"/>
    <w:rsid w:val="00924DC3"/>
    <w:rsid w:val="009255EA"/>
    <w:rsid w:val="009269AF"/>
    <w:rsid w:val="00927192"/>
    <w:rsid w:val="0093367A"/>
    <w:rsid w:val="00934818"/>
    <w:rsid w:val="0093716F"/>
    <w:rsid w:val="009376A9"/>
    <w:rsid w:val="009402DE"/>
    <w:rsid w:val="00941CBC"/>
    <w:rsid w:val="00944F33"/>
    <w:rsid w:val="009451F1"/>
    <w:rsid w:val="00946ED6"/>
    <w:rsid w:val="009502BD"/>
    <w:rsid w:val="009519E1"/>
    <w:rsid w:val="00952790"/>
    <w:rsid w:val="009560BD"/>
    <w:rsid w:val="00960E1E"/>
    <w:rsid w:val="00960EDA"/>
    <w:rsid w:val="00961B03"/>
    <w:rsid w:val="0096220E"/>
    <w:rsid w:val="00963030"/>
    <w:rsid w:val="009636A8"/>
    <w:rsid w:val="009636B3"/>
    <w:rsid w:val="00964097"/>
    <w:rsid w:val="00966275"/>
    <w:rsid w:val="00966587"/>
    <w:rsid w:val="00970A32"/>
    <w:rsid w:val="009737C5"/>
    <w:rsid w:val="00973D9E"/>
    <w:rsid w:val="009804BE"/>
    <w:rsid w:val="00982F24"/>
    <w:rsid w:val="00984CD6"/>
    <w:rsid w:val="009871A3"/>
    <w:rsid w:val="00990EDF"/>
    <w:rsid w:val="00991218"/>
    <w:rsid w:val="0099141A"/>
    <w:rsid w:val="0099264A"/>
    <w:rsid w:val="00995AE3"/>
    <w:rsid w:val="00996264"/>
    <w:rsid w:val="00996BE1"/>
    <w:rsid w:val="00997FCA"/>
    <w:rsid w:val="009A0F52"/>
    <w:rsid w:val="009A1AA0"/>
    <w:rsid w:val="009A4BD5"/>
    <w:rsid w:val="009A5EED"/>
    <w:rsid w:val="009A6D0A"/>
    <w:rsid w:val="009A6E37"/>
    <w:rsid w:val="009A71A8"/>
    <w:rsid w:val="009B03C8"/>
    <w:rsid w:val="009B0E2A"/>
    <w:rsid w:val="009B107E"/>
    <w:rsid w:val="009B238F"/>
    <w:rsid w:val="009B2EC5"/>
    <w:rsid w:val="009B3D6D"/>
    <w:rsid w:val="009B5657"/>
    <w:rsid w:val="009B71BB"/>
    <w:rsid w:val="009C20D7"/>
    <w:rsid w:val="009C23B3"/>
    <w:rsid w:val="009C4401"/>
    <w:rsid w:val="009C4A47"/>
    <w:rsid w:val="009C564E"/>
    <w:rsid w:val="009D29BB"/>
    <w:rsid w:val="009D2B89"/>
    <w:rsid w:val="009D31E7"/>
    <w:rsid w:val="009D4986"/>
    <w:rsid w:val="009D746B"/>
    <w:rsid w:val="009D7EAC"/>
    <w:rsid w:val="009E000F"/>
    <w:rsid w:val="009E0A3F"/>
    <w:rsid w:val="009E0F36"/>
    <w:rsid w:val="009E29C6"/>
    <w:rsid w:val="009E3514"/>
    <w:rsid w:val="009E6BD5"/>
    <w:rsid w:val="009E6C84"/>
    <w:rsid w:val="009E7277"/>
    <w:rsid w:val="009F0018"/>
    <w:rsid w:val="009F0256"/>
    <w:rsid w:val="009F4E44"/>
    <w:rsid w:val="009F7A59"/>
    <w:rsid w:val="00A01C8C"/>
    <w:rsid w:val="00A02BAD"/>
    <w:rsid w:val="00A03E21"/>
    <w:rsid w:val="00A0463D"/>
    <w:rsid w:val="00A063E5"/>
    <w:rsid w:val="00A12A4E"/>
    <w:rsid w:val="00A15542"/>
    <w:rsid w:val="00A15667"/>
    <w:rsid w:val="00A16C69"/>
    <w:rsid w:val="00A16D12"/>
    <w:rsid w:val="00A22ED4"/>
    <w:rsid w:val="00A25A22"/>
    <w:rsid w:val="00A25E53"/>
    <w:rsid w:val="00A33BD3"/>
    <w:rsid w:val="00A34C7B"/>
    <w:rsid w:val="00A35219"/>
    <w:rsid w:val="00A35966"/>
    <w:rsid w:val="00A37A8F"/>
    <w:rsid w:val="00A40AB8"/>
    <w:rsid w:val="00A42526"/>
    <w:rsid w:val="00A4314D"/>
    <w:rsid w:val="00A44593"/>
    <w:rsid w:val="00A447CD"/>
    <w:rsid w:val="00A451FB"/>
    <w:rsid w:val="00A50622"/>
    <w:rsid w:val="00A50A26"/>
    <w:rsid w:val="00A511B3"/>
    <w:rsid w:val="00A5190A"/>
    <w:rsid w:val="00A5295B"/>
    <w:rsid w:val="00A53624"/>
    <w:rsid w:val="00A56432"/>
    <w:rsid w:val="00A56FB6"/>
    <w:rsid w:val="00A57EF6"/>
    <w:rsid w:val="00A604DF"/>
    <w:rsid w:val="00A61C64"/>
    <w:rsid w:val="00A6216B"/>
    <w:rsid w:val="00A646E8"/>
    <w:rsid w:val="00A65D6B"/>
    <w:rsid w:val="00A67BCE"/>
    <w:rsid w:val="00A67D56"/>
    <w:rsid w:val="00A73184"/>
    <w:rsid w:val="00A73E3A"/>
    <w:rsid w:val="00A815EA"/>
    <w:rsid w:val="00A82D29"/>
    <w:rsid w:val="00A85504"/>
    <w:rsid w:val="00A86F18"/>
    <w:rsid w:val="00A9579F"/>
    <w:rsid w:val="00A95A2E"/>
    <w:rsid w:val="00A96B55"/>
    <w:rsid w:val="00AA5CC1"/>
    <w:rsid w:val="00AB147C"/>
    <w:rsid w:val="00AC08CE"/>
    <w:rsid w:val="00AC6808"/>
    <w:rsid w:val="00AC798F"/>
    <w:rsid w:val="00AC7BEA"/>
    <w:rsid w:val="00AC7E80"/>
    <w:rsid w:val="00AD0667"/>
    <w:rsid w:val="00AD21EA"/>
    <w:rsid w:val="00AD30FD"/>
    <w:rsid w:val="00AD35C2"/>
    <w:rsid w:val="00AD58D8"/>
    <w:rsid w:val="00AD69DB"/>
    <w:rsid w:val="00AD6D9D"/>
    <w:rsid w:val="00AD7005"/>
    <w:rsid w:val="00AD7411"/>
    <w:rsid w:val="00AE16ED"/>
    <w:rsid w:val="00AE20EC"/>
    <w:rsid w:val="00AE25F0"/>
    <w:rsid w:val="00AE34BB"/>
    <w:rsid w:val="00AF1670"/>
    <w:rsid w:val="00AF33E1"/>
    <w:rsid w:val="00AF516B"/>
    <w:rsid w:val="00AF51F1"/>
    <w:rsid w:val="00AF7CE6"/>
    <w:rsid w:val="00B00D88"/>
    <w:rsid w:val="00B01DE3"/>
    <w:rsid w:val="00B04EB8"/>
    <w:rsid w:val="00B05D24"/>
    <w:rsid w:val="00B0718E"/>
    <w:rsid w:val="00B07C3F"/>
    <w:rsid w:val="00B11030"/>
    <w:rsid w:val="00B14A0D"/>
    <w:rsid w:val="00B2113F"/>
    <w:rsid w:val="00B237B7"/>
    <w:rsid w:val="00B245A9"/>
    <w:rsid w:val="00B27743"/>
    <w:rsid w:val="00B306D4"/>
    <w:rsid w:val="00B32184"/>
    <w:rsid w:val="00B34031"/>
    <w:rsid w:val="00B34B0A"/>
    <w:rsid w:val="00B34C03"/>
    <w:rsid w:val="00B35036"/>
    <w:rsid w:val="00B36298"/>
    <w:rsid w:val="00B41252"/>
    <w:rsid w:val="00B417E9"/>
    <w:rsid w:val="00B41C5E"/>
    <w:rsid w:val="00B47307"/>
    <w:rsid w:val="00B505BB"/>
    <w:rsid w:val="00B6208F"/>
    <w:rsid w:val="00B63656"/>
    <w:rsid w:val="00B64F04"/>
    <w:rsid w:val="00B657A3"/>
    <w:rsid w:val="00B67DBC"/>
    <w:rsid w:val="00B71C26"/>
    <w:rsid w:val="00B723B0"/>
    <w:rsid w:val="00B72C97"/>
    <w:rsid w:val="00B73BE9"/>
    <w:rsid w:val="00B74A48"/>
    <w:rsid w:val="00B77B5D"/>
    <w:rsid w:val="00B77B9C"/>
    <w:rsid w:val="00B80F22"/>
    <w:rsid w:val="00B8237E"/>
    <w:rsid w:val="00B823D5"/>
    <w:rsid w:val="00B830EC"/>
    <w:rsid w:val="00B85A5D"/>
    <w:rsid w:val="00B86357"/>
    <w:rsid w:val="00B86A8E"/>
    <w:rsid w:val="00B91D1E"/>
    <w:rsid w:val="00B95446"/>
    <w:rsid w:val="00B957CA"/>
    <w:rsid w:val="00B977CD"/>
    <w:rsid w:val="00BA1AC8"/>
    <w:rsid w:val="00BA20EE"/>
    <w:rsid w:val="00BA6DC5"/>
    <w:rsid w:val="00BA6DDA"/>
    <w:rsid w:val="00BB4779"/>
    <w:rsid w:val="00BB5D6B"/>
    <w:rsid w:val="00BB7113"/>
    <w:rsid w:val="00BB7C2C"/>
    <w:rsid w:val="00BC025C"/>
    <w:rsid w:val="00BC0EFC"/>
    <w:rsid w:val="00BC2B47"/>
    <w:rsid w:val="00BC5B77"/>
    <w:rsid w:val="00BC5C2D"/>
    <w:rsid w:val="00BC6DDD"/>
    <w:rsid w:val="00BD0856"/>
    <w:rsid w:val="00BD1121"/>
    <w:rsid w:val="00BD1BFA"/>
    <w:rsid w:val="00BD5109"/>
    <w:rsid w:val="00BD6F36"/>
    <w:rsid w:val="00BE01B2"/>
    <w:rsid w:val="00BE1641"/>
    <w:rsid w:val="00BE22C3"/>
    <w:rsid w:val="00BE2800"/>
    <w:rsid w:val="00BE4222"/>
    <w:rsid w:val="00BE4822"/>
    <w:rsid w:val="00BE5747"/>
    <w:rsid w:val="00BF2867"/>
    <w:rsid w:val="00BF3066"/>
    <w:rsid w:val="00BF30C9"/>
    <w:rsid w:val="00BF4C53"/>
    <w:rsid w:val="00BF6381"/>
    <w:rsid w:val="00C03A0A"/>
    <w:rsid w:val="00C05856"/>
    <w:rsid w:val="00C05B99"/>
    <w:rsid w:val="00C06896"/>
    <w:rsid w:val="00C06A16"/>
    <w:rsid w:val="00C06F8E"/>
    <w:rsid w:val="00C10AA3"/>
    <w:rsid w:val="00C10E04"/>
    <w:rsid w:val="00C15555"/>
    <w:rsid w:val="00C15E53"/>
    <w:rsid w:val="00C15F21"/>
    <w:rsid w:val="00C167D3"/>
    <w:rsid w:val="00C16828"/>
    <w:rsid w:val="00C170DA"/>
    <w:rsid w:val="00C221C8"/>
    <w:rsid w:val="00C23820"/>
    <w:rsid w:val="00C24CBB"/>
    <w:rsid w:val="00C26452"/>
    <w:rsid w:val="00C26580"/>
    <w:rsid w:val="00C267B5"/>
    <w:rsid w:val="00C26DCD"/>
    <w:rsid w:val="00C31178"/>
    <w:rsid w:val="00C3125F"/>
    <w:rsid w:val="00C325B4"/>
    <w:rsid w:val="00C376F8"/>
    <w:rsid w:val="00C40662"/>
    <w:rsid w:val="00C4174B"/>
    <w:rsid w:val="00C41B93"/>
    <w:rsid w:val="00C42B50"/>
    <w:rsid w:val="00C479FC"/>
    <w:rsid w:val="00C506E8"/>
    <w:rsid w:val="00C50D86"/>
    <w:rsid w:val="00C5545B"/>
    <w:rsid w:val="00C56853"/>
    <w:rsid w:val="00C60EA7"/>
    <w:rsid w:val="00C6313F"/>
    <w:rsid w:val="00C641DE"/>
    <w:rsid w:val="00C655CD"/>
    <w:rsid w:val="00C66343"/>
    <w:rsid w:val="00C703ED"/>
    <w:rsid w:val="00C707F6"/>
    <w:rsid w:val="00C70FFE"/>
    <w:rsid w:val="00C74C5A"/>
    <w:rsid w:val="00C75D71"/>
    <w:rsid w:val="00C81F49"/>
    <w:rsid w:val="00C831AC"/>
    <w:rsid w:val="00C84A6D"/>
    <w:rsid w:val="00C85CCC"/>
    <w:rsid w:val="00C86E60"/>
    <w:rsid w:val="00C87DF9"/>
    <w:rsid w:val="00C93AB1"/>
    <w:rsid w:val="00C95001"/>
    <w:rsid w:val="00C97477"/>
    <w:rsid w:val="00C97ECF"/>
    <w:rsid w:val="00CA0657"/>
    <w:rsid w:val="00CA1413"/>
    <w:rsid w:val="00CA2400"/>
    <w:rsid w:val="00CA2D18"/>
    <w:rsid w:val="00CA49D0"/>
    <w:rsid w:val="00CA589C"/>
    <w:rsid w:val="00CA642F"/>
    <w:rsid w:val="00CA716F"/>
    <w:rsid w:val="00CA77D7"/>
    <w:rsid w:val="00CA7D1F"/>
    <w:rsid w:val="00CB354A"/>
    <w:rsid w:val="00CB4A42"/>
    <w:rsid w:val="00CB5DE3"/>
    <w:rsid w:val="00CB65ED"/>
    <w:rsid w:val="00CC0268"/>
    <w:rsid w:val="00CC37D1"/>
    <w:rsid w:val="00CC402A"/>
    <w:rsid w:val="00CC6617"/>
    <w:rsid w:val="00CC6BF9"/>
    <w:rsid w:val="00CD0E58"/>
    <w:rsid w:val="00CD39AF"/>
    <w:rsid w:val="00CD3A3C"/>
    <w:rsid w:val="00CD4021"/>
    <w:rsid w:val="00CD6B62"/>
    <w:rsid w:val="00CD6F5D"/>
    <w:rsid w:val="00CE0DDA"/>
    <w:rsid w:val="00CE3B0A"/>
    <w:rsid w:val="00CE4F10"/>
    <w:rsid w:val="00CE7662"/>
    <w:rsid w:val="00CF0A6A"/>
    <w:rsid w:val="00CF2AB9"/>
    <w:rsid w:val="00CF4E0C"/>
    <w:rsid w:val="00CF6CC1"/>
    <w:rsid w:val="00CF72A9"/>
    <w:rsid w:val="00CF768F"/>
    <w:rsid w:val="00CF79F7"/>
    <w:rsid w:val="00D00929"/>
    <w:rsid w:val="00D024DA"/>
    <w:rsid w:val="00D029BB"/>
    <w:rsid w:val="00D03903"/>
    <w:rsid w:val="00D0756B"/>
    <w:rsid w:val="00D101E8"/>
    <w:rsid w:val="00D11EA9"/>
    <w:rsid w:val="00D125CC"/>
    <w:rsid w:val="00D13C24"/>
    <w:rsid w:val="00D146B2"/>
    <w:rsid w:val="00D1510D"/>
    <w:rsid w:val="00D20B98"/>
    <w:rsid w:val="00D20F08"/>
    <w:rsid w:val="00D21619"/>
    <w:rsid w:val="00D2185C"/>
    <w:rsid w:val="00D2256B"/>
    <w:rsid w:val="00D23FAB"/>
    <w:rsid w:val="00D25D3D"/>
    <w:rsid w:val="00D26B2E"/>
    <w:rsid w:val="00D32CCC"/>
    <w:rsid w:val="00D376E5"/>
    <w:rsid w:val="00D4199B"/>
    <w:rsid w:val="00D42258"/>
    <w:rsid w:val="00D422E8"/>
    <w:rsid w:val="00D441D8"/>
    <w:rsid w:val="00D4521E"/>
    <w:rsid w:val="00D50953"/>
    <w:rsid w:val="00D51073"/>
    <w:rsid w:val="00D51BE3"/>
    <w:rsid w:val="00D51FA3"/>
    <w:rsid w:val="00D52A7C"/>
    <w:rsid w:val="00D53992"/>
    <w:rsid w:val="00D53A98"/>
    <w:rsid w:val="00D55203"/>
    <w:rsid w:val="00D565D9"/>
    <w:rsid w:val="00D5725D"/>
    <w:rsid w:val="00D60058"/>
    <w:rsid w:val="00D62F32"/>
    <w:rsid w:val="00D633F2"/>
    <w:rsid w:val="00D737E2"/>
    <w:rsid w:val="00D74080"/>
    <w:rsid w:val="00D771BF"/>
    <w:rsid w:val="00D77290"/>
    <w:rsid w:val="00D806B0"/>
    <w:rsid w:val="00D810B8"/>
    <w:rsid w:val="00D81F94"/>
    <w:rsid w:val="00D82840"/>
    <w:rsid w:val="00D835D1"/>
    <w:rsid w:val="00D8769F"/>
    <w:rsid w:val="00D87812"/>
    <w:rsid w:val="00D9218A"/>
    <w:rsid w:val="00D92358"/>
    <w:rsid w:val="00D92CC0"/>
    <w:rsid w:val="00D932A9"/>
    <w:rsid w:val="00D9629E"/>
    <w:rsid w:val="00DA0171"/>
    <w:rsid w:val="00DA37C3"/>
    <w:rsid w:val="00DA4E4D"/>
    <w:rsid w:val="00DA5578"/>
    <w:rsid w:val="00DA74BF"/>
    <w:rsid w:val="00DA7BA4"/>
    <w:rsid w:val="00DB21BB"/>
    <w:rsid w:val="00DB2827"/>
    <w:rsid w:val="00DB2FA9"/>
    <w:rsid w:val="00DB3178"/>
    <w:rsid w:val="00DB7E93"/>
    <w:rsid w:val="00DC10CC"/>
    <w:rsid w:val="00DC2D1D"/>
    <w:rsid w:val="00DD1DBF"/>
    <w:rsid w:val="00DD3399"/>
    <w:rsid w:val="00DD42A7"/>
    <w:rsid w:val="00DD448B"/>
    <w:rsid w:val="00DD6644"/>
    <w:rsid w:val="00DD69B1"/>
    <w:rsid w:val="00DE029F"/>
    <w:rsid w:val="00DE0DEA"/>
    <w:rsid w:val="00DE2725"/>
    <w:rsid w:val="00DE36AD"/>
    <w:rsid w:val="00DE3CF9"/>
    <w:rsid w:val="00DE7442"/>
    <w:rsid w:val="00DE7BFC"/>
    <w:rsid w:val="00DE7CB2"/>
    <w:rsid w:val="00DF021B"/>
    <w:rsid w:val="00DF048D"/>
    <w:rsid w:val="00DF64A5"/>
    <w:rsid w:val="00DF790D"/>
    <w:rsid w:val="00E006D1"/>
    <w:rsid w:val="00E0108F"/>
    <w:rsid w:val="00E011B8"/>
    <w:rsid w:val="00E06D5E"/>
    <w:rsid w:val="00E10497"/>
    <w:rsid w:val="00E108D0"/>
    <w:rsid w:val="00E10B83"/>
    <w:rsid w:val="00E10E38"/>
    <w:rsid w:val="00E12A07"/>
    <w:rsid w:val="00E13E37"/>
    <w:rsid w:val="00E1462B"/>
    <w:rsid w:val="00E155D0"/>
    <w:rsid w:val="00E159FF"/>
    <w:rsid w:val="00E15DC1"/>
    <w:rsid w:val="00E17D31"/>
    <w:rsid w:val="00E20A0D"/>
    <w:rsid w:val="00E2119F"/>
    <w:rsid w:val="00E23EDB"/>
    <w:rsid w:val="00E24855"/>
    <w:rsid w:val="00E27CB0"/>
    <w:rsid w:val="00E351CB"/>
    <w:rsid w:val="00E353B7"/>
    <w:rsid w:val="00E354B9"/>
    <w:rsid w:val="00E37F4D"/>
    <w:rsid w:val="00E4069E"/>
    <w:rsid w:val="00E40EB0"/>
    <w:rsid w:val="00E43C32"/>
    <w:rsid w:val="00E43F8E"/>
    <w:rsid w:val="00E45363"/>
    <w:rsid w:val="00E4582C"/>
    <w:rsid w:val="00E533D4"/>
    <w:rsid w:val="00E53BE5"/>
    <w:rsid w:val="00E55B2D"/>
    <w:rsid w:val="00E55C88"/>
    <w:rsid w:val="00E56496"/>
    <w:rsid w:val="00E57C28"/>
    <w:rsid w:val="00E57CFF"/>
    <w:rsid w:val="00E608F0"/>
    <w:rsid w:val="00E610D7"/>
    <w:rsid w:val="00E61299"/>
    <w:rsid w:val="00E6240C"/>
    <w:rsid w:val="00E651F4"/>
    <w:rsid w:val="00E703C7"/>
    <w:rsid w:val="00E71E67"/>
    <w:rsid w:val="00E7559C"/>
    <w:rsid w:val="00E763BD"/>
    <w:rsid w:val="00E76881"/>
    <w:rsid w:val="00E81401"/>
    <w:rsid w:val="00E850BD"/>
    <w:rsid w:val="00E85A69"/>
    <w:rsid w:val="00E869F7"/>
    <w:rsid w:val="00E872C4"/>
    <w:rsid w:val="00E90B61"/>
    <w:rsid w:val="00E97025"/>
    <w:rsid w:val="00EA141D"/>
    <w:rsid w:val="00EA2E53"/>
    <w:rsid w:val="00EA3053"/>
    <w:rsid w:val="00EA5808"/>
    <w:rsid w:val="00EA6C5B"/>
    <w:rsid w:val="00EB0DB9"/>
    <w:rsid w:val="00EB19CC"/>
    <w:rsid w:val="00EB1DD2"/>
    <w:rsid w:val="00EB28BE"/>
    <w:rsid w:val="00EB2B63"/>
    <w:rsid w:val="00EC22EA"/>
    <w:rsid w:val="00EC3A99"/>
    <w:rsid w:val="00EC4675"/>
    <w:rsid w:val="00EC6A87"/>
    <w:rsid w:val="00EC7A6D"/>
    <w:rsid w:val="00ED02CC"/>
    <w:rsid w:val="00ED0B39"/>
    <w:rsid w:val="00ED7338"/>
    <w:rsid w:val="00ED78A2"/>
    <w:rsid w:val="00EE24C4"/>
    <w:rsid w:val="00EE2708"/>
    <w:rsid w:val="00EE2BE5"/>
    <w:rsid w:val="00EE31B0"/>
    <w:rsid w:val="00EE4156"/>
    <w:rsid w:val="00EE4211"/>
    <w:rsid w:val="00EE54F2"/>
    <w:rsid w:val="00EE5577"/>
    <w:rsid w:val="00EE67B4"/>
    <w:rsid w:val="00EE73E0"/>
    <w:rsid w:val="00EE7DC6"/>
    <w:rsid w:val="00EF0C47"/>
    <w:rsid w:val="00EF19BB"/>
    <w:rsid w:val="00EF1B0E"/>
    <w:rsid w:val="00EF3F1C"/>
    <w:rsid w:val="00EF4A01"/>
    <w:rsid w:val="00F01363"/>
    <w:rsid w:val="00F01595"/>
    <w:rsid w:val="00F0159B"/>
    <w:rsid w:val="00F074C3"/>
    <w:rsid w:val="00F10105"/>
    <w:rsid w:val="00F10A32"/>
    <w:rsid w:val="00F10F39"/>
    <w:rsid w:val="00F111EF"/>
    <w:rsid w:val="00F114E0"/>
    <w:rsid w:val="00F13160"/>
    <w:rsid w:val="00F205EF"/>
    <w:rsid w:val="00F2067A"/>
    <w:rsid w:val="00F236FB"/>
    <w:rsid w:val="00F24144"/>
    <w:rsid w:val="00F24197"/>
    <w:rsid w:val="00F24521"/>
    <w:rsid w:val="00F24685"/>
    <w:rsid w:val="00F24A05"/>
    <w:rsid w:val="00F25967"/>
    <w:rsid w:val="00F25BB5"/>
    <w:rsid w:val="00F26A44"/>
    <w:rsid w:val="00F26BA2"/>
    <w:rsid w:val="00F30369"/>
    <w:rsid w:val="00F320A9"/>
    <w:rsid w:val="00F34E13"/>
    <w:rsid w:val="00F35D9C"/>
    <w:rsid w:val="00F36175"/>
    <w:rsid w:val="00F361F2"/>
    <w:rsid w:val="00F36272"/>
    <w:rsid w:val="00F36617"/>
    <w:rsid w:val="00F41108"/>
    <w:rsid w:val="00F412F4"/>
    <w:rsid w:val="00F41865"/>
    <w:rsid w:val="00F420B5"/>
    <w:rsid w:val="00F4234F"/>
    <w:rsid w:val="00F435FD"/>
    <w:rsid w:val="00F450AF"/>
    <w:rsid w:val="00F50DED"/>
    <w:rsid w:val="00F510E3"/>
    <w:rsid w:val="00F51577"/>
    <w:rsid w:val="00F51A36"/>
    <w:rsid w:val="00F5288B"/>
    <w:rsid w:val="00F5292E"/>
    <w:rsid w:val="00F52AE7"/>
    <w:rsid w:val="00F5414C"/>
    <w:rsid w:val="00F5421A"/>
    <w:rsid w:val="00F54D43"/>
    <w:rsid w:val="00F56FA2"/>
    <w:rsid w:val="00F613A3"/>
    <w:rsid w:val="00F64F47"/>
    <w:rsid w:val="00F65748"/>
    <w:rsid w:val="00F65CA7"/>
    <w:rsid w:val="00F6639E"/>
    <w:rsid w:val="00F668B9"/>
    <w:rsid w:val="00F70853"/>
    <w:rsid w:val="00F725A6"/>
    <w:rsid w:val="00F730B6"/>
    <w:rsid w:val="00F7322C"/>
    <w:rsid w:val="00F75D00"/>
    <w:rsid w:val="00F777A9"/>
    <w:rsid w:val="00F80CA0"/>
    <w:rsid w:val="00F80CCF"/>
    <w:rsid w:val="00F81788"/>
    <w:rsid w:val="00F81AC9"/>
    <w:rsid w:val="00F83ACB"/>
    <w:rsid w:val="00F843E6"/>
    <w:rsid w:val="00F847DB"/>
    <w:rsid w:val="00F8733A"/>
    <w:rsid w:val="00F90576"/>
    <w:rsid w:val="00F9176D"/>
    <w:rsid w:val="00F9262E"/>
    <w:rsid w:val="00F93EC7"/>
    <w:rsid w:val="00F945F8"/>
    <w:rsid w:val="00F9490E"/>
    <w:rsid w:val="00F95D6E"/>
    <w:rsid w:val="00F97D68"/>
    <w:rsid w:val="00FA097D"/>
    <w:rsid w:val="00FA2DB9"/>
    <w:rsid w:val="00FA2DF1"/>
    <w:rsid w:val="00FA5DF4"/>
    <w:rsid w:val="00FA6F6C"/>
    <w:rsid w:val="00FA702A"/>
    <w:rsid w:val="00FB01CD"/>
    <w:rsid w:val="00FB21F5"/>
    <w:rsid w:val="00FB329D"/>
    <w:rsid w:val="00FB71FD"/>
    <w:rsid w:val="00FB7C5D"/>
    <w:rsid w:val="00FC0137"/>
    <w:rsid w:val="00FC18EB"/>
    <w:rsid w:val="00FC2797"/>
    <w:rsid w:val="00FC2DBD"/>
    <w:rsid w:val="00FC6037"/>
    <w:rsid w:val="00FC66BC"/>
    <w:rsid w:val="00FC693E"/>
    <w:rsid w:val="00FD189F"/>
    <w:rsid w:val="00FD1F38"/>
    <w:rsid w:val="00FD4E8D"/>
    <w:rsid w:val="00FD5179"/>
    <w:rsid w:val="00FD70A5"/>
    <w:rsid w:val="00FE01F4"/>
    <w:rsid w:val="00FE22B1"/>
    <w:rsid w:val="00FE3941"/>
    <w:rsid w:val="00FE47C4"/>
    <w:rsid w:val="00FE6B20"/>
    <w:rsid w:val="00FF2020"/>
    <w:rsid w:val="00FF230B"/>
    <w:rsid w:val="00FF3D75"/>
    <w:rsid w:val="00FF4AD1"/>
    <w:rsid w:val="00FF6CC1"/>
    <w:rsid w:val="00FF6DE3"/>
    <w:rsid w:val="00FF7B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4F91A5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E0901"/>
    <w:pPr>
      <w:widowControl w:val="0"/>
      <w:jc w:val="both"/>
    </w:pPr>
    <w:rPr>
      <w:rFonts w:ascii="ＤＦ平成明朝体W3Ｇ" w:eastAsia="ＤＦ平成明朝体W3Ｇ"/>
      <w:kern w:val="2"/>
      <w:szCs w:val="24"/>
    </w:rPr>
  </w:style>
  <w:style w:type="paragraph" w:styleId="1">
    <w:name w:val="heading 1"/>
    <w:basedOn w:val="a"/>
    <w:next w:val="a"/>
    <w:link w:val="10"/>
    <w:qFormat/>
    <w:rsid w:val="006E0901"/>
    <w:pPr>
      <w:autoSpaceDE w:val="0"/>
      <w:autoSpaceDN w:val="0"/>
      <w:adjustRightInd w:val="0"/>
      <w:jc w:val="center"/>
      <w:outlineLvl w:val="0"/>
    </w:pPr>
    <w:rPr>
      <w:rFonts w:ascii="Times New Roman" w:eastAsia="ＭＳ Ｐゴシック" w:hAnsi="Times New Roman"/>
      <w:color w:val="000000"/>
      <w:kern w:val="0"/>
      <w:sz w:val="44"/>
      <w:szCs w:val="44"/>
      <w:lang w:val="ja-JP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見出し 1 (文字)"/>
    <w:link w:val="1"/>
    <w:rsid w:val="006E0901"/>
    <w:rPr>
      <w:rFonts w:ascii="Times New Roman" w:eastAsia="ＭＳ Ｐゴシック" w:hAnsi="Times New Roman"/>
      <w:color w:val="000000"/>
      <w:sz w:val="44"/>
      <w:szCs w:val="44"/>
      <w:lang w:val="ja-JP"/>
    </w:rPr>
  </w:style>
  <w:style w:type="paragraph" w:customStyle="1" w:styleId="131">
    <w:name w:val="表 (青) 131"/>
    <w:basedOn w:val="a"/>
    <w:uiPriority w:val="34"/>
    <w:qFormat/>
    <w:rsid w:val="006E0901"/>
    <w:pPr>
      <w:ind w:leftChars="400" w:left="840"/>
    </w:pPr>
  </w:style>
  <w:style w:type="character" w:styleId="a3">
    <w:name w:val="Hyperlink"/>
    <w:uiPriority w:val="99"/>
    <w:unhideWhenUsed/>
    <w:rsid w:val="007B607C"/>
    <w:rPr>
      <w:color w:val="0000FF"/>
      <w:u w:val="single"/>
    </w:rPr>
  </w:style>
  <w:style w:type="character" w:styleId="a4">
    <w:name w:val="line number"/>
    <w:uiPriority w:val="99"/>
    <w:semiHidden/>
    <w:unhideWhenUsed/>
    <w:rsid w:val="00831851"/>
  </w:style>
  <w:style w:type="paragraph" w:styleId="a5">
    <w:name w:val="header"/>
    <w:basedOn w:val="a"/>
    <w:link w:val="a6"/>
    <w:uiPriority w:val="99"/>
    <w:unhideWhenUsed/>
    <w:rsid w:val="002D7119"/>
    <w:pPr>
      <w:tabs>
        <w:tab w:val="center" w:pos="4252"/>
        <w:tab w:val="right" w:pos="8504"/>
      </w:tabs>
      <w:snapToGrid w:val="0"/>
    </w:pPr>
    <w:rPr>
      <w:rFonts w:ascii="Calibri" w:eastAsia="ＭＳ 明朝" w:hAnsi="Calibri"/>
      <w:sz w:val="21"/>
      <w:szCs w:val="22"/>
    </w:rPr>
  </w:style>
  <w:style w:type="character" w:customStyle="1" w:styleId="a6">
    <w:name w:val="ヘッダー (文字)"/>
    <w:link w:val="a5"/>
    <w:uiPriority w:val="99"/>
    <w:rsid w:val="002D7119"/>
    <w:rPr>
      <w:rFonts w:ascii="Calibri" w:hAnsi="Calibri"/>
      <w:kern w:val="2"/>
      <w:sz w:val="21"/>
      <w:szCs w:val="22"/>
    </w:rPr>
  </w:style>
  <w:style w:type="paragraph" w:styleId="a7">
    <w:name w:val="footer"/>
    <w:basedOn w:val="a"/>
    <w:link w:val="a8"/>
    <w:uiPriority w:val="99"/>
    <w:unhideWhenUsed/>
    <w:rsid w:val="002D7119"/>
    <w:pPr>
      <w:tabs>
        <w:tab w:val="center" w:pos="4252"/>
        <w:tab w:val="right" w:pos="8504"/>
      </w:tabs>
      <w:snapToGrid w:val="0"/>
    </w:pPr>
    <w:rPr>
      <w:rFonts w:ascii="Calibri" w:eastAsia="ＭＳ 明朝" w:hAnsi="Calibri"/>
      <w:sz w:val="21"/>
      <w:szCs w:val="22"/>
    </w:rPr>
  </w:style>
  <w:style w:type="character" w:customStyle="1" w:styleId="a8">
    <w:name w:val="フッター (文字)"/>
    <w:link w:val="a7"/>
    <w:uiPriority w:val="99"/>
    <w:rsid w:val="002D7119"/>
    <w:rPr>
      <w:rFonts w:ascii="Calibri" w:hAnsi="Calibri"/>
      <w:kern w:val="2"/>
      <w:sz w:val="21"/>
      <w:szCs w:val="22"/>
    </w:rPr>
  </w:style>
  <w:style w:type="paragraph" w:customStyle="1" w:styleId="ColorfulList-Accent11">
    <w:name w:val="Colorful List - Accent 11"/>
    <w:basedOn w:val="a"/>
    <w:uiPriority w:val="34"/>
    <w:qFormat/>
    <w:rsid w:val="002D7119"/>
    <w:pPr>
      <w:snapToGrid w:val="0"/>
      <w:ind w:leftChars="400" w:left="840"/>
    </w:pPr>
    <w:rPr>
      <w:rFonts w:ascii="Calibri" w:eastAsia="ＭＳ 明朝" w:hAnsi="Calibri"/>
      <w:sz w:val="21"/>
      <w:szCs w:val="22"/>
    </w:rPr>
  </w:style>
  <w:style w:type="paragraph" w:styleId="a9">
    <w:name w:val="Balloon Text"/>
    <w:basedOn w:val="a"/>
    <w:link w:val="aa"/>
    <w:uiPriority w:val="99"/>
    <w:semiHidden/>
    <w:unhideWhenUsed/>
    <w:rsid w:val="002D7119"/>
    <w:pPr>
      <w:snapToGrid w:val="0"/>
    </w:pPr>
    <w:rPr>
      <w:rFonts w:ascii="Arial" w:eastAsia="ＭＳ ゴシック" w:hAnsi="Arial"/>
      <w:sz w:val="18"/>
      <w:szCs w:val="18"/>
    </w:rPr>
  </w:style>
  <w:style w:type="character" w:customStyle="1" w:styleId="aa">
    <w:name w:val="吹き出し (文字)"/>
    <w:link w:val="a9"/>
    <w:uiPriority w:val="99"/>
    <w:semiHidden/>
    <w:rsid w:val="002D7119"/>
    <w:rPr>
      <w:rFonts w:ascii="Arial" w:eastAsia="ＭＳ ゴシック" w:hAnsi="Arial"/>
      <w:kern w:val="2"/>
      <w:sz w:val="18"/>
      <w:szCs w:val="18"/>
    </w:rPr>
  </w:style>
  <w:style w:type="numbering" w:customStyle="1" w:styleId="11">
    <w:name w:val="リストなし1"/>
    <w:next w:val="a2"/>
    <w:uiPriority w:val="99"/>
    <w:semiHidden/>
    <w:unhideWhenUsed/>
    <w:rsid w:val="002D7119"/>
  </w:style>
  <w:style w:type="table" w:styleId="ab">
    <w:name w:val="Table Grid"/>
    <w:basedOn w:val="a1"/>
    <w:uiPriority w:val="59"/>
    <w:rsid w:val="002D7119"/>
    <w:rPr>
      <w:lang w:val="en-NZ" w:eastAsia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annotation reference"/>
    <w:uiPriority w:val="99"/>
    <w:semiHidden/>
    <w:unhideWhenUsed/>
    <w:rsid w:val="002D7119"/>
    <w:rPr>
      <w:sz w:val="18"/>
      <w:szCs w:val="18"/>
    </w:rPr>
  </w:style>
  <w:style w:type="paragraph" w:styleId="ad">
    <w:name w:val="annotation text"/>
    <w:basedOn w:val="a"/>
    <w:link w:val="ae"/>
    <w:uiPriority w:val="99"/>
    <w:unhideWhenUsed/>
    <w:rsid w:val="002D7119"/>
    <w:pPr>
      <w:snapToGrid w:val="0"/>
      <w:jc w:val="left"/>
    </w:pPr>
    <w:rPr>
      <w:rFonts w:ascii="Times New Roman" w:eastAsia="ＭＳ 明朝" w:hAnsi="Times New Roman"/>
      <w:sz w:val="24"/>
      <w:szCs w:val="22"/>
    </w:rPr>
  </w:style>
  <w:style w:type="character" w:customStyle="1" w:styleId="ae">
    <w:name w:val="コメント文字列 (文字)"/>
    <w:link w:val="ad"/>
    <w:uiPriority w:val="99"/>
    <w:rsid w:val="002D7119"/>
    <w:rPr>
      <w:rFonts w:ascii="Times New Roman" w:hAnsi="Times New Roman"/>
      <w:kern w:val="2"/>
      <w:sz w:val="24"/>
      <w:szCs w:val="22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2D7119"/>
    <w:rPr>
      <w:b/>
      <w:bCs/>
    </w:rPr>
  </w:style>
  <w:style w:type="character" w:customStyle="1" w:styleId="af0">
    <w:name w:val="コメント内容 (文字)"/>
    <w:link w:val="af"/>
    <w:uiPriority w:val="99"/>
    <w:semiHidden/>
    <w:rsid w:val="002D7119"/>
    <w:rPr>
      <w:rFonts w:ascii="Times New Roman" w:hAnsi="Times New Roman"/>
      <w:b/>
      <w:bCs/>
      <w:kern w:val="2"/>
      <w:sz w:val="24"/>
      <w:szCs w:val="22"/>
    </w:rPr>
  </w:style>
  <w:style w:type="character" w:customStyle="1" w:styleId="midashi">
    <w:name w:val="midashi"/>
    <w:rsid w:val="002D7119"/>
  </w:style>
  <w:style w:type="character" w:customStyle="1" w:styleId="redtext">
    <w:name w:val="redtext"/>
    <w:rsid w:val="002D7119"/>
  </w:style>
  <w:style w:type="paragraph" w:styleId="af1">
    <w:name w:val="footnote text"/>
    <w:basedOn w:val="a"/>
    <w:link w:val="af2"/>
    <w:uiPriority w:val="99"/>
    <w:semiHidden/>
    <w:unhideWhenUsed/>
    <w:rsid w:val="002D7119"/>
    <w:pPr>
      <w:snapToGrid w:val="0"/>
    </w:pPr>
    <w:rPr>
      <w:rFonts w:ascii="Calibri" w:eastAsia="ＭＳ 明朝" w:hAnsi="Calibri"/>
      <w:sz w:val="24"/>
    </w:rPr>
  </w:style>
  <w:style w:type="character" w:customStyle="1" w:styleId="af2">
    <w:name w:val="脚注文字列 (文字)"/>
    <w:link w:val="af1"/>
    <w:uiPriority w:val="99"/>
    <w:semiHidden/>
    <w:rsid w:val="002D7119"/>
    <w:rPr>
      <w:rFonts w:ascii="Calibri" w:hAnsi="Calibri"/>
      <w:kern w:val="2"/>
      <w:sz w:val="24"/>
      <w:szCs w:val="24"/>
    </w:rPr>
  </w:style>
  <w:style w:type="character" w:styleId="af3">
    <w:name w:val="footnote reference"/>
    <w:uiPriority w:val="99"/>
    <w:semiHidden/>
    <w:unhideWhenUsed/>
    <w:rsid w:val="002D7119"/>
    <w:rPr>
      <w:vertAlign w:val="superscript"/>
    </w:rPr>
  </w:style>
  <w:style w:type="paragraph" w:customStyle="1" w:styleId="121">
    <w:name w:val="表 (青) 121"/>
    <w:hidden/>
    <w:uiPriority w:val="99"/>
    <w:semiHidden/>
    <w:rsid w:val="002D7119"/>
    <w:rPr>
      <w:kern w:val="2"/>
      <w:sz w:val="21"/>
      <w:szCs w:val="22"/>
    </w:rPr>
  </w:style>
  <w:style w:type="paragraph" w:styleId="Web">
    <w:name w:val="Normal (Web)"/>
    <w:basedOn w:val="a"/>
    <w:uiPriority w:val="99"/>
    <w:semiHidden/>
    <w:unhideWhenUsed/>
    <w:rsid w:val="002D7119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</w:rPr>
  </w:style>
  <w:style w:type="paragraph" w:styleId="af4">
    <w:name w:val="List Paragraph"/>
    <w:basedOn w:val="a"/>
    <w:uiPriority w:val="34"/>
    <w:qFormat/>
    <w:rsid w:val="00F93EC7"/>
    <w:pPr>
      <w:ind w:leftChars="400" w:left="840"/>
    </w:pPr>
  </w:style>
  <w:style w:type="paragraph" w:styleId="af5">
    <w:name w:val="Revision"/>
    <w:hidden/>
    <w:uiPriority w:val="99"/>
    <w:semiHidden/>
    <w:rsid w:val="00995AE3"/>
    <w:rPr>
      <w:rFonts w:ascii="ＤＦ平成明朝体W3Ｇ" w:eastAsia="ＤＦ平成明朝体W3Ｇ"/>
      <w:kern w:val="2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E0901"/>
    <w:pPr>
      <w:widowControl w:val="0"/>
      <w:jc w:val="both"/>
    </w:pPr>
    <w:rPr>
      <w:rFonts w:ascii="ＤＦ平成明朝体W3Ｇ" w:eastAsia="ＤＦ平成明朝体W3Ｇ"/>
      <w:kern w:val="2"/>
      <w:szCs w:val="24"/>
    </w:rPr>
  </w:style>
  <w:style w:type="paragraph" w:styleId="1">
    <w:name w:val="heading 1"/>
    <w:basedOn w:val="a"/>
    <w:next w:val="a"/>
    <w:link w:val="10"/>
    <w:qFormat/>
    <w:rsid w:val="006E0901"/>
    <w:pPr>
      <w:autoSpaceDE w:val="0"/>
      <w:autoSpaceDN w:val="0"/>
      <w:adjustRightInd w:val="0"/>
      <w:jc w:val="center"/>
      <w:outlineLvl w:val="0"/>
    </w:pPr>
    <w:rPr>
      <w:rFonts w:ascii="Times New Roman" w:eastAsia="ＭＳ Ｐゴシック" w:hAnsi="Times New Roman"/>
      <w:color w:val="000000"/>
      <w:kern w:val="0"/>
      <w:sz w:val="44"/>
      <w:szCs w:val="44"/>
      <w:lang w:val="ja-JP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見出し 1 (文字)"/>
    <w:link w:val="1"/>
    <w:rsid w:val="006E0901"/>
    <w:rPr>
      <w:rFonts w:ascii="Times New Roman" w:eastAsia="ＭＳ Ｐゴシック" w:hAnsi="Times New Roman"/>
      <w:color w:val="000000"/>
      <w:sz w:val="44"/>
      <w:szCs w:val="44"/>
      <w:lang w:val="ja-JP"/>
    </w:rPr>
  </w:style>
  <w:style w:type="paragraph" w:customStyle="1" w:styleId="131">
    <w:name w:val="表 (青) 131"/>
    <w:basedOn w:val="a"/>
    <w:uiPriority w:val="34"/>
    <w:qFormat/>
    <w:rsid w:val="006E0901"/>
    <w:pPr>
      <w:ind w:leftChars="400" w:left="840"/>
    </w:pPr>
  </w:style>
  <w:style w:type="character" w:styleId="a3">
    <w:name w:val="Hyperlink"/>
    <w:uiPriority w:val="99"/>
    <w:unhideWhenUsed/>
    <w:rsid w:val="007B607C"/>
    <w:rPr>
      <w:color w:val="0000FF"/>
      <w:u w:val="single"/>
    </w:rPr>
  </w:style>
  <w:style w:type="character" w:styleId="a4">
    <w:name w:val="line number"/>
    <w:uiPriority w:val="99"/>
    <w:semiHidden/>
    <w:unhideWhenUsed/>
    <w:rsid w:val="00831851"/>
  </w:style>
  <w:style w:type="paragraph" w:styleId="a5">
    <w:name w:val="header"/>
    <w:basedOn w:val="a"/>
    <w:link w:val="a6"/>
    <w:uiPriority w:val="99"/>
    <w:unhideWhenUsed/>
    <w:rsid w:val="002D7119"/>
    <w:pPr>
      <w:tabs>
        <w:tab w:val="center" w:pos="4252"/>
        <w:tab w:val="right" w:pos="8504"/>
      </w:tabs>
      <w:snapToGrid w:val="0"/>
    </w:pPr>
    <w:rPr>
      <w:rFonts w:ascii="Calibri" w:eastAsia="ＭＳ 明朝" w:hAnsi="Calibri"/>
      <w:sz w:val="21"/>
      <w:szCs w:val="22"/>
    </w:rPr>
  </w:style>
  <w:style w:type="character" w:customStyle="1" w:styleId="a6">
    <w:name w:val="ヘッダー (文字)"/>
    <w:link w:val="a5"/>
    <w:uiPriority w:val="99"/>
    <w:rsid w:val="002D7119"/>
    <w:rPr>
      <w:rFonts w:ascii="Calibri" w:hAnsi="Calibri"/>
      <w:kern w:val="2"/>
      <w:sz w:val="21"/>
      <w:szCs w:val="22"/>
    </w:rPr>
  </w:style>
  <w:style w:type="paragraph" w:styleId="a7">
    <w:name w:val="footer"/>
    <w:basedOn w:val="a"/>
    <w:link w:val="a8"/>
    <w:uiPriority w:val="99"/>
    <w:unhideWhenUsed/>
    <w:rsid w:val="002D7119"/>
    <w:pPr>
      <w:tabs>
        <w:tab w:val="center" w:pos="4252"/>
        <w:tab w:val="right" w:pos="8504"/>
      </w:tabs>
      <w:snapToGrid w:val="0"/>
    </w:pPr>
    <w:rPr>
      <w:rFonts w:ascii="Calibri" w:eastAsia="ＭＳ 明朝" w:hAnsi="Calibri"/>
      <w:sz w:val="21"/>
      <w:szCs w:val="22"/>
    </w:rPr>
  </w:style>
  <w:style w:type="character" w:customStyle="1" w:styleId="a8">
    <w:name w:val="フッター (文字)"/>
    <w:link w:val="a7"/>
    <w:uiPriority w:val="99"/>
    <w:rsid w:val="002D7119"/>
    <w:rPr>
      <w:rFonts w:ascii="Calibri" w:hAnsi="Calibri"/>
      <w:kern w:val="2"/>
      <w:sz w:val="21"/>
      <w:szCs w:val="22"/>
    </w:rPr>
  </w:style>
  <w:style w:type="paragraph" w:customStyle="1" w:styleId="ColorfulList-Accent11">
    <w:name w:val="Colorful List - Accent 11"/>
    <w:basedOn w:val="a"/>
    <w:uiPriority w:val="34"/>
    <w:qFormat/>
    <w:rsid w:val="002D7119"/>
    <w:pPr>
      <w:snapToGrid w:val="0"/>
      <w:ind w:leftChars="400" w:left="840"/>
    </w:pPr>
    <w:rPr>
      <w:rFonts w:ascii="Calibri" w:eastAsia="ＭＳ 明朝" w:hAnsi="Calibri"/>
      <w:sz w:val="21"/>
      <w:szCs w:val="22"/>
    </w:rPr>
  </w:style>
  <w:style w:type="paragraph" w:styleId="a9">
    <w:name w:val="Balloon Text"/>
    <w:basedOn w:val="a"/>
    <w:link w:val="aa"/>
    <w:uiPriority w:val="99"/>
    <w:semiHidden/>
    <w:unhideWhenUsed/>
    <w:rsid w:val="002D7119"/>
    <w:pPr>
      <w:snapToGrid w:val="0"/>
    </w:pPr>
    <w:rPr>
      <w:rFonts w:ascii="Arial" w:eastAsia="ＭＳ ゴシック" w:hAnsi="Arial"/>
      <w:sz w:val="18"/>
      <w:szCs w:val="18"/>
    </w:rPr>
  </w:style>
  <w:style w:type="character" w:customStyle="1" w:styleId="aa">
    <w:name w:val="吹き出し (文字)"/>
    <w:link w:val="a9"/>
    <w:uiPriority w:val="99"/>
    <w:semiHidden/>
    <w:rsid w:val="002D7119"/>
    <w:rPr>
      <w:rFonts w:ascii="Arial" w:eastAsia="ＭＳ ゴシック" w:hAnsi="Arial"/>
      <w:kern w:val="2"/>
      <w:sz w:val="18"/>
      <w:szCs w:val="18"/>
    </w:rPr>
  </w:style>
  <w:style w:type="numbering" w:customStyle="1" w:styleId="11">
    <w:name w:val="リストなし1"/>
    <w:next w:val="a2"/>
    <w:uiPriority w:val="99"/>
    <w:semiHidden/>
    <w:unhideWhenUsed/>
    <w:rsid w:val="002D7119"/>
  </w:style>
  <w:style w:type="table" w:styleId="ab">
    <w:name w:val="Table Grid"/>
    <w:basedOn w:val="a1"/>
    <w:uiPriority w:val="59"/>
    <w:rsid w:val="002D7119"/>
    <w:rPr>
      <w:lang w:val="en-NZ" w:eastAsia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annotation reference"/>
    <w:uiPriority w:val="99"/>
    <w:semiHidden/>
    <w:unhideWhenUsed/>
    <w:rsid w:val="002D7119"/>
    <w:rPr>
      <w:sz w:val="18"/>
      <w:szCs w:val="18"/>
    </w:rPr>
  </w:style>
  <w:style w:type="paragraph" w:styleId="ad">
    <w:name w:val="annotation text"/>
    <w:basedOn w:val="a"/>
    <w:link w:val="ae"/>
    <w:uiPriority w:val="99"/>
    <w:unhideWhenUsed/>
    <w:rsid w:val="002D7119"/>
    <w:pPr>
      <w:snapToGrid w:val="0"/>
      <w:jc w:val="left"/>
    </w:pPr>
    <w:rPr>
      <w:rFonts w:ascii="Times New Roman" w:eastAsia="ＭＳ 明朝" w:hAnsi="Times New Roman"/>
      <w:sz w:val="24"/>
      <w:szCs w:val="22"/>
    </w:rPr>
  </w:style>
  <w:style w:type="character" w:customStyle="1" w:styleId="ae">
    <w:name w:val="コメント文字列 (文字)"/>
    <w:link w:val="ad"/>
    <w:uiPriority w:val="99"/>
    <w:rsid w:val="002D7119"/>
    <w:rPr>
      <w:rFonts w:ascii="Times New Roman" w:hAnsi="Times New Roman"/>
      <w:kern w:val="2"/>
      <w:sz w:val="24"/>
      <w:szCs w:val="22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2D7119"/>
    <w:rPr>
      <w:b/>
      <w:bCs/>
    </w:rPr>
  </w:style>
  <w:style w:type="character" w:customStyle="1" w:styleId="af0">
    <w:name w:val="コメント内容 (文字)"/>
    <w:link w:val="af"/>
    <w:uiPriority w:val="99"/>
    <w:semiHidden/>
    <w:rsid w:val="002D7119"/>
    <w:rPr>
      <w:rFonts w:ascii="Times New Roman" w:hAnsi="Times New Roman"/>
      <w:b/>
      <w:bCs/>
      <w:kern w:val="2"/>
      <w:sz w:val="24"/>
      <w:szCs w:val="22"/>
    </w:rPr>
  </w:style>
  <w:style w:type="character" w:customStyle="1" w:styleId="midashi">
    <w:name w:val="midashi"/>
    <w:rsid w:val="002D7119"/>
  </w:style>
  <w:style w:type="character" w:customStyle="1" w:styleId="redtext">
    <w:name w:val="redtext"/>
    <w:rsid w:val="002D7119"/>
  </w:style>
  <w:style w:type="paragraph" w:styleId="af1">
    <w:name w:val="footnote text"/>
    <w:basedOn w:val="a"/>
    <w:link w:val="af2"/>
    <w:uiPriority w:val="99"/>
    <w:semiHidden/>
    <w:unhideWhenUsed/>
    <w:rsid w:val="002D7119"/>
    <w:pPr>
      <w:snapToGrid w:val="0"/>
    </w:pPr>
    <w:rPr>
      <w:rFonts w:ascii="Calibri" w:eastAsia="ＭＳ 明朝" w:hAnsi="Calibri"/>
      <w:sz w:val="24"/>
    </w:rPr>
  </w:style>
  <w:style w:type="character" w:customStyle="1" w:styleId="af2">
    <w:name w:val="脚注文字列 (文字)"/>
    <w:link w:val="af1"/>
    <w:uiPriority w:val="99"/>
    <w:semiHidden/>
    <w:rsid w:val="002D7119"/>
    <w:rPr>
      <w:rFonts w:ascii="Calibri" w:hAnsi="Calibri"/>
      <w:kern w:val="2"/>
      <w:sz w:val="24"/>
      <w:szCs w:val="24"/>
    </w:rPr>
  </w:style>
  <w:style w:type="character" w:styleId="af3">
    <w:name w:val="footnote reference"/>
    <w:uiPriority w:val="99"/>
    <w:semiHidden/>
    <w:unhideWhenUsed/>
    <w:rsid w:val="002D7119"/>
    <w:rPr>
      <w:vertAlign w:val="superscript"/>
    </w:rPr>
  </w:style>
  <w:style w:type="paragraph" w:customStyle="1" w:styleId="121">
    <w:name w:val="表 (青) 121"/>
    <w:hidden/>
    <w:uiPriority w:val="99"/>
    <w:semiHidden/>
    <w:rsid w:val="002D7119"/>
    <w:rPr>
      <w:kern w:val="2"/>
      <w:sz w:val="21"/>
      <w:szCs w:val="22"/>
    </w:rPr>
  </w:style>
  <w:style w:type="paragraph" w:styleId="Web">
    <w:name w:val="Normal (Web)"/>
    <w:basedOn w:val="a"/>
    <w:uiPriority w:val="99"/>
    <w:semiHidden/>
    <w:unhideWhenUsed/>
    <w:rsid w:val="002D7119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</w:rPr>
  </w:style>
  <w:style w:type="paragraph" w:styleId="af4">
    <w:name w:val="List Paragraph"/>
    <w:basedOn w:val="a"/>
    <w:uiPriority w:val="34"/>
    <w:qFormat/>
    <w:rsid w:val="00F93EC7"/>
    <w:pPr>
      <w:ind w:leftChars="400" w:left="840"/>
    </w:pPr>
  </w:style>
  <w:style w:type="paragraph" w:styleId="af5">
    <w:name w:val="Revision"/>
    <w:hidden/>
    <w:uiPriority w:val="99"/>
    <w:semiHidden/>
    <w:rsid w:val="00995AE3"/>
    <w:rPr>
      <w:rFonts w:ascii="ＤＦ平成明朝体W3Ｇ" w:eastAsia="ＤＦ平成明朝体W3Ｇ"/>
      <w:kern w:val="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14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83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7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4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13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74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79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32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6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8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1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69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4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32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77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65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2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microsoft.com/office/2011/relationships/commentsExtended" Target="commentsExtended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C55D86-3E2F-40FD-B57E-5764917A17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2902</Words>
  <Characters>16545</Characters>
  <Application>Microsoft Office Word</Application>
  <DocSecurity>0</DocSecurity>
  <Lines>137</Lines>
  <Paragraphs>38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194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8-05-07T02:21:00Z</dcterms:created>
  <dcterms:modified xsi:type="dcterms:W3CDTF">2018-05-07T02:22:00Z</dcterms:modified>
  <cp:contentStatus>Final</cp:contentStatus>
</cp:coreProperties>
</file>